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7AB58" w14:textId="77777777" w:rsidR="00DE722C" w:rsidRPr="00CD4558" w:rsidRDefault="00DE722C" w:rsidP="00194563">
      <w:pPr>
        <w:pStyle w:val="Heading1"/>
        <w:spacing w:before="0" w:after="120" w:line="480" w:lineRule="auto"/>
      </w:pPr>
      <w:r w:rsidRPr="00CD4558">
        <w:t>Supplementary data</w:t>
      </w:r>
    </w:p>
    <w:p w14:paraId="7E852D86" w14:textId="77777777" w:rsidR="00DE722C" w:rsidRPr="00CD4558" w:rsidRDefault="00DE722C" w:rsidP="00194563">
      <w:pPr>
        <w:pStyle w:val="Heading2"/>
        <w:spacing w:before="0" w:line="480" w:lineRule="auto"/>
        <w:rPr>
          <w:bCs/>
        </w:rPr>
      </w:pPr>
      <w:r w:rsidRPr="00CD4558">
        <w:t>Annex I – Supplementary methods</w:t>
      </w:r>
    </w:p>
    <w:p w14:paraId="563076B9" w14:textId="77777777" w:rsidR="00DE722C" w:rsidRPr="00CD4558" w:rsidRDefault="00DE722C" w:rsidP="00194563">
      <w:pPr>
        <w:spacing w:after="120" w:line="480" w:lineRule="auto"/>
        <w:rPr>
          <w:b/>
          <w:bCs/>
        </w:rPr>
      </w:pPr>
      <w:r w:rsidRPr="00CD4558">
        <w:rPr>
          <w:b/>
          <w:bCs/>
        </w:rPr>
        <w:t>ANALYSIS POPULATIONS AND TIMEFRAMES</w:t>
      </w:r>
    </w:p>
    <w:p w14:paraId="1C477997" w14:textId="77777777" w:rsidR="00DE722C" w:rsidRPr="00CD4558" w:rsidRDefault="00DE722C" w:rsidP="00194563">
      <w:pPr>
        <w:pStyle w:val="ListParagraph"/>
        <w:numPr>
          <w:ilvl w:val="0"/>
          <w:numId w:val="15"/>
        </w:numPr>
        <w:spacing w:after="120" w:line="480" w:lineRule="auto"/>
        <w:rPr>
          <w:bCs/>
        </w:rPr>
      </w:pPr>
      <w:r w:rsidRPr="00CD4558">
        <w:rPr>
          <w:bCs/>
        </w:rPr>
        <w:t>RECOVERY cohort</w:t>
      </w:r>
    </w:p>
    <w:p w14:paraId="7D105C49" w14:textId="77777777" w:rsidR="00DE722C" w:rsidRPr="00CD4558" w:rsidRDefault="00DE722C" w:rsidP="00194563">
      <w:pPr>
        <w:pStyle w:val="ListParagraph"/>
        <w:numPr>
          <w:ilvl w:val="0"/>
          <w:numId w:val="16"/>
        </w:numPr>
        <w:spacing w:after="120" w:line="480" w:lineRule="auto"/>
        <w:rPr>
          <w:bCs/>
        </w:rPr>
      </w:pPr>
      <w:r w:rsidRPr="00CD4558">
        <w:rPr>
          <w:bCs/>
        </w:rPr>
        <w:t>All RECOVERY participants recruited in England for whom linked HES data is available (regardless of the presence of COVID codes)</w:t>
      </w:r>
    </w:p>
    <w:p w14:paraId="77B152D4" w14:textId="77777777" w:rsidR="00DE722C" w:rsidRPr="00CD4558" w:rsidRDefault="00DE722C" w:rsidP="00194563">
      <w:pPr>
        <w:pStyle w:val="ListParagraph"/>
        <w:spacing w:after="120" w:line="480" w:lineRule="auto"/>
        <w:ind w:left="1080"/>
        <w:rPr>
          <w:bCs/>
        </w:rPr>
      </w:pPr>
    </w:p>
    <w:p w14:paraId="68C38806" w14:textId="77777777" w:rsidR="00DE722C" w:rsidRPr="00CD4558" w:rsidRDefault="00DE722C" w:rsidP="00194563">
      <w:pPr>
        <w:pStyle w:val="ListParagraph"/>
        <w:numPr>
          <w:ilvl w:val="0"/>
          <w:numId w:val="15"/>
        </w:numPr>
        <w:spacing w:after="120" w:line="480" w:lineRule="auto"/>
        <w:rPr>
          <w:bCs/>
        </w:rPr>
      </w:pPr>
      <w:r w:rsidRPr="00CD4558">
        <w:rPr>
          <w:bCs/>
        </w:rPr>
        <w:t>Reference population</w:t>
      </w:r>
    </w:p>
    <w:p w14:paraId="30463582" w14:textId="77777777" w:rsidR="00DE722C" w:rsidRPr="00CD4558" w:rsidRDefault="00DE722C" w:rsidP="00194563">
      <w:pPr>
        <w:pStyle w:val="ListParagraph"/>
        <w:numPr>
          <w:ilvl w:val="0"/>
          <w:numId w:val="16"/>
        </w:numPr>
        <w:spacing w:after="120" w:line="480" w:lineRule="auto"/>
        <w:rPr>
          <w:b/>
          <w:bCs/>
        </w:rPr>
      </w:pPr>
      <w:r w:rsidRPr="00CD4558">
        <w:rPr>
          <w:bCs/>
        </w:rPr>
        <w:t>All individuals in England with a relevant COVID-19 ICD-10 code in the primary diagnostic position (U071 or U072), in any episode during the study period</w:t>
      </w:r>
    </w:p>
    <w:p w14:paraId="107F8236" w14:textId="77777777" w:rsidR="00DE722C" w:rsidRPr="00CD4558" w:rsidRDefault="00DE722C" w:rsidP="00194563">
      <w:pPr>
        <w:spacing w:after="120" w:line="480" w:lineRule="auto"/>
        <w:jc w:val="both"/>
      </w:pPr>
    </w:p>
    <w:p w14:paraId="06B31E1F" w14:textId="77777777" w:rsidR="00DE722C" w:rsidRPr="00CD4558" w:rsidRDefault="00DE722C" w:rsidP="00194563">
      <w:pPr>
        <w:spacing w:after="120" w:line="480" w:lineRule="auto"/>
        <w:jc w:val="both"/>
      </w:pPr>
      <w:r w:rsidRPr="00CD4558">
        <w:t>Data linkage for RECOVERY was performed by NHS Digital using a unique patient identifier (NHS number) along with name, gender, and date-of-birth where necessary. Data linkage (between sources) for the reference population was also performed by NHS Digital, and data were provided in an anonymised fashion.</w:t>
      </w:r>
    </w:p>
    <w:p w14:paraId="20975033" w14:textId="77777777" w:rsidR="00DE722C" w:rsidRPr="00CD4558" w:rsidRDefault="00DE722C" w:rsidP="00194563">
      <w:pPr>
        <w:spacing w:after="120" w:line="480" w:lineRule="auto"/>
        <w:jc w:val="both"/>
      </w:pPr>
      <w:r w:rsidRPr="00CD4558">
        <w:t>We did not take COVID-19 ICD-10 coding characteristics into consideration when defining the RECOVERY cohort (i.e. matching these to the rules used to derive the reference population) as the purpose of this analysis was not to create perfectly matched populations, but rather highlight any potential differences between the RECOVERY cohort and a reference population.</w:t>
      </w:r>
    </w:p>
    <w:p w14:paraId="67EC6C32" w14:textId="77777777" w:rsidR="00DE722C" w:rsidRPr="00CD4558" w:rsidRDefault="00DE722C" w:rsidP="00194563">
      <w:pPr>
        <w:spacing w:after="120" w:line="480" w:lineRule="auto"/>
        <w:jc w:val="both"/>
      </w:pPr>
      <w:r w:rsidRPr="00CD4558">
        <w:t xml:space="preserve">An index date was defined for each individual as the </w:t>
      </w:r>
      <w:proofErr w:type="spellStart"/>
      <w:r w:rsidRPr="00CD4558">
        <w:rPr>
          <w:i/>
        </w:rPr>
        <w:t>epistart</w:t>
      </w:r>
      <w:proofErr w:type="spellEnd"/>
      <w:r w:rsidRPr="00CD4558">
        <w:t xml:space="preserve"> (in HES) for the first episode with an ICD-10 COVID-19 code (U071/U072) in the first diagnostic position in HES. </w:t>
      </w:r>
    </w:p>
    <w:p w14:paraId="73FFB8CA" w14:textId="77777777" w:rsidR="00DE722C" w:rsidRPr="00CD4558" w:rsidRDefault="00DE722C" w:rsidP="00194563">
      <w:pPr>
        <w:spacing w:after="120" w:line="480" w:lineRule="auto"/>
        <w:jc w:val="both"/>
      </w:pPr>
      <w:r w:rsidRPr="00CD4558">
        <w:lastRenderedPageBreak/>
        <w:t>The analysis populations were restricted to individuals with an index date before the 1</w:t>
      </w:r>
      <w:r w:rsidRPr="00CD4558">
        <w:rPr>
          <w:vertAlign w:val="superscript"/>
        </w:rPr>
        <w:t>st</w:t>
      </w:r>
      <w:r w:rsidRPr="00CD4558">
        <w:t xml:space="preserve"> December 2021 (so that a 28 day follow-up period will have been completed by the end of December 2021). This allowed at least a two-month interval between reception of linked datasets in the first quarter of 2022 and the end of the follow-up period. Mortality was assessed within 28 days after the index date, with randomisation counted as day 1 and including day 28 (i.e. last index date is 30/11/21 and last day for outcome assessments is 27/12/21, inclusive).</w:t>
      </w:r>
    </w:p>
    <w:p w14:paraId="34611C8A" w14:textId="77777777" w:rsidR="00DE722C" w:rsidRPr="00CD4558" w:rsidRDefault="00DE722C" w:rsidP="00194563">
      <w:pPr>
        <w:spacing w:after="120" w:line="480" w:lineRule="auto"/>
        <w:jc w:val="both"/>
        <w:rPr>
          <w:bCs/>
        </w:rPr>
      </w:pPr>
      <w:r w:rsidRPr="00CD4558">
        <w:rPr>
          <w:bCs/>
        </w:rPr>
        <w:t>We used the presence of a single COVID-19 ICD-10 code to define the reference population, following preliminary work exploring cross-coding of ICD-10 codes (in HES) and SARS-CoV-2 testing (from the Second Generation Surveillance System – SGSS data) in the RECOVERY population - which may be interpreted as a population with a proven or suspected clinical diagnosis of COVID-19. This work showed high agreement between COVID-19 coding in HES and a positive COVID-19 test in SGSS (see Annex IV)</w:t>
      </w:r>
    </w:p>
    <w:p w14:paraId="0C90970E" w14:textId="77777777" w:rsidR="00DE722C" w:rsidRPr="00CD4558" w:rsidRDefault="00DE722C" w:rsidP="00194563">
      <w:pPr>
        <w:spacing w:after="120" w:line="480" w:lineRule="auto"/>
        <w:jc w:val="both"/>
      </w:pPr>
      <w:r w:rsidRPr="00CD4558">
        <w:t>No sampling or matching method was used to define the reference population as the purpose of this study is to compare how representative the RECOVERY population is in comparison with the national population (sampling would reduce these differences). However, a quantitative assessment of the generalisability of the trial results was performed by presenting age- and sex-adjusted all-cause 28 day mortality (i.e. the RECOVERY trial primary outcome), overall and over time.</w:t>
      </w:r>
    </w:p>
    <w:p w14:paraId="21FF9B0D" w14:textId="77777777" w:rsidR="00DE722C" w:rsidRPr="00CD4558" w:rsidRDefault="00DE722C" w:rsidP="00194563">
      <w:pPr>
        <w:spacing w:after="120" w:line="480" w:lineRule="auto"/>
        <w:jc w:val="both"/>
        <w:rPr>
          <w:bCs/>
        </w:rPr>
      </w:pPr>
      <w:r w:rsidRPr="00CD4558">
        <w:rPr>
          <w:bCs/>
        </w:rPr>
        <w:t>Due to ethical considerations surrounding the ongoing collection of linkage data on people below the age of 16 in RECOVERY, we excluded individuals aged below 16 at the index date from all cohorts.</w:t>
      </w:r>
    </w:p>
    <w:p w14:paraId="65EC0694" w14:textId="77777777" w:rsidR="00DE722C" w:rsidRPr="00CD4558" w:rsidRDefault="00DE722C" w:rsidP="00194563">
      <w:pPr>
        <w:spacing w:after="120" w:line="480" w:lineRule="auto"/>
        <w:jc w:val="both"/>
        <w:rPr>
          <w:bCs/>
        </w:rPr>
      </w:pPr>
    </w:p>
    <w:p w14:paraId="22E4FE66" w14:textId="77777777" w:rsidR="0025668B" w:rsidRPr="00CD4558" w:rsidRDefault="0025668B" w:rsidP="00194563">
      <w:pPr>
        <w:spacing w:after="120" w:line="480" w:lineRule="auto"/>
        <w:rPr>
          <w:b/>
          <w:bCs/>
        </w:rPr>
      </w:pPr>
      <w:r w:rsidRPr="00CD4558">
        <w:rPr>
          <w:b/>
          <w:bCs/>
        </w:rPr>
        <w:br w:type="page"/>
      </w:r>
    </w:p>
    <w:p w14:paraId="2AC55932" w14:textId="42ADDC30" w:rsidR="00DE722C" w:rsidRPr="00CD4558" w:rsidRDefault="00DE722C" w:rsidP="00194563">
      <w:pPr>
        <w:spacing w:after="120" w:line="480" w:lineRule="auto"/>
        <w:rPr>
          <w:b/>
          <w:bCs/>
        </w:rPr>
      </w:pPr>
      <w:r w:rsidRPr="00CD4558">
        <w:rPr>
          <w:b/>
          <w:bCs/>
        </w:rPr>
        <w:lastRenderedPageBreak/>
        <w:t>DATA SOURCES AND DATA CUTS</w:t>
      </w:r>
    </w:p>
    <w:p w14:paraId="6FFBAF8C" w14:textId="77777777" w:rsidR="00DE722C" w:rsidRPr="00CD4558" w:rsidRDefault="00DE722C" w:rsidP="00194563">
      <w:pPr>
        <w:pStyle w:val="ListParagraph"/>
        <w:spacing w:after="120" w:line="480" w:lineRule="auto"/>
        <w:ind w:left="1440"/>
        <w:rPr>
          <w:bCs/>
        </w:rPr>
      </w:pPr>
    </w:p>
    <w:p w14:paraId="258A8CA4" w14:textId="77777777" w:rsidR="00DE722C" w:rsidRPr="00CD4558" w:rsidRDefault="00DE722C" w:rsidP="00194563">
      <w:pPr>
        <w:pStyle w:val="ListParagraph"/>
        <w:numPr>
          <w:ilvl w:val="0"/>
          <w:numId w:val="17"/>
        </w:numPr>
        <w:spacing w:after="120" w:line="480" w:lineRule="auto"/>
        <w:rPr>
          <w:bCs/>
        </w:rPr>
      </w:pPr>
      <w:r w:rsidRPr="00CD4558">
        <w:rPr>
          <w:bCs/>
        </w:rPr>
        <w:t>RECOVERY:</w:t>
      </w:r>
    </w:p>
    <w:p w14:paraId="4F422FF1" w14:textId="77777777" w:rsidR="00DE722C" w:rsidRPr="00CD4558" w:rsidRDefault="00DE722C" w:rsidP="00194563">
      <w:pPr>
        <w:pStyle w:val="ListParagraph"/>
        <w:numPr>
          <w:ilvl w:val="1"/>
          <w:numId w:val="17"/>
        </w:numPr>
        <w:spacing w:after="120" w:line="480" w:lineRule="auto"/>
        <w:rPr>
          <w:bCs/>
        </w:rPr>
      </w:pPr>
      <w:r w:rsidRPr="00CD4558">
        <w:rPr>
          <w:bCs/>
        </w:rPr>
        <w:t>Hospital Episode Statistics + Civil Registrations data (RECOVERY extract 79, received September 2022)</w:t>
      </w:r>
    </w:p>
    <w:p w14:paraId="39360B84" w14:textId="77777777" w:rsidR="00DE722C" w:rsidRPr="00CD4558" w:rsidRDefault="00DE722C" w:rsidP="00194563">
      <w:pPr>
        <w:pStyle w:val="ListParagraph"/>
        <w:spacing w:after="120" w:line="480" w:lineRule="auto"/>
        <w:ind w:left="1440"/>
        <w:rPr>
          <w:bCs/>
        </w:rPr>
      </w:pPr>
    </w:p>
    <w:p w14:paraId="69648E0F" w14:textId="77777777" w:rsidR="00DE722C" w:rsidRPr="00CD4558" w:rsidRDefault="00DE722C" w:rsidP="00194563">
      <w:pPr>
        <w:pStyle w:val="ListParagraph"/>
        <w:numPr>
          <w:ilvl w:val="0"/>
          <w:numId w:val="17"/>
        </w:numPr>
        <w:spacing w:after="120" w:line="480" w:lineRule="auto"/>
        <w:rPr>
          <w:bCs/>
        </w:rPr>
      </w:pPr>
      <w:r w:rsidRPr="00CD4558">
        <w:rPr>
          <w:bCs/>
        </w:rPr>
        <w:t>Reference population:</w:t>
      </w:r>
    </w:p>
    <w:p w14:paraId="51AABDC0" w14:textId="32D66236" w:rsidR="00DE722C" w:rsidRPr="00CD4558" w:rsidRDefault="00DE722C" w:rsidP="00194563">
      <w:pPr>
        <w:pStyle w:val="ListParagraph"/>
        <w:numPr>
          <w:ilvl w:val="1"/>
          <w:numId w:val="17"/>
        </w:numPr>
        <w:spacing w:after="120" w:line="480" w:lineRule="auto"/>
        <w:rPr>
          <w:bCs/>
        </w:rPr>
      </w:pPr>
      <w:r w:rsidRPr="00CD4558">
        <w:rPr>
          <w:bCs/>
        </w:rPr>
        <w:t xml:space="preserve">Hospital Episode Statistics + Civil Registrations data - these data are part of an existing anonymised data flow provided to the University of Oxford by NHS Digital for public health research and held by the Unit of Healthcare Epidemiology at the University of Oxford (reference: DARS-NIC-315419-F3W7K); see the NHS Digital data uses register at </w:t>
      </w:r>
      <w:hyperlink r:id="rId8" w:history="1">
        <w:r w:rsidRPr="00CD4558">
          <w:rPr>
            <w:rStyle w:val="Hyperlink"/>
            <w:bCs/>
          </w:rPr>
          <w:t>https://digital.nhs.uk/services/data-access-request-service-dars/data-uses-register?msclkid=480bee5ab0e111ec99ed4c48b4e33bc8</w:t>
        </w:r>
      </w:hyperlink>
      <w:r w:rsidRPr="00CD4558">
        <w:rPr>
          <w:bCs/>
        </w:rPr>
        <w:t xml:space="preserve"> for more details on the data used</w:t>
      </w:r>
    </w:p>
    <w:p w14:paraId="1E3E4299" w14:textId="77777777" w:rsidR="00DE722C" w:rsidRPr="00CD4558" w:rsidRDefault="00DE722C" w:rsidP="00194563">
      <w:pPr>
        <w:spacing w:after="120" w:line="480" w:lineRule="auto"/>
        <w:ind w:left="720" w:hanging="720"/>
        <w:rPr>
          <w:b/>
          <w:bCs/>
        </w:rPr>
      </w:pPr>
    </w:p>
    <w:p w14:paraId="558DA4DF" w14:textId="77777777" w:rsidR="00DE722C" w:rsidRPr="00CD4558" w:rsidRDefault="00DE722C" w:rsidP="00194563">
      <w:pPr>
        <w:spacing w:after="120" w:line="480" w:lineRule="auto"/>
        <w:rPr>
          <w:b/>
          <w:bCs/>
        </w:rPr>
      </w:pPr>
      <w:r w:rsidRPr="00CD4558">
        <w:rPr>
          <w:b/>
          <w:bCs/>
        </w:rPr>
        <w:t>BASELINE CHARACTERISTICS</w:t>
      </w:r>
    </w:p>
    <w:p w14:paraId="35FAEF2E" w14:textId="77777777" w:rsidR="00DE722C" w:rsidRPr="00CD4558" w:rsidRDefault="00DE722C" w:rsidP="00194563">
      <w:pPr>
        <w:pStyle w:val="ListParagraph"/>
        <w:numPr>
          <w:ilvl w:val="0"/>
          <w:numId w:val="19"/>
        </w:numPr>
        <w:spacing w:after="120" w:line="480" w:lineRule="auto"/>
        <w:rPr>
          <w:b/>
          <w:bCs/>
        </w:rPr>
      </w:pPr>
      <w:r w:rsidRPr="00CD4558">
        <w:rPr>
          <w:b/>
          <w:bCs/>
        </w:rPr>
        <w:t>Clinical conditions and general demographics</w:t>
      </w:r>
    </w:p>
    <w:p w14:paraId="76B68E53" w14:textId="65828250" w:rsidR="00DE722C" w:rsidRPr="00CD4558" w:rsidRDefault="00DE722C" w:rsidP="00194563">
      <w:pPr>
        <w:spacing w:after="120" w:line="480" w:lineRule="auto"/>
        <w:jc w:val="both"/>
        <w:rPr>
          <w:bCs/>
        </w:rPr>
      </w:pPr>
      <w:r w:rsidRPr="00CD4558">
        <w:rPr>
          <w:bCs/>
        </w:rPr>
        <w:t xml:space="preserve">Clinical conditions and demographics were derived from HES data. When comparing RECOVERY participants recruited in England vs other nations, and those with available HES data vs those without, we also used CRF recorded date. These conditions were defined based on recorded answers in the baseline CRF data, or the presence/absence of a relevant clinical code recorded within 5 years before the index date in HES. Respiratory status at baseline for RECOVERY trial participants was derived using a combination of </w:t>
      </w:r>
      <w:r w:rsidRPr="00CD4558">
        <w:rPr>
          <w:bCs/>
        </w:rPr>
        <w:lastRenderedPageBreak/>
        <w:t>data sources as described in the RECOVERY trial website (</w:t>
      </w:r>
      <w:hyperlink r:id="rId9" w:history="1">
        <w:r w:rsidR="00177D52" w:rsidRPr="00CD4558">
          <w:rPr>
            <w:rStyle w:val="Hyperlink"/>
          </w:rPr>
          <w:t>http://www.recoverytrial.net/results</w:t>
        </w:r>
      </w:hyperlink>
      <w:r w:rsidRPr="00CD4558">
        <w:t>)</w:t>
      </w:r>
    </w:p>
    <w:p w14:paraId="547F0574" w14:textId="77777777" w:rsidR="00DE722C" w:rsidRPr="00CD4558" w:rsidRDefault="00DE722C" w:rsidP="00194563">
      <w:pPr>
        <w:spacing w:after="120" w:line="480" w:lineRule="auto"/>
        <w:jc w:val="both"/>
        <w:rPr>
          <w:bCs/>
        </w:rPr>
      </w:pPr>
      <w:r w:rsidRPr="00CD4558">
        <w:rPr>
          <w:bCs/>
        </w:rPr>
        <w:t>The exceptions to these rules are the following:</w:t>
      </w:r>
    </w:p>
    <w:p w14:paraId="2801245C" w14:textId="77777777" w:rsidR="00DE722C" w:rsidRPr="00CD4558" w:rsidRDefault="00DE722C" w:rsidP="00194563">
      <w:pPr>
        <w:pStyle w:val="ListParagraph"/>
        <w:numPr>
          <w:ilvl w:val="0"/>
          <w:numId w:val="22"/>
        </w:numPr>
        <w:spacing w:after="120" w:line="480" w:lineRule="auto"/>
        <w:jc w:val="both"/>
        <w:rPr>
          <w:bCs/>
        </w:rPr>
      </w:pPr>
      <w:r w:rsidRPr="00CD4558">
        <w:rPr>
          <w:b/>
          <w:bCs/>
        </w:rPr>
        <w:t>Immunosuppression</w:t>
      </w:r>
      <w:r w:rsidRPr="00CD4558">
        <w:rPr>
          <w:bCs/>
        </w:rPr>
        <w:t xml:space="preserve">, defined based on the presence of any of the COVID-19 </w:t>
      </w:r>
      <w:proofErr w:type="spellStart"/>
      <w:r w:rsidRPr="00CD4558">
        <w:rPr>
          <w:bCs/>
        </w:rPr>
        <w:t>Greenbook</w:t>
      </w:r>
      <w:proofErr w:type="spellEnd"/>
      <w:r w:rsidRPr="00CD4558">
        <w:rPr>
          <w:bCs/>
        </w:rPr>
        <w:t xml:space="preserve"> Immunisation Criteria</w:t>
      </w:r>
      <w:r w:rsidRPr="00CD4558">
        <w:rPr>
          <w:bCs/>
        </w:rPr>
        <w:fldChar w:fldCharType="begin"/>
      </w:r>
      <w:r w:rsidRPr="00CD4558">
        <w:rPr>
          <w:bCs/>
        </w:rPr>
        <w:instrText xml:space="preserve"> ADDIN ZOTERO_ITEM CSL_CITATION {"citationID":"Dudl4ST0","properties":{"formattedCitation":"\\super 1\\nosupersub{}","plainCitation":"1","noteIndex":0},"citationItems":[{"id":13694,"uris":["http://zotero.org/users/5813034/items/UFKETGFE"],"itemData":{"id":13694,"type":"document","title":"COVID-19: the green book, chapter 14a","author":[{"family":"UK Health Security Agency","given":""}],"accessed":{"date-parts":[["2022",10,11]]},"issued":{"date-parts":[["2022",9,5]]}}}],"schema":"https://github.com/citation-style-language/schema/raw/master/csl-citation.json"} </w:instrText>
      </w:r>
      <w:r w:rsidRPr="00CD4558">
        <w:rPr>
          <w:bCs/>
        </w:rPr>
        <w:fldChar w:fldCharType="separate"/>
      </w:r>
      <w:r w:rsidRPr="00CD4558">
        <w:rPr>
          <w:rFonts w:cs="Times New Roman"/>
          <w:szCs w:val="24"/>
          <w:vertAlign w:val="superscript"/>
        </w:rPr>
        <w:t>1</w:t>
      </w:r>
      <w:r w:rsidRPr="00CD4558">
        <w:rPr>
          <w:bCs/>
        </w:rPr>
        <w:fldChar w:fldCharType="end"/>
      </w:r>
      <w:r w:rsidRPr="00CD4558">
        <w:rPr>
          <w:bCs/>
        </w:rPr>
        <w:t xml:space="preserve"> as specified below:</w:t>
      </w:r>
    </w:p>
    <w:p w14:paraId="4EDCA281" w14:textId="77777777" w:rsidR="00DE722C" w:rsidRPr="00CD4558" w:rsidRDefault="00DE722C" w:rsidP="00194563">
      <w:pPr>
        <w:spacing w:after="120" w:line="480" w:lineRule="auto"/>
        <w:ind w:left="1134"/>
        <w:jc w:val="both"/>
        <w:rPr>
          <w:bCs/>
        </w:rPr>
      </w:pPr>
      <w:r w:rsidRPr="00CD4558">
        <w:rPr>
          <w:bCs/>
        </w:rPr>
        <w:t>•</w:t>
      </w:r>
      <w:r w:rsidRPr="00CD4558">
        <w:rPr>
          <w:bCs/>
        </w:rPr>
        <w:tab/>
        <w:t>Cancer undergoing active chemotherapy: Cancer diagnosis ICD-10 code in any diagnostic position in the 5 years prior to randomisation AND chemotherapy ICD-10 or OPCS-4 code in any diagnostic position in the 6 months prior to randomisation.</w:t>
      </w:r>
    </w:p>
    <w:p w14:paraId="01531AD7" w14:textId="77777777" w:rsidR="00DE722C" w:rsidRPr="00CD4558" w:rsidRDefault="00DE722C" w:rsidP="00194563">
      <w:pPr>
        <w:spacing w:after="120" w:line="480" w:lineRule="auto"/>
        <w:ind w:left="1134"/>
        <w:jc w:val="both"/>
        <w:rPr>
          <w:bCs/>
        </w:rPr>
      </w:pPr>
      <w:r w:rsidRPr="00CD4558">
        <w:rPr>
          <w:bCs/>
        </w:rPr>
        <w:t>•</w:t>
      </w:r>
      <w:r w:rsidRPr="00CD4558">
        <w:rPr>
          <w:bCs/>
        </w:rPr>
        <w:tab/>
        <w:t>Haematological malignancy or bone marrow transplant: Haematological malignancy or transplant ICD-10 or OPCS-4 code in any diagnostic position in the 2 years prior to randomisation</w:t>
      </w:r>
    </w:p>
    <w:p w14:paraId="6C3953C3" w14:textId="77777777" w:rsidR="00DE722C" w:rsidRPr="00CD4558" w:rsidRDefault="00DE722C" w:rsidP="00194563">
      <w:pPr>
        <w:spacing w:after="120" w:line="480" w:lineRule="auto"/>
        <w:ind w:left="1134"/>
        <w:jc w:val="both"/>
        <w:rPr>
          <w:bCs/>
        </w:rPr>
      </w:pPr>
      <w:r w:rsidRPr="00CD4558">
        <w:rPr>
          <w:bCs/>
        </w:rPr>
        <w:t>•</w:t>
      </w:r>
      <w:r w:rsidRPr="00CD4558">
        <w:rPr>
          <w:bCs/>
        </w:rPr>
        <w:tab/>
        <w:t>Solid organ transplant: solid organ transplant ICD-10 or OPCS-4 code in any diagnostic position in the 5 years prior to randomisation</w:t>
      </w:r>
    </w:p>
    <w:p w14:paraId="6E4F5FBE" w14:textId="77777777" w:rsidR="00DE722C" w:rsidRPr="00CD4558" w:rsidRDefault="00DE722C" w:rsidP="00194563">
      <w:pPr>
        <w:spacing w:after="120" w:line="480" w:lineRule="auto"/>
        <w:ind w:left="1134"/>
        <w:jc w:val="both"/>
        <w:rPr>
          <w:bCs/>
        </w:rPr>
      </w:pPr>
      <w:r w:rsidRPr="00CD4558">
        <w:rPr>
          <w:bCs/>
        </w:rPr>
        <w:t>•</w:t>
      </w:r>
      <w:r w:rsidRPr="00CD4558">
        <w:rPr>
          <w:bCs/>
        </w:rPr>
        <w:tab/>
      </w:r>
      <w:proofErr w:type="spellStart"/>
      <w:r w:rsidRPr="00CD4558">
        <w:rPr>
          <w:bCs/>
        </w:rPr>
        <w:t>Hyposplenism</w:t>
      </w:r>
      <w:proofErr w:type="spellEnd"/>
      <w:r w:rsidRPr="00CD4558">
        <w:rPr>
          <w:bCs/>
        </w:rPr>
        <w:t xml:space="preserve">: </w:t>
      </w:r>
      <w:proofErr w:type="spellStart"/>
      <w:r w:rsidRPr="00CD4558">
        <w:rPr>
          <w:bCs/>
        </w:rPr>
        <w:t>hyposplenism</w:t>
      </w:r>
      <w:proofErr w:type="spellEnd"/>
      <w:r w:rsidRPr="00CD4558">
        <w:rPr>
          <w:bCs/>
        </w:rPr>
        <w:t xml:space="preserve"> ICD-10 or splenectomy OPCS-4 code in any diagnostic position in the 5 years prior to randomisation</w:t>
      </w:r>
    </w:p>
    <w:p w14:paraId="7618E3CC" w14:textId="77777777" w:rsidR="00DE722C" w:rsidRPr="00CD4558" w:rsidRDefault="00DE722C" w:rsidP="00194563">
      <w:pPr>
        <w:spacing w:after="120" w:line="480" w:lineRule="auto"/>
        <w:ind w:left="1134"/>
        <w:jc w:val="both"/>
        <w:rPr>
          <w:bCs/>
        </w:rPr>
      </w:pPr>
      <w:r w:rsidRPr="00CD4558">
        <w:rPr>
          <w:bCs/>
        </w:rPr>
        <w:t>•</w:t>
      </w:r>
      <w:r w:rsidRPr="00CD4558">
        <w:rPr>
          <w:bCs/>
        </w:rPr>
        <w:tab/>
        <w:t>Other immunosuppression: Other long-term immunosuppression ICD-10 in any diagnostic position in the 5 years prior to randomisation or other short-term immunosuppression ICD-10 or OPCS-4 code in any diagnostic position in the 6 months prior to randomisation</w:t>
      </w:r>
    </w:p>
    <w:p w14:paraId="33E7F8FA" w14:textId="77777777" w:rsidR="00DE722C" w:rsidRPr="00CD4558" w:rsidRDefault="00DE722C" w:rsidP="00194563">
      <w:pPr>
        <w:spacing w:after="120" w:line="480" w:lineRule="auto"/>
        <w:ind w:left="1134"/>
        <w:jc w:val="both"/>
        <w:rPr>
          <w:bCs/>
        </w:rPr>
      </w:pPr>
    </w:p>
    <w:p w14:paraId="65477000" w14:textId="12276C95" w:rsidR="00DE722C" w:rsidRPr="00CD4558" w:rsidRDefault="00DE722C" w:rsidP="00194563">
      <w:pPr>
        <w:pStyle w:val="ListParagraph"/>
        <w:numPr>
          <w:ilvl w:val="0"/>
          <w:numId w:val="22"/>
        </w:numPr>
        <w:spacing w:after="120" w:line="480" w:lineRule="auto"/>
        <w:jc w:val="both"/>
        <w:rPr>
          <w:b/>
          <w:bCs/>
        </w:rPr>
      </w:pPr>
      <w:r w:rsidRPr="00CD4558">
        <w:rPr>
          <w:b/>
          <w:bCs/>
        </w:rPr>
        <w:lastRenderedPageBreak/>
        <w:t xml:space="preserve">Renal replacement therapy, </w:t>
      </w:r>
      <w:r w:rsidRPr="00CD4558">
        <w:rPr>
          <w:bCs/>
        </w:rPr>
        <w:t>defined based on the presence of any of the criteria below in HES data only</w:t>
      </w:r>
      <w:r w:rsidR="005C00DE" w:rsidRPr="00CD4558">
        <w:rPr>
          <w:bCs/>
        </w:rPr>
        <w:t xml:space="preserve"> (using an adaptation of a previously-published algorithm</w:t>
      </w:r>
      <w:r w:rsidRPr="00CD4558">
        <w:rPr>
          <w:bCs/>
        </w:rPr>
        <w:t>):</w:t>
      </w:r>
      <w:r w:rsidR="008B67B5" w:rsidRPr="00CD4558">
        <w:rPr>
          <w:bCs/>
        </w:rPr>
        <w:fldChar w:fldCharType="begin"/>
      </w:r>
      <w:r w:rsidR="008B67B5" w:rsidRPr="00CD4558">
        <w:rPr>
          <w:bCs/>
        </w:rPr>
        <w:instrText xml:space="preserve"> ADDIN ZOTERO_ITEM CSL_CITATION {"citationID":"sH7TRnCM","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rPr>
          <w:bCs/>
        </w:rPr>
        <w:fldChar w:fldCharType="separate"/>
      </w:r>
      <w:r w:rsidR="008B67B5" w:rsidRPr="00CD4558">
        <w:rPr>
          <w:rFonts w:cs="Times New Roman"/>
          <w:szCs w:val="24"/>
          <w:vertAlign w:val="superscript"/>
        </w:rPr>
        <w:t>2</w:t>
      </w:r>
      <w:r w:rsidR="008B67B5" w:rsidRPr="00CD4558">
        <w:rPr>
          <w:bCs/>
        </w:rPr>
        <w:fldChar w:fldCharType="end"/>
      </w:r>
    </w:p>
    <w:p w14:paraId="00A0A066" w14:textId="77777777" w:rsidR="00DE722C" w:rsidRPr="00CD4558" w:rsidRDefault="00DE722C" w:rsidP="00194563">
      <w:pPr>
        <w:pStyle w:val="ListParagraph"/>
        <w:spacing w:after="120" w:line="480" w:lineRule="auto"/>
        <w:jc w:val="both"/>
        <w:rPr>
          <w:bCs/>
        </w:rPr>
      </w:pPr>
    </w:p>
    <w:p w14:paraId="2D3607DA" w14:textId="77777777" w:rsidR="00DE722C" w:rsidRPr="00CD4558" w:rsidRDefault="00DE722C" w:rsidP="00194563">
      <w:pPr>
        <w:pStyle w:val="ListParagraph"/>
        <w:numPr>
          <w:ilvl w:val="0"/>
          <w:numId w:val="21"/>
        </w:numPr>
        <w:spacing w:after="120" w:line="480" w:lineRule="auto"/>
        <w:ind w:left="851" w:hanging="142"/>
        <w:jc w:val="both"/>
        <w:rPr>
          <w:bCs/>
        </w:rPr>
      </w:pPr>
      <w:r w:rsidRPr="00CD4558">
        <w:rPr>
          <w:bCs/>
        </w:rPr>
        <w:t>Peritoneal dialysis: occurrence of any admission with a peritoneal dialysis code (without diagnosis of acute kidney injury) in the 5 years before index date (</w:t>
      </w:r>
      <w:proofErr w:type="spellStart"/>
      <w:r w:rsidRPr="00CD4558">
        <w:rPr>
          <w:bCs/>
        </w:rPr>
        <w:t>epistart</w:t>
      </w:r>
      <w:proofErr w:type="spellEnd"/>
      <w:r w:rsidRPr="00CD4558">
        <w:rPr>
          <w:bCs/>
        </w:rPr>
        <w:t xml:space="preserve"> of the index spell)</w:t>
      </w:r>
    </w:p>
    <w:p w14:paraId="0CD802C7" w14:textId="77777777" w:rsidR="00DE722C" w:rsidRPr="00CD4558" w:rsidRDefault="00DE722C" w:rsidP="00194563">
      <w:pPr>
        <w:pStyle w:val="ListParagraph"/>
        <w:numPr>
          <w:ilvl w:val="0"/>
          <w:numId w:val="21"/>
        </w:numPr>
        <w:spacing w:after="120" w:line="480" w:lineRule="auto"/>
        <w:ind w:left="851" w:hanging="142"/>
        <w:jc w:val="both"/>
        <w:rPr>
          <w:bCs/>
        </w:rPr>
      </w:pPr>
      <w:r w:rsidRPr="00CD4558">
        <w:rPr>
          <w:bCs/>
        </w:rPr>
        <w:t>Maintenance haemodialysis: Occurrence of a dialysis code in the 5 years before index date (</w:t>
      </w:r>
      <w:proofErr w:type="spellStart"/>
      <w:r w:rsidRPr="00CD4558">
        <w:rPr>
          <w:bCs/>
          <w:i/>
        </w:rPr>
        <w:t>epistart</w:t>
      </w:r>
      <w:proofErr w:type="spellEnd"/>
      <w:r w:rsidRPr="00CD4558">
        <w:rPr>
          <w:bCs/>
        </w:rPr>
        <w:t xml:space="preserve"> of the index spell) of the index spell in a patient who has had:                                       </w:t>
      </w:r>
    </w:p>
    <w:p w14:paraId="55EF3D55" w14:textId="77777777" w:rsidR="00DE722C" w:rsidRPr="00CD4558" w:rsidRDefault="00DE722C" w:rsidP="00194563">
      <w:pPr>
        <w:pStyle w:val="ListParagraph"/>
        <w:spacing w:after="120" w:line="480" w:lineRule="auto"/>
        <w:ind w:left="1440"/>
        <w:jc w:val="both"/>
        <w:rPr>
          <w:bCs/>
        </w:rPr>
      </w:pPr>
      <w:r w:rsidRPr="00CD4558">
        <w:rPr>
          <w:bCs/>
        </w:rPr>
        <w:t xml:space="preserve">(a) </w:t>
      </w:r>
      <w:proofErr w:type="gramStart"/>
      <w:r w:rsidRPr="00CD4558">
        <w:rPr>
          <w:bCs/>
        </w:rPr>
        <w:t>a</w:t>
      </w:r>
      <w:proofErr w:type="gramEnd"/>
      <w:r w:rsidRPr="00CD4558">
        <w:rPr>
          <w:bCs/>
        </w:rPr>
        <w:t xml:space="preserve"> diagnostic code for ESKD any prior time, or within 365 days; OR                                                   </w:t>
      </w:r>
    </w:p>
    <w:p w14:paraId="5610CE71" w14:textId="77777777" w:rsidR="00DE722C" w:rsidRPr="00CD4558" w:rsidRDefault="00DE722C" w:rsidP="00194563">
      <w:pPr>
        <w:pStyle w:val="ListParagraph"/>
        <w:spacing w:after="120" w:line="480" w:lineRule="auto"/>
        <w:ind w:left="1440"/>
        <w:jc w:val="both"/>
        <w:rPr>
          <w:bCs/>
        </w:rPr>
      </w:pPr>
      <w:r w:rsidRPr="00CD4558">
        <w:rPr>
          <w:bCs/>
        </w:rPr>
        <w:t xml:space="preserve">(b) </w:t>
      </w:r>
      <w:proofErr w:type="gramStart"/>
      <w:r w:rsidRPr="00CD4558">
        <w:rPr>
          <w:bCs/>
        </w:rPr>
        <w:t>the</w:t>
      </w:r>
      <w:proofErr w:type="gramEnd"/>
      <w:r w:rsidRPr="00CD4558">
        <w:rPr>
          <w:bCs/>
        </w:rPr>
        <w:t xml:space="preserve"> insertion of an arteriovenous fistula or graft any prior time, or within 365 days.</w:t>
      </w:r>
    </w:p>
    <w:p w14:paraId="5DCC9E10" w14:textId="77777777" w:rsidR="00DE722C" w:rsidRPr="00CD4558" w:rsidRDefault="00DE722C" w:rsidP="00194563">
      <w:pPr>
        <w:pStyle w:val="ListParagraph"/>
        <w:numPr>
          <w:ilvl w:val="0"/>
          <w:numId w:val="21"/>
        </w:numPr>
        <w:spacing w:after="120" w:line="480" w:lineRule="auto"/>
        <w:ind w:left="851" w:hanging="142"/>
        <w:jc w:val="both"/>
        <w:rPr>
          <w:bCs/>
        </w:rPr>
      </w:pPr>
      <w:r w:rsidRPr="00CD4558">
        <w:rPr>
          <w:bCs/>
        </w:rPr>
        <w:t>Probable maintenance haemodialysis: Occurrence of at least two episodes containing a dialysis code, with at least 90 days between the start of the first recorded dialysis, and the start of any subsequent dialysis (without diagnosis of acute kidney injury) in the 5 years before index date (</w:t>
      </w:r>
      <w:proofErr w:type="spellStart"/>
      <w:r w:rsidRPr="00CD4558">
        <w:rPr>
          <w:bCs/>
          <w:i/>
        </w:rPr>
        <w:t>epistart</w:t>
      </w:r>
      <w:proofErr w:type="spellEnd"/>
      <w:r w:rsidRPr="00CD4558">
        <w:rPr>
          <w:bCs/>
        </w:rPr>
        <w:t xml:space="preserve"> of the index spell)</w:t>
      </w:r>
      <w:r w:rsidRPr="00CD4558" w:rsidDel="00F82428">
        <w:rPr>
          <w:bCs/>
        </w:rPr>
        <w:t xml:space="preserve"> </w:t>
      </w:r>
    </w:p>
    <w:p w14:paraId="0DD8C3ED" w14:textId="77777777" w:rsidR="00DE722C" w:rsidRPr="00CD4558" w:rsidRDefault="00DE722C" w:rsidP="00194563">
      <w:pPr>
        <w:pStyle w:val="ListParagraph"/>
        <w:spacing w:after="120" w:line="480" w:lineRule="auto"/>
        <w:ind w:left="851"/>
        <w:jc w:val="both"/>
        <w:rPr>
          <w:bCs/>
        </w:rPr>
      </w:pPr>
    </w:p>
    <w:p w14:paraId="4FE11517" w14:textId="1EFF0631" w:rsidR="00DE722C" w:rsidRPr="00CD4558" w:rsidRDefault="00DE722C" w:rsidP="00194563">
      <w:pPr>
        <w:pStyle w:val="ListParagraph"/>
        <w:numPr>
          <w:ilvl w:val="0"/>
          <w:numId w:val="22"/>
        </w:numPr>
        <w:spacing w:after="120" w:line="480" w:lineRule="auto"/>
        <w:jc w:val="both"/>
        <w:rPr>
          <w:b/>
          <w:bCs/>
        </w:rPr>
      </w:pPr>
      <w:proofErr w:type="spellStart"/>
      <w:r w:rsidRPr="00CD4558">
        <w:rPr>
          <w:b/>
          <w:bCs/>
        </w:rPr>
        <w:t>Charlson</w:t>
      </w:r>
      <w:proofErr w:type="spellEnd"/>
      <w:r w:rsidRPr="00CD4558">
        <w:rPr>
          <w:b/>
          <w:bCs/>
        </w:rPr>
        <w:t xml:space="preserve"> Comorbidity Score (CCS): </w:t>
      </w:r>
      <w:r w:rsidRPr="00CD4558">
        <w:rPr>
          <w:bCs/>
        </w:rPr>
        <w:t>scoring was derived using previously-published methodology</w:t>
      </w:r>
      <w:r w:rsidRPr="00CD4558">
        <w:rPr>
          <w:bCs/>
        </w:rPr>
        <w:fldChar w:fldCharType="begin"/>
      </w:r>
      <w:r w:rsidR="008B67B5" w:rsidRPr="00CD4558">
        <w:rPr>
          <w:bCs/>
        </w:rPr>
        <w:instrText xml:space="preserve"> ADDIN ZOTERO_ITEM CSL_CITATION {"citationID":"MAVgYTwK","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rPr>
          <w:bCs/>
        </w:rPr>
        <w:fldChar w:fldCharType="separate"/>
      </w:r>
      <w:r w:rsidR="008B67B5" w:rsidRPr="00CD4558">
        <w:rPr>
          <w:rFonts w:cs="Times New Roman"/>
          <w:szCs w:val="24"/>
          <w:vertAlign w:val="superscript"/>
        </w:rPr>
        <w:t>3</w:t>
      </w:r>
      <w:r w:rsidRPr="00CD4558">
        <w:rPr>
          <w:bCs/>
        </w:rPr>
        <w:fldChar w:fldCharType="end"/>
      </w:r>
      <w:r w:rsidRPr="00CD4558">
        <w:rPr>
          <w:bCs/>
        </w:rPr>
        <w:t xml:space="preserve"> </w:t>
      </w:r>
    </w:p>
    <w:p w14:paraId="08F303D4" w14:textId="77777777" w:rsidR="00DE722C" w:rsidRPr="00CD4558" w:rsidRDefault="00DE722C" w:rsidP="00194563">
      <w:pPr>
        <w:pStyle w:val="ListParagraph"/>
        <w:spacing w:after="120" w:line="480" w:lineRule="auto"/>
        <w:ind w:left="1080"/>
        <w:jc w:val="both"/>
        <w:rPr>
          <w:b/>
          <w:bCs/>
        </w:rPr>
      </w:pPr>
    </w:p>
    <w:p w14:paraId="6DE681C7" w14:textId="19EC261C" w:rsidR="00DE722C" w:rsidRPr="00CD4558" w:rsidRDefault="00DE722C" w:rsidP="00194563">
      <w:pPr>
        <w:pStyle w:val="ListParagraph"/>
        <w:numPr>
          <w:ilvl w:val="0"/>
          <w:numId w:val="22"/>
        </w:numPr>
        <w:spacing w:after="120" w:line="480" w:lineRule="auto"/>
        <w:ind w:left="1077" w:hanging="357"/>
        <w:jc w:val="both"/>
        <w:rPr>
          <w:b/>
          <w:bCs/>
        </w:rPr>
      </w:pPr>
      <w:r w:rsidRPr="00CD4558">
        <w:rPr>
          <w:b/>
          <w:bCs/>
        </w:rPr>
        <w:t xml:space="preserve">Hospital Frailty Risk Score: </w:t>
      </w:r>
      <w:r w:rsidRPr="00CD4558">
        <w:rPr>
          <w:bCs/>
        </w:rPr>
        <w:t xml:space="preserve">the score </w:t>
      </w:r>
      <w:proofErr w:type="spellStart"/>
      <w:r w:rsidRPr="00CD4558">
        <w:rPr>
          <w:bCs/>
        </w:rPr>
        <w:t>wase</w:t>
      </w:r>
      <w:proofErr w:type="spellEnd"/>
      <w:r w:rsidRPr="00CD4558">
        <w:rPr>
          <w:bCs/>
        </w:rPr>
        <w:t xml:space="preserve"> assessed using HES data only, and only records with </w:t>
      </w:r>
      <w:proofErr w:type="spellStart"/>
      <w:r w:rsidRPr="00CD4558">
        <w:rPr>
          <w:bCs/>
          <w:i/>
        </w:rPr>
        <w:t>epistart</w:t>
      </w:r>
      <w:proofErr w:type="spellEnd"/>
      <w:r w:rsidRPr="00CD4558">
        <w:rPr>
          <w:bCs/>
        </w:rPr>
        <w:t xml:space="preserve"> in the 2 years preceding index date (following the published methodology);</w:t>
      </w:r>
      <w:r w:rsidRPr="00CD4558">
        <w:rPr>
          <w:bCs/>
        </w:rPr>
        <w:fldChar w:fldCharType="begin"/>
      </w:r>
      <w:r w:rsidR="008B67B5" w:rsidRPr="00CD4558">
        <w:rPr>
          <w:bCs/>
        </w:rPr>
        <w:instrText xml:space="preserve"> ADDIN ZOTERO_ITEM CSL_CITATION {"citationID":"FIkxg1na","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rPr>
          <w:bCs/>
        </w:rPr>
        <w:fldChar w:fldCharType="separate"/>
      </w:r>
      <w:r w:rsidR="008B67B5" w:rsidRPr="00CD4558">
        <w:rPr>
          <w:rFonts w:cs="Times New Roman"/>
          <w:szCs w:val="24"/>
          <w:vertAlign w:val="superscript"/>
        </w:rPr>
        <w:t>4</w:t>
      </w:r>
      <w:r w:rsidRPr="00CD4558">
        <w:rPr>
          <w:bCs/>
        </w:rPr>
        <w:fldChar w:fldCharType="end"/>
      </w:r>
      <w:r w:rsidRPr="00CD4558">
        <w:rPr>
          <w:bCs/>
        </w:rPr>
        <w:t xml:space="preserve"> scoring of each item will be based on the same paper. NB: although the score was developed and validated in a population of over 75 years, it will be assessed here in the entire HES cohorts regardless of age</w:t>
      </w:r>
    </w:p>
    <w:p w14:paraId="3F0D9E1D" w14:textId="77777777" w:rsidR="00DE722C" w:rsidRPr="00CD4558" w:rsidRDefault="00DE722C" w:rsidP="00194563">
      <w:pPr>
        <w:pStyle w:val="ListParagraph"/>
        <w:spacing w:after="120" w:line="480" w:lineRule="auto"/>
        <w:ind w:left="1080"/>
        <w:jc w:val="both"/>
        <w:rPr>
          <w:bCs/>
        </w:rPr>
      </w:pPr>
    </w:p>
    <w:p w14:paraId="08778AE4" w14:textId="5ACE28F4" w:rsidR="00DE722C" w:rsidRPr="00CD4558" w:rsidRDefault="00DE722C" w:rsidP="00194563">
      <w:pPr>
        <w:pStyle w:val="ListParagraph"/>
        <w:numPr>
          <w:ilvl w:val="0"/>
          <w:numId w:val="22"/>
        </w:numPr>
        <w:spacing w:after="120" w:line="480" w:lineRule="auto"/>
        <w:jc w:val="both"/>
        <w:rPr>
          <w:b/>
          <w:bCs/>
        </w:rPr>
      </w:pPr>
      <w:r w:rsidRPr="00CD4558">
        <w:rPr>
          <w:b/>
          <w:bCs/>
        </w:rPr>
        <w:t xml:space="preserve">Ethnicity: </w:t>
      </w:r>
      <w:r w:rsidRPr="00CD4558">
        <w:rPr>
          <w:bCs/>
        </w:rPr>
        <w:t>ethnicity was derived in line with methodology used in the main RECOVERY publications (</w:t>
      </w:r>
      <w:hyperlink r:id="rId10" w:history="1">
        <w:r w:rsidR="00177D52" w:rsidRPr="00CD4558">
          <w:rPr>
            <w:rStyle w:val="Hyperlink"/>
            <w:bCs/>
          </w:rPr>
          <w:t>http://www.recoverytrial.net/results</w:t>
        </w:r>
      </w:hyperlink>
      <w:r w:rsidRPr="00CD4558">
        <w:rPr>
          <w:bCs/>
        </w:rPr>
        <w:t xml:space="preserve">) and categorised according to the UK Department of Health categories </w:t>
      </w:r>
      <w:r w:rsidR="00177D52" w:rsidRPr="00CD4558">
        <w:rPr>
          <w:bCs/>
        </w:rPr>
        <w:t>(http</w:t>
      </w:r>
      <w:r w:rsidRPr="00CD4558">
        <w:rPr>
          <w:bCs/>
        </w:rPr>
        <w:t xml:space="preserve">://www.ethnicity-facts-figures.service.gov.uk/style-guide/ethnic-groups); in short, we used HES data only and selected the most frequent code in the ethnicity field. For comparisons of RECOVERY participants recruited in England versus other UK nations, we used all available data sources (which include HES and primary care data from the General Practice Extraction Service Data for Pandemic Planning and Research </w:t>
      </w:r>
      <w:r w:rsidR="0025668B" w:rsidRPr="00CD4558">
        <w:rPr>
          <w:bCs/>
        </w:rPr>
        <w:t>[</w:t>
      </w:r>
      <w:r w:rsidRPr="00CD4558">
        <w:rPr>
          <w:bCs/>
        </w:rPr>
        <w:t>GDPPR</w:t>
      </w:r>
      <w:r w:rsidR="0025668B" w:rsidRPr="00CD4558">
        <w:rPr>
          <w:bCs/>
        </w:rPr>
        <w:t>]</w:t>
      </w:r>
      <w:r w:rsidRPr="00CD4558">
        <w:rPr>
          <w:bCs/>
        </w:rPr>
        <w:t xml:space="preserve"> in England, and datasets similar to HES in Scotland and Wales; no linkage data was available for Northern Ireland). In GDPPR, we selected the most frequent ethnicity SNOMED code in the journals table was used where available; if not, the most frequent record in the </w:t>
      </w:r>
      <w:r w:rsidRPr="00CD4558">
        <w:rPr>
          <w:bCs/>
          <w:i/>
        </w:rPr>
        <w:t>ethnic</w:t>
      </w:r>
      <w:r w:rsidRPr="00CD4558">
        <w:rPr>
          <w:bCs/>
        </w:rPr>
        <w:t xml:space="preserve"> field in the patients table was used; for HES, the most frequent code in the ethnicity field was used as described above. All records were considered regardless of when they were recorded. If there was a tie, ethnic groups were prioritised in the following order (based on ascending recording frequency in the overall population): Mixed, Other, Black, Asian, </w:t>
      </w:r>
      <w:proofErr w:type="gramStart"/>
      <w:r w:rsidRPr="00CD4558">
        <w:rPr>
          <w:bCs/>
        </w:rPr>
        <w:t>White</w:t>
      </w:r>
      <w:proofErr w:type="gramEnd"/>
      <w:r w:rsidRPr="00CD4558">
        <w:rPr>
          <w:bCs/>
        </w:rPr>
        <w:t xml:space="preserve">. Where there was a discrepancy between the best estimate from GDPPR and HES, the GDPPR group was prioritised. </w:t>
      </w:r>
    </w:p>
    <w:p w14:paraId="6D1803D3" w14:textId="77777777" w:rsidR="00DE722C" w:rsidRPr="00CD4558" w:rsidRDefault="00DE722C" w:rsidP="00194563">
      <w:pPr>
        <w:spacing w:after="120" w:line="480" w:lineRule="auto"/>
        <w:rPr>
          <w:bCs/>
        </w:rPr>
        <w:sectPr w:rsidR="00DE722C" w:rsidRPr="00CD4558" w:rsidSect="00C06454">
          <w:footerReference w:type="default" r:id="rId11"/>
          <w:pgSz w:w="11906" w:h="16838"/>
          <w:pgMar w:top="1418" w:right="1418" w:bottom="1418" w:left="1418" w:header="709" w:footer="709" w:gutter="0"/>
          <w:cols w:space="708"/>
          <w:docGrid w:linePitch="360"/>
        </w:sectPr>
      </w:pPr>
    </w:p>
    <w:p w14:paraId="4D579BEE" w14:textId="77777777" w:rsidR="00DE722C" w:rsidRPr="00CD4558" w:rsidRDefault="00DE722C" w:rsidP="00194563">
      <w:pPr>
        <w:pStyle w:val="ListParagraph"/>
        <w:numPr>
          <w:ilvl w:val="0"/>
          <w:numId w:val="19"/>
        </w:numPr>
        <w:spacing w:after="120" w:line="480" w:lineRule="auto"/>
        <w:jc w:val="both"/>
        <w:rPr>
          <w:b/>
          <w:bCs/>
        </w:rPr>
      </w:pPr>
      <w:proofErr w:type="spellStart"/>
      <w:r w:rsidRPr="00CD4558">
        <w:rPr>
          <w:b/>
          <w:bCs/>
        </w:rPr>
        <w:lastRenderedPageBreak/>
        <w:t>Codelist</w:t>
      </w:r>
      <w:proofErr w:type="spellEnd"/>
      <w:r w:rsidRPr="00CD4558">
        <w:rPr>
          <w:b/>
          <w:bCs/>
        </w:rPr>
        <w:t xml:space="preserve"> derivation</w:t>
      </w:r>
    </w:p>
    <w:p w14:paraId="3505D10E" w14:textId="7FDBF895" w:rsidR="00DE722C" w:rsidRPr="00CD4558" w:rsidRDefault="00DE722C" w:rsidP="00194563">
      <w:pPr>
        <w:spacing w:after="120" w:line="480" w:lineRule="auto"/>
        <w:jc w:val="both"/>
      </w:pPr>
      <w:r w:rsidRPr="00CD4558">
        <w:t xml:space="preserve">Where possible, we used publicly-available clinical </w:t>
      </w:r>
      <w:proofErr w:type="spellStart"/>
      <w:r w:rsidRPr="00CD4558">
        <w:t>codelists</w:t>
      </w:r>
      <w:proofErr w:type="spellEnd"/>
      <w:r w:rsidRPr="00CD4558">
        <w:t xml:space="preserve"> to derive baseline characteristics using ICD-10 codes. For the remaining characteristics, original </w:t>
      </w:r>
      <w:proofErr w:type="spellStart"/>
      <w:r w:rsidRPr="00CD4558">
        <w:t>codelists</w:t>
      </w:r>
      <w:proofErr w:type="spellEnd"/>
      <w:r w:rsidRPr="00CD4558">
        <w:t xml:space="preserve"> were generated by one clinician by manually searching the ICD-10 terminology and reviewed by a second clinician. ICD-10 </w:t>
      </w:r>
      <w:proofErr w:type="spellStart"/>
      <w:r w:rsidRPr="00CD4558">
        <w:t>codelists</w:t>
      </w:r>
      <w:proofErr w:type="spellEnd"/>
      <w:r w:rsidRPr="00CD4558">
        <w:t xml:space="preserve"> to derive CCS,</w:t>
      </w:r>
      <w:r w:rsidRPr="00CD4558">
        <w:fldChar w:fldCharType="begin"/>
      </w:r>
      <w:r w:rsidR="008B67B5" w:rsidRPr="00CD4558">
        <w:instrText xml:space="preserve"> ADDIN ZOTERO_ITEM CSL_CITATION {"citationID":"z9NwRkNC","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fldChar w:fldCharType="separate"/>
      </w:r>
      <w:r w:rsidR="008B67B5" w:rsidRPr="00CD4558">
        <w:rPr>
          <w:rFonts w:cs="Times New Roman"/>
          <w:szCs w:val="24"/>
          <w:vertAlign w:val="superscript"/>
        </w:rPr>
        <w:t>3</w:t>
      </w:r>
      <w:r w:rsidRPr="00CD4558">
        <w:fldChar w:fldCharType="end"/>
      </w:r>
      <w:r w:rsidRPr="00CD4558">
        <w:t xml:space="preserve"> HFS,</w:t>
      </w:r>
      <w:r w:rsidRPr="00CD4558">
        <w:fldChar w:fldCharType="begin"/>
      </w:r>
      <w:r w:rsidR="008B67B5" w:rsidRPr="00CD4558">
        <w:instrText xml:space="preserve"> ADDIN ZOTERO_ITEM CSL_CITATION {"citationID":"SLq9iWBo","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fldChar w:fldCharType="separate"/>
      </w:r>
      <w:r w:rsidR="008B67B5" w:rsidRPr="00CD4558">
        <w:rPr>
          <w:rFonts w:cs="Times New Roman"/>
          <w:szCs w:val="24"/>
          <w:vertAlign w:val="superscript"/>
        </w:rPr>
        <w:t>4</w:t>
      </w:r>
      <w:r w:rsidRPr="00CD4558">
        <w:fldChar w:fldCharType="end"/>
      </w:r>
      <w:r w:rsidRPr="00CD4558">
        <w:t xml:space="preserve"> renal-replacement therapy,</w:t>
      </w:r>
      <w:r w:rsidR="008B67B5" w:rsidRPr="00CD4558">
        <w:fldChar w:fldCharType="begin"/>
      </w:r>
      <w:r w:rsidR="008B67B5" w:rsidRPr="00CD4558">
        <w:instrText xml:space="preserve"> ADDIN ZOTERO_ITEM CSL_CITATION {"citationID":"ddoFdPqa","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fldChar w:fldCharType="separate"/>
      </w:r>
      <w:r w:rsidR="008B67B5" w:rsidRPr="00CD4558">
        <w:rPr>
          <w:rFonts w:cs="Times New Roman"/>
          <w:szCs w:val="24"/>
          <w:vertAlign w:val="superscript"/>
        </w:rPr>
        <w:t>2</w:t>
      </w:r>
      <w:r w:rsidR="008B67B5" w:rsidRPr="00CD4558">
        <w:fldChar w:fldCharType="end"/>
      </w:r>
      <w:r w:rsidRPr="00CD4558">
        <w:t xml:space="preserve"> alcohol-attributable diseases,</w:t>
      </w:r>
      <w:r w:rsidRPr="00CD4558">
        <w:fldChar w:fldCharType="begin"/>
      </w:r>
      <w:r w:rsidR="008B67B5" w:rsidRPr="00CD4558">
        <w:instrText xml:space="preserve"> ADDIN ZOTERO_ITEM CSL_CITATION {"citationID":"EfFgWaYT","properties":{"formattedCitation":"\\super 5\\nosupersub{}","plainCitation":"5","noteIndex":0},"citationItems":[{"id":13696,"uris":["http://zotero.org/users/5813034/items/XBZFLY9J"],"itemData":{"id":13696,"type":"webpage","title":"Alcohol-Related ICD Codes","URL":"https://www.cdc.gov/alcohol/ardi/alcohol-related-icd-codes.html","author":[{"family":"Centers for Disease Control and Prevention","given":""}],"accessed":{"date-parts":[["2022",10,11]]},"issued":{"date-parts":[["2021",7,6]]}}}],"schema":"https://github.com/citation-style-language/schema/raw/master/csl-citation.json"} </w:instrText>
      </w:r>
      <w:r w:rsidRPr="00CD4558">
        <w:fldChar w:fldCharType="separate"/>
      </w:r>
      <w:r w:rsidR="008B67B5" w:rsidRPr="00CD4558">
        <w:rPr>
          <w:rFonts w:cs="Times New Roman"/>
          <w:szCs w:val="24"/>
          <w:vertAlign w:val="superscript"/>
        </w:rPr>
        <w:t>5</w:t>
      </w:r>
      <w:r w:rsidRPr="00CD4558">
        <w:fldChar w:fldCharType="end"/>
      </w:r>
      <w:r w:rsidRPr="00CD4558">
        <w:t xml:space="preserve"> diabetes,</w:t>
      </w:r>
      <w:r w:rsidRPr="00CD4558">
        <w:fldChar w:fldCharType="begin"/>
      </w:r>
      <w:r w:rsidR="008B67B5" w:rsidRPr="00CD4558">
        <w:instrText xml:space="preserve"> ADDIN ZOTERO_ITEM CSL_CITATION {"citationID":"kNE3Oo7M","properties":{"formattedCitation":"\\super 6\\nosupersub{}","plainCitation":"6","noteIndex":0},"citationItems":[{"id":13697,"uris":["http://zotero.org/users/5813034/items/GW65MMIT"],"itemData":{"id":13697,"type":"article-journal","container-title":"BMJ Open","DOI":"10.1136/bmjopen-2015-009952","ISSN":"2044-6055, 2044-6055","issue":"8","journalAbbreviation":"BMJ Open","language":"en","page":"e009952","source":"DOI.org (Crossref)","title":"Systematic review of validated case definitions for diabetes in ICD-9-coded and ICD-10-coded data in adult populations","volume":"6","author":[{"family":"Khokhar","given":"Bushra"},{"family":"Jette","given":"Nathalie"},{"family":"Metcalfe","given":"Amy"},{"family":"Cunningham","given":"Ceara Tess"},{"family":"Quan","given":"Hude"},{"family":"Kaplan","given":"Gilaad G"},{"family":"Butalia","given":"Sonia"},{"family":"Rabi","given":"Doreen"}],"issued":{"date-parts":[["2016",8]]}}}],"schema":"https://github.com/citation-style-language/schema/raw/master/csl-citation.json"} </w:instrText>
      </w:r>
      <w:r w:rsidRPr="00CD4558">
        <w:fldChar w:fldCharType="separate"/>
      </w:r>
      <w:r w:rsidR="008B67B5" w:rsidRPr="00CD4558">
        <w:rPr>
          <w:rFonts w:cs="Times New Roman"/>
          <w:szCs w:val="24"/>
          <w:vertAlign w:val="superscript"/>
        </w:rPr>
        <w:t>6</w:t>
      </w:r>
      <w:r w:rsidRPr="00CD4558">
        <w:fldChar w:fldCharType="end"/>
      </w:r>
      <w:r w:rsidRPr="00CD4558">
        <w:t xml:space="preserve"> severe mental illness,</w:t>
      </w:r>
      <w:r w:rsidRPr="00CD4558">
        <w:fldChar w:fldCharType="begin"/>
      </w:r>
      <w:r w:rsidR="008B67B5" w:rsidRPr="00CD4558">
        <w:instrText xml:space="preserve"> ADDIN ZOTERO_ITEM CSL_CITATION {"citationID":"JLcVgF9z","properties":{"formattedCitation":"\\super 7\\nosupersub{}","plainCitation":"7","noteIndex":0},"citationItems":[{"id":13699,"uris":["http://zotero.org/users/5813034/items/7PI9SN56"],"itemData":{"id":13699,"type":"webpage","title":"NHS Data Model and Dictionary - Severe Mental Illness","URL":"https://www.datadictionary.nhs.uk/Covid19PRA/Severe_Mental_Illness.html","author":[{"family":"NHS Digital","given":""}],"accessed":{"date-parts":[["2022",10,11]]},"issued":{"date-parts":[["2022",7,26]]}}}],"schema":"https://github.com/citation-style-language/schema/raw/master/csl-citation.json"} </w:instrText>
      </w:r>
      <w:r w:rsidRPr="00CD4558">
        <w:fldChar w:fldCharType="separate"/>
      </w:r>
      <w:r w:rsidR="008B67B5" w:rsidRPr="00CD4558">
        <w:rPr>
          <w:rFonts w:cs="Times New Roman"/>
          <w:szCs w:val="24"/>
          <w:vertAlign w:val="superscript"/>
        </w:rPr>
        <w:t>7</w:t>
      </w:r>
      <w:r w:rsidRPr="00CD4558">
        <w:fldChar w:fldCharType="end"/>
      </w:r>
      <w:r w:rsidRPr="00CD4558">
        <w:t xml:space="preserve"> and obesity</w:t>
      </w:r>
      <w:r w:rsidRPr="00CD4558">
        <w:fldChar w:fldCharType="begin"/>
      </w:r>
      <w:r w:rsidR="008B67B5" w:rsidRPr="00CD4558">
        <w:instrText xml:space="preserve"> ADDIN ZOTERO_ITEM CSL_CITATION {"citationID":"0fRMcs5W","properties":{"formattedCitation":"\\super 8\\nosupersub{}","plainCitation":"8","noteIndex":0},"citationItems":[{"id":13702,"uris":["http://zotero.org/users/5813034/items/YQZX9QVG"],"itemData":{"id":13702,"type":"article-journal","abstract":"PURPOSE: Health care databases may be a valuable source for epidemiological research in obesity, if diagnoses are valid. We examined the validity and completeness of International Classification of Diseases, 10th revision [ICD-10] diagnosis coding for overweight/obesity in Danish hospitals.\nPATIENTS AND METHODS: We linked data from the Danish National Patient Registry on patients with a hospital diagnosis code of overweight/obesity (ICD-10 code E66) with computerized height and weight measurements made during hospital contacts in the Central Denmark Region Clinical Information System. We computed the positive predictive value (PPV) of the IDC-10 diagnosis of overweight/obesity, using a documented body mass index (BMI) ≥25 kg/m2 as gold standard. We also examined the completeness of obesity/overweight diagnosis coding among all patients recorded with BMI ≥25 kg/m2.\nRESULTS: Of all 19,672 patients registered with a first diagnosis code of overweight/obesity in the National Patient Registry, 17,351 patients (88.2%) had any BMI measurement recorded in the Central Denmark Region Clinical Information System, and 17,240 patients (87.6%) had a BMI ≥25 kg/m2, yielding a PPV of 87.6% (95% CI: 87.2-88.1). The PPV was slightly higher for primary diagnosis codes of overweight/obesity: 94.1% (95% CI: 93.3-94.8) than for secondary diagnosis codes: 86.1% (95% CI: 85.6-86.6). The PPV increased with higher patient age: from 75.3% (95% CI: 73.8-76.9) in those aged 18-29 years to 94.7% (95% CI: 92.6-96.9) in patients aged 80 years and above. Completeness of obesity/overweight diagnosis coding among patients recorded with BMI ≥25 kg/m2 was only 10.9% (95% CI: 10.8-11.0).\nCONCLUSION: Our findings indicate a high validity of the ICD-10 code E66 for overweight/obesity when recorded; however, completeness of coding was low. Nonetheless, ICD-10 discharge codes may be a suitable source of data on overweight/obesity for epidemiological research.","container-title":"Clinical Epidemiology","DOI":"10.2147/CLEP.S214909","ISSN":"1179-1349","journalAbbreviation":"Clin Epidemiol","language":"eng","note":"PMID: 31572015\nPMCID: PMC6748036","page":"845-854","source":"PubMed","title":"Validity of ICD-10 diagnoses of overweight and obesity in Danish hospitals","volume":"11","author":[{"family":"Gribsholt","given":"Sigrid Bjerge"},{"family":"Pedersen","given":"Lars"},{"family":"Richelsen","given":"Bjørn"},{"family":"Thomsen","given":"Reimar Wernich"}],"issued":{"date-parts":[["2019"]]}}}],"schema":"https://github.com/citation-style-language/schema/raw/master/csl-citation.json"} </w:instrText>
      </w:r>
      <w:r w:rsidRPr="00CD4558">
        <w:fldChar w:fldCharType="separate"/>
      </w:r>
      <w:r w:rsidR="008B67B5" w:rsidRPr="00CD4558">
        <w:rPr>
          <w:rFonts w:cs="Times New Roman"/>
          <w:szCs w:val="24"/>
          <w:vertAlign w:val="superscript"/>
        </w:rPr>
        <w:t>8</w:t>
      </w:r>
      <w:r w:rsidRPr="00CD4558">
        <w:fldChar w:fldCharType="end"/>
      </w:r>
      <w:r w:rsidRPr="00CD4558">
        <w:t xml:space="preserve"> were taken from previously-published reports. Chronic heart disease was extracted with ICD-10 codes used to assign cardiac cause of death in the RECOVERY trial. Chronic liver disease was defined by merging </w:t>
      </w:r>
      <w:proofErr w:type="spellStart"/>
      <w:r w:rsidRPr="00CD4558">
        <w:t>codelists</w:t>
      </w:r>
      <w:proofErr w:type="spellEnd"/>
      <w:r w:rsidRPr="00CD4558">
        <w:t xml:space="preserve"> for mild and moderate-to-severe liver disease components of the </w:t>
      </w:r>
      <w:proofErr w:type="spellStart"/>
      <w:r w:rsidRPr="00CD4558">
        <w:t>Charlson</w:t>
      </w:r>
      <w:proofErr w:type="spellEnd"/>
      <w:r w:rsidRPr="00CD4558">
        <w:t xml:space="preserve"> score. The table below provides details on each HES-derived condition. All </w:t>
      </w:r>
      <w:proofErr w:type="spellStart"/>
      <w:r w:rsidRPr="00CD4558">
        <w:t>codelists</w:t>
      </w:r>
      <w:proofErr w:type="spellEnd"/>
      <w:r w:rsidRPr="00CD4558">
        <w:t xml:space="preserve"> used in this project are available for reus</w:t>
      </w:r>
      <w:r w:rsidR="00177D52" w:rsidRPr="00CD4558">
        <w:t>e and inspection at http</w:t>
      </w:r>
      <w:r w:rsidRPr="00CD4558">
        <w:t xml:space="preserve">://gitlab.ndph.ox.ac.uk/guilhermep/recovery-generalizability-representativeness/Tools. </w:t>
      </w:r>
    </w:p>
    <w:p w14:paraId="3B31C686" w14:textId="77777777" w:rsidR="00DE722C" w:rsidRPr="00CD4558" w:rsidRDefault="00DE722C" w:rsidP="00194563">
      <w:pPr>
        <w:spacing w:after="120" w:line="480" w:lineRule="auto"/>
        <w:jc w:val="center"/>
        <w:rPr>
          <w:b/>
        </w:rPr>
        <w:sectPr w:rsidR="00DE722C" w:rsidRPr="00CD4558" w:rsidSect="00C06454">
          <w:pgSz w:w="11906" w:h="16838"/>
          <w:pgMar w:top="1418" w:right="1418" w:bottom="1418" w:left="1418" w:header="709" w:footer="709" w:gutter="0"/>
          <w:cols w:space="708"/>
          <w:docGrid w:linePitch="360"/>
        </w:sectPr>
      </w:pPr>
    </w:p>
    <w:p w14:paraId="7F99E49B" w14:textId="77777777" w:rsidR="00DE722C" w:rsidRPr="00CD4558" w:rsidRDefault="00DE722C" w:rsidP="00194563">
      <w:pPr>
        <w:spacing w:after="120" w:line="480" w:lineRule="auto"/>
        <w:jc w:val="center"/>
        <w:rPr>
          <w:b/>
        </w:rPr>
      </w:pPr>
      <w:r w:rsidRPr="00CD4558">
        <w:rPr>
          <w:b/>
        </w:rPr>
        <w:lastRenderedPageBreak/>
        <w:t xml:space="preserve">Hospital Episode Statistics derivation methodology and </w:t>
      </w:r>
      <w:proofErr w:type="spellStart"/>
      <w:r w:rsidRPr="00CD4558">
        <w:rPr>
          <w:b/>
        </w:rPr>
        <w:t>codelists</w:t>
      </w:r>
      <w:proofErr w:type="spellEnd"/>
    </w:p>
    <w:p w14:paraId="4DE41E05" w14:textId="3205F614" w:rsidR="00DE722C" w:rsidRPr="00CD4558" w:rsidRDefault="00DE722C" w:rsidP="00194563">
      <w:pPr>
        <w:spacing w:after="120" w:line="480" w:lineRule="auto"/>
      </w:pPr>
      <w:r w:rsidRPr="00CD4558">
        <w:t xml:space="preserve">Note – the HES APC data dictionary is available at </w:t>
      </w:r>
      <w:hyperlink r:id="rId12" w:anchor="download-hes-data-dictionaries" w:history="1">
        <w:r w:rsidR="00177D52" w:rsidRPr="00CD4558">
          <w:rPr>
            <w:rStyle w:val="Hyperlink"/>
          </w:rPr>
          <w:t>http://digital.nhs.uk/data-and-information/data-tools-and-services/data-services/hospital-episode-statistics/hospital-episode-statistics-data-dictionary#download-hes-data-dictionaries</w:t>
        </w:r>
      </w:hyperlink>
    </w:p>
    <w:p w14:paraId="43608EA4" w14:textId="77777777" w:rsidR="00DE722C" w:rsidRPr="00CD4558" w:rsidRDefault="00DE722C" w:rsidP="00194563">
      <w:pPr>
        <w:spacing w:after="120" w:line="480" w:lineRule="auto"/>
      </w:pPr>
    </w:p>
    <w:tbl>
      <w:tblPr>
        <w:tblStyle w:val="TableGrid"/>
        <w:tblW w:w="14170" w:type="dxa"/>
        <w:tblLayout w:type="fixed"/>
        <w:tblLook w:val="04A0" w:firstRow="1" w:lastRow="0" w:firstColumn="1" w:lastColumn="0" w:noHBand="0" w:noVBand="1"/>
      </w:tblPr>
      <w:tblGrid>
        <w:gridCol w:w="2547"/>
        <w:gridCol w:w="1701"/>
        <w:gridCol w:w="3118"/>
        <w:gridCol w:w="2694"/>
        <w:gridCol w:w="1897"/>
        <w:gridCol w:w="2213"/>
      </w:tblGrid>
      <w:tr w:rsidR="00DE722C" w:rsidRPr="00CD4558" w14:paraId="7B6C54A5" w14:textId="77777777" w:rsidTr="00C06454">
        <w:trPr>
          <w:trHeight w:val="523"/>
        </w:trPr>
        <w:tc>
          <w:tcPr>
            <w:tcW w:w="2547" w:type="dxa"/>
            <w:vAlign w:val="center"/>
          </w:tcPr>
          <w:p w14:paraId="6A4D07D6" w14:textId="77777777" w:rsidR="00DE722C" w:rsidRPr="00CD4558" w:rsidRDefault="00DE722C" w:rsidP="00194563">
            <w:pPr>
              <w:spacing w:after="120" w:line="480" w:lineRule="auto"/>
              <w:jc w:val="center"/>
              <w:rPr>
                <w:b/>
              </w:rPr>
            </w:pPr>
            <w:r w:rsidRPr="00CD4558">
              <w:rPr>
                <w:b/>
              </w:rPr>
              <w:t>Characteristic</w:t>
            </w:r>
          </w:p>
        </w:tc>
        <w:tc>
          <w:tcPr>
            <w:tcW w:w="1701" w:type="dxa"/>
            <w:vAlign w:val="center"/>
          </w:tcPr>
          <w:p w14:paraId="283289EA" w14:textId="77777777" w:rsidR="00DE722C" w:rsidRPr="00CD4558" w:rsidRDefault="00DE722C" w:rsidP="00194563">
            <w:pPr>
              <w:spacing w:after="120" w:line="480" w:lineRule="auto"/>
              <w:jc w:val="center"/>
              <w:rPr>
                <w:b/>
              </w:rPr>
            </w:pPr>
            <w:r w:rsidRPr="00CD4558">
              <w:rPr>
                <w:b/>
              </w:rPr>
              <w:t>HES field</w:t>
            </w:r>
          </w:p>
        </w:tc>
        <w:tc>
          <w:tcPr>
            <w:tcW w:w="3118" w:type="dxa"/>
            <w:vAlign w:val="center"/>
          </w:tcPr>
          <w:p w14:paraId="35E1A270" w14:textId="77777777" w:rsidR="00DE722C" w:rsidRPr="00CD4558" w:rsidRDefault="00DE722C" w:rsidP="00194563">
            <w:pPr>
              <w:spacing w:after="120" w:line="480" w:lineRule="auto"/>
              <w:jc w:val="center"/>
              <w:rPr>
                <w:b/>
              </w:rPr>
            </w:pPr>
            <w:r w:rsidRPr="00CD4558">
              <w:rPr>
                <w:b/>
              </w:rPr>
              <w:t>ICD-10 / OPCS-4 codes</w:t>
            </w:r>
          </w:p>
          <w:p w14:paraId="2C2160A8" w14:textId="77777777" w:rsidR="00DE722C" w:rsidRPr="00CD4558" w:rsidRDefault="00DE722C" w:rsidP="00194563">
            <w:pPr>
              <w:spacing w:after="120" w:line="480" w:lineRule="auto"/>
              <w:jc w:val="center"/>
            </w:pPr>
            <w:r w:rsidRPr="00CD4558">
              <w:t>(NB: all codes are ICD-10 unless otherwise specified)</w:t>
            </w:r>
          </w:p>
        </w:tc>
        <w:tc>
          <w:tcPr>
            <w:tcW w:w="2694" w:type="dxa"/>
            <w:vAlign w:val="center"/>
          </w:tcPr>
          <w:p w14:paraId="1785C8D4" w14:textId="77777777" w:rsidR="00DE722C" w:rsidRPr="00CD4558" w:rsidRDefault="00DE722C" w:rsidP="00194563">
            <w:pPr>
              <w:spacing w:after="120" w:line="480" w:lineRule="auto"/>
              <w:jc w:val="center"/>
              <w:rPr>
                <w:b/>
              </w:rPr>
            </w:pPr>
            <w:r w:rsidRPr="00CD4558">
              <w:rPr>
                <w:b/>
              </w:rPr>
              <w:t>Derivation rule</w:t>
            </w:r>
          </w:p>
        </w:tc>
        <w:tc>
          <w:tcPr>
            <w:tcW w:w="1897" w:type="dxa"/>
            <w:vAlign w:val="center"/>
          </w:tcPr>
          <w:p w14:paraId="02761E8C" w14:textId="77777777" w:rsidR="00DE722C" w:rsidRPr="00CD4558" w:rsidRDefault="00DE722C" w:rsidP="00194563">
            <w:pPr>
              <w:spacing w:after="120" w:line="480" w:lineRule="auto"/>
              <w:jc w:val="center"/>
              <w:rPr>
                <w:b/>
              </w:rPr>
            </w:pPr>
            <w:r w:rsidRPr="00CD4558">
              <w:rPr>
                <w:b/>
              </w:rPr>
              <w:t>Notes</w:t>
            </w:r>
          </w:p>
        </w:tc>
        <w:tc>
          <w:tcPr>
            <w:tcW w:w="2213" w:type="dxa"/>
            <w:vAlign w:val="center"/>
          </w:tcPr>
          <w:p w14:paraId="087E96D0" w14:textId="77777777" w:rsidR="00DE722C" w:rsidRPr="00CD4558" w:rsidRDefault="00DE722C" w:rsidP="00194563">
            <w:pPr>
              <w:spacing w:after="120" w:line="480" w:lineRule="auto"/>
              <w:jc w:val="center"/>
              <w:rPr>
                <w:b/>
              </w:rPr>
            </w:pPr>
            <w:r w:rsidRPr="00CD4558">
              <w:rPr>
                <w:b/>
              </w:rPr>
              <w:t>References</w:t>
            </w:r>
          </w:p>
        </w:tc>
      </w:tr>
      <w:tr w:rsidR="00DE722C" w:rsidRPr="00CD4558" w14:paraId="4A6DFF21" w14:textId="77777777" w:rsidTr="00C06454">
        <w:trPr>
          <w:trHeight w:val="255"/>
        </w:trPr>
        <w:tc>
          <w:tcPr>
            <w:tcW w:w="2547" w:type="dxa"/>
          </w:tcPr>
          <w:p w14:paraId="05F83FC9" w14:textId="77777777" w:rsidR="00DE722C" w:rsidRPr="00CD4558" w:rsidRDefault="00DE722C" w:rsidP="00194563">
            <w:pPr>
              <w:spacing w:after="120" w:line="480" w:lineRule="auto"/>
            </w:pPr>
            <w:r w:rsidRPr="00CD4558">
              <w:t>Age</w:t>
            </w:r>
          </w:p>
        </w:tc>
        <w:tc>
          <w:tcPr>
            <w:tcW w:w="1701" w:type="dxa"/>
          </w:tcPr>
          <w:p w14:paraId="1FB3C455" w14:textId="77777777" w:rsidR="00DE722C" w:rsidRPr="00CD4558" w:rsidRDefault="00DE722C" w:rsidP="00194563">
            <w:pPr>
              <w:spacing w:after="120" w:line="480" w:lineRule="auto"/>
            </w:pPr>
            <w:proofErr w:type="spellStart"/>
            <w:r w:rsidRPr="00CD4558">
              <w:t>admiage</w:t>
            </w:r>
            <w:proofErr w:type="spellEnd"/>
          </w:p>
        </w:tc>
        <w:tc>
          <w:tcPr>
            <w:tcW w:w="3118" w:type="dxa"/>
          </w:tcPr>
          <w:p w14:paraId="4E7FC134" w14:textId="77777777" w:rsidR="00DE722C" w:rsidRPr="00CD4558" w:rsidRDefault="00DE722C" w:rsidP="00194563">
            <w:pPr>
              <w:spacing w:after="120" w:line="480" w:lineRule="auto"/>
            </w:pPr>
            <w:r w:rsidRPr="00CD4558">
              <w:t>N/A</w:t>
            </w:r>
          </w:p>
        </w:tc>
        <w:tc>
          <w:tcPr>
            <w:tcW w:w="2694" w:type="dxa"/>
          </w:tcPr>
          <w:p w14:paraId="1623B6F1" w14:textId="77777777" w:rsidR="00DE722C" w:rsidRPr="00CD4558" w:rsidRDefault="00DE722C" w:rsidP="00194563">
            <w:pPr>
              <w:spacing w:after="120" w:line="480" w:lineRule="auto"/>
            </w:pPr>
            <w:r w:rsidRPr="00CD4558">
              <w:t>Value recorded in index spell</w:t>
            </w:r>
          </w:p>
        </w:tc>
        <w:tc>
          <w:tcPr>
            <w:tcW w:w="1897" w:type="dxa"/>
          </w:tcPr>
          <w:p w14:paraId="732E073A" w14:textId="77777777" w:rsidR="00DE722C" w:rsidRPr="00CD4558" w:rsidRDefault="00DE722C" w:rsidP="00194563">
            <w:pPr>
              <w:spacing w:after="120" w:line="480" w:lineRule="auto"/>
            </w:pPr>
          </w:p>
        </w:tc>
        <w:tc>
          <w:tcPr>
            <w:tcW w:w="2213" w:type="dxa"/>
          </w:tcPr>
          <w:p w14:paraId="47D82771" w14:textId="77777777" w:rsidR="00DE722C" w:rsidRPr="00CD4558" w:rsidRDefault="00DE722C" w:rsidP="00194563">
            <w:pPr>
              <w:spacing w:after="120" w:line="480" w:lineRule="auto"/>
            </w:pPr>
            <w:r w:rsidRPr="00CD4558">
              <w:t>HES APC data dictionary</w:t>
            </w:r>
          </w:p>
        </w:tc>
      </w:tr>
      <w:tr w:rsidR="00DE722C" w:rsidRPr="00CD4558" w14:paraId="5E550525" w14:textId="77777777" w:rsidTr="00C06454">
        <w:trPr>
          <w:trHeight w:val="255"/>
        </w:trPr>
        <w:tc>
          <w:tcPr>
            <w:tcW w:w="2547" w:type="dxa"/>
          </w:tcPr>
          <w:p w14:paraId="78E17019" w14:textId="77777777" w:rsidR="00DE722C" w:rsidRPr="00CD4558" w:rsidRDefault="00DE722C" w:rsidP="00194563">
            <w:pPr>
              <w:spacing w:after="120" w:line="480" w:lineRule="auto"/>
            </w:pPr>
            <w:r w:rsidRPr="00CD4558">
              <w:t>Gender</w:t>
            </w:r>
          </w:p>
        </w:tc>
        <w:tc>
          <w:tcPr>
            <w:tcW w:w="1701" w:type="dxa"/>
          </w:tcPr>
          <w:p w14:paraId="7B966A7C" w14:textId="77777777" w:rsidR="00DE722C" w:rsidRPr="00CD4558" w:rsidRDefault="00DE722C" w:rsidP="00194563">
            <w:pPr>
              <w:spacing w:after="120" w:line="480" w:lineRule="auto"/>
            </w:pPr>
            <w:r w:rsidRPr="00CD4558">
              <w:t>sex</w:t>
            </w:r>
          </w:p>
        </w:tc>
        <w:tc>
          <w:tcPr>
            <w:tcW w:w="3118" w:type="dxa"/>
          </w:tcPr>
          <w:p w14:paraId="54801D8B" w14:textId="77777777" w:rsidR="00DE722C" w:rsidRPr="00CD4558" w:rsidRDefault="00DE722C" w:rsidP="00194563">
            <w:pPr>
              <w:spacing w:after="120" w:line="480" w:lineRule="auto"/>
            </w:pPr>
            <w:r w:rsidRPr="00CD4558">
              <w:t>N/A</w:t>
            </w:r>
          </w:p>
        </w:tc>
        <w:tc>
          <w:tcPr>
            <w:tcW w:w="2694" w:type="dxa"/>
          </w:tcPr>
          <w:p w14:paraId="51FA3922" w14:textId="77777777" w:rsidR="00DE722C" w:rsidRPr="00CD4558" w:rsidRDefault="00DE722C" w:rsidP="00194563">
            <w:pPr>
              <w:spacing w:after="120" w:line="480" w:lineRule="auto"/>
            </w:pPr>
            <w:r w:rsidRPr="00CD4558">
              <w:t>Value recorded in index spell</w:t>
            </w:r>
          </w:p>
        </w:tc>
        <w:tc>
          <w:tcPr>
            <w:tcW w:w="1897" w:type="dxa"/>
          </w:tcPr>
          <w:p w14:paraId="076EACD0" w14:textId="77777777" w:rsidR="00DE722C" w:rsidRPr="00CD4558" w:rsidRDefault="00DE722C" w:rsidP="00194563">
            <w:pPr>
              <w:spacing w:after="120" w:line="480" w:lineRule="auto"/>
            </w:pPr>
          </w:p>
        </w:tc>
        <w:tc>
          <w:tcPr>
            <w:tcW w:w="2213" w:type="dxa"/>
          </w:tcPr>
          <w:p w14:paraId="3BE86AC6" w14:textId="77777777" w:rsidR="00DE722C" w:rsidRPr="00CD4558" w:rsidRDefault="00DE722C" w:rsidP="00194563">
            <w:pPr>
              <w:spacing w:after="120" w:line="480" w:lineRule="auto"/>
            </w:pPr>
            <w:r w:rsidRPr="00CD4558">
              <w:t>HES APC data dictionary</w:t>
            </w:r>
          </w:p>
        </w:tc>
      </w:tr>
      <w:tr w:rsidR="00DE722C" w:rsidRPr="00CD4558" w14:paraId="0DECA600" w14:textId="77777777" w:rsidTr="00C06454">
        <w:trPr>
          <w:trHeight w:val="255"/>
        </w:trPr>
        <w:tc>
          <w:tcPr>
            <w:tcW w:w="2547" w:type="dxa"/>
          </w:tcPr>
          <w:p w14:paraId="7EB346C3" w14:textId="77777777" w:rsidR="00DE722C" w:rsidRPr="00CD4558" w:rsidRDefault="00DE722C" w:rsidP="00194563">
            <w:pPr>
              <w:spacing w:after="120" w:line="480" w:lineRule="auto"/>
            </w:pPr>
            <w:r w:rsidRPr="00CD4558">
              <w:t>Ethnicity</w:t>
            </w:r>
          </w:p>
        </w:tc>
        <w:tc>
          <w:tcPr>
            <w:tcW w:w="1701" w:type="dxa"/>
          </w:tcPr>
          <w:p w14:paraId="3EAE9D60" w14:textId="77777777" w:rsidR="00DE722C" w:rsidRPr="00CD4558" w:rsidRDefault="00DE722C" w:rsidP="00194563">
            <w:pPr>
              <w:spacing w:after="120" w:line="480" w:lineRule="auto"/>
            </w:pPr>
            <w:r w:rsidRPr="00CD4558">
              <w:t>ethnos</w:t>
            </w:r>
          </w:p>
        </w:tc>
        <w:tc>
          <w:tcPr>
            <w:tcW w:w="3118" w:type="dxa"/>
          </w:tcPr>
          <w:p w14:paraId="4BD85380" w14:textId="77777777" w:rsidR="00DE722C" w:rsidRPr="00CD4558" w:rsidRDefault="00DE722C" w:rsidP="00194563">
            <w:pPr>
              <w:spacing w:after="120" w:line="480" w:lineRule="auto"/>
            </w:pPr>
            <w:r w:rsidRPr="00CD4558">
              <w:t>N/A</w:t>
            </w:r>
          </w:p>
        </w:tc>
        <w:tc>
          <w:tcPr>
            <w:tcW w:w="2694" w:type="dxa"/>
          </w:tcPr>
          <w:p w14:paraId="4508375B" w14:textId="77777777" w:rsidR="00DE722C" w:rsidRPr="00CD4558" w:rsidRDefault="00DE722C" w:rsidP="00194563">
            <w:pPr>
              <w:spacing w:after="120" w:line="480" w:lineRule="auto"/>
            </w:pPr>
            <w:r w:rsidRPr="00CD4558">
              <w:t>Value recorded in index spell</w:t>
            </w:r>
          </w:p>
        </w:tc>
        <w:tc>
          <w:tcPr>
            <w:tcW w:w="1897" w:type="dxa"/>
          </w:tcPr>
          <w:p w14:paraId="67408070" w14:textId="77777777" w:rsidR="00DE722C" w:rsidRPr="00CD4558" w:rsidRDefault="00DE722C" w:rsidP="00194563">
            <w:pPr>
              <w:spacing w:after="120" w:line="480" w:lineRule="auto"/>
            </w:pPr>
          </w:p>
        </w:tc>
        <w:tc>
          <w:tcPr>
            <w:tcW w:w="2213" w:type="dxa"/>
          </w:tcPr>
          <w:p w14:paraId="308C357C" w14:textId="77777777" w:rsidR="00DE722C" w:rsidRPr="00CD4558" w:rsidRDefault="00DE722C" w:rsidP="00194563">
            <w:pPr>
              <w:spacing w:after="120" w:line="480" w:lineRule="auto"/>
            </w:pPr>
            <w:r w:rsidRPr="00CD4558">
              <w:t>HES APC data dictionary</w:t>
            </w:r>
          </w:p>
        </w:tc>
      </w:tr>
      <w:tr w:rsidR="00DE722C" w:rsidRPr="00CD4558" w14:paraId="7AA37CD0" w14:textId="77777777" w:rsidTr="00C06454">
        <w:trPr>
          <w:trHeight w:val="255"/>
        </w:trPr>
        <w:tc>
          <w:tcPr>
            <w:tcW w:w="2547" w:type="dxa"/>
          </w:tcPr>
          <w:p w14:paraId="4AA8FA35" w14:textId="77777777" w:rsidR="00DE722C" w:rsidRPr="00CD4558" w:rsidRDefault="00DE722C" w:rsidP="00194563">
            <w:pPr>
              <w:spacing w:after="120" w:line="480" w:lineRule="auto"/>
            </w:pPr>
            <w:r w:rsidRPr="00CD4558">
              <w:lastRenderedPageBreak/>
              <w:t>COVID-19 coding</w:t>
            </w:r>
          </w:p>
        </w:tc>
        <w:tc>
          <w:tcPr>
            <w:tcW w:w="1701" w:type="dxa"/>
          </w:tcPr>
          <w:p w14:paraId="4F93A389" w14:textId="77777777" w:rsidR="00DE722C" w:rsidRPr="00CD4558" w:rsidRDefault="00DE722C" w:rsidP="00194563">
            <w:pPr>
              <w:spacing w:after="120" w:line="480" w:lineRule="auto"/>
            </w:pPr>
            <w:r w:rsidRPr="00CD4558">
              <w:t>diag_01 to diag_20 (any position)</w:t>
            </w:r>
          </w:p>
          <w:p w14:paraId="6DF5A844" w14:textId="77777777" w:rsidR="00DE722C" w:rsidRPr="00CD4558" w:rsidRDefault="00DE722C" w:rsidP="00194563">
            <w:pPr>
              <w:spacing w:after="120" w:line="480" w:lineRule="auto"/>
            </w:pPr>
          </w:p>
        </w:tc>
        <w:tc>
          <w:tcPr>
            <w:tcW w:w="3118" w:type="dxa"/>
          </w:tcPr>
          <w:p w14:paraId="04452F52" w14:textId="77777777" w:rsidR="00DE722C" w:rsidRPr="00CD4558" w:rsidRDefault="00DE722C" w:rsidP="00194563">
            <w:pPr>
              <w:spacing w:after="120" w:line="480" w:lineRule="auto"/>
            </w:pPr>
            <w:r w:rsidRPr="00CD4558">
              <w:t>U071, U072</w:t>
            </w:r>
          </w:p>
        </w:tc>
        <w:tc>
          <w:tcPr>
            <w:tcW w:w="2694" w:type="dxa"/>
          </w:tcPr>
          <w:p w14:paraId="6D34FE94" w14:textId="2BCE1D7D" w:rsidR="00DE722C" w:rsidRPr="00CD4558" w:rsidRDefault="00DE722C" w:rsidP="00194563">
            <w:pPr>
              <w:spacing w:after="120" w:line="480" w:lineRule="auto"/>
            </w:pPr>
            <w:r w:rsidRPr="00CD4558">
              <w:t xml:space="preserve">If present in index spell (NB: the presence of these codes is used to define the national HES cohort; for the RECOVERY HES cohort </w:t>
            </w:r>
            <w:proofErr w:type="spellStart"/>
            <w:r w:rsidR="0044528B" w:rsidRPr="00CD4558">
              <w:t>f</w:t>
            </w:r>
            <w:r w:rsidRPr="00CD4558">
              <w:t>we</w:t>
            </w:r>
            <w:proofErr w:type="spellEnd"/>
            <w:r w:rsidRPr="00CD4558">
              <w:t xml:space="preserve"> have used  presence of a COVID-19 code, or else date of randomisation)</w:t>
            </w:r>
          </w:p>
        </w:tc>
        <w:tc>
          <w:tcPr>
            <w:tcW w:w="1897" w:type="dxa"/>
          </w:tcPr>
          <w:p w14:paraId="251770E6" w14:textId="77777777" w:rsidR="00DE722C" w:rsidRPr="00CD4558" w:rsidRDefault="00DE722C" w:rsidP="00194563">
            <w:pPr>
              <w:spacing w:after="120" w:line="480" w:lineRule="auto"/>
            </w:pPr>
            <w:r w:rsidRPr="00CD4558">
              <w:t>WHO documentation</w:t>
            </w:r>
          </w:p>
        </w:tc>
        <w:tc>
          <w:tcPr>
            <w:tcW w:w="2213" w:type="dxa"/>
          </w:tcPr>
          <w:p w14:paraId="0F52E839" w14:textId="29BE2426" w:rsidR="00DE722C" w:rsidRPr="00CD4558" w:rsidRDefault="0095093B" w:rsidP="00194563">
            <w:pPr>
              <w:spacing w:after="120" w:line="480" w:lineRule="auto"/>
            </w:pPr>
            <w:hyperlink r:id="rId13" w:history="1">
              <w:r w:rsidR="00DE722C" w:rsidRPr="00CD4558">
                <w:rPr>
                  <w:rStyle w:val="Hyperlink"/>
                </w:rPr>
                <w:t>https://www.who.int/standards/classifications/classification-of-diseases/emergency-use-icd-codes-for-covid-19-disease-outbreak</w:t>
              </w:r>
            </w:hyperlink>
          </w:p>
        </w:tc>
      </w:tr>
      <w:tr w:rsidR="00DE722C" w:rsidRPr="00CD4558" w14:paraId="082A53B7" w14:textId="77777777" w:rsidTr="00C06454">
        <w:trPr>
          <w:trHeight w:val="267"/>
        </w:trPr>
        <w:tc>
          <w:tcPr>
            <w:tcW w:w="2547" w:type="dxa"/>
          </w:tcPr>
          <w:p w14:paraId="6CF83AE9" w14:textId="77777777" w:rsidR="00DE722C" w:rsidRPr="00CD4558" w:rsidRDefault="00DE722C" w:rsidP="00194563">
            <w:pPr>
              <w:spacing w:after="120" w:line="480" w:lineRule="auto"/>
            </w:pPr>
            <w:r w:rsidRPr="00CD4558">
              <w:t>Index of multiple deprivation (score)</w:t>
            </w:r>
          </w:p>
        </w:tc>
        <w:tc>
          <w:tcPr>
            <w:tcW w:w="1701" w:type="dxa"/>
          </w:tcPr>
          <w:p w14:paraId="09F8E686" w14:textId="77777777" w:rsidR="00DE722C" w:rsidRPr="00CD4558" w:rsidRDefault="00DE722C" w:rsidP="00194563">
            <w:pPr>
              <w:spacing w:after="120" w:line="480" w:lineRule="auto"/>
            </w:pPr>
            <w:r w:rsidRPr="00CD4558">
              <w:t>lsoa11</w:t>
            </w:r>
          </w:p>
          <w:p w14:paraId="2CB0491F" w14:textId="77777777" w:rsidR="00DE722C" w:rsidRPr="00CD4558" w:rsidRDefault="00DE722C" w:rsidP="00194563">
            <w:pPr>
              <w:spacing w:after="120" w:line="480" w:lineRule="auto"/>
            </w:pPr>
          </w:p>
        </w:tc>
        <w:tc>
          <w:tcPr>
            <w:tcW w:w="3118" w:type="dxa"/>
          </w:tcPr>
          <w:p w14:paraId="01F1E4B6" w14:textId="77777777" w:rsidR="00DE722C" w:rsidRPr="00CD4558" w:rsidRDefault="00DE722C" w:rsidP="00194563">
            <w:pPr>
              <w:spacing w:after="120" w:line="480" w:lineRule="auto"/>
            </w:pPr>
            <w:r w:rsidRPr="00CD4558">
              <w:t>N/A</w:t>
            </w:r>
          </w:p>
        </w:tc>
        <w:tc>
          <w:tcPr>
            <w:tcW w:w="2694" w:type="dxa"/>
          </w:tcPr>
          <w:p w14:paraId="37DFC14E" w14:textId="77777777" w:rsidR="00DE722C" w:rsidRPr="00CD4558" w:rsidRDefault="00DE722C" w:rsidP="00194563">
            <w:pPr>
              <w:spacing w:after="120" w:line="480" w:lineRule="auto"/>
            </w:pPr>
            <w:r w:rsidRPr="00CD4558">
              <w:t>Value recorded in index spell</w:t>
            </w:r>
          </w:p>
          <w:p w14:paraId="1E07A71B" w14:textId="77777777" w:rsidR="00DE722C" w:rsidRPr="00CD4558" w:rsidRDefault="00DE722C" w:rsidP="00194563">
            <w:pPr>
              <w:spacing w:after="120" w:line="480" w:lineRule="auto"/>
            </w:pPr>
          </w:p>
        </w:tc>
        <w:tc>
          <w:tcPr>
            <w:tcW w:w="1897" w:type="dxa"/>
            <w:vMerge w:val="restart"/>
          </w:tcPr>
          <w:p w14:paraId="26A27227" w14:textId="77777777" w:rsidR="00DE722C" w:rsidRPr="00CD4558" w:rsidRDefault="00DE722C" w:rsidP="00194563">
            <w:pPr>
              <w:spacing w:after="120" w:line="480" w:lineRule="auto"/>
            </w:pPr>
            <w:r w:rsidRPr="00CD4558">
              <w:t xml:space="preserve">Derived from the lsoa11 (lower-super-output-area) field rather than IMD as IMD </w:t>
            </w:r>
            <w:r w:rsidRPr="00CD4558">
              <w:lastRenderedPageBreak/>
              <w:t>provided in HES at the moment refers to the 2010 indices (most recent are 2019)</w:t>
            </w:r>
          </w:p>
        </w:tc>
        <w:tc>
          <w:tcPr>
            <w:tcW w:w="2213" w:type="dxa"/>
            <w:vMerge w:val="restart"/>
          </w:tcPr>
          <w:p w14:paraId="4102169D" w14:textId="77777777" w:rsidR="00DE722C" w:rsidRPr="00CD4558" w:rsidRDefault="00DE722C" w:rsidP="00194563">
            <w:pPr>
              <w:spacing w:after="120" w:line="480" w:lineRule="auto"/>
            </w:pPr>
            <w:r w:rsidRPr="00CD4558">
              <w:lastRenderedPageBreak/>
              <w:t>https://www.gov.uk/government/statistics/english-indices-of-deprivation-2019</w:t>
            </w:r>
          </w:p>
        </w:tc>
      </w:tr>
      <w:tr w:rsidR="00DE722C" w:rsidRPr="00CD4558" w14:paraId="37279E72" w14:textId="77777777" w:rsidTr="00C06454">
        <w:trPr>
          <w:trHeight w:val="267"/>
        </w:trPr>
        <w:tc>
          <w:tcPr>
            <w:tcW w:w="2547" w:type="dxa"/>
          </w:tcPr>
          <w:p w14:paraId="5ADA3C51" w14:textId="77777777" w:rsidR="00DE722C" w:rsidRPr="00CD4558" w:rsidRDefault="00DE722C" w:rsidP="00194563">
            <w:pPr>
              <w:spacing w:after="120" w:line="480" w:lineRule="auto"/>
            </w:pPr>
            <w:r w:rsidRPr="00CD4558">
              <w:t>Index of multiple deprivation (quintiles)</w:t>
            </w:r>
          </w:p>
        </w:tc>
        <w:tc>
          <w:tcPr>
            <w:tcW w:w="1701" w:type="dxa"/>
          </w:tcPr>
          <w:p w14:paraId="0148C90B" w14:textId="77777777" w:rsidR="00DE722C" w:rsidRPr="00CD4558" w:rsidRDefault="00DE722C" w:rsidP="00194563">
            <w:pPr>
              <w:spacing w:after="120" w:line="480" w:lineRule="auto"/>
            </w:pPr>
            <w:r w:rsidRPr="00CD4558">
              <w:t>lsoa11</w:t>
            </w:r>
          </w:p>
          <w:p w14:paraId="605567C3" w14:textId="77777777" w:rsidR="00DE722C" w:rsidRPr="00CD4558" w:rsidRDefault="00DE722C" w:rsidP="00194563">
            <w:pPr>
              <w:spacing w:after="120" w:line="480" w:lineRule="auto"/>
            </w:pPr>
          </w:p>
        </w:tc>
        <w:tc>
          <w:tcPr>
            <w:tcW w:w="3118" w:type="dxa"/>
          </w:tcPr>
          <w:p w14:paraId="477A8998" w14:textId="77777777" w:rsidR="00DE722C" w:rsidRPr="00CD4558" w:rsidRDefault="00DE722C" w:rsidP="00194563">
            <w:pPr>
              <w:spacing w:after="120" w:line="480" w:lineRule="auto"/>
            </w:pPr>
            <w:r w:rsidRPr="00CD4558">
              <w:t>N/A</w:t>
            </w:r>
          </w:p>
        </w:tc>
        <w:tc>
          <w:tcPr>
            <w:tcW w:w="2694" w:type="dxa"/>
          </w:tcPr>
          <w:p w14:paraId="42FD64C9" w14:textId="77777777" w:rsidR="00DE722C" w:rsidRPr="00CD4558" w:rsidRDefault="00DE722C" w:rsidP="00194563">
            <w:pPr>
              <w:spacing w:after="120" w:line="480" w:lineRule="auto"/>
            </w:pPr>
            <w:r w:rsidRPr="00CD4558">
              <w:t>Value recorded in index spell</w:t>
            </w:r>
          </w:p>
        </w:tc>
        <w:tc>
          <w:tcPr>
            <w:tcW w:w="1897" w:type="dxa"/>
            <w:vMerge/>
          </w:tcPr>
          <w:p w14:paraId="0E104153" w14:textId="77777777" w:rsidR="00DE722C" w:rsidRPr="00CD4558" w:rsidRDefault="00DE722C" w:rsidP="00194563">
            <w:pPr>
              <w:spacing w:after="120" w:line="480" w:lineRule="auto"/>
            </w:pPr>
          </w:p>
        </w:tc>
        <w:tc>
          <w:tcPr>
            <w:tcW w:w="2213" w:type="dxa"/>
            <w:vMerge/>
          </w:tcPr>
          <w:p w14:paraId="20A6B983" w14:textId="77777777" w:rsidR="00DE722C" w:rsidRPr="00CD4558" w:rsidRDefault="00DE722C" w:rsidP="00194563">
            <w:pPr>
              <w:spacing w:after="120" w:line="480" w:lineRule="auto"/>
            </w:pPr>
          </w:p>
        </w:tc>
      </w:tr>
      <w:tr w:rsidR="00DE722C" w:rsidRPr="00CD4558" w14:paraId="7B03B8B1" w14:textId="77777777" w:rsidTr="00C06454">
        <w:trPr>
          <w:trHeight w:val="255"/>
        </w:trPr>
        <w:tc>
          <w:tcPr>
            <w:tcW w:w="2547" w:type="dxa"/>
          </w:tcPr>
          <w:p w14:paraId="05F65CAD" w14:textId="77777777" w:rsidR="00DE722C" w:rsidRPr="00CD4558" w:rsidRDefault="00DE722C" w:rsidP="00194563">
            <w:pPr>
              <w:spacing w:after="120" w:line="480" w:lineRule="auto"/>
            </w:pPr>
            <w:proofErr w:type="spellStart"/>
            <w:r w:rsidRPr="00CD4558">
              <w:t>Charlson</w:t>
            </w:r>
            <w:proofErr w:type="spellEnd"/>
            <w:r w:rsidRPr="00CD4558">
              <w:t xml:space="preserve"> score (aggregated)</w:t>
            </w:r>
          </w:p>
        </w:tc>
        <w:tc>
          <w:tcPr>
            <w:tcW w:w="1701" w:type="dxa"/>
            <w:vMerge w:val="restart"/>
          </w:tcPr>
          <w:p w14:paraId="574E037B" w14:textId="77777777" w:rsidR="00DE722C" w:rsidRPr="00CD4558" w:rsidRDefault="00DE722C" w:rsidP="00194563">
            <w:pPr>
              <w:spacing w:after="120" w:line="480" w:lineRule="auto"/>
            </w:pPr>
            <w:r w:rsidRPr="00CD4558">
              <w:t xml:space="preserve">diag_01 to diag_20 </w:t>
            </w:r>
          </w:p>
          <w:p w14:paraId="66E86D15" w14:textId="77777777" w:rsidR="00DE722C" w:rsidRPr="00CD4558" w:rsidRDefault="00DE722C" w:rsidP="00194563">
            <w:pPr>
              <w:spacing w:after="120" w:line="480" w:lineRule="auto"/>
            </w:pPr>
            <w:r w:rsidRPr="00CD4558">
              <w:t>(any position)</w:t>
            </w:r>
          </w:p>
          <w:p w14:paraId="7DADB1F1" w14:textId="77777777" w:rsidR="00DE722C" w:rsidRPr="00CD4558" w:rsidRDefault="00DE722C" w:rsidP="00194563">
            <w:pPr>
              <w:spacing w:after="120" w:line="480" w:lineRule="auto"/>
            </w:pPr>
          </w:p>
        </w:tc>
        <w:tc>
          <w:tcPr>
            <w:tcW w:w="3118" w:type="dxa"/>
          </w:tcPr>
          <w:p w14:paraId="0B90594C" w14:textId="77777777" w:rsidR="00DE722C" w:rsidRPr="00CD4558" w:rsidRDefault="00DE722C" w:rsidP="00194563">
            <w:pPr>
              <w:spacing w:after="120" w:line="480" w:lineRule="auto"/>
            </w:pPr>
            <w:r w:rsidRPr="00CD4558">
              <w:t>(see individual parameters)</w:t>
            </w:r>
          </w:p>
        </w:tc>
        <w:tc>
          <w:tcPr>
            <w:tcW w:w="2694" w:type="dxa"/>
            <w:vMerge w:val="restart"/>
          </w:tcPr>
          <w:p w14:paraId="3BBE7E12" w14:textId="77777777" w:rsidR="00DE722C" w:rsidRPr="00CD4558" w:rsidRDefault="00DE722C" w:rsidP="00194563">
            <w:pPr>
              <w:spacing w:after="120"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vMerge w:val="restart"/>
          </w:tcPr>
          <w:p w14:paraId="15F73AA1" w14:textId="77777777" w:rsidR="00DE722C" w:rsidRPr="00CD4558" w:rsidRDefault="00DE722C" w:rsidP="00194563">
            <w:pPr>
              <w:spacing w:after="120" w:line="480" w:lineRule="auto"/>
            </w:pPr>
            <w:proofErr w:type="spellStart"/>
            <w:r w:rsidRPr="00CD4558">
              <w:t>Charlson</w:t>
            </w:r>
            <w:proofErr w:type="spellEnd"/>
            <w:r w:rsidRPr="00CD4558">
              <w:t xml:space="preserve"> score calculated from ICD-10 codes using published and validated methodology and </w:t>
            </w:r>
            <w:proofErr w:type="spellStart"/>
            <w:r w:rsidRPr="00CD4558">
              <w:t>codelists</w:t>
            </w:r>
            <w:proofErr w:type="spellEnd"/>
          </w:p>
        </w:tc>
        <w:tc>
          <w:tcPr>
            <w:tcW w:w="2213" w:type="dxa"/>
            <w:vMerge w:val="restart"/>
          </w:tcPr>
          <w:p w14:paraId="4890EDE8" w14:textId="77777777" w:rsidR="00DE722C" w:rsidRPr="00CD4558" w:rsidRDefault="00DE722C" w:rsidP="00194563">
            <w:pPr>
              <w:spacing w:after="120" w:line="480" w:lineRule="auto"/>
            </w:pPr>
            <w:r w:rsidRPr="00CD4558">
              <w:t>10.1097/01.mlr.0000182534.19832.83</w:t>
            </w:r>
          </w:p>
        </w:tc>
      </w:tr>
      <w:tr w:rsidR="00DE722C" w:rsidRPr="00CD4558" w14:paraId="1488D6A6" w14:textId="77777777" w:rsidTr="00C06454">
        <w:trPr>
          <w:trHeight w:val="255"/>
        </w:trPr>
        <w:tc>
          <w:tcPr>
            <w:tcW w:w="2547" w:type="dxa"/>
          </w:tcPr>
          <w:p w14:paraId="58D14F37" w14:textId="77777777" w:rsidR="00DE722C" w:rsidRPr="00CD4558" w:rsidRDefault="00DE722C" w:rsidP="00194563">
            <w:pPr>
              <w:spacing w:after="120" w:line="480" w:lineRule="auto"/>
            </w:pPr>
            <w:r w:rsidRPr="00CD4558">
              <w:t>Myocardial infarction (</w:t>
            </w:r>
            <w:proofErr w:type="spellStart"/>
            <w:r w:rsidRPr="00CD4558">
              <w:t>Charlson</w:t>
            </w:r>
            <w:proofErr w:type="spellEnd"/>
            <w:r w:rsidRPr="00CD4558">
              <w:t xml:space="preserve"> score)</w:t>
            </w:r>
          </w:p>
        </w:tc>
        <w:tc>
          <w:tcPr>
            <w:tcW w:w="1701" w:type="dxa"/>
            <w:vMerge/>
          </w:tcPr>
          <w:p w14:paraId="70D8E6FD" w14:textId="77777777" w:rsidR="00DE722C" w:rsidRPr="00CD4558" w:rsidRDefault="00DE722C" w:rsidP="00194563">
            <w:pPr>
              <w:spacing w:after="120" w:line="480" w:lineRule="auto"/>
            </w:pPr>
          </w:p>
        </w:tc>
        <w:tc>
          <w:tcPr>
            <w:tcW w:w="3118" w:type="dxa"/>
          </w:tcPr>
          <w:p w14:paraId="4C227B55" w14:textId="77777777" w:rsidR="00DE722C" w:rsidRPr="00CD4558" w:rsidRDefault="00DE722C" w:rsidP="00194563">
            <w:pPr>
              <w:spacing w:after="120" w:line="480" w:lineRule="auto"/>
            </w:pPr>
            <w:r w:rsidRPr="00CD4558">
              <w:t>I21, I22, I25.2</w:t>
            </w:r>
          </w:p>
        </w:tc>
        <w:tc>
          <w:tcPr>
            <w:tcW w:w="2694" w:type="dxa"/>
            <w:vMerge/>
          </w:tcPr>
          <w:p w14:paraId="61E25CCB" w14:textId="77777777" w:rsidR="00DE722C" w:rsidRPr="00CD4558" w:rsidRDefault="00DE722C" w:rsidP="00194563">
            <w:pPr>
              <w:spacing w:after="120" w:line="480" w:lineRule="auto"/>
            </w:pPr>
          </w:p>
        </w:tc>
        <w:tc>
          <w:tcPr>
            <w:tcW w:w="1897" w:type="dxa"/>
            <w:vMerge/>
          </w:tcPr>
          <w:p w14:paraId="440ECDAF" w14:textId="77777777" w:rsidR="00DE722C" w:rsidRPr="00CD4558" w:rsidRDefault="00DE722C" w:rsidP="00194563">
            <w:pPr>
              <w:spacing w:after="120" w:line="480" w:lineRule="auto"/>
            </w:pPr>
          </w:p>
        </w:tc>
        <w:tc>
          <w:tcPr>
            <w:tcW w:w="2213" w:type="dxa"/>
            <w:vMerge/>
          </w:tcPr>
          <w:p w14:paraId="06F588AC" w14:textId="77777777" w:rsidR="00DE722C" w:rsidRPr="00CD4558" w:rsidRDefault="00DE722C" w:rsidP="00194563">
            <w:pPr>
              <w:spacing w:after="120" w:line="480" w:lineRule="auto"/>
            </w:pPr>
          </w:p>
        </w:tc>
      </w:tr>
      <w:tr w:rsidR="00DE722C" w:rsidRPr="00CD4558" w14:paraId="38982DEF" w14:textId="77777777" w:rsidTr="00C06454">
        <w:trPr>
          <w:trHeight w:val="255"/>
        </w:trPr>
        <w:tc>
          <w:tcPr>
            <w:tcW w:w="2547" w:type="dxa"/>
          </w:tcPr>
          <w:p w14:paraId="609F5F91" w14:textId="77777777" w:rsidR="00DE722C" w:rsidRPr="00CD4558" w:rsidRDefault="00DE722C" w:rsidP="00194563">
            <w:pPr>
              <w:spacing w:after="120" w:line="480" w:lineRule="auto"/>
            </w:pPr>
            <w:r w:rsidRPr="00CD4558">
              <w:t>Congestive heart failure (</w:t>
            </w:r>
            <w:proofErr w:type="spellStart"/>
            <w:r w:rsidRPr="00CD4558">
              <w:t>Charlson</w:t>
            </w:r>
            <w:proofErr w:type="spellEnd"/>
            <w:r w:rsidRPr="00CD4558">
              <w:t xml:space="preserve"> score)</w:t>
            </w:r>
          </w:p>
        </w:tc>
        <w:tc>
          <w:tcPr>
            <w:tcW w:w="1701" w:type="dxa"/>
            <w:vMerge/>
          </w:tcPr>
          <w:p w14:paraId="5D221F88" w14:textId="77777777" w:rsidR="00DE722C" w:rsidRPr="00CD4558" w:rsidRDefault="00DE722C" w:rsidP="00194563">
            <w:pPr>
              <w:spacing w:after="120" w:line="480" w:lineRule="auto"/>
            </w:pPr>
          </w:p>
        </w:tc>
        <w:tc>
          <w:tcPr>
            <w:tcW w:w="3118" w:type="dxa"/>
          </w:tcPr>
          <w:p w14:paraId="012086CB" w14:textId="77777777" w:rsidR="00DE722C" w:rsidRPr="00CD4558" w:rsidRDefault="00DE722C" w:rsidP="00194563">
            <w:pPr>
              <w:spacing w:after="120" w:line="480" w:lineRule="auto"/>
              <w:rPr>
                <w:lang w:val="pt-PT"/>
              </w:rPr>
            </w:pPr>
            <w:r w:rsidRPr="00CD4558">
              <w:rPr>
                <w:lang w:val="pt-PT"/>
              </w:rPr>
              <w:t>I09.0, I11.0, I13.0, I13.2, I25.5, I42.0, I42.5, I42.6, I42.7, I42.8,</w:t>
            </w:r>
          </w:p>
          <w:p w14:paraId="57DFB9D0" w14:textId="77777777" w:rsidR="00DE722C" w:rsidRPr="00CD4558" w:rsidRDefault="00DE722C" w:rsidP="00194563">
            <w:pPr>
              <w:spacing w:after="120" w:line="480" w:lineRule="auto"/>
              <w:rPr>
                <w:lang w:val="pt-PT"/>
              </w:rPr>
            </w:pPr>
            <w:r w:rsidRPr="00CD4558">
              <w:rPr>
                <w:lang w:val="pt-PT"/>
              </w:rPr>
              <w:t>I42.9, I43, I50, P29.0</w:t>
            </w:r>
          </w:p>
        </w:tc>
        <w:tc>
          <w:tcPr>
            <w:tcW w:w="2694" w:type="dxa"/>
            <w:vMerge/>
          </w:tcPr>
          <w:p w14:paraId="3CE856E0" w14:textId="77777777" w:rsidR="00DE722C" w:rsidRPr="00CD4558" w:rsidRDefault="00DE722C" w:rsidP="00194563">
            <w:pPr>
              <w:spacing w:after="120" w:line="480" w:lineRule="auto"/>
              <w:rPr>
                <w:lang w:val="pt-PT"/>
              </w:rPr>
            </w:pPr>
          </w:p>
        </w:tc>
        <w:tc>
          <w:tcPr>
            <w:tcW w:w="1897" w:type="dxa"/>
            <w:vMerge/>
          </w:tcPr>
          <w:p w14:paraId="3859AD69" w14:textId="77777777" w:rsidR="00DE722C" w:rsidRPr="00CD4558" w:rsidRDefault="00DE722C" w:rsidP="00194563">
            <w:pPr>
              <w:spacing w:after="120" w:line="480" w:lineRule="auto"/>
              <w:rPr>
                <w:lang w:val="pt-PT"/>
              </w:rPr>
            </w:pPr>
          </w:p>
        </w:tc>
        <w:tc>
          <w:tcPr>
            <w:tcW w:w="2213" w:type="dxa"/>
            <w:vMerge/>
          </w:tcPr>
          <w:p w14:paraId="635E6D69" w14:textId="77777777" w:rsidR="00DE722C" w:rsidRPr="00CD4558" w:rsidRDefault="00DE722C" w:rsidP="00194563">
            <w:pPr>
              <w:spacing w:after="120" w:line="480" w:lineRule="auto"/>
              <w:rPr>
                <w:lang w:val="pt-PT"/>
              </w:rPr>
            </w:pPr>
          </w:p>
        </w:tc>
      </w:tr>
      <w:tr w:rsidR="00DE722C" w:rsidRPr="00CD4558" w14:paraId="71EF3F9B" w14:textId="77777777" w:rsidTr="00C06454">
        <w:trPr>
          <w:trHeight w:val="255"/>
        </w:trPr>
        <w:tc>
          <w:tcPr>
            <w:tcW w:w="2547" w:type="dxa"/>
          </w:tcPr>
          <w:p w14:paraId="41270D08" w14:textId="77777777" w:rsidR="00DE722C" w:rsidRPr="00CD4558" w:rsidRDefault="00DE722C" w:rsidP="00194563">
            <w:pPr>
              <w:spacing w:after="120" w:line="480" w:lineRule="auto"/>
            </w:pPr>
            <w:r w:rsidRPr="00CD4558">
              <w:lastRenderedPageBreak/>
              <w:t>Peripheral vascular disease (</w:t>
            </w:r>
            <w:proofErr w:type="spellStart"/>
            <w:r w:rsidRPr="00CD4558">
              <w:t>Charlson</w:t>
            </w:r>
            <w:proofErr w:type="spellEnd"/>
            <w:r w:rsidRPr="00CD4558">
              <w:t xml:space="preserve"> score)</w:t>
            </w:r>
          </w:p>
        </w:tc>
        <w:tc>
          <w:tcPr>
            <w:tcW w:w="1701" w:type="dxa"/>
            <w:vMerge/>
          </w:tcPr>
          <w:p w14:paraId="122BB244" w14:textId="77777777" w:rsidR="00DE722C" w:rsidRPr="00CD4558" w:rsidRDefault="00DE722C" w:rsidP="00194563">
            <w:pPr>
              <w:spacing w:after="120" w:line="480" w:lineRule="auto"/>
            </w:pPr>
          </w:p>
        </w:tc>
        <w:tc>
          <w:tcPr>
            <w:tcW w:w="3118" w:type="dxa"/>
          </w:tcPr>
          <w:p w14:paraId="3162A3AF" w14:textId="77777777" w:rsidR="00DE722C" w:rsidRPr="00CD4558" w:rsidRDefault="00DE722C" w:rsidP="00194563">
            <w:pPr>
              <w:spacing w:after="120" w:line="480" w:lineRule="auto"/>
              <w:rPr>
                <w:lang w:val="pt-PT"/>
              </w:rPr>
            </w:pPr>
            <w:r w:rsidRPr="00CD4558">
              <w:rPr>
                <w:lang w:val="pt-PT"/>
              </w:rPr>
              <w:t>I70, I71, I73.1, I73.8, I73.9, I77.1, I79.0, I79.2, K55.1, K55.8,</w:t>
            </w:r>
          </w:p>
          <w:p w14:paraId="302E4744" w14:textId="77777777" w:rsidR="00DE722C" w:rsidRPr="00CD4558" w:rsidRDefault="00DE722C" w:rsidP="00194563">
            <w:pPr>
              <w:spacing w:after="120" w:line="480" w:lineRule="auto"/>
              <w:rPr>
                <w:lang w:val="pt-PT"/>
              </w:rPr>
            </w:pPr>
            <w:r w:rsidRPr="00CD4558">
              <w:rPr>
                <w:lang w:val="pt-PT"/>
              </w:rPr>
              <w:t xml:space="preserve">K55.9, Z95.8, Z95.9 </w:t>
            </w:r>
          </w:p>
        </w:tc>
        <w:tc>
          <w:tcPr>
            <w:tcW w:w="2694" w:type="dxa"/>
            <w:vMerge/>
          </w:tcPr>
          <w:p w14:paraId="7A70DB9C" w14:textId="77777777" w:rsidR="00DE722C" w:rsidRPr="00CD4558" w:rsidRDefault="00DE722C" w:rsidP="00194563">
            <w:pPr>
              <w:spacing w:after="120" w:line="480" w:lineRule="auto"/>
              <w:rPr>
                <w:lang w:val="pt-PT"/>
              </w:rPr>
            </w:pPr>
          </w:p>
        </w:tc>
        <w:tc>
          <w:tcPr>
            <w:tcW w:w="1897" w:type="dxa"/>
            <w:vMerge/>
          </w:tcPr>
          <w:p w14:paraId="56A5DCB1" w14:textId="77777777" w:rsidR="00DE722C" w:rsidRPr="00CD4558" w:rsidRDefault="00DE722C" w:rsidP="00194563">
            <w:pPr>
              <w:spacing w:after="120" w:line="480" w:lineRule="auto"/>
              <w:rPr>
                <w:lang w:val="pt-PT"/>
              </w:rPr>
            </w:pPr>
          </w:p>
        </w:tc>
        <w:tc>
          <w:tcPr>
            <w:tcW w:w="2213" w:type="dxa"/>
            <w:vMerge/>
          </w:tcPr>
          <w:p w14:paraId="3410573B" w14:textId="77777777" w:rsidR="00DE722C" w:rsidRPr="00CD4558" w:rsidRDefault="00DE722C" w:rsidP="00194563">
            <w:pPr>
              <w:spacing w:after="120" w:line="480" w:lineRule="auto"/>
              <w:rPr>
                <w:lang w:val="pt-PT"/>
              </w:rPr>
            </w:pPr>
          </w:p>
        </w:tc>
      </w:tr>
      <w:tr w:rsidR="00DE722C" w:rsidRPr="00CD4558" w14:paraId="053F0C8C" w14:textId="77777777" w:rsidTr="00C06454">
        <w:trPr>
          <w:trHeight w:val="255"/>
        </w:trPr>
        <w:tc>
          <w:tcPr>
            <w:tcW w:w="2547" w:type="dxa"/>
          </w:tcPr>
          <w:p w14:paraId="026820F6" w14:textId="77777777" w:rsidR="00DE722C" w:rsidRPr="00CD4558" w:rsidRDefault="00DE722C" w:rsidP="00194563">
            <w:pPr>
              <w:spacing w:after="120" w:line="480" w:lineRule="auto"/>
            </w:pPr>
            <w:r w:rsidRPr="00CD4558">
              <w:t>Cerebrovascular disease (</w:t>
            </w:r>
            <w:proofErr w:type="spellStart"/>
            <w:r w:rsidRPr="00CD4558">
              <w:t>Charlson</w:t>
            </w:r>
            <w:proofErr w:type="spellEnd"/>
            <w:r w:rsidRPr="00CD4558">
              <w:t xml:space="preserve"> score)</w:t>
            </w:r>
          </w:p>
        </w:tc>
        <w:tc>
          <w:tcPr>
            <w:tcW w:w="1701" w:type="dxa"/>
            <w:vMerge/>
          </w:tcPr>
          <w:p w14:paraId="6FC53663" w14:textId="77777777" w:rsidR="00DE722C" w:rsidRPr="00CD4558" w:rsidRDefault="00DE722C" w:rsidP="00194563">
            <w:pPr>
              <w:spacing w:after="120" w:line="480" w:lineRule="auto"/>
            </w:pPr>
          </w:p>
        </w:tc>
        <w:tc>
          <w:tcPr>
            <w:tcW w:w="3118" w:type="dxa"/>
          </w:tcPr>
          <w:p w14:paraId="7BC45692" w14:textId="77777777" w:rsidR="00DE722C" w:rsidRPr="00CD4558" w:rsidRDefault="00DE722C" w:rsidP="00194563">
            <w:pPr>
              <w:spacing w:after="120" w:line="480" w:lineRule="auto"/>
            </w:pPr>
            <w:r w:rsidRPr="00CD4558">
              <w:t>G45</w:t>
            </w:r>
          </w:p>
        </w:tc>
        <w:tc>
          <w:tcPr>
            <w:tcW w:w="2694" w:type="dxa"/>
            <w:vMerge/>
          </w:tcPr>
          <w:p w14:paraId="363A1175" w14:textId="77777777" w:rsidR="00DE722C" w:rsidRPr="00CD4558" w:rsidRDefault="00DE722C" w:rsidP="00194563">
            <w:pPr>
              <w:spacing w:after="120" w:line="480" w:lineRule="auto"/>
            </w:pPr>
          </w:p>
        </w:tc>
        <w:tc>
          <w:tcPr>
            <w:tcW w:w="1897" w:type="dxa"/>
            <w:vMerge/>
          </w:tcPr>
          <w:p w14:paraId="6CBC7710" w14:textId="77777777" w:rsidR="00DE722C" w:rsidRPr="00CD4558" w:rsidRDefault="00DE722C" w:rsidP="00194563">
            <w:pPr>
              <w:spacing w:after="120" w:line="480" w:lineRule="auto"/>
            </w:pPr>
          </w:p>
        </w:tc>
        <w:tc>
          <w:tcPr>
            <w:tcW w:w="2213" w:type="dxa"/>
            <w:vMerge/>
          </w:tcPr>
          <w:p w14:paraId="15309E8C" w14:textId="77777777" w:rsidR="00DE722C" w:rsidRPr="00CD4558" w:rsidRDefault="00DE722C" w:rsidP="00194563">
            <w:pPr>
              <w:spacing w:after="120" w:line="480" w:lineRule="auto"/>
            </w:pPr>
          </w:p>
        </w:tc>
      </w:tr>
      <w:tr w:rsidR="00DE722C" w:rsidRPr="00CD4558" w14:paraId="66E54139" w14:textId="77777777" w:rsidTr="00C06454">
        <w:trPr>
          <w:trHeight w:val="255"/>
        </w:trPr>
        <w:tc>
          <w:tcPr>
            <w:tcW w:w="2547" w:type="dxa"/>
          </w:tcPr>
          <w:p w14:paraId="5ED1065D" w14:textId="77777777" w:rsidR="00DE722C" w:rsidRPr="00CD4558" w:rsidRDefault="00DE722C" w:rsidP="00194563">
            <w:pPr>
              <w:spacing w:after="120" w:line="480" w:lineRule="auto"/>
            </w:pPr>
            <w:r w:rsidRPr="00CD4558">
              <w:t>Chronic pulmonary disease (</w:t>
            </w:r>
            <w:proofErr w:type="spellStart"/>
            <w:r w:rsidRPr="00CD4558">
              <w:t>Charlson</w:t>
            </w:r>
            <w:proofErr w:type="spellEnd"/>
            <w:r w:rsidRPr="00CD4558">
              <w:t xml:space="preserve"> score)</w:t>
            </w:r>
          </w:p>
        </w:tc>
        <w:tc>
          <w:tcPr>
            <w:tcW w:w="1701" w:type="dxa"/>
            <w:vMerge/>
          </w:tcPr>
          <w:p w14:paraId="13EDFDC5" w14:textId="77777777" w:rsidR="00DE722C" w:rsidRPr="00CD4558" w:rsidRDefault="00DE722C" w:rsidP="00194563">
            <w:pPr>
              <w:spacing w:after="120" w:line="480" w:lineRule="auto"/>
            </w:pPr>
          </w:p>
        </w:tc>
        <w:tc>
          <w:tcPr>
            <w:tcW w:w="3118" w:type="dxa"/>
          </w:tcPr>
          <w:p w14:paraId="2C2D3C32" w14:textId="77777777" w:rsidR="00DE722C" w:rsidRPr="00CD4558" w:rsidRDefault="00DE722C" w:rsidP="00194563">
            <w:pPr>
              <w:spacing w:after="120" w:line="480" w:lineRule="auto"/>
              <w:rPr>
                <w:lang w:val="pt-PT"/>
              </w:rPr>
            </w:pPr>
            <w:r w:rsidRPr="00CD4558">
              <w:rPr>
                <w:lang w:val="pt-PT"/>
              </w:rPr>
              <w:t>I27.8, I27.9, J40, J41, J42, J43,</w:t>
            </w:r>
          </w:p>
          <w:p w14:paraId="5E6B0488" w14:textId="77777777" w:rsidR="00DE722C" w:rsidRPr="00CD4558" w:rsidRDefault="00DE722C" w:rsidP="00194563">
            <w:pPr>
              <w:spacing w:after="120" w:line="480" w:lineRule="auto"/>
              <w:rPr>
                <w:lang w:val="pt-PT"/>
              </w:rPr>
            </w:pPr>
            <w:r w:rsidRPr="00CD4558">
              <w:rPr>
                <w:lang w:val="pt-PT"/>
              </w:rPr>
              <w:t xml:space="preserve">J44, J45, J46, J47, J60, J61, J62, </w:t>
            </w:r>
          </w:p>
          <w:p w14:paraId="4A99C25A" w14:textId="77777777" w:rsidR="00DE722C" w:rsidRPr="00CD4558" w:rsidRDefault="00DE722C" w:rsidP="00194563">
            <w:pPr>
              <w:spacing w:after="120" w:line="480" w:lineRule="auto"/>
              <w:rPr>
                <w:lang w:val="pt-PT"/>
              </w:rPr>
            </w:pPr>
            <w:r w:rsidRPr="00CD4558">
              <w:rPr>
                <w:lang w:val="pt-PT"/>
              </w:rPr>
              <w:t>J63, J64, J65, J66, J67, J68.4, J70.1, J70.3</w:t>
            </w:r>
          </w:p>
        </w:tc>
        <w:tc>
          <w:tcPr>
            <w:tcW w:w="2694" w:type="dxa"/>
            <w:vMerge/>
          </w:tcPr>
          <w:p w14:paraId="07C1D496" w14:textId="77777777" w:rsidR="00DE722C" w:rsidRPr="00CD4558" w:rsidRDefault="00DE722C" w:rsidP="00194563">
            <w:pPr>
              <w:spacing w:after="120" w:line="480" w:lineRule="auto"/>
              <w:rPr>
                <w:lang w:val="pt-PT"/>
              </w:rPr>
            </w:pPr>
          </w:p>
        </w:tc>
        <w:tc>
          <w:tcPr>
            <w:tcW w:w="1897" w:type="dxa"/>
            <w:vMerge/>
          </w:tcPr>
          <w:p w14:paraId="32052275" w14:textId="77777777" w:rsidR="00DE722C" w:rsidRPr="00CD4558" w:rsidRDefault="00DE722C" w:rsidP="00194563">
            <w:pPr>
              <w:spacing w:after="120" w:line="480" w:lineRule="auto"/>
              <w:rPr>
                <w:lang w:val="pt-PT"/>
              </w:rPr>
            </w:pPr>
          </w:p>
        </w:tc>
        <w:tc>
          <w:tcPr>
            <w:tcW w:w="2213" w:type="dxa"/>
            <w:vMerge/>
          </w:tcPr>
          <w:p w14:paraId="0A07C38A" w14:textId="77777777" w:rsidR="00DE722C" w:rsidRPr="00CD4558" w:rsidRDefault="00DE722C" w:rsidP="00194563">
            <w:pPr>
              <w:spacing w:after="120" w:line="480" w:lineRule="auto"/>
              <w:rPr>
                <w:lang w:val="pt-PT"/>
              </w:rPr>
            </w:pPr>
          </w:p>
        </w:tc>
      </w:tr>
      <w:tr w:rsidR="00DE722C" w:rsidRPr="00CD4558" w14:paraId="0940A45D" w14:textId="77777777" w:rsidTr="00C06454">
        <w:trPr>
          <w:trHeight w:val="255"/>
        </w:trPr>
        <w:tc>
          <w:tcPr>
            <w:tcW w:w="2547" w:type="dxa"/>
          </w:tcPr>
          <w:p w14:paraId="04041B7A" w14:textId="77777777" w:rsidR="00DE722C" w:rsidRPr="00CD4558" w:rsidRDefault="00DE722C" w:rsidP="00194563">
            <w:pPr>
              <w:spacing w:after="120" w:line="480" w:lineRule="auto"/>
            </w:pPr>
            <w:r w:rsidRPr="00CD4558">
              <w:lastRenderedPageBreak/>
              <w:t>Rheumatic disease (</w:t>
            </w:r>
            <w:proofErr w:type="spellStart"/>
            <w:r w:rsidRPr="00CD4558">
              <w:t>Charlson</w:t>
            </w:r>
            <w:proofErr w:type="spellEnd"/>
            <w:r w:rsidRPr="00CD4558">
              <w:t xml:space="preserve"> score)</w:t>
            </w:r>
          </w:p>
        </w:tc>
        <w:tc>
          <w:tcPr>
            <w:tcW w:w="1701" w:type="dxa"/>
            <w:vMerge/>
          </w:tcPr>
          <w:p w14:paraId="2C9EBCC9" w14:textId="77777777" w:rsidR="00DE722C" w:rsidRPr="00CD4558" w:rsidRDefault="00DE722C" w:rsidP="00194563">
            <w:pPr>
              <w:spacing w:after="120" w:line="480" w:lineRule="auto"/>
            </w:pPr>
          </w:p>
        </w:tc>
        <w:tc>
          <w:tcPr>
            <w:tcW w:w="3118" w:type="dxa"/>
          </w:tcPr>
          <w:p w14:paraId="60BD3DF7" w14:textId="77777777" w:rsidR="00DE722C" w:rsidRPr="00CD4558" w:rsidRDefault="00DE722C" w:rsidP="00194563">
            <w:pPr>
              <w:spacing w:after="120" w:line="480" w:lineRule="auto"/>
            </w:pPr>
            <w:r w:rsidRPr="00CD4558">
              <w:t>M05, M06, M31.5, M32, M33, M34, M35.1, M35.3, M36.0</w:t>
            </w:r>
          </w:p>
        </w:tc>
        <w:tc>
          <w:tcPr>
            <w:tcW w:w="2694" w:type="dxa"/>
            <w:vMerge/>
          </w:tcPr>
          <w:p w14:paraId="56FF097E" w14:textId="77777777" w:rsidR="00DE722C" w:rsidRPr="00CD4558" w:rsidRDefault="00DE722C" w:rsidP="00194563">
            <w:pPr>
              <w:spacing w:after="120" w:line="480" w:lineRule="auto"/>
            </w:pPr>
          </w:p>
        </w:tc>
        <w:tc>
          <w:tcPr>
            <w:tcW w:w="1897" w:type="dxa"/>
            <w:vMerge/>
          </w:tcPr>
          <w:p w14:paraId="111BFBAC" w14:textId="77777777" w:rsidR="00DE722C" w:rsidRPr="00CD4558" w:rsidRDefault="00DE722C" w:rsidP="00194563">
            <w:pPr>
              <w:spacing w:after="120" w:line="480" w:lineRule="auto"/>
            </w:pPr>
          </w:p>
        </w:tc>
        <w:tc>
          <w:tcPr>
            <w:tcW w:w="2213" w:type="dxa"/>
            <w:vMerge/>
          </w:tcPr>
          <w:p w14:paraId="7992A13D" w14:textId="77777777" w:rsidR="00DE722C" w:rsidRPr="00CD4558" w:rsidRDefault="00DE722C" w:rsidP="00194563">
            <w:pPr>
              <w:spacing w:after="120" w:line="480" w:lineRule="auto"/>
            </w:pPr>
          </w:p>
        </w:tc>
      </w:tr>
      <w:tr w:rsidR="00DE722C" w:rsidRPr="00CD4558" w14:paraId="3DBF4CC0" w14:textId="77777777" w:rsidTr="00C06454">
        <w:trPr>
          <w:trHeight w:val="255"/>
        </w:trPr>
        <w:tc>
          <w:tcPr>
            <w:tcW w:w="2547" w:type="dxa"/>
          </w:tcPr>
          <w:p w14:paraId="0FEE395D" w14:textId="77777777" w:rsidR="00DE722C" w:rsidRPr="00CD4558" w:rsidRDefault="00DE722C" w:rsidP="00194563">
            <w:pPr>
              <w:spacing w:after="120" w:line="480" w:lineRule="auto"/>
            </w:pPr>
            <w:r w:rsidRPr="00CD4558">
              <w:t>Dementia (</w:t>
            </w:r>
            <w:proofErr w:type="spellStart"/>
            <w:r w:rsidRPr="00CD4558">
              <w:t>Charlson</w:t>
            </w:r>
            <w:proofErr w:type="spellEnd"/>
            <w:r w:rsidRPr="00CD4558">
              <w:t xml:space="preserve"> score)</w:t>
            </w:r>
          </w:p>
        </w:tc>
        <w:tc>
          <w:tcPr>
            <w:tcW w:w="1701" w:type="dxa"/>
            <w:vMerge/>
          </w:tcPr>
          <w:p w14:paraId="411B5364" w14:textId="77777777" w:rsidR="00DE722C" w:rsidRPr="00CD4558" w:rsidRDefault="00DE722C" w:rsidP="00194563">
            <w:pPr>
              <w:spacing w:after="120" w:line="480" w:lineRule="auto"/>
            </w:pPr>
          </w:p>
        </w:tc>
        <w:tc>
          <w:tcPr>
            <w:tcW w:w="3118" w:type="dxa"/>
          </w:tcPr>
          <w:p w14:paraId="505AFC6B" w14:textId="77777777" w:rsidR="00DE722C" w:rsidRPr="00CD4558" w:rsidRDefault="00DE722C" w:rsidP="00194563">
            <w:pPr>
              <w:spacing w:after="120" w:line="480" w:lineRule="auto"/>
            </w:pPr>
            <w:r w:rsidRPr="00CD4558">
              <w:t>F00, F01, F02, F03, F05.1, G30,</w:t>
            </w:r>
          </w:p>
          <w:p w14:paraId="4D926D96" w14:textId="77777777" w:rsidR="00DE722C" w:rsidRPr="00CD4558" w:rsidRDefault="00DE722C" w:rsidP="00194563">
            <w:pPr>
              <w:spacing w:after="120" w:line="480" w:lineRule="auto"/>
            </w:pPr>
            <w:r w:rsidRPr="00CD4558">
              <w:t>G31.1</w:t>
            </w:r>
          </w:p>
        </w:tc>
        <w:tc>
          <w:tcPr>
            <w:tcW w:w="2694" w:type="dxa"/>
            <w:vMerge/>
          </w:tcPr>
          <w:p w14:paraId="0582EFBC" w14:textId="77777777" w:rsidR="00DE722C" w:rsidRPr="00CD4558" w:rsidRDefault="00DE722C" w:rsidP="00194563">
            <w:pPr>
              <w:spacing w:after="120" w:line="480" w:lineRule="auto"/>
            </w:pPr>
          </w:p>
        </w:tc>
        <w:tc>
          <w:tcPr>
            <w:tcW w:w="1897" w:type="dxa"/>
            <w:vMerge/>
          </w:tcPr>
          <w:p w14:paraId="0B33A36A" w14:textId="77777777" w:rsidR="00DE722C" w:rsidRPr="00CD4558" w:rsidRDefault="00DE722C" w:rsidP="00194563">
            <w:pPr>
              <w:spacing w:after="120" w:line="480" w:lineRule="auto"/>
            </w:pPr>
          </w:p>
        </w:tc>
        <w:tc>
          <w:tcPr>
            <w:tcW w:w="2213" w:type="dxa"/>
            <w:vMerge/>
          </w:tcPr>
          <w:p w14:paraId="5710E21D" w14:textId="77777777" w:rsidR="00DE722C" w:rsidRPr="00CD4558" w:rsidRDefault="00DE722C" w:rsidP="00194563">
            <w:pPr>
              <w:spacing w:after="120" w:line="480" w:lineRule="auto"/>
            </w:pPr>
          </w:p>
        </w:tc>
      </w:tr>
      <w:tr w:rsidR="00DE722C" w:rsidRPr="00CD4558" w14:paraId="0B3598EF" w14:textId="77777777" w:rsidTr="00C06454">
        <w:trPr>
          <w:trHeight w:val="255"/>
        </w:trPr>
        <w:tc>
          <w:tcPr>
            <w:tcW w:w="2547" w:type="dxa"/>
          </w:tcPr>
          <w:p w14:paraId="6EF02FE6" w14:textId="77777777" w:rsidR="00DE722C" w:rsidRPr="00CD4558" w:rsidRDefault="00DE722C" w:rsidP="00194563">
            <w:pPr>
              <w:spacing w:after="120" w:line="480" w:lineRule="auto"/>
            </w:pPr>
            <w:r w:rsidRPr="00CD4558">
              <w:t>Peptic ulcer disease (</w:t>
            </w:r>
            <w:proofErr w:type="spellStart"/>
            <w:r w:rsidRPr="00CD4558">
              <w:t>Charlson</w:t>
            </w:r>
            <w:proofErr w:type="spellEnd"/>
            <w:r w:rsidRPr="00CD4558">
              <w:t xml:space="preserve"> score)</w:t>
            </w:r>
          </w:p>
        </w:tc>
        <w:tc>
          <w:tcPr>
            <w:tcW w:w="1701" w:type="dxa"/>
            <w:vMerge/>
          </w:tcPr>
          <w:p w14:paraId="0F6A75B5" w14:textId="77777777" w:rsidR="00DE722C" w:rsidRPr="00CD4558" w:rsidRDefault="00DE722C" w:rsidP="00194563">
            <w:pPr>
              <w:spacing w:after="120" w:line="480" w:lineRule="auto"/>
            </w:pPr>
          </w:p>
        </w:tc>
        <w:tc>
          <w:tcPr>
            <w:tcW w:w="3118" w:type="dxa"/>
          </w:tcPr>
          <w:p w14:paraId="02324AA5" w14:textId="77777777" w:rsidR="00DE722C" w:rsidRPr="00CD4558" w:rsidRDefault="00DE722C" w:rsidP="00194563">
            <w:pPr>
              <w:spacing w:after="120" w:line="480" w:lineRule="auto"/>
            </w:pPr>
            <w:r w:rsidRPr="00CD4558">
              <w:t>K25, K26, K27, K28</w:t>
            </w:r>
          </w:p>
        </w:tc>
        <w:tc>
          <w:tcPr>
            <w:tcW w:w="2694" w:type="dxa"/>
            <w:vMerge/>
          </w:tcPr>
          <w:p w14:paraId="5E663DA8" w14:textId="77777777" w:rsidR="00DE722C" w:rsidRPr="00CD4558" w:rsidRDefault="00DE722C" w:rsidP="00194563">
            <w:pPr>
              <w:spacing w:after="120" w:line="480" w:lineRule="auto"/>
            </w:pPr>
          </w:p>
        </w:tc>
        <w:tc>
          <w:tcPr>
            <w:tcW w:w="1897" w:type="dxa"/>
            <w:vMerge/>
          </w:tcPr>
          <w:p w14:paraId="13584C33" w14:textId="77777777" w:rsidR="00DE722C" w:rsidRPr="00CD4558" w:rsidRDefault="00DE722C" w:rsidP="00194563">
            <w:pPr>
              <w:spacing w:after="120" w:line="480" w:lineRule="auto"/>
            </w:pPr>
          </w:p>
        </w:tc>
        <w:tc>
          <w:tcPr>
            <w:tcW w:w="2213" w:type="dxa"/>
            <w:vMerge/>
          </w:tcPr>
          <w:p w14:paraId="3D6FF5CD" w14:textId="77777777" w:rsidR="00DE722C" w:rsidRPr="00CD4558" w:rsidRDefault="00DE722C" w:rsidP="00194563">
            <w:pPr>
              <w:spacing w:after="120" w:line="480" w:lineRule="auto"/>
            </w:pPr>
          </w:p>
        </w:tc>
      </w:tr>
      <w:tr w:rsidR="00DE722C" w:rsidRPr="00CD4558" w14:paraId="60F9ED4D" w14:textId="77777777" w:rsidTr="00C06454">
        <w:trPr>
          <w:trHeight w:val="255"/>
        </w:trPr>
        <w:tc>
          <w:tcPr>
            <w:tcW w:w="2547" w:type="dxa"/>
          </w:tcPr>
          <w:p w14:paraId="2238CC09" w14:textId="77777777" w:rsidR="00DE722C" w:rsidRPr="00CD4558" w:rsidRDefault="00DE722C" w:rsidP="00194563">
            <w:pPr>
              <w:spacing w:after="120" w:line="480" w:lineRule="auto"/>
            </w:pPr>
            <w:r w:rsidRPr="00CD4558">
              <w:t>Liver disease, mild (</w:t>
            </w:r>
            <w:proofErr w:type="spellStart"/>
            <w:r w:rsidRPr="00CD4558">
              <w:t>Charlson</w:t>
            </w:r>
            <w:proofErr w:type="spellEnd"/>
            <w:r w:rsidRPr="00CD4558">
              <w:t xml:space="preserve"> score)</w:t>
            </w:r>
          </w:p>
        </w:tc>
        <w:tc>
          <w:tcPr>
            <w:tcW w:w="1701" w:type="dxa"/>
            <w:vMerge/>
          </w:tcPr>
          <w:p w14:paraId="77F84C7C" w14:textId="77777777" w:rsidR="00DE722C" w:rsidRPr="00CD4558" w:rsidRDefault="00DE722C" w:rsidP="00194563">
            <w:pPr>
              <w:spacing w:after="120" w:line="480" w:lineRule="auto"/>
            </w:pPr>
          </w:p>
        </w:tc>
        <w:tc>
          <w:tcPr>
            <w:tcW w:w="3118" w:type="dxa"/>
          </w:tcPr>
          <w:p w14:paraId="0B9B1B60" w14:textId="77777777" w:rsidR="00DE722C" w:rsidRPr="00CD4558" w:rsidRDefault="00DE722C" w:rsidP="00194563">
            <w:pPr>
              <w:spacing w:after="120" w:line="480" w:lineRule="auto"/>
            </w:pPr>
            <w:r w:rsidRPr="00CD4558">
              <w:t>B18, K70.0, K70.1, K70.2, K70.3, K70.9, K71.3, K71.4, K71.5, K71.7, K73, K74, K76.0, K76.2,</w:t>
            </w:r>
          </w:p>
          <w:p w14:paraId="5875DBC2" w14:textId="77777777" w:rsidR="00DE722C" w:rsidRPr="00CD4558" w:rsidRDefault="00DE722C" w:rsidP="00194563">
            <w:pPr>
              <w:spacing w:after="120" w:line="480" w:lineRule="auto"/>
            </w:pPr>
            <w:r w:rsidRPr="00CD4558">
              <w:t>K76.3, K76.4, K76.8, K76.9,</w:t>
            </w:r>
          </w:p>
          <w:p w14:paraId="3C7C8FEC" w14:textId="77777777" w:rsidR="00DE722C" w:rsidRPr="00CD4558" w:rsidRDefault="00DE722C" w:rsidP="00194563">
            <w:pPr>
              <w:spacing w:after="120" w:line="480" w:lineRule="auto"/>
            </w:pPr>
            <w:r w:rsidRPr="00CD4558">
              <w:t>Z94.4</w:t>
            </w:r>
          </w:p>
        </w:tc>
        <w:tc>
          <w:tcPr>
            <w:tcW w:w="2694" w:type="dxa"/>
            <w:vMerge/>
          </w:tcPr>
          <w:p w14:paraId="11AA2089" w14:textId="77777777" w:rsidR="00DE722C" w:rsidRPr="00CD4558" w:rsidRDefault="00DE722C" w:rsidP="00194563">
            <w:pPr>
              <w:spacing w:after="120" w:line="480" w:lineRule="auto"/>
            </w:pPr>
          </w:p>
        </w:tc>
        <w:tc>
          <w:tcPr>
            <w:tcW w:w="1897" w:type="dxa"/>
            <w:vMerge/>
          </w:tcPr>
          <w:p w14:paraId="46AEEC67" w14:textId="77777777" w:rsidR="00DE722C" w:rsidRPr="00CD4558" w:rsidRDefault="00DE722C" w:rsidP="00194563">
            <w:pPr>
              <w:spacing w:after="120" w:line="480" w:lineRule="auto"/>
            </w:pPr>
          </w:p>
        </w:tc>
        <w:tc>
          <w:tcPr>
            <w:tcW w:w="2213" w:type="dxa"/>
            <w:vMerge/>
          </w:tcPr>
          <w:p w14:paraId="3FB013F1" w14:textId="77777777" w:rsidR="00DE722C" w:rsidRPr="00CD4558" w:rsidRDefault="00DE722C" w:rsidP="00194563">
            <w:pPr>
              <w:spacing w:after="120" w:line="480" w:lineRule="auto"/>
            </w:pPr>
          </w:p>
        </w:tc>
      </w:tr>
      <w:tr w:rsidR="00DE722C" w:rsidRPr="00CD4558" w14:paraId="4B21C0A1" w14:textId="77777777" w:rsidTr="00C06454">
        <w:trPr>
          <w:trHeight w:val="255"/>
        </w:trPr>
        <w:tc>
          <w:tcPr>
            <w:tcW w:w="2547" w:type="dxa"/>
          </w:tcPr>
          <w:p w14:paraId="6F117A43" w14:textId="77777777" w:rsidR="00DE722C" w:rsidRPr="00CD4558" w:rsidRDefault="00DE722C" w:rsidP="00194563">
            <w:pPr>
              <w:spacing w:after="120" w:line="480" w:lineRule="auto"/>
            </w:pPr>
            <w:r w:rsidRPr="00CD4558">
              <w:lastRenderedPageBreak/>
              <w:t>Liver disease, moderate-severe (</w:t>
            </w:r>
            <w:proofErr w:type="spellStart"/>
            <w:r w:rsidRPr="00CD4558">
              <w:t>Charlson</w:t>
            </w:r>
            <w:proofErr w:type="spellEnd"/>
            <w:r w:rsidRPr="00CD4558">
              <w:t xml:space="preserve"> score)</w:t>
            </w:r>
          </w:p>
        </w:tc>
        <w:tc>
          <w:tcPr>
            <w:tcW w:w="1701" w:type="dxa"/>
            <w:vMerge/>
          </w:tcPr>
          <w:p w14:paraId="0C8C4DA3" w14:textId="77777777" w:rsidR="00DE722C" w:rsidRPr="00CD4558" w:rsidRDefault="00DE722C" w:rsidP="00194563">
            <w:pPr>
              <w:spacing w:after="120" w:line="480" w:lineRule="auto"/>
            </w:pPr>
          </w:p>
        </w:tc>
        <w:tc>
          <w:tcPr>
            <w:tcW w:w="3118" w:type="dxa"/>
          </w:tcPr>
          <w:p w14:paraId="7D8B0BE6" w14:textId="77777777" w:rsidR="00DE722C" w:rsidRPr="00CD4558" w:rsidRDefault="00DE722C" w:rsidP="00194563">
            <w:pPr>
              <w:spacing w:after="120" w:line="480" w:lineRule="auto"/>
            </w:pPr>
            <w:r w:rsidRPr="00CD4558">
              <w:t>I85.0, I85.9, I86.4, I98.2,</w:t>
            </w:r>
          </w:p>
          <w:p w14:paraId="5A5484C4" w14:textId="77777777" w:rsidR="00DE722C" w:rsidRPr="00CD4558" w:rsidRDefault="00DE722C" w:rsidP="00194563">
            <w:pPr>
              <w:spacing w:after="120" w:line="480" w:lineRule="auto"/>
            </w:pPr>
            <w:r w:rsidRPr="00CD4558">
              <w:t>K70.4, K71.1, K72.9, K76.5,</w:t>
            </w:r>
          </w:p>
          <w:p w14:paraId="77764A1C" w14:textId="77777777" w:rsidR="00DE722C" w:rsidRPr="00CD4558" w:rsidRDefault="00DE722C" w:rsidP="00194563">
            <w:pPr>
              <w:spacing w:after="120" w:line="480" w:lineRule="auto"/>
            </w:pPr>
            <w:r w:rsidRPr="00CD4558">
              <w:t>K76.6, K76.7</w:t>
            </w:r>
          </w:p>
        </w:tc>
        <w:tc>
          <w:tcPr>
            <w:tcW w:w="2694" w:type="dxa"/>
            <w:vMerge/>
          </w:tcPr>
          <w:p w14:paraId="10061E7E" w14:textId="77777777" w:rsidR="00DE722C" w:rsidRPr="00CD4558" w:rsidRDefault="00DE722C" w:rsidP="00194563">
            <w:pPr>
              <w:spacing w:after="120" w:line="480" w:lineRule="auto"/>
            </w:pPr>
          </w:p>
        </w:tc>
        <w:tc>
          <w:tcPr>
            <w:tcW w:w="1897" w:type="dxa"/>
            <w:vMerge/>
          </w:tcPr>
          <w:p w14:paraId="55CC873D" w14:textId="77777777" w:rsidR="00DE722C" w:rsidRPr="00CD4558" w:rsidRDefault="00DE722C" w:rsidP="00194563">
            <w:pPr>
              <w:spacing w:after="120" w:line="480" w:lineRule="auto"/>
            </w:pPr>
          </w:p>
        </w:tc>
        <w:tc>
          <w:tcPr>
            <w:tcW w:w="2213" w:type="dxa"/>
            <w:vMerge/>
          </w:tcPr>
          <w:p w14:paraId="226D033B" w14:textId="77777777" w:rsidR="00DE722C" w:rsidRPr="00CD4558" w:rsidRDefault="00DE722C" w:rsidP="00194563">
            <w:pPr>
              <w:spacing w:after="120" w:line="480" w:lineRule="auto"/>
            </w:pPr>
          </w:p>
        </w:tc>
      </w:tr>
      <w:tr w:rsidR="00DE722C" w:rsidRPr="00CD4558" w14:paraId="6519B11B" w14:textId="77777777" w:rsidTr="00C06454">
        <w:trPr>
          <w:trHeight w:val="255"/>
        </w:trPr>
        <w:tc>
          <w:tcPr>
            <w:tcW w:w="2547" w:type="dxa"/>
          </w:tcPr>
          <w:p w14:paraId="68E7C44A" w14:textId="77777777" w:rsidR="00DE722C" w:rsidRPr="00CD4558" w:rsidRDefault="00DE722C" w:rsidP="00194563">
            <w:pPr>
              <w:spacing w:after="120" w:line="480" w:lineRule="auto"/>
            </w:pPr>
            <w:r w:rsidRPr="00CD4558">
              <w:t>Diabetes mellitus, with chronic complications (</w:t>
            </w:r>
            <w:proofErr w:type="spellStart"/>
            <w:r w:rsidRPr="00CD4558">
              <w:t>Charlson</w:t>
            </w:r>
            <w:proofErr w:type="spellEnd"/>
            <w:r w:rsidRPr="00CD4558">
              <w:t xml:space="preserve"> score)</w:t>
            </w:r>
          </w:p>
        </w:tc>
        <w:tc>
          <w:tcPr>
            <w:tcW w:w="1701" w:type="dxa"/>
            <w:vMerge/>
          </w:tcPr>
          <w:p w14:paraId="1E6248FD" w14:textId="77777777" w:rsidR="00DE722C" w:rsidRPr="00CD4558" w:rsidRDefault="00DE722C" w:rsidP="00194563">
            <w:pPr>
              <w:spacing w:after="120" w:line="480" w:lineRule="auto"/>
            </w:pPr>
          </w:p>
        </w:tc>
        <w:tc>
          <w:tcPr>
            <w:tcW w:w="3118" w:type="dxa"/>
          </w:tcPr>
          <w:p w14:paraId="3B96E049" w14:textId="77777777" w:rsidR="00DE722C" w:rsidRPr="00CD4558" w:rsidRDefault="00DE722C" w:rsidP="00194563">
            <w:pPr>
              <w:spacing w:after="120" w:line="480" w:lineRule="auto"/>
              <w:rPr>
                <w:lang w:val="pt-PT"/>
              </w:rPr>
            </w:pPr>
            <w:r w:rsidRPr="00CD4558">
              <w:rPr>
                <w:lang w:val="pt-PT"/>
              </w:rPr>
              <w:t xml:space="preserve">E10.2, E10.3, E10.4, E10.5, E10.7, E11.2, E11.3, E11.4, E11.5, E11.7, E12.2, E12.3, </w:t>
            </w:r>
          </w:p>
          <w:p w14:paraId="26272A36" w14:textId="77777777" w:rsidR="00DE722C" w:rsidRPr="00CD4558" w:rsidRDefault="00DE722C" w:rsidP="00194563">
            <w:pPr>
              <w:spacing w:after="120" w:line="480" w:lineRule="auto"/>
              <w:rPr>
                <w:lang w:val="pt-PT"/>
              </w:rPr>
            </w:pPr>
            <w:r w:rsidRPr="00CD4558">
              <w:rPr>
                <w:lang w:val="pt-PT"/>
              </w:rPr>
              <w:t xml:space="preserve">E12.4, E12.5, E12.7, E13.2, </w:t>
            </w:r>
          </w:p>
          <w:p w14:paraId="478B1D5A" w14:textId="77777777" w:rsidR="00DE722C" w:rsidRPr="00CD4558" w:rsidRDefault="00DE722C" w:rsidP="00194563">
            <w:pPr>
              <w:spacing w:after="120" w:line="480" w:lineRule="auto"/>
              <w:rPr>
                <w:lang w:val="pt-PT"/>
              </w:rPr>
            </w:pPr>
            <w:r w:rsidRPr="00CD4558">
              <w:rPr>
                <w:lang w:val="pt-PT"/>
              </w:rPr>
              <w:t xml:space="preserve">E13.3, E13.4, E13.5, E13.7, </w:t>
            </w:r>
          </w:p>
          <w:p w14:paraId="3EF1E754" w14:textId="77777777" w:rsidR="00DE722C" w:rsidRPr="00CD4558" w:rsidRDefault="00DE722C" w:rsidP="00194563">
            <w:pPr>
              <w:spacing w:after="120" w:line="480" w:lineRule="auto"/>
              <w:rPr>
                <w:lang w:val="pt-PT"/>
              </w:rPr>
            </w:pPr>
            <w:r w:rsidRPr="00CD4558">
              <w:rPr>
                <w:lang w:val="pt-PT"/>
              </w:rPr>
              <w:t xml:space="preserve">E14.2, E14.3, E14.4, E14.5, </w:t>
            </w:r>
          </w:p>
          <w:p w14:paraId="61444EFD" w14:textId="77777777" w:rsidR="00DE722C" w:rsidRPr="00CD4558" w:rsidRDefault="00DE722C" w:rsidP="00194563">
            <w:pPr>
              <w:spacing w:after="120" w:line="480" w:lineRule="auto"/>
              <w:rPr>
                <w:lang w:val="pt-PT"/>
              </w:rPr>
            </w:pPr>
            <w:r w:rsidRPr="00CD4558">
              <w:rPr>
                <w:lang w:val="pt-PT"/>
              </w:rPr>
              <w:t xml:space="preserve">E14.7 </w:t>
            </w:r>
          </w:p>
        </w:tc>
        <w:tc>
          <w:tcPr>
            <w:tcW w:w="2694" w:type="dxa"/>
            <w:vMerge/>
          </w:tcPr>
          <w:p w14:paraId="14973912" w14:textId="77777777" w:rsidR="00DE722C" w:rsidRPr="00CD4558" w:rsidRDefault="00DE722C" w:rsidP="00194563">
            <w:pPr>
              <w:spacing w:after="120" w:line="480" w:lineRule="auto"/>
              <w:rPr>
                <w:lang w:val="pt-PT"/>
              </w:rPr>
            </w:pPr>
          </w:p>
        </w:tc>
        <w:tc>
          <w:tcPr>
            <w:tcW w:w="1897" w:type="dxa"/>
            <w:vMerge/>
          </w:tcPr>
          <w:p w14:paraId="0875365E" w14:textId="77777777" w:rsidR="00DE722C" w:rsidRPr="00CD4558" w:rsidRDefault="00DE722C" w:rsidP="00194563">
            <w:pPr>
              <w:spacing w:after="120" w:line="480" w:lineRule="auto"/>
              <w:rPr>
                <w:lang w:val="pt-PT"/>
              </w:rPr>
            </w:pPr>
          </w:p>
        </w:tc>
        <w:tc>
          <w:tcPr>
            <w:tcW w:w="2213" w:type="dxa"/>
            <w:vMerge/>
          </w:tcPr>
          <w:p w14:paraId="13B36AED" w14:textId="77777777" w:rsidR="00DE722C" w:rsidRPr="00CD4558" w:rsidRDefault="00DE722C" w:rsidP="00194563">
            <w:pPr>
              <w:spacing w:after="120" w:line="480" w:lineRule="auto"/>
              <w:rPr>
                <w:lang w:val="pt-PT"/>
              </w:rPr>
            </w:pPr>
          </w:p>
        </w:tc>
      </w:tr>
      <w:tr w:rsidR="00DE722C" w:rsidRPr="00CD4558" w14:paraId="433A81C8" w14:textId="77777777" w:rsidTr="00C06454">
        <w:trPr>
          <w:trHeight w:val="255"/>
        </w:trPr>
        <w:tc>
          <w:tcPr>
            <w:tcW w:w="2547" w:type="dxa"/>
          </w:tcPr>
          <w:p w14:paraId="25AC3CB1" w14:textId="77777777" w:rsidR="00DE722C" w:rsidRPr="00CD4558" w:rsidRDefault="00DE722C" w:rsidP="00194563">
            <w:pPr>
              <w:spacing w:after="120" w:line="480" w:lineRule="auto"/>
            </w:pPr>
            <w:r w:rsidRPr="00CD4558">
              <w:t xml:space="preserve">Diabetes mellitus, without chronic complications </w:t>
            </w:r>
          </w:p>
          <w:p w14:paraId="5BA10AA5"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4C224C8F" w14:textId="77777777" w:rsidR="00DE722C" w:rsidRPr="00CD4558" w:rsidRDefault="00DE722C" w:rsidP="00194563">
            <w:pPr>
              <w:spacing w:after="120" w:line="480" w:lineRule="auto"/>
            </w:pPr>
          </w:p>
        </w:tc>
        <w:tc>
          <w:tcPr>
            <w:tcW w:w="3118" w:type="dxa"/>
          </w:tcPr>
          <w:p w14:paraId="5ADFE403" w14:textId="77777777" w:rsidR="00DE722C" w:rsidRPr="00CD4558" w:rsidRDefault="00DE722C" w:rsidP="00194563">
            <w:pPr>
              <w:spacing w:after="120" w:line="480" w:lineRule="auto"/>
              <w:rPr>
                <w:lang w:val="pt-PT"/>
              </w:rPr>
            </w:pPr>
            <w:r w:rsidRPr="00CD4558">
              <w:rPr>
                <w:lang w:val="pt-PT"/>
              </w:rPr>
              <w:t>E10.0, E10.1, E10.6, E10.8,</w:t>
            </w:r>
          </w:p>
          <w:p w14:paraId="5A3B2DAA" w14:textId="77777777" w:rsidR="00DE722C" w:rsidRPr="00CD4558" w:rsidRDefault="00DE722C" w:rsidP="00194563">
            <w:pPr>
              <w:spacing w:after="120" w:line="480" w:lineRule="auto"/>
              <w:rPr>
                <w:lang w:val="pt-PT"/>
              </w:rPr>
            </w:pPr>
            <w:r w:rsidRPr="00CD4558">
              <w:rPr>
                <w:lang w:val="pt-PT"/>
              </w:rPr>
              <w:t>E10.9, E11.0,E11.1, E11.6,</w:t>
            </w:r>
          </w:p>
          <w:p w14:paraId="2B53C626" w14:textId="77777777" w:rsidR="00DE722C" w:rsidRPr="00CD4558" w:rsidRDefault="00DE722C" w:rsidP="00194563">
            <w:pPr>
              <w:spacing w:after="120" w:line="480" w:lineRule="auto"/>
              <w:rPr>
                <w:lang w:val="pt-PT"/>
              </w:rPr>
            </w:pPr>
            <w:r w:rsidRPr="00CD4558">
              <w:rPr>
                <w:lang w:val="pt-PT"/>
              </w:rPr>
              <w:t>E11.8, E11.9, E12.0, E12.1,</w:t>
            </w:r>
          </w:p>
          <w:p w14:paraId="47E56F27" w14:textId="77777777" w:rsidR="00DE722C" w:rsidRPr="00CD4558" w:rsidRDefault="00DE722C" w:rsidP="00194563">
            <w:pPr>
              <w:spacing w:after="120" w:line="480" w:lineRule="auto"/>
              <w:rPr>
                <w:lang w:val="pt-PT"/>
              </w:rPr>
            </w:pPr>
            <w:r w:rsidRPr="00CD4558">
              <w:rPr>
                <w:lang w:val="pt-PT"/>
              </w:rPr>
              <w:lastRenderedPageBreak/>
              <w:t>E12.6, E12.8, E12.9, E13.0,</w:t>
            </w:r>
          </w:p>
          <w:p w14:paraId="47E612B8" w14:textId="77777777" w:rsidR="00DE722C" w:rsidRPr="00CD4558" w:rsidRDefault="00DE722C" w:rsidP="00194563">
            <w:pPr>
              <w:spacing w:after="120" w:line="480" w:lineRule="auto"/>
              <w:rPr>
                <w:lang w:val="pt-PT"/>
              </w:rPr>
            </w:pPr>
            <w:r w:rsidRPr="00CD4558">
              <w:rPr>
                <w:lang w:val="pt-PT"/>
              </w:rPr>
              <w:t>E13.1, E13.6, E13.8, E13.9,</w:t>
            </w:r>
          </w:p>
          <w:p w14:paraId="6068F7BB" w14:textId="77777777" w:rsidR="00DE722C" w:rsidRPr="00CD4558" w:rsidRDefault="00DE722C" w:rsidP="00194563">
            <w:pPr>
              <w:spacing w:after="120" w:line="480" w:lineRule="auto"/>
              <w:rPr>
                <w:lang w:val="pt-PT"/>
              </w:rPr>
            </w:pPr>
            <w:r w:rsidRPr="00CD4558">
              <w:rPr>
                <w:lang w:val="pt-PT"/>
              </w:rPr>
              <w:t>E14.0, E14.1, E14.6, E14.8,</w:t>
            </w:r>
          </w:p>
          <w:p w14:paraId="35F4A770" w14:textId="77777777" w:rsidR="00DE722C" w:rsidRPr="00CD4558" w:rsidRDefault="00DE722C" w:rsidP="00194563">
            <w:pPr>
              <w:spacing w:after="120" w:line="480" w:lineRule="auto"/>
              <w:rPr>
                <w:lang w:val="pt-PT"/>
              </w:rPr>
            </w:pPr>
            <w:r w:rsidRPr="00CD4558">
              <w:rPr>
                <w:lang w:val="pt-PT"/>
              </w:rPr>
              <w:t>E14.9</w:t>
            </w:r>
          </w:p>
        </w:tc>
        <w:tc>
          <w:tcPr>
            <w:tcW w:w="2694" w:type="dxa"/>
            <w:vMerge/>
          </w:tcPr>
          <w:p w14:paraId="05C839C0" w14:textId="77777777" w:rsidR="00DE722C" w:rsidRPr="00CD4558" w:rsidRDefault="00DE722C" w:rsidP="00194563">
            <w:pPr>
              <w:spacing w:after="120" w:line="480" w:lineRule="auto"/>
              <w:rPr>
                <w:lang w:val="pt-PT"/>
              </w:rPr>
            </w:pPr>
          </w:p>
        </w:tc>
        <w:tc>
          <w:tcPr>
            <w:tcW w:w="1897" w:type="dxa"/>
            <w:vMerge/>
          </w:tcPr>
          <w:p w14:paraId="6D5C27DB" w14:textId="77777777" w:rsidR="00DE722C" w:rsidRPr="00CD4558" w:rsidRDefault="00DE722C" w:rsidP="00194563">
            <w:pPr>
              <w:spacing w:after="120" w:line="480" w:lineRule="auto"/>
              <w:rPr>
                <w:lang w:val="pt-PT"/>
              </w:rPr>
            </w:pPr>
          </w:p>
        </w:tc>
        <w:tc>
          <w:tcPr>
            <w:tcW w:w="2213" w:type="dxa"/>
            <w:vMerge/>
          </w:tcPr>
          <w:p w14:paraId="0371E3BD" w14:textId="77777777" w:rsidR="00DE722C" w:rsidRPr="00CD4558" w:rsidRDefault="00DE722C" w:rsidP="00194563">
            <w:pPr>
              <w:spacing w:after="120" w:line="480" w:lineRule="auto"/>
              <w:rPr>
                <w:lang w:val="pt-PT"/>
              </w:rPr>
            </w:pPr>
          </w:p>
        </w:tc>
      </w:tr>
      <w:tr w:rsidR="00DE722C" w:rsidRPr="0095093B" w14:paraId="7B4D125E" w14:textId="77777777" w:rsidTr="00C06454">
        <w:trPr>
          <w:trHeight w:val="255"/>
        </w:trPr>
        <w:tc>
          <w:tcPr>
            <w:tcW w:w="2547" w:type="dxa"/>
          </w:tcPr>
          <w:p w14:paraId="3691B15F" w14:textId="77777777" w:rsidR="00DE722C" w:rsidRPr="00CD4558" w:rsidRDefault="00DE722C" w:rsidP="00194563">
            <w:pPr>
              <w:spacing w:after="120" w:line="480" w:lineRule="auto"/>
            </w:pPr>
            <w:r w:rsidRPr="00CD4558">
              <w:t xml:space="preserve">Renal disease </w:t>
            </w:r>
          </w:p>
          <w:p w14:paraId="0E4E4994"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6C6971DA" w14:textId="77777777" w:rsidR="00DE722C" w:rsidRPr="00CD4558" w:rsidRDefault="00DE722C" w:rsidP="00194563">
            <w:pPr>
              <w:spacing w:after="120" w:line="480" w:lineRule="auto"/>
            </w:pPr>
          </w:p>
        </w:tc>
        <w:tc>
          <w:tcPr>
            <w:tcW w:w="3118" w:type="dxa"/>
          </w:tcPr>
          <w:p w14:paraId="2441B627" w14:textId="77777777" w:rsidR="00DE722C" w:rsidRPr="00CD4558" w:rsidRDefault="00DE722C" w:rsidP="00194563">
            <w:pPr>
              <w:spacing w:after="120" w:line="480" w:lineRule="auto"/>
              <w:rPr>
                <w:lang w:val="pt-PT"/>
              </w:rPr>
            </w:pPr>
            <w:r w:rsidRPr="00CD4558">
              <w:rPr>
                <w:lang w:val="pt-PT"/>
              </w:rPr>
              <w:t>I21.0, I13.1, N03.2, N03.3, N03.4, N03.5, N03.6, N03.7,</w:t>
            </w:r>
          </w:p>
          <w:p w14:paraId="07F5B6AF" w14:textId="77777777" w:rsidR="00DE722C" w:rsidRPr="00CD4558" w:rsidRDefault="00DE722C" w:rsidP="00194563">
            <w:pPr>
              <w:spacing w:after="120" w:line="480" w:lineRule="auto"/>
              <w:rPr>
                <w:lang w:val="pt-PT"/>
              </w:rPr>
            </w:pPr>
            <w:r w:rsidRPr="00CD4558">
              <w:rPr>
                <w:lang w:val="pt-PT"/>
              </w:rPr>
              <w:t>N05.2, N05.3, N05.4, N05.5,</w:t>
            </w:r>
          </w:p>
          <w:p w14:paraId="786E1A1C" w14:textId="77777777" w:rsidR="00DE722C" w:rsidRPr="00CD4558" w:rsidRDefault="00DE722C" w:rsidP="00194563">
            <w:pPr>
              <w:spacing w:after="120" w:line="480" w:lineRule="auto"/>
              <w:rPr>
                <w:lang w:val="pt-PT"/>
              </w:rPr>
            </w:pPr>
            <w:r w:rsidRPr="00CD4558">
              <w:rPr>
                <w:lang w:val="pt-PT"/>
              </w:rPr>
              <w:t>N05.6, N05.7, N18, N19, N25.0, Z49.0, Z49.1, Z49.2, Z94.0, Z99.2</w:t>
            </w:r>
          </w:p>
        </w:tc>
        <w:tc>
          <w:tcPr>
            <w:tcW w:w="2694" w:type="dxa"/>
            <w:vMerge/>
          </w:tcPr>
          <w:p w14:paraId="32EC8967" w14:textId="77777777" w:rsidR="00DE722C" w:rsidRPr="00CD4558" w:rsidRDefault="00DE722C" w:rsidP="00194563">
            <w:pPr>
              <w:spacing w:after="120" w:line="480" w:lineRule="auto"/>
              <w:rPr>
                <w:lang w:val="pt-PT"/>
              </w:rPr>
            </w:pPr>
          </w:p>
        </w:tc>
        <w:tc>
          <w:tcPr>
            <w:tcW w:w="1897" w:type="dxa"/>
            <w:vMerge/>
          </w:tcPr>
          <w:p w14:paraId="375FF72E" w14:textId="77777777" w:rsidR="00DE722C" w:rsidRPr="00CD4558" w:rsidRDefault="00DE722C" w:rsidP="00194563">
            <w:pPr>
              <w:spacing w:after="120" w:line="480" w:lineRule="auto"/>
              <w:rPr>
                <w:lang w:val="pt-PT"/>
              </w:rPr>
            </w:pPr>
          </w:p>
        </w:tc>
        <w:tc>
          <w:tcPr>
            <w:tcW w:w="2213" w:type="dxa"/>
            <w:vMerge/>
          </w:tcPr>
          <w:p w14:paraId="779A737A" w14:textId="77777777" w:rsidR="00DE722C" w:rsidRPr="00CD4558" w:rsidRDefault="00DE722C" w:rsidP="00194563">
            <w:pPr>
              <w:spacing w:after="120" w:line="480" w:lineRule="auto"/>
              <w:rPr>
                <w:lang w:val="pt-PT"/>
              </w:rPr>
            </w:pPr>
          </w:p>
        </w:tc>
      </w:tr>
      <w:tr w:rsidR="00DE722C" w:rsidRPr="00CD4558" w14:paraId="7778F75A" w14:textId="77777777" w:rsidTr="00C06454">
        <w:trPr>
          <w:trHeight w:val="255"/>
        </w:trPr>
        <w:tc>
          <w:tcPr>
            <w:tcW w:w="2547" w:type="dxa"/>
          </w:tcPr>
          <w:p w14:paraId="56C69483" w14:textId="77777777" w:rsidR="00DE722C" w:rsidRPr="00CD4558" w:rsidRDefault="00DE722C" w:rsidP="00194563">
            <w:pPr>
              <w:spacing w:after="120" w:line="480" w:lineRule="auto"/>
            </w:pPr>
            <w:r w:rsidRPr="00CD4558">
              <w:t>Any solid tumour, excluding malignant neoplasm of skin</w:t>
            </w:r>
          </w:p>
          <w:p w14:paraId="1B3C42E1"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71DE6AAE" w14:textId="77777777" w:rsidR="00DE722C" w:rsidRPr="00CD4558" w:rsidRDefault="00DE722C" w:rsidP="00194563">
            <w:pPr>
              <w:spacing w:after="120" w:line="480" w:lineRule="auto"/>
            </w:pPr>
          </w:p>
        </w:tc>
        <w:tc>
          <w:tcPr>
            <w:tcW w:w="3118" w:type="dxa"/>
          </w:tcPr>
          <w:p w14:paraId="7CAF9735" w14:textId="77777777" w:rsidR="00DE722C" w:rsidRPr="00CD4558" w:rsidRDefault="00DE722C" w:rsidP="00194563">
            <w:pPr>
              <w:spacing w:after="120" w:line="480" w:lineRule="auto"/>
            </w:pPr>
            <w:r w:rsidRPr="00CD4558">
              <w:t>C00-C26, C30-C34, C37-C41,</w:t>
            </w:r>
          </w:p>
          <w:p w14:paraId="7748D226" w14:textId="77777777" w:rsidR="00DE722C" w:rsidRPr="00CD4558" w:rsidRDefault="00DE722C" w:rsidP="00194563">
            <w:pPr>
              <w:spacing w:after="120" w:line="480" w:lineRule="auto"/>
            </w:pPr>
            <w:r w:rsidRPr="00CD4558">
              <w:lastRenderedPageBreak/>
              <w:t>C43, C45-C58, C60—C76, C88.2, C88.7, C88.9, C90.0, C90.2, C90.3, C96-C97</w:t>
            </w:r>
          </w:p>
        </w:tc>
        <w:tc>
          <w:tcPr>
            <w:tcW w:w="2694" w:type="dxa"/>
            <w:vMerge/>
          </w:tcPr>
          <w:p w14:paraId="3FB2EC6C" w14:textId="77777777" w:rsidR="00DE722C" w:rsidRPr="00CD4558" w:rsidRDefault="00DE722C" w:rsidP="00194563">
            <w:pPr>
              <w:spacing w:after="120" w:line="480" w:lineRule="auto"/>
            </w:pPr>
          </w:p>
        </w:tc>
        <w:tc>
          <w:tcPr>
            <w:tcW w:w="1897" w:type="dxa"/>
            <w:vMerge/>
          </w:tcPr>
          <w:p w14:paraId="4E24C55F" w14:textId="77777777" w:rsidR="00DE722C" w:rsidRPr="00CD4558" w:rsidRDefault="00DE722C" w:rsidP="00194563">
            <w:pPr>
              <w:spacing w:after="120" w:line="480" w:lineRule="auto"/>
            </w:pPr>
          </w:p>
        </w:tc>
        <w:tc>
          <w:tcPr>
            <w:tcW w:w="2213" w:type="dxa"/>
            <w:vMerge/>
          </w:tcPr>
          <w:p w14:paraId="73B4BB0E" w14:textId="77777777" w:rsidR="00DE722C" w:rsidRPr="00CD4558" w:rsidRDefault="00DE722C" w:rsidP="00194563">
            <w:pPr>
              <w:spacing w:after="120" w:line="480" w:lineRule="auto"/>
            </w:pPr>
          </w:p>
        </w:tc>
      </w:tr>
      <w:tr w:rsidR="00DE722C" w:rsidRPr="00CD4558" w14:paraId="05B1E34A" w14:textId="77777777" w:rsidTr="00C06454">
        <w:trPr>
          <w:trHeight w:val="255"/>
        </w:trPr>
        <w:tc>
          <w:tcPr>
            <w:tcW w:w="2547" w:type="dxa"/>
          </w:tcPr>
          <w:p w14:paraId="76B62DDB" w14:textId="77777777" w:rsidR="00DE722C" w:rsidRPr="00CD4558" w:rsidRDefault="00DE722C" w:rsidP="00194563">
            <w:pPr>
              <w:spacing w:after="120" w:line="480" w:lineRule="auto"/>
            </w:pPr>
            <w:r w:rsidRPr="00CD4558">
              <w:t>Metastatic solid tumour (</w:t>
            </w:r>
            <w:proofErr w:type="spellStart"/>
            <w:r w:rsidRPr="00CD4558">
              <w:t>Charlson</w:t>
            </w:r>
            <w:proofErr w:type="spellEnd"/>
            <w:r w:rsidRPr="00CD4558">
              <w:t xml:space="preserve"> score)</w:t>
            </w:r>
          </w:p>
        </w:tc>
        <w:tc>
          <w:tcPr>
            <w:tcW w:w="1701" w:type="dxa"/>
            <w:vMerge/>
          </w:tcPr>
          <w:p w14:paraId="460A15A2" w14:textId="77777777" w:rsidR="00DE722C" w:rsidRPr="00CD4558" w:rsidRDefault="00DE722C" w:rsidP="00194563">
            <w:pPr>
              <w:spacing w:after="120" w:line="480" w:lineRule="auto"/>
            </w:pPr>
          </w:p>
        </w:tc>
        <w:tc>
          <w:tcPr>
            <w:tcW w:w="3118" w:type="dxa"/>
          </w:tcPr>
          <w:p w14:paraId="0BECB10F" w14:textId="77777777" w:rsidR="00DE722C" w:rsidRPr="00CD4558" w:rsidRDefault="00DE722C" w:rsidP="00194563">
            <w:pPr>
              <w:spacing w:after="120" w:line="480" w:lineRule="auto"/>
            </w:pPr>
            <w:r w:rsidRPr="00CD4558">
              <w:t>C77-C80</w:t>
            </w:r>
          </w:p>
        </w:tc>
        <w:tc>
          <w:tcPr>
            <w:tcW w:w="2694" w:type="dxa"/>
            <w:vMerge/>
          </w:tcPr>
          <w:p w14:paraId="125151B0" w14:textId="77777777" w:rsidR="00DE722C" w:rsidRPr="00CD4558" w:rsidRDefault="00DE722C" w:rsidP="00194563">
            <w:pPr>
              <w:spacing w:after="120" w:line="480" w:lineRule="auto"/>
            </w:pPr>
          </w:p>
        </w:tc>
        <w:tc>
          <w:tcPr>
            <w:tcW w:w="1897" w:type="dxa"/>
            <w:vMerge/>
          </w:tcPr>
          <w:p w14:paraId="54B77A1E" w14:textId="77777777" w:rsidR="00DE722C" w:rsidRPr="00CD4558" w:rsidRDefault="00DE722C" w:rsidP="00194563">
            <w:pPr>
              <w:spacing w:after="120" w:line="480" w:lineRule="auto"/>
            </w:pPr>
          </w:p>
        </w:tc>
        <w:tc>
          <w:tcPr>
            <w:tcW w:w="2213" w:type="dxa"/>
            <w:vMerge/>
          </w:tcPr>
          <w:p w14:paraId="1DD4BF0C" w14:textId="77777777" w:rsidR="00DE722C" w:rsidRPr="00CD4558" w:rsidRDefault="00DE722C" w:rsidP="00194563">
            <w:pPr>
              <w:spacing w:after="120" w:line="480" w:lineRule="auto"/>
            </w:pPr>
          </w:p>
        </w:tc>
      </w:tr>
      <w:tr w:rsidR="00DE722C" w:rsidRPr="00CD4558" w14:paraId="182C4A64" w14:textId="77777777" w:rsidTr="00C06454">
        <w:trPr>
          <w:trHeight w:val="255"/>
        </w:trPr>
        <w:tc>
          <w:tcPr>
            <w:tcW w:w="2547" w:type="dxa"/>
          </w:tcPr>
          <w:p w14:paraId="14693CA4" w14:textId="77777777" w:rsidR="00DE722C" w:rsidRPr="00CD4558" w:rsidRDefault="00DE722C" w:rsidP="00194563">
            <w:pPr>
              <w:spacing w:after="120" w:line="480" w:lineRule="auto"/>
            </w:pPr>
            <w:r w:rsidRPr="00CD4558">
              <w:t>Hemiplegia or paraplegia (</w:t>
            </w:r>
            <w:proofErr w:type="spellStart"/>
            <w:r w:rsidRPr="00CD4558">
              <w:t>Charlson</w:t>
            </w:r>
            <w:proofErr w:type="spellEnd"/>
            <w:r w:rsidRPr="00CD4558">
              <w:t xml:space="preserve"> score)</w:t>
            </w:r>
          </w:p>
        </w:tc>
        <w:tc>
          <w:tcPr>
            <w:tcW w:w="1701" w:type="dxa"/>
            <w:vMerge/>
          </w:tcPr>
          <w:p w14:paraId="2448203E" w14:textId="77777777" w:rsidR="00DE722C" w:rsidRPr="00CD4558" w:rsidRDefault="00DE722C" w:rsidP="00194563">
            <w:pPr>
              <w:spacing w:after="120" w:line="480" w:lineRule="auto"/>
            </w:pPr>
          </w:p>
        </w:tc>
        <w:tc>
          <w:tcPr>
            <w:tcW w:w="3118" w:type="dxa"/>
          </w:tcPr>
          <w:p w14:paraId="7E09BAFE" w14:textId="77777777" w:rsidR="00DE722C" w:rsidRPr="00CD4558" w:rsidRDefault="00DE722C" w:rsidP="00194563">
            <w:pPr>
              <w:spacing w:after="120" w:line="480" w:lineRule="auto"/>
            </w:pPr>
            <w:r w:rsidRPr="00CD4558">
              <w:t>G04.1, G11.4, G80.1, G80.2, G81, G82, G83.0, G83.1, G83.2, G83.3, G83.4, G83.9</w:t>
            </w:r>
          </w:p>
        </w:tc>
        <w:tc>
          <w:tcPr>
            <w:tcW w:w="2694" w:type="dxa"/>
            <w:vMerge/>
          </w:tcPr>
          <w:p w14:paraId="5657A59F" w14:textId="77777777" w:rsidR="00DE722C" w:rsidRPr="00CD4558" w:rsidRDefault="00DE722C" w:rsidP="00194563">
            <w:pPr>
              <w:spacing w:after="120" w:line="480" w:lineRule="auto"/>
            </w:pPr>
          </w:p>
        </w:tc>
        <w:tc>
          <w:tcPr>
            <w:tcW w:w="1897" w:type="dxa"/>
            <w:vMerge/>
          </w:tcPr>
          <w:p w14:paraId="7B79AEA2" w14:textId="77777777" w:rsidR="00DE722C" w:rsidRPr="00CD4558" w:rsidRDefault="00DE722C" w:rsidP="00194563">
            <w:pPr>
              <w:spacing w:after="120" w:line="480" w:lineRule="auto"/>
            </w:pPr>
          </w:p>
        </w:tc>
        <w:tc>
          <w:tcPr>
            <w:tcW w:w="2213" w:type="dxa"/>
            <w:vMerge/>
          </w:tcPr>
          <w:p w14:paraId="062D6FF2" w14:textId="77777777" w:rsidR="00DE722C" w:rsidRPr="00CD4558" w:rsidRDefault="00DE722C" w:rsidP="00194563">
            <w:pPr>
              <w:spacing w:after="120" w:line="480" w:lineRule="auto"/>
            </w:pPr>
          </w:p>
        </w:tc>
      </w:tr>
      <w:tr w:rsidR="00DE722C" w:rsidRPr="00CD4558" w14:paraId="48750797" w14:textId="77777777" w:rsidTr="00C06454">
        <w:trPr>
          <w:trHeight w:val="255"/>
        </w:trPr>
        <w:tc>
          <w:tcPr>
            <w:tcW w:w="2547" w:type="dxa"/>
          </w:tcPr>
          <w:p w14:paraId="762EAFFF" w14:textId="77777777" w:rsidR="00DE722C" w:rsidRPr="00CD4558" w:rsidRDefault="00DE722C" w:rsidP="00194563">
            <w:pPr>
              <w:spacing w:after="120" w:line="480" w:lineRule="auto"/>
            </w:pPr>
            <w:r w:rsidRPr="00CD4558">
              <w:t>AIDS /HIV</w:t>
            </w:r>
          </w:p>
          <w:p w14:paraId="7822C963"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6994CFA0" w14:textId="77777777" w:rsidR="00DE722C" w:rsidRPr="00CD4558" w:rsidRDefault="00DE722C" w:rsidP="00194563">
            <w:pPr>
              <w:spacing w:after="120" w:line="480" w:lineRule="auto"/>
            </w:pPr>
          </w:p>
        </w:tc>
        <w:tc>
          <w:tcPr>
            <w:tcW w:w="3118" w:type="dxa"/>
          </w:tcPr>
          <w:p w14:paraId="0CEE264A" w14:textId="77777777" w:rsidR="00DE722C" w:rsidRPr="00CD4558" w:rsidRDefault="00DE722C" w:rsidP="00194563">
            <w:pPr>
              <w:spacing w:after="120" w:line="480" w:lineRule="auto"/>
            </w:pPr>
            <w:r w:rsidRPr="00CD4558">
              <w:t>B20, B21, B22, B24</w:t>
            </w:r>
          </w:p>
        </w:tc>
        <w:tc>
          <w:tcPr>
            <w:tcW w:w="2694" w:type="dxa"/>
            <w:vMerge/>
          </w:tcPr>
          <w:p w14:paraId="273F8D59" w14:textId="77777777" w:rsidR="00DE722C" w:rsidRPr="00CD4558" w:rsidRDefault="00DE722C" w:rsidP="00194563">
            <w:pPr>
              <w:spacing w:after="120" w:line="480" w:lineRule="auto"/>
            </w:pPr>
          </w:p>
        </w:tc>
        <w:tc>
          <w:tcPr>
            <w:tcW w:w="1897" w:type="dxa"/>
            <w:vMerge/>
          </w:tcPr>
          <w:p w14:paraId="4C1E461B" w14:textId="77777777" w:rsidR="00DE722C" w:rsidRPr="00CD4558" w:rsidRDefault="00DE722C" w:rsidP="00194563">
            <w:pPr>
              <w:spacing w:after="120" w:line="480" w:lineRule="auto"/>
            </w:pPr>
          </w:p>
        </w:tc>
        <w:tc>
          <w:tcPr>
            <w:tcW w:w="2213" w:type="dxa"/>
            <w:vMerge/>
          </w:tcPr>
          <w:p w14:paraId="40744B2E" w14:textId="77777777" w:rsidR="00DE722C" w:rsidRPr="00CD4558" w:rsidRDefault="00DE722C" w:rsidP="00194563">
            <w:pPr>
              <w:spacing w:after="120" w:line="480" w:lineRule="auto"/>
            </w:pPr>
          </w:p>
        </w:tc>
      </w:tr>
      <w:tr w:rsidR="00DE722C" w:rsidRPr="00CD4558" w14:paraId="35F14383" w14:textId="77777777" w:rsidTr="00C06454">
        <w:trPr>
          <w:trHeight w:val="255"/>
        </w:trPr>
        <w:tc>
          <w:tcPr>
            <w:tcW w:w="2547" w:type="dxa"/>
          </w:tcPr>
          <w:p w14:paraId="4CB10A90" w14:textId="77777777" w:rsidR="00DE722C" w:rsidRPr="00CD4558" w:rsidRDefault="00DE722C" w:rsidP="00194563">
            <w:pPr>
              <w:spacing w:after="120" w:line="480" w:lineRule="auto"/>
            </w:pPr>
            <w:r w:rsidRPr="00CD4558">
              <w:t xml:space="preserve">Lymphoma </w:t>
            </w:r>
          </w:p>
          <w:p w14:paraId="3EEF26EE"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77B55286" w14:textId="77777777" w:rsidR="00DE722C" w:rsidRPr="00CD4558" w:rsidRDefault="00DE722C" w:rsidP="00194563">
            <w:pPr>
              <w:spacing w:after="120" w:line="480" w:lineRule="auto"/>
            </w:pPr>
          </w:p>
        </w:tc>
        <w:tc>
          <w:tcPr>
            <w:tcW w:w="3118" w:type="dxa"/>
          </w:tcPr>
          <w:p w14:paraId="022BC543" w14:textId="77777777" w:rsidR="00DE722C" w:rsidRPr="00CD4558" w:rsidRDefault="00DE722C" w:rsidP="00194563">
            <w:pPr>
              <w:spacing w:after="120" w:line="480" w:lineRule="auto"/>
              <w:rPr>
                <w:lang w:val="pt-PT"/>
              </w:rPr>
            </w:pPr>
            <w:r w:rsidRPr="00CD4558">
              <w:rPr>
                <w:lang w:val="pt-PT"/>
              </w:rPr>
              <w:t>B21.1, C81-C86, C88.0, C88.3, C88.4</w:t>
            </w:r>
          </w:p>
        </w:tc>
        <w:tc>
          <w:tcPr>
            <w:tcW w:w="2694" w:type="dxa"/>
            <w:vMerge/>
          </w:tcPr>
          <w:p w14:paraId="643B4213" w14:textId="77777777" w:rsidR="00DE722C" w:rsidRPr="00CD4558" w:rsidRDefault="00DE722C" w:rsidP="00194563">
            <w:pPr>
              <w:spacing w:after="120" w:line="480" w:lineRule="auto"/>
            </w:pPr>
          </w:p>
        </w:tc>
        <w:tc>
          <w:tcPr>
            <w:tcW w:w="1897" w:type="dxa"/>
            <w:vMerge w:val="restart"/>
          </w:tcPr>
          <w:p w14:paraId="5062CF96" w14:textId="77777777" w:rsidR="00DE722C" w:rsidRPr="00CD4558" w:rsidRDefault="00DE722C" w:rsidP="00194563">
            <w:pPr>
              <w:spacing w:after="120" w:line="480" w:lineRule="auto"/>
            </w:pPr>
            <w:proofErr w:type="spellStart"/>
            <w:r w:rsidRPr="00CD4558">
              <w:t>Codelists</w:t>
            </w:r>
            <w:proofErr w:type="spellEnd"/>
            <w:r w:rsidRPr="00CD4558">
              <w:t xml:space="preserve"> built based on </w:t>
            </w:r>
            <w:r w:rsidRPr="00CD4558">
              <w:lastRenderedPageBreak/>
              <w:t xml:space="preserve">clinical review of the ICD-10 terminology by two clinicians (no publicly available </w:t>
            </w:r>
            <w:proofErr w:type="spellStart"/>
            <w:r w:rsidRPr="00CD4558">
              <w:t>codelists</w:t>
            </w:r>
            <w:proofErr w:type="spellEnd"/>
            <w:r w:rsidRPr="00CD4558">
              <w:t xml:space="preserve"> for these criteria)</w:t>
            </w:r>
          </w:p>
        </w:tc>
        <w:tc>
          <w:tcPr>
            <w:tcW w:w="2213" w:type="dxa"/>
            <w:vMerge w:val="restart"/>
          </w:tcPr>
          <w:p w14:paraId="79C2818F" w14:textId="77777777" w:rsidR="00DE722C" w:rsidRPr="00CD4558" w:rsidRDefault="00DE722C" w:rsidP="00194563">
            <w:pPr>
              <w:spacing w:after="120" w:line="480" w:lineRule="auto"/>
            </w:pPr>
            <w:r w:rsidRPr="00CD4558">
              <w:lastRenderedPageBreak/>
              <w:t>Bespoke</w:t>
            </w:r>
          </w:p>
        </w:tc>
      </w:tr>
      <w:tr w:rsidR="00DE722C" w:rsidRPr="00CD4558" w14:paraId="61CF0D7F" w14:textId="77777777" w:rsidTr="00C06454">
        <w:trPr>
          <w:trHeight w:val="255"/>
        </w:trPr>
        <w:tc>
          <w:tcPr>
            <w:tcW w:w="2547" w:type="dxa"/>
          </w:tcPr>
          <w:p w14:paraId="03B7B61C" w14:textId="77777777" w:rsidR="00DE722C" w:rsidRPr="00CD4558" w:rsidRDefault="00DE722C" w:rsidP="00194563">
            <w:pPr>
              <w:spacing w:after="120" w:line="480" w:lineRule="auto"/>
            </w:pPr>
            <w:proofErr w:type="spellStart"/>
            <w:r w:rsidRPr="00CD4558">
              <w:lastRenderedPageBreak/>
              <w:t>Leukemia</w:t>
            </w:r>
            <w:proofErr w:type="spellEnd"/>
            <w:r w:rsidRPr="00CD4558">
              <w:t xml:space="preserve"> </w:t>
            </w:r>
          </w:p>
          <w:p w14:paraId="39D20885" w14:textId="77777777" w:rsidR="00DE722C" w:rsidRPr="00CD4558" w:rsidRDefault="00DE722C" w:rsidP="00194563">
            <w:pPr>
              <w:spacing w:after="120" w:line="480" w:lineRule="auto"/>
            </w:pPr>
            <w:r w:rsidRPr="00CD4558">
              <w:t>(</w:t>
            </w:r>
            <w:proofErr w:type="spellStart"/>
            <w:r w:rsidRPr="00CD4558">
              <w:t>Charlson</w:t>
            </w:r>
            <w:proofErr w:type="spellEnd"/>
            <w:r w:rsidRPr="00CD4558">
              <w:t xml:space="preserve"> score)</w:t>
            </w:r>
          </w:p>
        </w:tc>
        <w:tc>
          <w:tcPr>
            <w:tcW w:w="1701" w:type="dxa"/>
            <w:vMerge/>
          </w:tcPr>
          <w:p w14:paraId="499DA092" w14:textId="77777777" w:rsidR="00DE722C" w:rsidRPr="00CD4558" w:rsidRDefault="00DE722C" w:rsidP="00194563">
            <w:pPr>
              <w:spacing w:after="120" w:line="480" w:lineRule="auto"/>
            </w:pPr>
          </w:p>
        </w:tc>
        <w:tc>
          <w:tcPr>
            <w:tcW w:w="3118" w:type="dxa"/>
          </w:tcPr>
          <w:p w14:paraId="3F25DB1A" w14:textId="77777777" w:rsidR="00DE722C" w:rsidRPr="00CD4558" w:rsidRDefault="00DE722C" w:rsidP="00194563">
            <w:pPr>
              <w:spacing w:after="120" w:line="480" w:lineRule="auto"/>
              <w:rPr>
                <w:lang w:val="pt-PT"/>
              </w:rPr>
            </w:pPr>
            <w:r w:rsidRPr="00CD4558">
              <w:rPr>
                <w:lang w:val="pt-PT"/>
              </w:rPr>
              <w:t>C90.1, C91-C95, M36.1, D47.1, N16.1, D47.5</w:t>
            </w:r>
          </w:p>
        </w:tc>
        <w:tc>
          <w:tcPr>
            <w:tcW w:w="2694" w:type="dxa"/>
            <w:vMerge/>
          </w:tcPr>
          <w:p w14:paraId="2A535B06" w14:textId="77777777" w:rsidR="00DE722C" w:rsidRPr="00CD4558" w:rsidRDefault="00DE722C" w:rsidP="00194563">
            <w:pPr>
              <w:spacing w:after="120" w:line="480" w:lineRule="auto"/>
            </w:pPr>
          </w:p>
        </w:tc>
        <w:tc>
          <w:tcPr>
            <w:tcW w:w="1897" w:type="dxa"/>
            <w:vMerge/>
          </w:tcPr>
          <w:p w14:paraId="5AD7C234" w14:textId="77777777" w:rsidR="00DE722C" w:rsidRPr="00CD4558" w:rsidRDefault="00DE722C" w:rsidP="00194563">
            <w:pPr>
              <w:spacing w:after="120" w:line="480" w:lineRule="auto"/>
            </w:pPr>
          </w:p>
        </w:tc>
        <w:tc>
          <w:tcPr>
            <w:tcW w:w="2213" w:type="dxa"/>
            <w:vMerge/>
          </w:tcPr>
          <w:p w14:paraId="22423A9B" w14:textId="77777777" w:rsidR="00DE722C" w:rsidRPr="00CD4558" w:rsidRDefault="00DE722C" w:rsidP="00194563">
            <w:pPr>
              <w:spacing w:after="120" w:line="480" w:lineRule="auto"/>
              <w:rPr>
                <w:highlight w:val="yellow"/>
              </w:rPr>
            </w:pPr>
          </w:p>
        </w:tc>
      </w:tr>
      <w:tr w:rsidR="00DE722C" w:rsidRPr="00CD4558" w14:paraId="0F959CC5" w14:textId="77777777" w:rsidTr="00C06454">
        <w:trPr>
          <w:trHeight w:val="255"/>
        </w:trPr>
        <w:tc>
          <w:tcPr>
            <w:tcW w:w="2547" w:type="dxa"/>
          </w:tcPr>
          <w:p w14:paraId="5F459C06" w14:textId="77777777" w:rsidR="00DE722C" w:rsidRPr="00CD4558" w:rsidRDefault="00DE722C" w:rsidP="00194563">
            <w:pPr>
              <w:spacing w:after="120" w:line="480" w:lineRule="auto"/>
            </w:pPr>
            <w:r w:rsidRPr="00CD4558">
              <w:t>Heart disease (any)</w:t>
            </w:r>
          </w:p>
        </w:tc>
        <w:tc>
          <w:tcPr>
            <w:tcW w:w="1701" w:type="dxa"/>
            <w:vMerge w:val="restart"/>
          </w:tcPr>
          <w:p w14:paraId="0C7F78AF" w14:textId="77777777" w:rsidR="00DE722C" w:rsidRPr="00CD4558" w:rsidRDefault="00DE722C" w:rsidP="00194563">
            <w:pPr>
              <w:spacing w:after="120" w:line="480" w:lineRule="auto"/>
            </w:pPr>
            <w:r w:rsidRPr="00CD4558">
              <w:t xml:space="preserve">diag_01 to diag_20 </w:t>
            </w:r>
          </w:p>
          <w:p w14:paraId="114597A3" w14:textId="77777777" w:rsidR="00DE722C" w:rsidRPr="00CD4558" w:rsidRDefault="00DE722C" w:rsidP="00194563">
            <w:pPr>
              <w:spacing w:after="120" w:line="480" w:lineRule="auto"/>
            </w:pPr>
            <w:r w:rsidRPr="00CD4558">
              <w:t>(any position)</w:t>
            </w:r>
          </w:p>
        </w:tc>
        <w:tc>
          <w:tcPr>
            <w:tcW w:w="3118" w:type="dxa"/>
          </w:tcPr>
          <w:p w14:paraId="35D6F553" w14:textId="77777777" w:rsidR="00DE722C" w:rsidRPr="00CD4558" w:rsidRDefault="00DE722C" w:rsidP="00194563">
            <w:pPr>
              <w:spacing w:after="120" w:line="480" w:lineRule="auto"/>
              <w:rPr>
                <w:lang w:val="pt-PT"/>
              </w:rPr>
            </w:pPr>
            <w:r w:rsidRPr="00CD4558">
              <w:rPr>
                <w:lang w:val="pt-PT"/>
              </w:rPr>
              <w:t>I08, I09, I11, I13, I20, I21, I22, I23, I24, I25, I27.1, I27.8, I27.9,</w:t>
            </w:r>
          </w:p>
          <w:p w14:paraId="128E31F8" w14:textId="77777777" w:rsidR="00DE722C" w:rsidRPr="00CD4558" w:rsidRDefault="00DE722C" w:rsidP="00194563">
            <w:pPr>
              <w:spacing w:after="120" w:line="480" w:lineRule="auto"/>
              <w:rPr>
                <w:lang w:val="pt-PT"/>
              </w:rPr>
            </w:pPr>
            <w:r w:rsidRPr="00CD4558">
              <w:rPr>
                <w:lang w:val="pt-PT"/>
              </w:rPr>
              <w:t>I30, I31, I32, I33, I34, I35, I36, I37, I38, I39, I40, I41, I42, I43, I44, I45, I46, I47, I48, I49, I50, I51, I52</w:t>
            </w:r>
          </w:p>
        </w:tc>
        <w:tc>
          <w:tcPr>
            <w:tcW w:w="2694" w:type="dxa"/>
            <w:vMerge w:val="restart"/>
          </w:tcPr>
          <w:p w14:paraId="741FAF23" w14:textId="77777777" w:rsidR="00DE722C" w:rsidRPr="00CD4558" w:rsidRDefault="00DE722C" w:rsidP="00194563">
            <w:pPr>
              <w:spacing w:after="120"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7E8ECCD2" w14:textId="77777777" w:rsidR="00DE722C" w:rsidRPr="00CD4558" w:rsidRDefault="00DE722C" w:rsidP="00194563">
            <w:pPr>
              <w:spacing w:after="120" w:line="480" w:lineRule="auto"/>
            </w:pPr>
            <w:r w:rsidRPr="00CD4558">
              <w:t>RECOVERY trial cause-of-death derivation (“cardiac” category)</w:t>
            </w:r>
          </w:p>
        </w:tc>
        <w:tc>
          <w:tcPr>
            <w:tcW w:w="2213" w:type="dxa"/>
          </w:tcPr>
          <w:p w14:paraId="47547EE9" w14:textId="10BFAC73" w:rsidR="00DE722C" w:rsidRPr="00CD4558" w:rsidRDefault="008B67B5" w:rsidP="00194563">
            <w:pPr>
              <w:spacing w:after="120" w:line="480" w:lineRule="auto"/>
            </w:pPr>
            <w:r w:rsidRPr="00CD4558">
              <w:t>https://www.recoverytrial.net/results</w:t>
            </w:r>
          </w:p>
        </w:tc>
      </w:tr>
      <w:tr w:rsidR="00DE722C" w:rsidRPr="00CD4558" w14:paraId="72828D2F" w14:textId="77777777" w:rsidTr="00C06454">
        <w:trPr>
          <w:trHeight w:val="255"/>
        </w:trPr>
        <w:tc>
          <w:tcPr>
            <w:tcW w:w="2547" w:type="dxa"/>
          </w:tcPr>
          <w:p w14:paraId="79ABE929" w14:textId="77777777" w:rsidR="00DE722C" w:rsidRPr="00CD4558" w:rsidRDefault="00DE722C" w:rsidP="00194563">
            <w:pPr>
              <w:spacing w:after="120" w:line="480" w:lineRule="auto"/>
            </w:pPr>
            <w:r w:rsidRPr="00CD4558">
              <w:lastRenderedPageBreak/>
              <w:t>Diabetes (any)</w:t>
            </w:r>
          </w:p>
        </w:tc>
        <w:tc>
          <w:tcPr>
            <w:tcW w:w="1701" w:type="dxa"/>
            <w:vMerge/>
          </w:tcPr>
          <w:p w14:paraId="531CC18E" w14:textId="77777777" w:rsidR="00DE722C" w:rsidRPr="00CD4558" w:rsidRDefault="00DE722C" w:rsidP="00194563">
            <w:pPr>
              <w:spacing w:after="120" w:line="480" w:lineRule="auto"/>
            </w:pPr>
          </w:p>
        </w:tc>
        <w:tc>
          <w:tcPr>
            <w:tcW w:w="3118" w:type="dxa"/>
          </w:tcPr>
          <w:p w14:paraId="113A4193" w14:textId="77777777" w:rsidR="00DE722C" w:rsidRPr="00CD4558" w:rsidRDefault="00DE722C" w:rsidP="00194563">
            <w:pPr>
              <w:spacing w:after="120" w:line="480" w:lineRule="auto"/>
            </w:pPr>
            <w:r w:rsidRPr="00CD4558">
              <w:t>E10-E14</w:t>
            </w:r>
          </w:p>
        </w:tc>
        <w:tc>
          <w:tcPr>
            <w:tcW w:w="2694" w:type="dxa"/>
            <w:vMerge/>
          </w:tcPr>
          <w:p w14:paraId="02F267D8" w14:textId="77777777" w:rsidR="00DE722C" w:rsidRPr="00CD4558" w:rsidRDefault="00DE722C" w:rsidP="00194563">
            <w:pPr>
              <w:spacing w:after="120" w:line="480" w:lineRule="auto"/>
            </w:pPr>
          </w:p>
        </w:tc>
        <w:tc>
          <w:tcPr>
            <w:tcW w:w="1897" w:type="dxa"/>
          </w:tcPr>
          <w:p w14:paraId="288668DE" w14:textId="77777777" w:rsidR="00DE722C" w:rsidRPr="00CD4558" w:rsidRDefault="00DE722C" w:rsidP="00194563">
            <w:pPr>
              <w:spacing w:after="120" w:line="480" w:lineRule="auto"/>
            </w:pPr>
            <w:r w:rsidRPr="00CD4558">
              <w:t xml:space="preserve">Merged both </w:t>
            </w:r>
            <w:proofErr w:type="spellStart"/>
            <w:r w:rsidRPr="00CD4558">
              <w:t>Charlson</w:t>
            </w:r>
            <w:proofErr w:type="spellEnd"/>
            <w:r w:rsidRPr="00CD4558">
              <w:t xml:space="preserve"> diabetes </w:t>
            </w:r>
            <w:proofErr w:type="spellStart"/>
            <w:r w:rsidRPr="00CD4558">
              <w:t>codelists</w:t>
            </w:r>
            <w:proofErr w:type="spellEnd"/>
            <w:r w:rsidRPr="00CD4558">
              <w:t xml:space="preserve"> (codes above), manual review of the ICD-10 terminology, and literature review</w:t>
            </w:r>
          </w:p>
        </w:tc>
        <w:tc>
          <w:tcPr>
            <w:tcW w:w="2213" w:type="dxa"/>
          </w:tcPr>
          <w:p w14:paraId="4771C43F" w14:textId="77777777" w:rsidR="00DE722C" w:rsidRPr="00CD4558" w:rsidRDefault="00DE722C" w:rsidP="00194563">
            <w:pPr>
              <w:spacing w:after="120" w:line="480" w:lineRule="auto"/>
            </w:pPr>
            <w:r w:rsidRPr="00CD4558">
              <w:t>https://bmjopen.bmj.com/content/6/8/e009952.long</w:t>
            </w:r>
          </w:p>
        </w:tc>
      </w:tr>
      <w:tr w:rsidR="00DE722C" w:rsidRPr="00CD4558" w14:paraId="740DACF0" w14:textId="77777777" w:rsidTr="00C06454">
        <w:trPr>
          <w:trHeight w:val="255"/>
        </w:trPr>
        <w:tc>
          <w:tcPr>
            <w:tcW w:w="2547" w:type="dxa"/>
          </w:tcPr>
          <w:p w14:paraId="156F3E49" w14:textId="77777777" w:rsidR="00DE722C" w:rsidRPr="00CD4558" w:rsidRDefault="00DE722C" w:rsidP="00194563">
            <w:pPr>
              <w:spacing w:after="120" w:line="480" w:lineRule="auto"/>
            </w:pPr>
            <w:r w:rsidRPr="00CD4558">
              <w:t>Chronic liver disease</w:t>
            </w:r>
          </w:p>
        </w:tc>
        <w:tc>
          <w:tcPr>
            <w:tcW w:w="1701" w:type="dxa"/>
            <w:vMerge/>
          </w:tcPr>
          <w:p w14:paraId="67B533E2" w14:textId="77777777" w:rsidR="00DE722C" w:rsidRPr="00CD4558" w:rsidRDefault="00DE722C" w:rsidP="00194563">
            <w:pPr>
              <w:spacing w:after="120" w:line="480" w:lineRule="auto"/>
            </w:pPr>
          </w:p>
        </w:tc>
        <w:tc>
          <w:tcPr>
            <w:tcW w:w="3118" w:type="dxa"/>
          </w:tcPr>
          <w:p w14:paraId="2D945C3D" w14:textId="77777777" w:rsidR="00DE722C" w:rsidRPr="00CD4558" w:rsidRDefault="00DE722C" w:rsidP="00194563">
            <w:pPr>
              <w:spacing w:after="120" w:line="480" w:lineRule="auto"/>
            </w:pPr>
            <w:r w:rsidRPr="00CD4558">
              <w:t>B18, K70.0, K70.1, K70.2, K70.3, K70.9, K71.3, K71.4, K71.5, K71.7, K73, K74, K76.0, K76.2,</w:t>
            </w:r>
          </w:p>
          <w:p w14:paraId="2FA362A8" w14:textId="77777777" w:rsidR="00DE722C" w:rsidRPr="00CD4558" w:rsidRDefault="00DE722C" w:rsidP="00194563">
            <w:pPr>
              <w:spacing w:after="120" w:line="480" w:lineRule="auto"/>
            </w:pPr>
            <w:r w:rsidRPr="00CD4558">
              <w:t>K76.3, K76.4, K76.8, K76.9,</w:t>
            </w:r>
          </w:p>
          <w:p w14:paraId="2A0CA059" w14:textId="77777777" w:rsidR="00DE722C" w:rsidRPr="00CD4558" w:rsidRDefault="00DE722C" w:rsidP="00194563">
            <w:pPr>
              <w:spacing w:after="120" w:line="480" w:lineRule="auto"/>
            </w:pPr>
            <w:r w:rsidRPr="00CD4558">
              <w:lastRenderedPageBreak/>
              <w:t>Z94.4, I85.0, I85.9, I86.4, I98.2,</w:t>
            </w:r>
          </w:p>
          <w:p w14:paraId="41703D97" w14:textId="77777777" w:rsidR="00DE722C" w:rsidRPr="00CD4558" w:rsidRDefault="00DE722C" w:rsidP="00194563">
            <w:pPr>
              <w:spacing w:after="120" w:line="480" w:lineRule="auto"/>
            </w:pPr>
            <w:r w:rsidRPr="00CD4558">
              <w:t>K70.4, K71.1, K72.9, K76.5,</w:t>
            </w:r>
          </w:p>
          <w:p w14:paraId="09F799BC" w14:textId="77777777" w:rsidR="00DE722C" w:rsidRPr="00CD4558" w:rsidRDefault="00DE722C" w:rsidP="00194563">
            <w:pPr>
              <w:spacing w:after="120" w:line="480" w:lineRule="auto"/>
            </w:pPr>
            <w:r w:rsidRPr="00CD4558">
              <w:t>K76.6, K76.7</w:t>
            </w:r>
          </w:p>
        </w:tc>
        <w:tc>
          <w:tcPr>
            <w:tcW w:w="2694" w:type="dxa"/>
            <w:vMerge/>
          </w:tcPr>
          <w:p w14:paraId="7AD16688" w14:textId="77777777" w:rsidR="00DE722C" w:rsidRPr="00CD4558" w:rsidRDefault="00DE722C" w:rsidP="00194563">
            <w:pPr>
              <w:spacing w:after="120" w:line="480" w:lineRule="auto"/>
            </w:pPr>
          </w:p>
        </w:tc>
        <w:tc>
          <w:tcPr>
            <w:tcW w:w="1897" w:type="dxa"/>
          </w:tcPr>
          <w:p w14:paraId="4E577A2C" w14:textId="77777777" w:rsidR="00DE722C" w:rsidRPr="00CD4558" w:rsidRDefault="00DE722C" w:rsidP="00194563">
            <w:pPr>
              <w:spacing w:after="120" w:line="480" w:lineRule="auto"/>
            </w:pPr>
            <w:r w:rsidRPr="00CD4558">
              <w:t>Merged mild and moderate-severe liver disease lists</w:t>
            </w:r>
          </w:p>
        </w:tc>
        <w:tc>
          <w:tcPr>
            <w:tcW w:w="2213" w:type="dxa"/>
          </w:tcPr>
          <w:p w14:paraId="0CF6D31D" w14:textId="77777777" w:rsidR="00DE722C" w:rsidRPr="00CD4558" w:rsidRDefault="00DE722C" w:rsidP="00194563">
            <w:pPr>
              <w:spacing w:after="120" w:line="480" w:lineRule="auto"/>
            </w:pPr>
            <w:r w:rsidRPr="00CD4558">
              <w:t>N/A</w:t>
            </w:r>
          </w:p>
        </w:tc>
      </w:tr>
      <w:tr w:rsidR="00DE722C" w:rsidRPr="00CD4558" w14:paraId="129E56ED" w14:textId="77777777" w:rsidTr="00C06454">
        <w:trPr>
          <w:trHeight w:val="255"/>
        </w:trPr>
        <w:tc>
          <w:tcPr>
            <w:tcW w:w="2547" w:type="dxa"/>
          </w:tcPr>
          <w:p w14:paraId="4BB0763D" w14:textId="77777777" w:rsidR="00DE722C" w:rsidRPr="00CD4558" w:rsidRDefault="00DE722C" w:rsidP="00194563">
            <w:pPr>
              <w:spacing w:after="120" w:line="480" w:lineRule="auto"/>
            </w:pPr>
            <w:r w:rsidRPr="00CD4558">
              <w:t>Severe mental illness</w:t>
            </w:r>
          </w:p>
        </w:tc>
        <w:tc>
          <w:tcPr>
            <w:tcW w:w="1701" w:type="dxa"/>
            <w:vMerge/>
          </w:tcPr>
          <w:p w14:paraId="4BB4D029" w14:textId="77777777" w:rsidR="00DE722C" w:rsidRPr="00CD4558" w:rsidRDefault="00DE722C" w:rsidP="00194563">
            <w:pPr>
              <w:spacing w:after="120" w:line="480" w:lineRule="auto"/>
            </w:pPr>
          </w:p>
        </w:tc>
        <w:tc>
          <w:tcPr>
            <w:tcW w:w="3118" w:type="dxa"/>
          </w:tcPr>
          <w:p w14:paraId="72A2921A" w14:textId="77777777" w:rsidR="00DE722C" w:rsidRPr="00CD4558" w:rsidRDefault="00DE722C" w:rsidP="00194563">
            <w:pPr>
              <w:spacing w:after="120" w:line="480" w:lineRule="auto"/>
            </w:pPr>
            <w:r w:rsidRPr="00CD4558">
              <w:t>F20, F21, F22, F23, F24, F25, F28, F29, F30, F31, F32.2, F32.3</w:t>
            </w:r>
          </w:p>
          <w:p w14:paraId="61CBEE26" w14:textId="77777777" w:rsidR="00DE722C" w:rsidRPr="00CD4558" w:rsidRDefault="00DE722C" w:rsidP="00194563">
            <w:pPr>
              <w:spacing w:after="120" w:line="480" w:lineRule="auto"/>
            </w:pPr>
            <w:r w:rsidRPr="00CD4558">
              <w:t>F32.8, F32.9, F33.2, F33.3</w:t>
            </w:r>
          </w:p>
          <w:p w14:paraId="677C07A3" w14:textId="77777777" w:rsidR="00DE722C" w:rsidRPr="00CD4558" w:rsidRDefault="00DE722C" w:rsidP="00194563">
            <w:pPr>
              <w:spacing w:after="120" w:line="480" w:lineRule="auto"/>
            </w:pPr>
            <w:r w:rsidRPr="00CD4558">
              <w:t>F33.4, F33.8, F33.9</w:t>
            </w:r>
          </w:p>
        </w:tc>
        <w:tc>
          <w:tcPr>
            <w:tcW w:w="2694" w:type="dxa"/>
            <w:vMerge/>
          </w:tcPr>
          <w:p w14:paraId="1C3DDE45" w14:textId="77777777" w:rsidR="00DE722C" w:rsidRPr="00CD4558" w:rsidRDefault="00DE722C" w:rsidP="00194563">
            <w:pPr>
              <w:spacing w:after="120" w:line="480" w:lineRule="auto"/>
            </w:pPr>
          </w:p>
        </w:tc>
        <w:tc>
          <w:tcPr>
            <w:tcW w:w="1897" w:type="dxa"/>
          </w:tcPr>
          <w:p w14:paraId="0C84BFAE" w14:textId="77777777" w:rsidR="00DE722C" w:rsidRPr="00CD4558" w:rsidRDefault="00DE722C" w:rsidP="00194563">
            <w:pPr>
              <w:spacing w:after="120" w:line="480" w:lineRule="auto"/>
            </w:pPr>
            <w:r w:rsidRPr="00CD4558">
              <w:t xml:space="preserve">Publicly-available </w:t>
            </w:r>
            <w:proofErr w:type="spellStart"/>
            <w:r w:rsidRPr="00CD4558">
              <w:t>codelist</w:t>
            </w:r>
            <w:proofErr w:type="spellEnd"/>
            <w:r w:rsidRPr="00CD4558">
              <w:t xml:space="preserve"> used for the QCOVID NHS risk calculator</w:t>
            </w:r>
          </w:p>
        </w:tc>
        <w:tc>
          <w:tcPr>
            <w:tcW w:w="2213" w:type="dxa"/>
          </w:tcPr>
          <w:p w14:paraId="5BBA3C0B" w14:textId="77777777" w:rsidR="00DE722C" w:rsidRPr="00CD4558" w:rsidRDefault="00DE722C" w:rsidP="00194563">
            <w:pPr>
              <w:spacing w:after="120" w:line="480" w:lineRule="auto"/>
            </w:pPr>
            <w:r w:rsidRPr="00CD4558">
              <w:t>https://www.datadictionary.nhs.uk/Covid19PRA/Severe_Mental_Illness.html</w:t>
            </w:r>
          </w:p>
        </w:tc>
      </w:tr>
      <w:tr w:rsidR="00DE722C" w:rsidRPr="00CD4558" w14:paraId="3A234E3D" w14:textId="77777777" w:rsidTr="00C06454">
        <w:trPr>
          <w:trHeight w:val="255"/>
        </w:trPr>
        <w:tc>
          <w:tcPr>
            <w:tcW w:w="2547" w:type="dxa"/>
          </w:tcPr>
          <w:p w14:paraId="5F798F46" w14:textId="77777777" w:rsidR="00DE722C" w:rsidRPr="00CD4558" w:rsidRDefault="00DE722C" w:rsidP="00194563">
            <w:pPr>
              <w:spacing w:after="120" w:line="480" w:lineRule="auto"/>
            </w:pPr>
            <w:r w:rsidRPr="00CD4558">
              <w:t>Alcohol-attributable diseases</w:t>
            </w:r>
          </w:p>
        </w:tc>
        <w:tc>
          <w:tcPr>
            <w:tcW w:w="1701" w:type="dxa"/>
            <w:vMerge/>
          </w:tcPr>
          <w:p w14:paraId="557A4DB7" w14:textId="77777777" w:rsidR="00DE722C" w:rsidRPr="00CD4558" w:rsidRDefault="00DE722C" w:rsidP="00194563">
            <w:pPr>
              <w:spacing w:after="120" w:line="480" w:lineRule="auto"/>
            </w:pPr>
          </w:p>
        </w:tc>
        <w:tc>
          <w:tcPr>
            <w:tcW w:w="3118" w:type="dxa"/>
          </w:tcPr>
          <w:p w14:paraId="500444CA" w14:textId="77777777" w:rsidR="00DE722C" w:rsidRPr="00CD4558" w:rsidRDefault="00DE722C" w:rsidP="00194563">
            <w:pPr>
              <w:spacing w:after="120" w:line="480" w:lineRule="auto"/>
            </w:pPr>
            <w:r w:rsidRPr="00CD4558">
              <w:t xml:space="preserve">F10.3-F10.9, F10.0, F10.1, </w:t>
            </w:r>
          </w:p>
          <w:p w14:paraId="4ECFD505" w14:textId="77777777" w:rsidR="00DE722C" w:rsidRPr="00CD4558" w:rsidRDefault="00DE722C" w:rsidP="00194563">
            <w:pPr>
              <w:spacing w:after="120" w:line="480" w:lineRule="auto"/>
            </w:pPr>
            <w:r w:rsidRPr="00CD4558">
              <w:t xml:space="preserve">F10.2, G62.1, G31.2, G72.1, </w:t>
            </w:r>
          </w:p>
          <w:p w14:paraId="162C0047" w14:textId="77777777" w:rsidR="00DE722C" w:rsidRPr="00CD4558" w:rsidRDefault="00DE722C" w:rsidP="00194563">
            <w:pPr>
              <w:spacing w:after="120" w:line="480" w:lineRule="auto"/>
            </w:pPr>
            <w:r w:rsidRPr="00CD4558">
              <w:t xml:space="preserve">I42.6, K29.2, K70.0-K70.4, </w:t>
            </w:r>
          </w:p>
          <w:p w14:paraId="31136701" w14:textId="77777777" w:rsidR="00DE722C" w:rsidRPr="00CD4558" w:rsidRDefault="00DE722C" w:rsidP="00194563">
            <w:pPr>
              <w:spacing w:after="120" w:line="480" w:lineRule="auto"/>
            </w:pPr>
            <w:r w:rsidRPr="00CD4558">
              <w:t xml:space="preserve">K70.9, K85.2, K86.0, Q86.0, </w:t>
            </w:r>
          </w:p>
          <w:p w14:paraId="50636894" w14:textId="77777777" w:rsidR="00DE722C" w:rsidRPr="00CD4558" w:rsidRDefault="00DE722C" w:rsidP="00194563">
            <w:pPr>
              <w:spacing w:after="120" w:line="480" w:lineRule="auto"/>
            </w:pPr>
            <w:r w:rsidRPr="00CD4558">
              <w:lastRenderedPageBreak/>
              <w:t>P04.3</w:t>
            </w:r>
          </w:p>
        </w:tc>
        <w:tc>
          <w:tcPr>
            <w:tcW w:w="2694" w:type="dxa"/>
            <w:vMerge/>
          </w:tcPr>
          <w:p w14:paraId="10AFE018" w14:textId="77777777" w:rsidR="00DE722C" w:rsidRPr="00CD4558" w:rsidRDefault="00DE722C" w:rsidP="00194563">
            <w:pPr>
              <w:spacing w:after="120" w:line="480" w:lineRule="auto"/>
            </w:pPr>
          </w:p>
        </w:tc>
        <w:tc>
          <w:tcPr>
            <w:tcW w:w="1897" w:type="dxa"/>
          </w:tcPr>
          <w:p w14:paraId="4634A287" w14:textId="77777777" w:rsidR="00DE722C" w:rsidRPr="00CD4558" w:rsidRDefault="00DE722C" w:rsidP="00194563">
            <w:pPr>
              <w:spacing w:after="120" w:line="480" w:lineRule="auto"/>
            </w:pPr>
            <w:r w:rsidRPr="00CD4558">
              <w:t xml:space="preserve">Publicly-available </w:t>
            </w:r>
            <w:proofErr w:type="spellStart"/>
            <w:r w:rsidRPr="00CD4558">
              <w:t>codelist</w:t>
            </w:r>
            <w:proofErr w:type="spellEnd"/>
            <w:r w:rsidRPr="00CD4558">
              <w:t xml:space="preserve"> published by the US CDC</w:t>
            </w:r>
          </w:p>
        </w:tc>
        <w:tc>
          <w:tcPr>
            <w:tcW w:w="2213" w:type="dxa"/>
          </w:tcPr>
          <w:p w14:paraId="6C4BFC84" w14:textId="77777777" w:rsidR="00DE722C" w:rsidRPr="00CD4558" w:rsidRDefault="00DE722C" w:rsidP="00194563">
            <w:pPr>
              <w:spacing w:after="120" w:line="480" w:lineRule="auto"/>
            </w:pPr>
            <w:r w:rsidRPr="00CD4558">
              <w:t>https://www.cdc.gov/alcohol/ardi/alcohol-related-icd-codes.html</w:t>
            </w:r>
          </w:p>
        </w:tc>
      </w:tr>
      <w:tr w:rsidR="00DE722C" w:rsidRPr="00CD4558" w14:paraId="6539BE80" w14:textId="77777777" w:rsidTr="00C06454">
        <w:trPr>
          <w:trHeight w:val="255"/>
        </w:trPr>
        <w:tc>
          <w:tcPr>
            <w:tcW w:w="2547" w:type="dxa"/>
          </w:tcPr>
          <w:p w14:paraId="777D3E6B" w14:textId="77777777" w:rsidR="00DE722C" w:rsidRPr="00CD4558" w:rsidRDefault="00DE722C" w:rsidP="00194563">
            <w:pPr>
              <w:spacing w:after="120" w:line="480" w:lineRule="auto"/>
            </w:pPr>
            <w:r w:rsidRPr="00CD4558">
              <w:t>Obesity</w:t>
            </w:r>
          </w:p>
        </w:tc>
        <w:tc>
          <w:tcPr>
            <w:tcW w:w="1701" w:type="dxa"/>
            <w:vMerge/>
          </w:tcPr>
          <w:p w14:paraId="1AD07AEC" w14:textId="77777777" w:rsidR="00DE722C" w:rsidRPr="00CD4558" w:rsidRDefault="00DE722C" w:rsidP="00194563">
            <w:pPr>
              <w:spacing w:after="120" w:line="480" w:lineRule="auto"/>
            </w:pPr>
          </w:p>
        </w:tc>
        <w:tc>
          <w:tcPr>
            <w:tcW w:w="3118" w:type="dxa"/>
          </w:tcPr>
          <w:p w14:paraId="4B086083" w14:textId="77777777" w:rsidR="00DE722C" w:rsidRPr="00CD4558" w:rsidRDefault="00DE722C" w:rsidP="00194563">
            <w:pPr>
              <w:spacing w:after="120" w:line="480" w:lineRule="auto"/>
            </w:pPr>
            <w:r w:rsidRPr="00CD4558">
              <w:t>E66</w:t>
            </w:r>
          </w:p>
        </w:tc>
        <w:tc>
          <w:tcPr>
            <w:tcW w:w="2694" w:type="dxa"/>
          </w:tcPr>
          <w:p w14:paraId="1B6B64F3" w14:textId="77777777" w:rsidR="00DE722C" w:rsidRPr="00CD4558" w:rsidRDefault="00DE722C" w:rsidP="00194563">
            <w:pPr>
              <w:spacing w:after="120"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020C6C36" w14:textId="77777777" w:rsidR="00DE722C" w:rsidRPr="00CD4558" w:rsidRDefault="00DE722C" w:rsidP="00194563">
            <w:pPr>
              <w:spacing w:after="120" w:line="480" w:lineRule="auto"/>
            </w:pPr>
            <w:r w:rsidRPr="00CD4558">
              <w:t xml:space="preserve">ICD-10 terminology review, literature review </w:t>
            </w:r>
          </w:p>
        </w:tc>
        <w:tc>
          <w:tcPr>
            <w:tcW w:w="2213" w:type="dxa"/>
          </w:tcPr>
          <w:p w14:paraId="31A0145B" w14:textId="77777777" w:rsidR="00DE722C" w:rsidRPr="00CD4558" w:rsidRDefault="00DE722C" w:rsidP="00194563">
            <w:pPr>
              <w:spacing w:after="120" w:line="480" w:lineRule="auto"/>
            </w:pPr>
            <w:r w:rsidRPr="00CD4558">
              <w:t>https://www.ncbi.nlm.nih.gov/pmc/articles/PMC6748036/</w:t>
            </w:r>
          </w:p>
        </w:tc>
      </w:tr>
      <w:tr w:rsidR="00DE722C" w:rsidRPr="00CD4558" w14:paraId="2A173CFF" w14:textId="77777777" w:rsidTr="00C06454">
        <w:trPr>
          <w:trHeight w:val="255"/>
        </w:trPr>
        <w:tc>
          <w:tcPr>
            <w:tcW w:w="2547" w:type="dxa"/>
          </w:tcPr>
          <w:p w14:paraId="734E245D" w14:textId="77777777" w:rsidR="00DE722C" w:rsidRPr="00CD4558" w:rsidRDefault="00DE722C" w:rsidP="00194563">
            <w:pPr>
              <w:spacing w:after="120" w:line="480" w:lineRule="auto"/>
            </w:pPr>
            <w:r w:rsidRPr="00CD4558">
              <w:t>Immunosuppression  (cancer with active chemotherapy)</w:t>
            </w:r>
          </w:p>
        </w:tc>
        <w:tc>
          <w:tcPr>
            <w:tcW w:w="1701" w:type="dxa"/>
            <w:vMerge w:val="restart"/>
          </w:tcPr>
          <w:p w14:paraId="17D60B42" w14:textId="77777777" w:rsidR="00DE722C" w:rsidRPr="00CD4558" w:rsidRDefault="00DE722C" w:rsidP="00194563">
            <w:pPr>
              <w:spacing w:after="120" w:line="480" w:lineRule="auto"/>
            </w:pPr>
            <w:r w:rsidRPr="00CD4558">
              <w:t xml:space="preserve">diag_01 to diag_20 for ICD-10 codes </w:t>
            </w:r>
          </w:p>
          <w:p w14:paraId="097AA60B" w14:textId="77777777" w:rsidR="00DE722C" w:rsidRPr="00CD4558" w:rsidRDefault="00DE722C" w:rsidP="00194563">
            <w:pPr>
              <w:spacing w:after="120" w:line="480" w:lineRule="auto"/>
            </w:pPr>
            <w:r w:rsidRPr="00CD4558">
              <w:t>(any position)</w:t>
            </w:r>
          </w:p>
          <w:p w14:paraId="414096EA" w14:textId="77777777" w:rsidR="00DE722C" w:rsidRPr="00CD4558" w:rsidRDefault="00DE722C" w:rsidP="00194563">
            <w:pPr>
              <w:spacing w:after="120" w:line="480" w:lineRule="auto"/>
            </w:pPr>
          </w:p>
          <w:p w14:paraId="65EA5B35" w14:textId="77777777" w:rsidR="00DE722C" w:rsidRPr="00CD4558" w:rsidRDefault="00DE722C" w:rsidP="00194563">
            <w:pPr>
              <w:spacing w:after="120" w:line="480" w:lineRule="auto"/>
            </w:pPr>
            <w:r w:rsidRPr="00CD4558">
              <w:t xml:space="preserve">opertn_01 to </w:t>
            </w:r>
            <w:proofErr w:type="spellStart"/>
            <w:r w:rsidRPr="00CD4558">
              <w:t>opertn</w:t>
            </w:r>
            <w:proofErr w:type="spellEnd"/>
            <w:r w:rsidRPr="00CD4558">
              <w:t xml:space="preserve"> _21 for </w:t>
            </w:r>
            <w:r w:rsidRPr="00CD4558">
              <w:lastRenderedPageBreak/>
              <w:t>OPCS-4 codes (any position)</w:t>
            </w:r>
          </w:p>
          <w:p w14:paraId="6AB9F60A" w14:textId="77777777" w:rsidR="00DE722C" w:rsidRPr="00CD4558" w:rsidRDefault="00DE722C" w:rsidP="00194563">
            <w:pPr>
              <w:spacing w:after="120" w:line="480" w:lineRule="auto"/>
            </w:pPr>
          </w:p>
        </w:tc>
        <w:tc>
          <w:tcPr>
            <w:tcW w:w="3118" w:type="dxa"/>
          </w:tcPr>
          <w:p w14:paraId="7B20CC26" w14:textId="77777777" w:rsidR="00DE722C" w:rsidRPr="00DD0B03" w:rsidRDefault="00DE722C" w:rsidP="00194563">
            <w:pPr>
              <w:spacing w:after="120" w:line="480" w:lineRule="auto"/>
              <w:rPr>
                <w:b/>
              </w:rPr>
            </w:pPr>
            <w:r w:rsidRPr="00DD0B03">
              <w:rPr>
                <w:b/>
              </w:rPr>
              <w:lastRenderedPageBreak/>
              <w:t xml:space="preserve">Cancer (ICD-10): </w:t>
            </w:r>
          </w:p>
          <w:p w14:paraId="3444CAF0" w14:textId="77777777" w:rsidR="00DE722C" w:rsidRPr="00DD0B03" w:rsidRDefault="00DE722C" w:rsidP="00194563">
            <w:pPr>
              <w:spacing w:after="120" w:line="480" w:lineRule="auto"/>
            </w:pPr>
            <w:r w:rsidRPr="00DD0B03">
              <w:t xml:space="preserve">Check full list in </w:t>
            </w:r>
            <w:proofErr w:type="spellStart"/>
            <w:r w:rsidRPr="00DD0B03">
              <w:t>codelist</w:t>
            </w:r>
            <w:proofErr w:type="spellEnd"/>
            <w:r w:rsidRPr="00DD0B03">
              <w:t xml:space="preserve"> repository file (spreadsheet)</w:t>
            </w:r>
          </w:p>
          <w:p w14:paraId="4E2A19DA" w14:textId="77777777" w:rsidR="00DE722C" w:rsidRPr="00DD0B03" w:rsidRDefault="00DE722C" w:rsidP="00194563">
            <w:pPr>
              <w:spacing w:after="120" w:line="480" w:lineRule="auto"/>
            </w:pPr>
          </w:p>
          <w:p w14:paraId="402E90AB" w14:textId="77777777" w:rsidR="00DE722C" w:rsidRPr="00CD4558" w:rsidRDefault="00DE722C" w:rsidP="00194563">
            <w:pPr>
              <w:spacing w:after="120" w:line="480" w:lineRule="auto"/>
              <w:rPr>
                <w:b/>
              </w:rPr>
            </w:pPr>
            <w:r w:rsidRPr="00CD4558">
              <w:rPr>
                <w:b/>
              </w:rPr>
              <w:t xml:space="preserve">Chemotherapy (ICD-10): </w:t>
            </w:r>
          </w:p>
          <w:p w14:paraId="5570CD1B" w14:textId="77777777" w:rsidR="00DE722C" w:rsidRPr="00CD4558" w:rsidRDefault="00DE722C" w:rsidP="00194563">
            <w:pPr>
              <w:spacing w:after="120" w:line="480" w:lineRule="auto"/>
            </w:pPr>
            <w:r w:rsidRPr="00CD4558">
              <w:t>Y43.1, Y43.3, Z51.1</w:t>
            </w:r>
          </w:p>
          <w:p w14:paraId="63796E9B" w14:textId="77777777" w:rsidR="00DE722C" w:rsidRPr="00CD4558" w:rsidRDefault="00DE722C" w:rsidP="00194563">
            <w:pPr>
              <w:spacing w:after="120" w:line="480" w:lineRule="auto"/>
            </w:pPr>
          </w:p>
          <w:p w14:paraId="44951C6E" w14:textId="77777777" w:rsidR="00DE722C" w:rsidRPr="00CD4558" w:rsidRDefault="00DE722C" w:rsidP="00194563">
            <w:pPr>
              <w:spacing w:after="120" w:line="480" w:lineRule="auto"/>
              <w:rPr>
                <w:b/>
              </w:rPr>
            </w:pPr>
            <w:r w:rsidRPr="00CD4558">
              <w:rPr>
                <w:b/>
              </w:rPr>
              <w:t>Chemotherapy (OPCS-4):</w:t>
            </w:r>
          </w:p>
          <w:p w14:paraId="277085EC" w14:textId="77777777" w:rsidR="00DE722C" w:rsidRPr="00DD0B03" w:rsidRDefault="00DE722C" w:rsidP="00194563">
            <w:pPr>
              <w:spacing w:after="120" w:line="480" w:lineRule="auto"/>
            </w:pPr>
            <w:r w:rsidRPr="00DD0B03">
              <w:lastRenderedPageBreak/>
              <w:t xml:space="preserve">Check full list in </w:t>
            </w:r>
            <w:proofErr w:type="spellStart"/>
            <w:r w:rsidRPr="00DD0B03">
              <w:t>codelist</w:t>
            </w:r>
            <w:proofErr w:type="spellEnd"/>
            <w:r w:rsidRPr="00DD0B03">
              <w:t xml:space="preserve"> repository file (spreadsheet)</w:t>
            </w:r>
          </w:p>
          <w:p w14:paraId="22CE8009" w14:textId="77777777" w:rsidR="00DE722C" w:rsidRPr="00CD4558" w:rsidRDefault="00DE722C" w:rsidP="00194563">
            <w:pPr>
              <w:spacing w:after="120" w:line="480" w:lineRule="auto"/>
            </w:pPr>
          </w:p>
        </w:tc>
        <w:tc>
          <w:tcPr>
            <w:tcW w:w="2694" w:type="dxa"/>
          </w:tcPr>
          <w:p w14:paraId="67128FD1" w14:textId="77777777" w:rsidR="00DE722C" w:rsidRPr="00CD4558" w:rsidRDefault="00DE722C" w:rsidP="00194563">
            <w:pPr>
              <w:spacing w:after="120" w:line="480" w:lineRule="auto"/>
            </w:pPr>
            <w:r w:rsidRPr="00CD4558">
              <w:lastRenderedPageBreak/>
              <w:t>Cancer diagnosis recorded in the 5 years prior to index date AND chemotherapy recorded in 6 months prior to index date</w:t>
            </w:r>
          </w:p>
        </w:tc>
        <w:tc>
          <w:tcPr>
            <w:tcW w:w="1897" w:type="dxa"/>
            <w:vMerge w:val="restart"/>
          </w:tcPr>
          <w:p w14:paraId="4E2427C1" w14:textId="77777777" w:rsidR="00DE722C" w:rsidRPr="00CD4558" w:rsidRDefault="00DE722C" w:rsidP="00194563">
            <w:pPr>
              <w:spacing w:after="120" w:line="480" w:lineRule="auto"/>
            </w:pPr>
            <w:r w:rsidRPr="00CD4558">
              <w:t xml:space="preserve">Definition according to the UK Green Book criteria (and the Chief Medical Officer’s recommendations for the </w:t>
            </w:r>
            <w:r w:rsidRPr="00CD4558">
              <w:lastRenderedPageBreak/>
              <w:t>shielded-patient list)</w:t>
            </w:r>
          </w:p>
        </w:tc>
        <w:tc>
          <w:tcPr>
            <w:tcW w:w="2213" w:type="dxa"/>
            <w:vMerge w:val="restart"/>
          </w:tcPr>
          <w:p w14:paraId="5C16075B" w14:textId="7E7D9932" w:rsidR="00DE722C" w:rsidRPr="00CD4558" w:rsidRDefault="0095093B" w:rsidP="00194563">
            <w:pPr>
              <w:spacing w:after="120" w:line="480" w:lineRule="auto"/>
            </w:pPr>
            <w:hyperlink r:id="rId14" w:history="1">
              <w:r w:rsidR="00DE722C" w:rsidRPr="00CD4558">
                <w:rPr>
                  <w:rStyle w:val="Hyperlink"/>
                </w:rPr>
                <w:t>https://assets.publishing.service.gov.uk/government/uploads/system/uploads/attachment_data/file/1057798/Greenbook-chapter-14a-28Feb22.pdf</w:t>
              </w:r>
            </w:hyperlink>
          </w:p>
          <w:p w14:paraId="54250BA5" w14:textId="77777777" w:rsidR="00DE722C" w:rsidRPr="00CD4558" w:rsidRDefault="00DE722C" w:rsidP="00194563">
            <w:pPr>
              <w:spacing w:after="120" w:line="480" w:lineRule="auto"/>
            </w:pPr>
          </w:p>
          <w:p w14:paraId="2C3C8DC3" w14:textId="77777777" w:rsidR="00DE722C" w:rsidRPr="00CD4558" w:rsidRDefault="00DE722C" w:rsidP="00194563">
            <w:pPr>
              <w:spacing w:after="120" w:line="480" w:lineRule="auto"/>
            </w:pPr>
            <w:r w:rsidRPr="00CD4558">
              <w:lastRenderedPageBreak/>
              <w:t>https://digital.nhs.uk/coronavirus/shielded-patient-list/methodology/rule-logic</w:t>
            </w:r>
          </w:p>
        </w:tc>
      </w:tr>
      <w:tr w:rsidR="00DE722C" w:rsidRPr="00CD4558" w14:paraId="26F2BD62" w14:textId="77777777" w:rsidTr="00C06454">
        <w:trPr>
          <w:trHeight w:val="255"/>
        </w:trPr>
        <w:tc>
          <w:tcPr>
            <w:tcW w:w="2547" w:type="dxa"/>
          </w:tcPr>
          <w:p w14:paraId="588BBD3B" w14:textId="77777777" w:rsidR="00DE722C" w:rsidRPr="00CD4558" w:rsidRDefault="00DE722C" w:rsidP="00194563">
            <w:pPr>
              <w:spacing w:after="120" w:line="480" w:lineRule="auto"/>
            </w:pPr>
            <w:r w:rsidRPr="00CD4558">
              <w:lastRenderedPageBreak/>
              <w:t>Immunosuppression  (haematological malignancy or bone marrow transplant)</w:t>
            </w:r>
          </w:p>
        </w:tc>
        <w:tc>
          <w:tcPr>
            <w:tcW w:w="1701" w:type="dxa"/>
            <w:vMerge/>
          </w:tcPr>
          <w:p w14:paraId="03E75BED" w14:textId="77777777" w:rsidR="00DE722C" w:rsidRPr="00CD4558" w:rsidRDefault="00DE722C" w:rsidP="00194563">
            <w:pPr>
              <w:spacing w:after="120" w:line="480" w:lineRule="auto"/>
            </w:pPr>
          </w:p>
        </w:tc>
        <w:tc>
          <w:tcPr>
            <w:tcW w:w="3118" w:type="dxa"/>
          </w:tcPr>
          <w:p w14:paraId="5DBE3E41" w14:textId="77777777" w:rsidR="00DE722C" w:rsidRPr="00DD0B03" w:rsidRDefault="00DE722C" w:rsidP="00194563">
            <w:pPr>
              <w:spacing w:after="120" w:line="480" w:lineRule="auto"/>
              <w:rPr>
                <w:b/>
              </w:rPr>
            </w:pPr>
            <w:r w:rsidRPr="00DD0B03">
              <w:rPr>
                <w:b/>
              </w:rPr>
              <w:t xml:space="preserve">Haematological malignancy (ICD-10): </w:t>
            </w:r>
          </w:p>
          <w:p w14:paraId="6667356D" w14:textId="77777777" w:rsidR="00DE722C" w:rsidRPr="00DD0B03" w:rsidRDefault="00DE722C" w:rsidP="00194563">
            <w:pPr>
              <w:spacing w:after="120" w:line="480" w:lineRule="auto"/>
            </w:pPr>
            <w:r w:rsidRPr="00DD0B03">
              <w:t xml:space="preserve">Check full list in </w:t>
            </w:r>
            <w:proofErr w:type="spellStart"/>
            <w:r w:rsidRPr="00DD0B03">
              <w:t>codelist</w:t>
            </w:r>
            <w:proofErr w:type="spellEnd"/>
            <w:r w:rsidRPr="00DD0B03">
              <w:t xml:space="preserve"> repository file (spreadsheet)</w:t>
            </w:r>
          </w:p>
          <w:p w14:paraId="2079936E" w14:textId="77777777" w:rsidR="00DE722C" w:rsidRPr="00DD0B03" w:rsidRDefault="00DE722C" w:rsidP="00194563">
            <w:pPr>
              <w:spacing w:after="120" w:line="480" w:lineRule="auto"/>
            </w:pPr>
          </w:p>
          <w:p w14:paraId="7319ADF6" w14:textId="77777777" w:rsidR="00DE722C" w:rsidRPr="00CD4558" w:rsidRDefault="00DE722C" w:rsidP="00194563">
            <w:pPr>
              <w:spacing w:after="120" w:line="480" w:lineRule="auto"/>
              <w:rPr>
                <w:b/>
                <w:lang w:val="pt-PT"/>
              </w:rPr>
            </w:pPr>
            <w:r w:rsidRPr="00CD4558">
              <w:rPr>
                <w:b/>
                <w:lang w:val="pt-PT"/>
              </w:rPr>
              <w:t xml:space="preserve">Haematological transplant (ICD-10): </w:t>
            </w:r>
          </w:p>
          <w:p w14:paraId="3B33AFC0" w14:textId="77777777" w:rsidR="00DE722C" w:rsidRPr="00CD4558" w:rsidRDefault="00DE722C" w:rsidP="00194563">
            <w:pPr>
              <w:spacing w:after="120" w:line="480" w:lineRule="auto"/>
              <w:rPr>
                <w:lang w:val="pt-PT"/>
              </w:rPr>
            </w:pPr>
            <w:r w:rsidRPr="00CD4558">
              <w:rPr>
                <w:lang w:val="pt-PT"/>
              </w:rPr>
              <w:t>T86.0</w:t>
            </w:r>
          </w:p>
          <w:p w14:paraId="48EA3C7B" w14:textId="77777777" w:rsidR="00DE722C" w:rsidRPr="00CD4558" w:rsidRDefault="00DE722C" w:rsidP="00194563">
            <w:pPr>
              <w:spacing w:after="120" w:line="480" w:lineRule="auto"/>
              <w:rPr>
                <w:lang w:val="pt-PT"/>
              </w:rPr>
            </w:pPr>
          </w:p>
          <w:p w14:paraId="5D1F0B74" w14:textId="77777777" w:rsidR="00DE722C" w:rsidRPr="00CD4558" w:rsidRDefault="00DE722C" w:rsidP="00194563">
            <w:pPr>
              <w:spacing w:after="120" w:line="480" w:lineRule="auto"/>
              <w:rPr>
                <w:b/>
                <w:lang w:val="pt-PT"/>
              </w:rPr>
            </w:pPr>
            <w:r w:rsidRPr="00CD4558">
              <w:rPr>
                <w:b/>
                <w:lang w:val="pt-PT"/>
              </w:rPr>
              <w:t>Haematological transplant (OPCS-4):</w:t>
            </w:r>
          </w:p>
          <w:p w14:paraId="0B075A01" w14:textId="77777777" w:rsidR="00DE722C" w:rsidRPr="00CD4558" w:rsidRDefault="00DE722C" w:rsidP="00194563">
            <w:pPr>
              <w:spacing w:after="120" w:line="480" w:lineRule="auto"/>
              <w:rPr>
                <w:lang w:val="pt-PT"/>
              </w:rPr>
            </w:pPr>
            <w:r w:rsidRPr="00CD4558">
              <w:rPr>
                <w:lang w:val="pt-PT"/>
              </w:rPr>
              <w:lastRenderedPageBreak/>
              <w:t>W34, X33.6</w:t>
            </w:r>
          </w:p>
        </w:tc>
        <w:tc>
          <w:tcPr>
            <w:tcW w:w="2694" w:type="dxa"/>
          </w:tcPr>
          <w:p w14:paraId="34148B51" w14:textId="77777777" w:rsidR="00DE722C" w:rsidRPr="00CD4558" w:rsidRDefault="00DE722C" w:rsidP="00194563">
            <w:pPr>
              <w:spacing w:after="120" w:line="480" w:lineRule="auto"/>
            </w:pPr>
            <w:r w:rsidRPr="00CD4558">
              <w:lastRenderedPageBreak/>
              <w:t>Haematological malignancy or haematological transplant recorded in the 2 years prior to index date</w:t>
            </w:r>
          </w:p>
        </w:tc>
        <w:tc>
          <w:tcPr>
            <w:tcW w:w="1897" w:type="dxa"/>
            <w:vMerge/>
          </w:tcPr>
          <w:p w14:paraId="133169B0" w14:textId="77777777" w:rsidR="00DE722C" w:rsidRPr="00CD4558" w:rsidRDefault="00DE722C" w:rsidP="00194563">
            <w:pPr>
              <w:spacing w:after="120" w:line="480" w:lineRule="auto"/>
            </w:pPr>
          </w:p>
        </w:tc>
        <w:tc>
          <w:tcPr>
            <w:tcW w:w="2213" w:type="dxa"/>
            <w:vMerge/>
          </w:tcPr>
          <w:p w14:paraId="69B02E72" w14:textId="77777777" w:rsidR="00DE722C" w:rsidRPr="00CD4558" w:rsidRDefault="00DE722C" w:rsidP="00194563">
            <w:pPr>
              <w:spacing w:after="120" w:line="480" w:lineRule="auto"/>
            </w:pPr>
          </w:p>
        </w:tc>
      </w:tr>
      <w:tr w:rsidR="00DE722C" w:rsidRPr="00CD4558" w14:paraId="60612337" w14:textId="77777777" w:rsidTr="00C06454">
        <w:trPr>
          <w:trHeight w:val="255"/>
        </w:trPr>
        <w:tc>
          <w:tcPr>
            <w:tcW w:w="2547" w:type="dxa"/>
          </w:tcPr>
          <w:p w14:paraId="495816A4" w14:textId="77777777" w:rsidR="00DE722C" w:rsidRPr="00CD4558" w:rsidRDefault="00DE722C" w:rsidP="00194563">
            <w:pPr>
              <w:spacing w:after="120" w:line="480" w:lineRule="auto"/>
            </w:pPr>
            <w:r w:rsidRPr="00CD4558">
              <w:t>Immunosuppression  (solid organ transplant)</w:t>
            </w:r>
          </w:p>
        </w:tc>
        <w:tc>
          <w:tcPr>
            <w:tcW w:w="1701" w:type="dxa"/>
            <w:vMerge/>
          </w:tcPr>
          <w:p w14:paraId="53697AB4" w14:textId="77777777" w:rsidR="00DE722C" w:rsidRPr="00CD4558" w:rsidRDefault="00DE722C" w:rsidP="00194563">
            <w:pPr>
              <w:spacing w:after="120" w:line="480" w:lineRule="auto"/>
            </w:pPr>
          </w:p>
        </w:tc>
        <w:tc>
          <w:tcPr>
            <w:tcW w:w="3118" w:type="dxa"/>
          </w:tcPr>
          <w:p w14:paraId="10951F2A" w14:textId="77777777" w:rsidR="00DE722C" w:rsidRPr="00CD4558" w:rsidRDefault="00DE722C" w:rsidP="00194563">
            <w:pPr>
              <w:spacing w:after="120" w:line="480" w:lineRule="auto"/>
              <w:rPr>
                <w:b/>
              </w:rPr>
            </w:pPr>
            <w:r w:rsidRPr="00CD4558">
              <w:rPr>
                <w:b/>
              </w:rPr>
              <w:t>Solid organ transplant (ICD-10):</w:t>
            </w:r>
          </w:p>
          <w:p w14:paraId="43D94495" w14:textId="77777777" w:rsidR="00DE722C" w:rsidRPr="00CD4558" w:rsidRDefault="00DE722C" w:rsidP="00194563">
            <w:pPr>
              <w:spacing w:after="120" w:line="480" w:lineRule="auto"/>
            </w:pPr>
            <w:r w:rsidRPr="00CD4558">
              <w:t>N16.5, T86.1, T86.2, T86.3, T86.4, T86.8, T86.9, Y83.0, Z94</w:t>
            </w:r>
          </w:p>
          <w:p w14:paraId="0128D60F" w14:textId="77777777" w:rsidR="00DE722C" w:rsidRPr="00CD4558" w:rsidRDefault="00DE722C" w:rsidP="00194563">
            <w:pPr>
              <w:spacing w:after="120" w:line="480" w:lineRule="auto"/>
            </w:pPr>
          </w:p>
          <w:p w14:paraId="16A8AD55" w14:textId="77777777" w:rsidR="00DE722C" w:rsidRPr="00CD4558" w:rsidRDefault="00DE722C" w:rsidP="00194563">
            <w:pPr>
              <w:spacing w:after="120" w:line="480" w:lineRule="auto"/>
              <w:rPr>
                <w:b/>
              </w:rPr>
            </w:pPr>
            <w:r w:rsidRPr="00CD4558">
              <w:rPr>
                <w:b/>
              </w:rPr>
              <w:t>Solid organ transplant (OPCS-4):</w:t>
            </w:r>
          </w:p>
          <w:p w14:paraId="600E4BFA" w14:textId="77777777" w:rsidR="00DE722C" w:rsidRPr="00DD0B03" w:rsidRDefault="00DE722C" w:rsidP="00194563">
            <w:pPr>
              <w:spacing w:after="120" w:line="480" w:lineRule="auto"/>
            </w:pPr>
            <w:r w:rsidRPr="00DD0B03">
              <w:t xml:space="preserve">Check full list in </w:t>
            </w:r>
            <w:proofErr w:type="spellStart"/>
            <w:r w:rsidRPr="00DD0B03">
              <w:t>codelist</w:t>
            </w:r>
            <w:proofErr w:type="spellEnd"/>
            <w:r w:rsidRPr="00DD0B03">
              <w:t xml:space="preserve"> repository file (spreadsheet)</w:t>
            </w:r>
          </w:p>
          <w:p w14:paraId="1F85A0B5" w14:textId="77777777" w:rsidR="00DE722C" w:rsidRPr="00CD4558" w:rsidRDefault="00DE722C" w:rsidP="00194563">
            <w:pPr>
              <w:spacing w:after="120" w:line="480" w:lineRule="auto"/>
            </w:pPr>
          </w:p>
        </w:tc>
        <w:tc>
          <w:tcPr>
            <w:tcW w:w="2694" w:type="dxa"/>
          </w:tcPr>
          <w:p w14:paraId="64730AAE" w14:textId="77777777" w:rsidR="00DE722C" w:rsidRPr="00CD4558" w:rsidRDefault="00DE722C" w:rsidP="00194563">
            <w:pPr>
              <w:spacing w:after="120" w:line="480" w:lineRule="auto"/>
            </w:pPr>
            <w:r w:rsidRPr="00CD4558">
              <w:t>Solid organ transplant recorded in the 5 years prior to index date</w:t>
            </w:r>
          </w:p>
        </w:tc>
        <w:tc>
          <w:tcPr>
            <w:tcW w:w="1897" w:type="dxa"/>
            <w:vMerge/>
          </w:tcPr>
          <w:p w14:paraId="2C6DA7A1" w14:textId="77777777" w:rsidR="00DE722C" w:rsidRPr="00CD4558" w:rsidRDefault="00DE722C" w:rsidP="00194563">
            <w:pPr>
              <w:spacing w:after="120" w:line="480" w:lineRule="auto"/>
            </w:pPr>
          </w:p>
        </w:tc>
        <w:tc>
          <w:tcPr>
            <w:tcW w:w="2213" w:type="dxa"/>
            <w:vMerge/>
          </w:tcPr>
          <w:p w14:paraId="05C48CFB" w14:textId="77777777" w:rsidR="00DE722C" w:rsidRPr="00CD4558" w:rsidRDefault="00DE722C" w:rsidP="00194563">
            <w:pPr>
              <w:spacing w:after="120" w:line="480" w:lineRule="auto"/>
            </w:pPr>
          </w:p>
        </w:tc>
      </w:tr>
      <w:tr w:rsidR="00DE722C" w:rsidRPr="00CD4558" w14:paraId="29F53861" w14:textId="77777777" w:rsidTr="00C06454">
        <w:trPr>
          <w:trHeight w:val="255"/>
        </w:trPr>
        <w:tc>
          <w:tcPr>
            <w:tcW w:w="2547" w:type="dxa"/>
          </w:tcPr>
          <w:p w14:paraId="0990F15D" w14:textId="77777777" w:rsidR="00DE722C" w:rsidRPr="00CD4558" w:rsidRDefault="00DE722C" w:rsidP="00194563">
            <w:pPr>
              <w:spacing w:after="120" w:line="480" w:lineRule="auto"/>
            </w:pPr>
            <w:r w:rsidRPr="00CD4558">
              <w:t>Immunosuppression  (</w:t>
            </w:r>
            <w:proofErr w:type="spellStart"/>
            <w:r w:rsidRPr="00CD4558">
              <w:t>hyposplenism</w:t>
            </w:r>
            <w:proofErr w:type="spellEnd"/>
            <w:r w:rsidRPr="00CD4558">
              <w:t>)</w:t>
            </w:r>
          </w:p>
        </w:tc>
        <w:tc>
          <w:tcPr>
            <w:tcW w:w="1701" w:type="dxa"/>
            <w:vMerge/>
          </w:tcPr>
          <w:p w14:paraId="18884458" w14:textId="77777777" w:rsidR="00DE722C" w:rsidRPr="00CD4558" w:rsidRDefault="00DE722C" w:rsidP="00194563">
            <w:pPr>
              <w:spacing w:after="120" w:line="480" w:lineRule="auto"/>
            </w:pPr>
          </w:p>
        </w:tc>
        <w:tc>
          <w:tcPr>
            <w:tcW w:w="3118" w:type="dxa"/>
          </w:tcPr>
          <w:p w14:paraId="3EB2A95A" w14:textId="77777777" w:rsidR="00DE722C" w:rsidRPr="00CD4558" w:rsidRDefault="00DE722C" w:rsidP="00194563">
            <w:pPr>
              <w:spacing w:after="120" w:line="480" w:lineRule="auto"/>
              <w:rPr>
                <w:b/>
              </w:rPr>
            </w:pPr>
            <w:proofErr w:type="spellStart"/>
            <w:r w:rsidRPr="00CD4558">
              <w:rPr>
                <w:b/>
              </w:rPr>
              <w:t>Hyposplenism</w:t>
            </w:r>
            <w:proofErr w:type="spellEnd"/>
            <w:r w:rsidRPr="00CD4558">
              <w:rPr>
                <w:b/>
              </w:rPr>
              <w:t xml:space="preserve"> (ICD-1): </w:t>
            </w:r>
          </w:p>
          <w:p w14:paraId="6717C32D" w14:textId="77777777" w:rsidR="00DE722C" w:rsidRPr="00CD4558" w:rsidRDefault="00DE722C" w:rsidP="00194563">
            <w:pPr>
              <w:spacing w:after="120" w:line="480" w:lineRule="auto"/>
            </w:pPr>
            <w:r w:rsidRPr="00CD4558">
              <w:t>D73.0, Q89.0, D57.0, D57.1</w:t>
            </w:r>
          </w:p>
          <w:p w14:paraId="15A77B41" w14:textId="77777777" w:rsidR="00DE722C" w:rsidRPr="00CD4558" w:rsidRDefault="00DE722C" w:rsidP="00194563">
            <w:pPr>
              <w:spacing w:after="120" w:line="480" w:lineRule="auto"/>
              <w:rPr>
                <w:b/>
              </w:rPr>
            </w:pPr>
            <w:r w:rsidRPr="00CD4558">
              <w:rPr>
                <w:b/>
              </w:rPr>
              <w:lastRenderedPageBreak/>
              <w:t>Splenectomy (OPCS-4):</w:t>
            </w:r>
          </w:p>
          <w:p w14:paraId="55302149" w14:textId="77777777" w:rsidR="00DE722C" w:rsidRPr="00CD4558" w:rsidRDefault="00DE722C" w:rsidP="00194563">
            <w:pPr>
              <w:spacing w:after="120" w:line="480" w:lineRule="auto"/>
            </w:pPr>
            <w:r w:rsidRPr="00CD4558">
              <w:t>J69.2</w:t>
            </w:r>
          </w:p>
        </w:tc>
        <w:tc>
          <w:tcPr>
            <w:tcW w:w="2694" w:type="dxa"/>
          </w:tcPr>
          <w:p w14:paraId="3279E1F6" w14:textId="77777777" w:rsidR="00DE722C" w:rsidRPr="00CD4558" w:rsidRDefault="00DE722C" w:rsidP="00194563">
            <w:pPr>
              <w:spacing w:after="120" w:line="480" w:lineRule="auto"/>
            </w:pPr>
            <w:proofErr w:type="spellStart"/>
            <w:r w:rsidRPr="00CD4558">
              <w:lastRenderedPageBreak/>
              <w:t>Hyposplenism</w:t>
            </w:r>
            <w:proofErr w:type="spellEnd"/>
            <w:r w:rsidRPr="00CD4558">
              <w:t xml:space="preserve"> or splenectomy recorded in </w:t>
            </w:r>
            <w:r w:rsidRPr="00CD4558">
              <w:lastRenderedPageBreak/>
              <w:t>the 5 years prior to index date</w:t>
            </w:r>
          </w:p>
        </w:tc>
        <w:tc>
          <w:tcPr>
            <w:tcW w:w="1897" w:type="dxa"/>
            <w:vMerge/>
          </w:tcPr>
          <w:p w14:paraId="08DE5830" w14:textId="77777777" w:rsidR="00DE722C" w:rsidRPr="00CD4558" w:rsidRDefault="00DE722C" w:rsidP="00194563">
            <w:pPr>
              <w:spacing w:after="120" w:line="480" w:lineRule="auto"/>
            </w:pPr>
          </w:p>
        </w:tc>
        <w:tc>
          <w:tcPr>
            <w:tcW w:w="2213" w:type="dxa"/>
            <w:vMerge/>
          </w:tcPr>
          <w:p w14:paraId="54E9D74B" w14:textId="77777777" w:rsidR="00DE722C" w:rsidRPr="00CD4558" w:rsidRDefault="00DE722C" w:rsidP="00194563">
            <w:pPr>
              <w:spacing w:after="120" w:line="480" w:lineRule="auto"/>
            </w:pPr>
          </w:p>
        </w:tc>
      </w:tr>
      <w:tr w:rsidR="00DE722C" w:rsidRPr="00CD4558" w14:paraId="45A33B47" w14:textId="77777777" w:rsidTr="00C06454">
        <w:trPr>
          <w:trHeight w:val="255"/>
        </w:trPr>
        <w:tc>
          <w:tcPr>
            <w:tcW w:w="2547" w:type="dxa"/>
          </w:tcPr>
          <w:p w14:paraId="3F80BCCD" w14:textId="77777777" w:rsidR="00DE722C" w:rsidRPr="00CD4558" w:rsidRDefault="00DE722C" w:rsidP="00194563">
            <w:pPr>
              <w:spacing w:after="120" w:line="480" w:lineRule="auto"/>
            </w:pPr>
            <w:r w:rsidRPr="00CD4558">
              <w:t>Immunosuppression (other long-term)</w:t>
            </w:r>
          </w:p>
        </w:tc>
        <w:tc>
          <w:tcPr>
            <w:tcW w:w="1701" w:type="dxa"/>
            <w:vMerge/>
          </w:tcPr>
          <w:p w14:paraId="48D7DCF6" w14:textId="77777777" w:rsidR="00DE722C" w:rsidRPr="00CD4558" w:rsidRDefault="00DE722C" w:rsidP="00194563">
            <w:pPr>
              <w:spacing w:after="120" w:line="480" w:lineRule="auto"/>
            </w:pPr>
          </w:p>
        </w:tc>
        <w:tc>
          <w:tcPr>
            <w:tcW w:w="3118" w:type="dxa"/>
          </w:tcPr>
          <w:p w14:paraId="1C44B711" w14:textId="77777777" w:rsidR="00DE722C" w:rsidRPr="00CD4558" w:rsidRDefault="00DE722C" w:rsidP="00194563">
            <w:pPr>
              <w:spacing w:after="120" w:line="480" w:lineRule="auto"/>
            </w:pPr>
            <w:r w:rsidRPr="00CD4558">
              <w:t xml:space="preserve">D829, D83, D830, D831, D832, </w:t>
            </w:r>
          </w:p>
          <w:p w14:paraId="132FB7A8" w14:textId="77777777" w:rsidR="00DE722C" w:rsidRPr="00CD4558" w:rsidRDefault="00DE722C" w:rsidP="00194563">
            <w:pPr>
              <w:spacing w:after="120" w:line="480" w:lineRule="auto"/>
              <w:rPr>
                <w:b/>
              </w:rPr>
            </w:pPr>
            <w:r w:rsidRPr="00CD4558">
              <w:t>D838, D839, D84, D840, D841, D848, D849, D71</w:t>
            </w:r>
          </w:p>
        </w:tc>
        <w:tc>
          <w:tcPr>
            <w:tcW w:w="2694" w:type="dxa"/>
          </w:tcPr>
          <w:p w14:paraId="28A56F84" w14:textId="77777777" w:rsidR="00DE722C" w:rsidRPr="00CD4558" w:rsidRDefault="00DE722C" w:rsidP="00194563">
            <w:pPr>
              <w:spacing w:after="120" w:line="480" w:lineRule="auto"/>
            </w:pPr>
            <w:r w:rsidRPr="00CD4558">
              <w:t>Any record within 5 years prior to index date</w:t>
            </w:r>
          </w:p>
        </w:tc>
        <w:tc>
          <w:tcPr>
            <w:tcW w:w="1897" w:type="dxa"/>
            <w:vMerge w:val="restart"/>
          </w:tcPr>
          <w:p w14:paraId="6DB3D95E" w14:textId="77777777" w:rsidR="00DE722C" w:rsidRPr="00CD4558" w:rsidRDefault="00DE722C" w:rsidP="00194563">
            <w:pPr>
              <w:spacing w:after="120" w:line="480" w:lineRule="auto"/>
            </w:pPr>
            <w:r w:rsidRPr="00CD4558">
              <w:t>Manual terminology review and code selection</w:t>
            </w:r>
          </w:p>
        </w:tc>
        <w:tc>
          <w:tcPr>
            <w:tcW w:w="2213" w:type="dxa"/>
            <w:vMerge w:val="restart"/>
          </w:tcPr>
          <w:p w14:paraId="27A6D0C1" w14:textId="77777777" w:rsidR="00DE722C" w:rsidRPr="00CD4558" w:rsidRDefault="00DE722C" w:rsidP="00194563">
            <w:pPr>
              <w:spacing w:after="120" w:line="480" w:lineRule="auto"/>
            </w:pPr>
            <w:r w:rsidRPr="00CD4558">
              <w:t>N/A</w:t>
            </w:r>
          </w:p>
        </w:tc>
      </w:tr>
      <w:tr w:rsidR="00DE722C" w:rsidRPr="00CD4558" w14:paraId="1A4032CC" w14:textId="77777777" w:rsidTr="00C06454">
        <w:trPr>
          <w:trHeight w:val="255"/>
        </w:trPr>
        <w:tc>
          <w:tcPr>
            <w:tcW w:w="2547" w:type="dxa"/>
          </w:tcPr>
          <w:p w14:paraId="2225F15B" w14:textId="77777777" w:rsidR="00DE722C" w:rsidRPr="00CD4558" w:rsidRDefault="00DE722C" w:rsidP="00194563">
            <w:pPr>
              <w:spacing w:after="120" w:line="480" w:lineRule="auto"/>
            </w:pPr>
            <w:r w:rsidRPr="00CD4558">
              <w:t>Immunosuppression (other short-term)</w:t>
            </w:r>
          </w:p>
        </w:tc>
        <w:tc>
          <w:tcPr>
            <w:tcW w:w="1701" w:type="dxa"/>
            <w:vMerge/>
          </w:tcPr>
          <w:p w14:paraId="24A8EC61" w14:textId="77777777" w:rsidR="00DE722C" w:rsidRPr="00CD4558" w:rsidRDefault="00DE722C" w:rsidP="00194563">
            <w:pPr>
              <w:spacing w:after="120" w:line="480" w:lineRule="auto"/>
            </w:pPr>
          </w:p>
        </w:tc>
        <w:tc>
          <w:tcPr>
            <w:tcW w:w="3118" w:type="dxa"/>
          </w:tcPr>
          <w:p w14:paraId="7F81012D" w14:textId="77777777" w:rsidR="00DE722C" w:rsidRPr="00CD4558" w:rsidRDefault="00DE722C" w:rsidP="00194563">
            <w:pPr>
              <w:spacing w:after="120" w:line="480" w:lineRule="auto"/>
            </w:pPr>
            <w:r w:rsidRPr="00CD4558">
              <w:rPr>
                <w:b/>
              </w:rPr>
              <w:t xml:space="preserve">ICD-10: </w:t>
            </w:r>
            <w:r w:rsidRPr="00CD4558">
              <w:t>D70, Y43.3</w:t>
            </w:r>
          </w:p>
          <w:p w14:paraId="1317278B" w14:textId="77777777" w:rsidR="00DE722C" w:rsidRPr="00CD4558" w:rsidRDefault="00DE722C" w:rsidP="00194563">
            <w:pPr>
              <w:spacing w:after="120" w:line="480" w:lineRule="auto"/>
            </w:pPr>
            <w:r w:rsidRPr="00CD4558">
              <w:rPr>
                <w:b/>
              </w:rPr>
              <w:t xml:space="preserve">OPCS: </w:t>
            </w:r>
            <w:r w:rsidRPr="00CD4558">
              <w:t>X92.1, X95.1</w:t>
            </w:r>
          </w:p>
        </w:tc>
        <w:tc>
          <w:tcPr>
            <w:tcW w:w="2694" w:type="dxa"/>
          </w:tcPr>
          <w:p w14:paraId="7A54AD46" w14:textId="77777777" w:rsidR="00DE722C" w:rsidRPr="00CD4558" w:rsidRDefault="00DE722C" w:rsidP="00194563">
            <w:pPr>
              <w:spacing w:after="120" w:line="480" w:lineRule="auto"/>
            </w:pPr>
            <w:r w:rsidRPr="00CD4558">
              <w:t>Any record within 6 months prior to index date</w:t>
            </w:r>
          </w:p>
        </w:tc>
        <w:tc>
          <w:tcPr>
            <w:tcW w:w="1897" w:type="dxa"/>
            <w:vMerge/>
          </w:tcPr>
          <w:p w14:paraId="1D8855F6" w14:textId="77777777" w:rsidR="00DE722C" w:rsidRPr="00CD4558" w:rsidRDefault="00DE722C" w:rsidP="00194563">
            <w:pPr>
              <w:spacing w:after="120" w:line="480" w:lineRule="auto"/>
            </w:pPr>
          </w:p>
        </w:tc>
        <w:tc>
          <w:tcPr>
            <w:tcW w:w="2213" w:type="dxa"/>
            <w:vMerge/>
          </w:tcPr>
          <w:p w14:paraId="125677D7" w14:textId="77777777" w:rsidR="00DE722C" w:rsidRPr="00CD4558" w:rsidRDefault="00DE722C" w:rsidP="00194563">
            <w:pPr>
              <w:spacing w:after="120" w:line="480" w:lineRule="auto"/>
            </w:pPr>
          </w:p>
        </w:tc>
      </w:tr>
      <w:tr w:rsidR="00DE722C" w:rsidRPr="00CD4558" w14:paraId="2E434F25" w14:textId="77777777" w:rsidTr="00C06454">
        <w:trPr>
          <w:trHeight w:val="255"/>
        </w:trPr>
        <w:tc>
          <w:tcPr>
            <w:tcW w:w="2547" w:type="dxa"/>
          </w:tcPr>
          <w:p w14:paraId="2BE97EB9" w14:textId="77777777" w:rsidR="00DE722C" w:rsidRPr="00CD4558" w:rsidRDefault="00DE722C" w:rsidP="00194563">
            <w:pPr>
              <w:spacing w:after="120" w:line="480" w:lineRule="auto"/>
            </w:pPr>
            <w:r w:rsidRPr="00CD4558">
              <w:t xml:space="preserve">Renal replacement therapy </w:t>
            </w:r>
          </w:p>
          <w:p w14:paraId="37AF450B" w14:textId="77777777" w:rsidR="00DE722C" w:rsidRPr="00CD4558" w:rsidRDefault="00DE722C" w:rsidP="00194563">
            <w:pPr>
              <w:spacing w:after="120" w:line="480" w:lineRule="auto"/>
            </w:pPr>
            <w:r w:rsidRPr="00CD4558">
              <w:t>(peritoneal dialysis)</w:t>
            </w:r>
          </w:p>
        </w:tc>
        <w:tc>
          <w:tcPr>
            <w:tcW w:w="1701" w:type="dxa"/>
            <w:vMerge/>
          </w:tcPr>
          <w:p w14:paraId="59F8758F" w14:textId="77777777" w:rsidR="00DE722C" w:rsidRPr="00CD4558" w:rsidRDefault="00DE722C" w:rsidP="00194563">
            <w:pPr>
              <w:spacing w:after="120" w:line="480" w:lineRule="auto"/>
            </w:pPr>
          </w:p>
        </w:tc>
        <w:tc>
          <w:tcPr>
            <w:tcW w:w="3118" w:type="dxa"/>
          </w:tcPr>
          <w:p w14:paraId="2BC2E27D" w14:textId="77777777" w:rsidR="00DE722C" w:rsidRPr="00CD4558" w:rsidRDefault="00DE722C" w:rsidP="00194563">
            <w:pPr>
              <w:spacing w:after="120" w:line="480" w:lineRule="auto"/>
            </w:pPr>
            <w:r w:rsidRPr="00CD4558">
              <w:rPr>
                <w:b/>
              </w:rPr>
              <w:t xml:space="preserve">Peritoneal dialysis (ICD-10): </w:t>
            </w:r>
            <w:r w:rsidRPr="00CD4558">
              <w:t xml:space="preserve">Z49.2  </w:t>
            </w:r>
          </w:p>
          <w:p w14:paraId="6E77B2B2" w14:textId="77777777" w:rsidR="00DE722C" w:rsidRPr="00CD4558" w:rsidRDefault="00DE722C" w:rsidP="00194563">
            <w:pPr>
              <w:spacing w:after="120" w:line="480" w:lineRule="auto"/>
            </w:pPr>
          </w:p>
          <w:p w14:paraId="010F35FA" w14:textId="77777777" w:rsidR="00DE722C" w:rsidRPr="00CD4558" w:rsidRDefault="00DE722C" w:rsidP="00194563">
            <w:pPr>
              <w:spacing w:after="120" w:line="480" w:lineRule="auto"/>
            </w:pPr>
            <w:r w:rsidRPr="00CD4558">
              <w:rPr>
                <w:b/>
              </w:rPr>
              <w:t xml:space="preserve">Acute kidney injury (ICD-10): </w:t>
            </w:r>
            <w:r w:rsidRPr="00CD4558">
              <w:t>N17</w:t>
            </w:r>
          </w:p>
          <w:p w14:paraId="3F966D18" w14:textId="77777777" w:rsidR="00DE722C" w:rsidRPr="00CD4558" w:rsidRDefault="00DE722C" w:rsidP="00194563">
            <w:pPr>
              <w:spacing w:after="120" w:line="480" w:lineRule="auto"/>
            </w:pPr>
          </w:p>
          <w:p w14:paraId="08E4112F" w14:textId="77777777" w:rsidR="00DE722C" w:rsidRPr="00CD4558" w:rsidRDefault="00DE722C" w:rsidP="00194563">
            <w:pPr>
              <w:spacing w:after="120" w:line="480" w:lineRule="auto"/>
            </w:pPr>
            <w:r w:rsidRPr="00CD4558">
              <w:rPr>
                <w:b/>
              </w:rPr>
              <w:t xml:space="preserve">Peritoneal dialysis (OPCS-4): </w:t>
            </w:r>
            <w:r w:rsidRPr="00CD4558">
              <w:t>X41.1, X40.2, X40.5, X40.6</w:t>
            </w:r>
          </w:p>
        </w:tc>
        <w:tc>
          <w:tcPr>
            <w:tcW w:w="2694" w:type="dxa"/>
          </w:tcPr>
          <w:p w14:paraId="3073E063" w14:textId="77777777" w:rsidR="00DE722C" w:rsidRPr="00CD4558" w:rsidRDefault="00DE722C" w:rsidP="00194563">
            <w:pPr>
              <w:spacing w:after="120" w:line="480" w:lineRule="auto"/>
            </w:pPr>
            <w:r w:rsidRPr="00CD4558">
              <w:lastRenderedPageBreak/>
              <w:t xml:space="preserve">Occurrence of any admission with a peritoneal dialysis code (without diagnosis of acute kidney injury) in the 5 years before index </w:t>
            </w:r>
            <w:r w:rsidRPr="00CD4558">
              <w:lastRenderedPageBreak/>
              <w:t>date (</w:t>
            </w:r>
            <w:proofErr w:type="spellStart"/>
            <w:r w:rsidRPr="00CD4558">
              <w:t>epistart</w:t>
            </w:r>
            <w:proofErr w:type="spellEnd"/>
            <w:r w:rsidRPr="00CD4558">
              <w:t xml:space="preserve"> of the index spell)</w:t>
            </w:r>
          </w:p>
        </w:tc>
        <w:tc>
          <w:tcPr>
            <w:tcW w:w="1897" w:type="dxa"/>
            <w:vMerge w:val="restart"/>
          </w:tcPr>
          <w:p w14:paraId="68740529" w14:textId="653C87C7" w:rsidR="00DE722C" w:rsidRPr="00CD4558" w:rsidRDefault="008B67B5" w:rsidP="00194563">
            <w:pPr>
              <w:spacing w:after="120" w:line="480" w:lineRule="auto"/>
            </w:pPr>
            <w:r w:rsidRPr="00CD4558">
              <w:lastRenderedPageBreak/>
              <w:t>Previously-published algorithm</w:t>
            </w:r>
          </w:p>
        </w:tc>
        <w:tc>
          <w:tcPr>
            <w:tcW w:w="2213" w:type="dxa"/>
            <w:vMerge w:val="restart"/>
          </w:tcPr>
          <w:p w14:paraId="45F6F5DF" w14:textId="75B457ED" w:rsidR="00DE722C" w:rsidRPr="00CD4558" w:rsidRDefault="008B67B5" w:rsidP="00194563">
            <w:pPr>
              <w:spacing w:after="120" w:line="480" w:lineRule="auto"/>
            </w:pPr>
            <w:r w:rsidRPr="00CD4558">
              <w:t>https://www.kidney-international.org/article/S0085-</w:t>
            </w:r>
            <w:r w:rsidRPr="00CD4558">
              <w:lastRenderedPageBreak/>
              <w:t>2538(17)30856-6/fulltext</w:t>
            </w:r>
          </w:p>
        </w:tc>
      </w:tr>
      <w:tr w:rsidR="00DE722C" w:rsidRPr="00CD4558" w14:paraId="7F9BC6FB" w14:textId="77777777" w:rsidTr="00C06454">
        <w:trPr>
          <w:trHeight w:val="255"/>
        </w:trPr>
        <w:tc>
          <w:tcPr>
            <w:tcW w:w="2547" w:type="dxa"/>
            <w:vMerge w:val="restart"/>
          </w:tcPr>
          <w:p w14:paraId="673FFDD4" w14:textId="77777777" w:rsidR="00DE722C" w:rsidRPr="00CD4558" w:rsidRDefault="00DE722C" w:rsidP="00194563">
            <w:pPr>
              <w:spacing w:after="120" w:line="480" w:lineRule="auto"/>
            </w:pPr>
            <w:r w:rsidRPr="00CD4558">
              <w:lastRenderedPageBreak/>
              <w:t xml:space="preserve">Renal replacement therapy </w:t>
            </w:r>
          </w:p>
          <w:p w14:paraId="1CF9A17C" w14:textId="77777777" w:rsidR="00DE722C" w:rsidRPr="00CD4558" w:rsidRDefault="00DE722C" w:rsidP="00194563">
            <w:pPr>
              <w:spacing w:after="120" w:line="480" w:lineRule="auto"/>
            </w:pPr>
            <w:r w:rsidRPr="00CD4558">
              <w:t xml:space="preserve">(maintenance haemodialysis) </w:t>
            </w:r>
          </w:p>
        </w:tc>
        <w:tc>
          <w:tcPr>
            <w:tcW w:w="1701" w:type="dxa"/>
            <w:vMerge/>
          </w:tcPr>
          <w:p w14:paraId="2FB4C201" w14:textId="77777777" w:rsidR="00DE722C" w:rsidRPr="00CD4558" w:rsidRDefault="00DE722C" w:rsidP="00194563">
            <w:pPr>
              <w:spacing w:after="120" w:line="480" w:lineRule="auto"/>
            </w:pPr>
          </w:p>
        </w:tc>
        <w:tc>
          <w:tcPr>
            <w:tcW w:w="3118" w:type="dxa"/>
          </w:tcPr>
          <w:p w14:paraId="44835D6E" w14:textId="77777777" w:rsidR="00DE722C" w:rsidRPr="00CD4558" w:rsidRDefault="00DE722C" w:rsidP="00194563">
            <w:pPr>
              <w:spacing w:after="120" w:line="480" w:lineRule="auto"/>
              <w:rPr>
                <w:b/>
              </w:rPr>
            </w:pPr>
            <w:r w:rsidRPr="00CD4558">
              <w:rPr>
                <w:b/>
              </w:rPr>
              <w:t xml:space="preserve">Dialysis (ICD-10): </w:t>
            </w:r>
          </w:p>
          <w:p w14:paraId="7EA42038" w14:textId="77777777" w:rsidR="00DE722C" w:rsidRPr="00CD4558" w:rsidRDefault="00DE722C" w:rsidP="00194563">
            <w:pPr>
              <w:spacing w:after="120" w:line="480" w:lineRule="auto"/>
            </w:pPr>
            <w:r w:rsidRPr="00CD4558">
              <w:t xml:space="preserve">E85.3, Y60.2, Y61.2, Y62.2, Y84.1, Z99.2, T82.4, Z49.1 </w:t>
            </w:r>
          </w:p>
          <w:p w14:paraId="79750DAF" w14:textId="77777777" w:rsidR="00DE722C" w:rsidRPr="00CD4558" w:rsidRDefault="00DE722C" w:rsidP="00194563">
            <w:pPr>
              <w:spacing w:after="120" w:line="480" w:lineRule="auto"/>
            </w:pPr>
          </w:p>
          <w:p w14:paraId="1A9AF0D5" w14:textId="77777777" w:rsidR="00DE722C" w:rsidRPr="00CD4558" w:rsidRDefault="00DE722C" w:rsidP="00194563">
            <w:pPr>
              <w:spacing w:after="120" w:line="480" w:lineRule="auto"/>
            </w:pPr>
            <w:r w:rsidRPr="00CD4558">
              <w:rPr>
                <w:b/>
              </w:rPr>
              <w:t>Dialysis (OPCS-4):</w:t>
            </w:r>
            <w:r w:rsidRPr="00CD4558">
              <w:t xml:space="preserve"> </w:t>
            </w:r>
          </w:p>
          <w:p w14:paraId="4515D167" w14:textId="77777777" w:rsidR="00DE722C" w:rsidRPr="00CD4558" w:rsidRDefault="00DE722C" w:rsidP="00194563">
            <w:pPr>
              <w:spacing w:after="120" w:line="480" w:lineRule="auto"/>
            </w:pPr>
            <w:r w:rsidRPr="00CD4558">
              <w:t>X40.1, X40.3, X40.4</w:t>
            </w:r>
          </w:p>
        </w:tc>
        <w:tc>
          <w:tcPr>
            <w:tcW w:w="2694" w:type="dxa"/>
          </w:tcPr>
          <w:p w14:paraId="710F34D5" w14:textId="77777777" w:rsidR="00DE722C" w:rsidRPr="00CD4558" w:rsidRDefault="00DE722C" w:rsidP="00194563">
            <w:pPr>
              <w:spacing w:after="120" w:line="480" w:lineRule="auto"/>
            </w:pPr>
            <w:r w:rsidRPr="00CD4558">
              <w:t>Occurrence of a dialysis code in the 5 years before index date (</w:t>
            </w:r>
            <w:proofErr w:type="spellStart"/>
            <w:r w:rsidRPr="00CD4558">
              <w:t>epistart</w:t>
            </w:r>
            <w:proofErr w:type="spellEnd"/>
            <w:r w:rsidRPr="00CD4558">
              <w:t xml:space="preserve"> of the index spell) of the index spell in a patient who has had:                                       </w:t>
            </w:r>
          </w:p>
        </w:tc>
        <w:tc>
          <w:tcPr>
            <w:tcW w:w="1897" w:type="dxa"/>
            <w:vMerge/>
          </w:tcPr>
          <w:p w14:paraId="6F6AB61A" w14:textId="77777777" w:rsidR="00DE722C" w:rsidRPr="00CD4558" w:rsidRDefault="00DE722C" w:rsidP="00194563">
            <w:pPr>
              <w:spacing w:after="120" w:line="480" w:lineRule="auto"/>
            </w:pPr>
          </w:p>
        </w:tc>
        <w:tc>
          <w:tcPr>
            <w:tcW w:w="2213" w:type="dxa"/>
            <w:vMerge/>
          </w:tcPr>
          <w:p w14:paraId="6BD904D8" w14:textId="77777777" w:rsidR="00DE722C" w:rsidRPr="00CD4558" w:rsidRDefault="00DE722C" w:rsidP="00194563">
            <w:pPr>
              <w:spacing w:after="120" w:line="480" w:lineRule="auto"/>
            </w:pPr>
          </w:p>
        </w:tc>
      </w:tr>
      <w:tr w:rsidR="00DE722C" w:rsidRPr="00CD4558" w14:paraId="281FC737" w14:textId="77777777" w:rsidTr="00C06454">
        <w:trPr>
          <w:trHeight w:val="255"/>
        </w:trPr>
        <w:tc>
          <w:tcPr>
            <w:tcW w:w="2547" w:type="dxa"/>
            <w:vMerge/>
          </w:tcPr>
          <w:p w14:paraId="162D7669" w14:textId="77777777" w:rsidR="00DE722C" w:rsidRPr="00CD4558" w:rsidRDefault="00DE722C" w:rsidP="00194563">
            <w:pPr>
              <w:spacing w:after="120" w:line="480" w:lineRule="auto"/>
            </w:pPr>
          </w:p>
        </w:tc>
        <w:tc>
          <w:tcPr>
            <w:tcW w:w="1701" w:type="dxa"/>
            <w:vMerge/>
          </w:tcPr>
          <w:p w14:paraId="69244AEC" w14:textId="77777777" w:rsidR="00DE722C" w:rsidRPr="00CD4558" w:rsidRDefault="00DE722C" w:rsidP="00194563">
            <w:pPr>
              <w:spacing w:after="120" w:line="480" w:lineRule="auto"/>
            </w:pPr>
          </w:p>
        </w:tc>
        <w:tc>
          <w:tcPr>
            <w:tcW w:w="3118" w:type="dxa"/>
          </w:tcPr>
          <w:p w14:paraId="305B2317" w14:textId="77777777" w:rsidR="00DE722C" w:rsidRPr="00CD4558" w:rsidRDefault="00DE722C" w:rsidP="00194563">
            <w:pPr>
              <w:spacing w:after="120" w:line="480" w:lineRule="auto"/>
              <w:rPr>
                <w:lang w:val="pt-PT"/>
              </w:rPr>
            </w:pPr>
            <w:r w:rsidRPr="00CD4558">
              <w:rPr>
                <w:b/>
                <w:lang w:val="pt-PT"/>
              </w:rPr>
              <w:t xml:space="preserve">ESKD (ICD-10): </w:t>
            </w:r>
          </w:p>
          <w:p w14:paraId="335DFDA7" w14:textId="77777777" w:rsidR="00DE722C" w:rsidRPr="00CD4558" w:rsidRDefault="00DE722C" w:rsidP="00194563">
            <w:pPr>
              <w:spacing w:after="120" w:line="480" w:lineRule="auto"/>
              <w:rPr>
                <w:lang w:val="pt-PT"/>
              </w:rPr>
            </w:pPr>
            <w:r w:rsidRPr="00CD4558">
              <w:rPr>
                <w:lang w:val="pt-PT"/>
              </w:rPr>
              <w:t>N18.0, N18.5, Q60.1</w:t>
            </w:r>
          </w:p>
        </w:tc>
        <w:tc>
          <w:tcPr>
            <w:tcW w:w="2694" w:type="dxa"/>
          </w:tcPr>
          <w:p w14:paraId="37D8B068" w14:textId="77777777" w:rsidR="00DE722C" w:rsidRPr="00CD4558" w:rsidRDefault="00DE722C" w:rsidP="00194563">
            <w:pPr>
              <w:spacing w:after="120" w:line="480" w:lineRule="auto"/>
            </w:pPr>
            <w:r w:rsidRPr="00CD4558">
              <w:t xml:space="preserve">(a) a diagnostic code for ESKD any prior time; OR                                                   </w:t>
            </w:r>
          </w:p>
        </w:tc>
        <w:tc>
          <w:tcPr>
            <w:tcW w:w="1897" w:type="dxa"/>
            <w:vMerge/>
          </w:tcPr>
          <w:p w14:paraId="0EF45D3A" w14:textId="77777777" w:rsidR="00DE722C" w:rsidRPr="00CD4558" w:rsidRDefault="00DE722C" w:rsidP="00194563">
            <w:pPr>
              <w:spacing w:after="120" w:line="480" w:lineRule="auto"/>
            </w:pPr>
          </w:p>
        </w:tc>
        <w:tc>
          <w:tcPr>
            <w:tcW w:w="2213" w:type="dxa"/>
            <w:vMerge/>
          </w:tcPr>
          <w:p w14:paraId="4FA92C92" w14:textId="77777777" w:rsidR="00DE722C" w:rsidRPr="00CD4558" w:rsidRDefault="00DE722C" w:rsidP="00194563">
            <w:pPr>
              <w:spacing w:after="120" w:line="480" w:lineRule="auto"/>
            </w:pPr>
          </w:p>
        </w:tc>
      </w:tr>
      <w:tr w:rsidR="00DE722C" w:rsidRPr="00CD4558" w14:paraId="0F2D4ECD" w14:textId="77777777" w:rsidTr="00C06454">
        <w:trPr>
          <w:trHeight w:val="255"/>
        </w:trPr>
        <w:tc>
          <w:tcPr>
            <w:tcW w:w="2547" w:type="dxa"/>
            <w:vMerge/>
          </w:tcPr>
          <w:p w14:paraId="662A4B37" w14:textId="77777777" w:rsidR="00DE722C" w:rsidRPr="00CD4558" w:rsidRDefault="00DE722C" w:rsidP="00194563">
            <w:pPr>
              <w:spacing w:after="120" w:line="480" w:lineRule="auto"/>
            </w:pPr>
          </w:p>
        </w:tc>
        <w:tc>
          <w:tcPr>
            <w:tcW w:w="1701" w:type="dxa"/>
            <w:vMerge/>
          </w:tcPr>
          <w:p w14:paraId="7F946CB2" w14:textId="77777777" w:rsidR="00DE722C" w:rsidRPr="00CD4558" w:rsidRDefault="00DE722C" w:rsidP="00194563">
            <w:pPr>
              <w:spacing w:after="120" w:line="480" w:lineRule="auto"/>
            </w:pPr>
          </w:p>
        </w:tc>
        <w:tc>
          <w:tcPr>
            <w:tcW w:w="3118" w:type="dxa"/>
          </w:tcPr>
          <w:p w14:paraId="7C1AE232" w14:textId="77777777" w:rsidR="00DE722C" w:rsidRPr="00CD4558" w:rsidRDefault="00DE722C" w:rsidP="00194563">
            <w:pPr>
              <w:spacing w:after="120" w:line="480" w:lineRule="auto"/>
              <w:rPr>
                <w:lang w:val="pt-PT"/>
              </w:rPr>
            </w:pPr>
            <w:r w:rsidRPr="00CD4558">
              <w:rPr>
                <w:b/>
                <w:lang w:val="pt-PT"/>
              </w:rPr>
              <w:t>Fistula/graft (OPCS-4):</w:t>
            </w:r>
            <w:r w:rsidRPr="00CD4558">
              <w:rPr>
                <w:lang w:val="pt-PT"/>
              </w:rPr>
              <w:t xml:space="preserve"> </w:t>
            </w:r>
          </w:p>
          <w:p w14:paraId="2E6489FB" w14:textId="77777777" w:rsidR="00DE722C" w:rsidRPr="00CD4558" w:rsidRDefault="00DE722C" w:rsidP="00194563">
            <w:pPr>
              <w:spacing w:after="120" w:line="480" w:lineRule="auto"/>
              <w:rPr>
                <w:lang w:val="pt-PT"/>
              </w:rPr>
            </w:pPr>
            <w:r w:rsidRPr="00CD4558">
              <w:rPr>
                <w:lang w:val="pt-PT"/>
              </w:rPr>
              <w:t>L74.1, L74.2, L74.6, L74.8, L74.9</w:t>
            </w:r>
          </w:p>
        </w:tc>
        <w:tc>
          <w:tcPr>
            <w:tcW w:w="2694" w:type="dxa"/>
          </w:tcPr>
          <w:p w14:paraId="620E38B9" w14:textId="77777777" w:rsidR="00DE722C" w:rsidRPr="00CD4558" w:rsidRDefault="00DE722C" w:rsidP="00194563">
            <w:pPr>
              <w:spacing w:after="120" w:line="480" w:lineRule="auto"/>
            </w:pPr>
            <w:r w:rsidRPr="00CD4558">
              <w:t xml:space="preserve">(b) </w:t>
            </w:r>
            <w:proofErr w:type="gramStart"/>
            <w:r w:rsidRPr="00CD4558">
              <w:t>the</w:t>
            </w:r>
            <w:proofErr w:type="gramEnd"/>
            <w:r w:rsidRPr="00CD4558">
              <w:t xml:space="preserve"> insertion of an arteriovenous fistula or graft any prior time.</w:t>
            </w:r>
          </w:p>
        </w:tc>
        <w:tc>
          <w:tcPr>
            <w:tcW w:w="1897" w:type="dxa"/>
            <w:vMerge/>
          </w:tcPr>
          <w:p w14:paraId="56A3098A" w14:textId="77777777" w:rsidR="00DE722C" w:rsidRPr="00CD4558" w:rsidRDefault="00DE722C" w:rsidP="00194563">
            <w:pPr>
              <w:spacing w:after="120" w:line="480" w:lineRule="auto"/>
            </w:pPr>
          </w:p>
        </w:tc>
        <w:tc>
          <w:tcPr>
            <w:tcW w:w="2213" w:type="dxa"/>
            <w:vMerge/>
          </w:tcPr>
          <w:p w14:paraId="47B1E865" w14:textId="77777777" w:rsidR="00DE722C" w:rsidRPr="00CD4558" w:rsidRDefault="00DE722C" w:rsidP="00194563">
            <w:pPr>
              <w:spacing w:after="120" w:line="480" w:lineRule="auto"/>
            </w:pPr>
          </w:p>
        </w:tc>
      </w:tr>
      <w:tr w:rsidR="00DE722C" w:rsidRPr="00CD4558" w14:paraId="314C3D1F" w14:textId="77777777" w:rsidTr="00C06454">
        <w:trPr>
          <w:trHeight w:val="255"/>
        </w:trPr>
        <w:tc>
          <w:tcPr>
            <w:tcW w:w="2547" w:type="dxa"/>
          </w:tcPr>
          <w:p w14:paraId="5834B55C" w14:textId="77777777" w:rsidR="00DE722C" w:rsidRPr="00CD4558" w:rsidRDefault="00DE722C" w:rsidP="00194563">
            <w:pPr>
              <w:spacing w:after="120" w:line="480" w:lineRule="auto"/>
            </w:pPr>
            <w:r w:rsidRPr="00CD4558">
              <w:t xml:space="preserve">Renal replacement therapy </w:t>
            </w:r>
          </w:p>
          <w:p w14:paraId="791E6EAC" w14:textId="77777777" w:rsidR="00DE722C" w:rsidRPr="00CD4558" w:rsidRDefault="00DE722C" w:rsidP="00194563">
            <w:pPr>
              <w:spacing w:after="120" w:line="480" w:lineRule="auto"/>
            </w:pPr>
            <w:r w:rsidRPr="00CD4558">
              <w:t>(probable maintenance haemodialysis)</w:t>
            </w:r>
          </w:p>
        </w:tc>
        <w:tc>
          <w:tcPr>
            <w:tcW w:w="1701" w:type="dxa"/>
            <w:vMerge/>
          </w:tcPr>
          <w:p w14:paraId="1F88BE0A" w14:textId="77777777" w:rsidR="00DE722C" w:rsidRPr="00CD4558" w:rsidRDefault="00DE722C" w:rsidP="00194563">
            <w:pPr>
              <w:spacing w:after="120" w:line="480" w:lineRule="auto"/>
            </w:pPr>
          </w:p>
        </w:tc>
        <w:tc>
          <w:tcPr>
            <w:tcW w:w="3118" w:type="dxa"/>
          </w:tcPr>
          <w:p w14:paraId="5BEF3B5B" w14:textId="77777777" w:rsidR="00DE722C" w:rsidRPr="00CD4558" w:rsidRDefault="00DE722C" w:rsidP="00194563">
            <w:pPr>
              <w:spacing w:after="120" w:line="480" w:lineRule="auto"/>
              <w:rPr>
                <w:b/>
              </w:rPr>
            </w:pPr>
            <w:r w:rsidRPr="00CD4558">
              <w:rPr>
                <w:b/>
              </w:rPr>
              <w:t xml:space="preserve">Dialysis (ICD-10): </w:t>
            </w:r>
          </w:p>
          <w:p w14:paraId="03C4F4F8" w14:textId="77777777" w:rsidR="00DE722C" w:rsidRPr="00CD4558" w:rsidRDefault="00DE722C" w:rsidP="00194563">
            <w:pPr>
              <w:spacing w:after="120" w:line="480" w:lineRule="auto"/>
            </w:pPr>
            <w:r w:rsidRPr="00CD4558">
              <w:t>E85.3, Y60.2, Y61.2, Y62.2, Y84.1, Z99.2, T82.4, Z49.1</w:t>
            </w:r>
          </w:p>
          <w:p w14:paraId="35F67894" w14:textId="77777777" w:rsidR="00DE722C" w:rsidRPr="00CD4558" w:rsidRDefault="00DE722C" w:rsidP="00194563">
            <w:pPr>
              <w:spacing w:after="120" w:line="480" w:lineRule="auto"/>
            </w:pPr>
          </w:p>
          <w:p w14:paraId="4B7C9F3B" w14:textId="77777777" w:rsidR="00DE722C" w:rsidRPr="00CD4558" w:rsidRDefault="00DE722C" w:rsidP="00194563">
            <w:pPr>
              <w:spacing w:after="120" w:line="480" w:lineRule="auto"/>
            </w:pPr>
            <w:r w:rsidRPr="00CD4558">
              <w:rPr>
                <w:b/>
              </w:rPr>
              <w:t>Dialysis (OPCS-4):</w:t>
            </w:r>
          </w:p>
          <w:p w14:paraId="06F56FA2" w14:textId="77777777" w:rsidR="00DE722C" w:rsidRPr="00CD4558" w:rsidRDefault="00DE722C" w:rsidP="00194563">
            <w:pPr>
              <w:spacing w:after="120" w:line="480" w:lineRule="auto"/>
            </w:pPr>
            <w:r w:rsidRPr="00CD4558">
              <w:t>X40.1, X40.3, X40.4</w:t>
            </w:r>
          </w:p>
        </w:tc>
        <w:tc>
          <w:tcPr>
            <w:tcW w:w="2694" w:type="dxa"/>
          </w:tcPr>
          <w:p w14:paraId="10C83B1F" w14:textId="77777777" w:rsidR="00DE722C" w:rsidRPr="00CD4558" w:rsidRDefault="00DE722C" w:rsidP="00194563">
            <w:pPr>
              <w:spacing w:after="120" w:line="480" w:lineRule="auto"/>
            </w:pPr>
            <w:r w:rsidRPr="00CD4558">
              <w:t xml:space="preserve">Occurrence of at least two episodes containing a dialysis code, with at least 90 days between the start of the first recorded dialysis, and the start of any subsequent dialysis (without diagnosis of acute kidney injury) in the 5 years before index </w:t>
            </w:r>
            <w:r w:rsidRPr="00CD4558">
              <w:lastRenderedPageBreak/>
              <w:t>date (</w:t>
            </w:r>
            <w:proofErr w:type="spellStart"/>
            <w:r w:rsidRPr="00CD4558">
              <w:t>epistart</w:t>
            </w:r>
            <w:proofErr w:type="spellEnd"/>
            <w:r w:rsidRPr="00CD4558">
              <w:t xml:space="preserve"> of the index spell)</w:t>
            </w:r>
          </w:p>
        </w:tc>
        <w:tc>
          <w:tcPr>
            <w:tcW w:w="1897" w:type="dxa"/>
            <w:vMerge/>
          </w:tcPr>
          <w:p w14:paraId="6C90E09C" w14:textId="77777777" w:rsidR="00DE722C" w:rsidRPr="00CD4558" w:rsidRDefault="00DE722C" w:rsidP="00194563">
            <w:pPr>
              <w:spacing w:after="120" w:line="480" w:lineRule="auto"/>
            </w:pPr>
          </w:p>
        </w:tc>
        <w:tc>
          <w:tcPr>
            <w:tcW w:w="2213" w:type="dxa"/>
            <w:vMerge/>
          </w:tcPr>
          <w:p w14:paraId="0D05C466" w14:textId="77777777" w:rsidR="00DE722C" w:rsidRPr="00CD4558" w:rsidRDefault="00DE722C" w:rsidP="00194563">
            <w:pPr>
              <w:spacing w:after="120" w:line="480" w:lineRule="auto"/>
            </w:pPr>
          </w:p>
        </w:tc>
      </w:tr>
      <w:tr w:rsidR="00DE722C" w:rsidRPr="00CD4558" w14:paraId="3E18013F" w14:textId="77777777" w:rsidTr="00C06454">
        <w:trPr>
          <w:trHeight w:val="255"/>
        </w:trPr>
        <w:tc>
          <w:tcPr>
            <w:tcW w:w="2547" w:type="dxa"/>
          </w:tcPr>
          <w:p w14:paraId="54D18D5A" w14:textId="77777777" w:rsidR="00DE722C" w:rsidRPr="00CD4558" w:rsidRDefault="00DE722C" w:rsidP="00194563">
            <w:pPr>
              <w:spacing w:after="120" w:line="480" w:lineRule="auto"/>
              <w:rPr>
                <w:highlight w:val="yellow"/>
              </w:rPr>
            </w:pPr>
            <w:r w:rsidRPr="00CD4558">
              <w:t>Hospital frailty score</w:t>
            </w:r>
          </w:p>
        </w:tc>
        <w:tc>
          <w:tcPr>
            <w:tcW w:w="1701" w:type="dxa"/>
          </w:tcPr>
          <w:p w14:paraId="06288D4A" w14:textId="77777777" w:rsidR="00DE722C" w:rsidRPr="00CD4558" w:rsidRDefault="00DE722C" w:rsidP="00194563">
            <w:pPr>
              <w:spacing w:after="120" w:line="480" w:lineRule="auto"/>
            </w:pPr>
            <w:r w:rsidRPr="00CD4558">
              <w:t xml:space="preserve">diag_01 to diag_20 for ICD-10 codes </w:t>
            </w:r>
          </w:p>
          <w:p w14:paraId="5CC11052" w14:textId="77777777" w:rsidR="00DE722C" w:rsidRPr="00CD4558" w:rsidRDefault="00DE722C" w:rsidP="00194563">
            <w:pPr>
              <w:spacing w:after="120" w:line="480" w:lineRule="auto"/>
            </w:pPr>
            <w:r w:rsidRPr="00CD4558">
              <w:t>(any position);</w:t>
            </w:r>
          </w:p>
          <w:p w14:paraId="759BFBB8" w14:textId="77777777" w:rsidR="00DE722C" w:rsidRPr="00CD4558" w:rsidRDefault="00DE722C" w:rsidP="00194563">
            <w:pPr>
              <w:spacing w:after="120" w:line="480" w:lineRule="auto"/>
            </w:pPr>
          </w:p>
        </w:tc>
        <w:tc>
          <w:tcPr>
            <w:tcW w:w="3118" w:type="dxa"/>
          </w:tcPr>
          <w:p w14:paraId="7C14AB31" w14:textId="77777777" w:rsidR="00DE722C" w:rsidRPr="00CD4558" w:rsidRDefault="00DE722C" w:rsidP="00194563">
            <w:pPr>
              <w:spacing w:after="120" w:line="480" w:lineRule="auto"/>
            </w:pPr>
            <w:r w:rsidRPr="00CD4558">
              <w:t>Codes and scoring used as per reference publication</w:t>
            </w:r>
          </w:p>
        </w:tc>
        <w:tc>
          <w:tcPr>
            <w:tcW w:w="2694" w:type="dxa"/>
          </w:tcPr>
          <w:p w14:paraId="3FF85FA0" w14:textId="77777777" w:rsidR="00DE722C" w:rsidRPr="00CD4558" w:rsidRDefault="00DE722C" w:rsidP="00194563">
            <w:pPr>
              <w:spacing w:after="120" w:line="480" w:lineRule="auto"/>
            </w:pPr>
            <w:r w:rsidRPr="00CD4558">
              <w:t>Last 2 years including index admission</w:t>
            </w:r>
          </w:p>
        </w:tc>
        <w:tc>
          <w:tcPr>
            <w:tcW w:w="1897" w:type="dxa"/>
          </w:tcPr>
          <w:p w14:paraId="36795B76" w14:textId="77777777" w:rsidR="00DE722C" w:rsidRPr="00CD4558" w:rsidRDefault="00DE722C" w:rsidP="00194563">
            <w:pPr>
              <w:spacing w:after="120" w:line="480" w:lineRule="auto"/>
            </w:pPr>
            <w:r w:rsidRPr="00CD4558">
              <w:t>https://www.thelancet.com/journals/lancet/article/PIIS0140-6736(18)30668-8/fulltext</w:t>
            </w:r>
          </w:p>
        </w:tc>
        <w:tc>
          <w:tcPr>
            <w:tcW w:w="2213" w:type="dxa"/>
          </w:tcPr>
          <w:p w14:paraId="68B68BA4" w14:textId="77777777" w:rsidR="00DE722C" w:rsidRPr="00CD4558" w:rsidRDefault="00DE722C" w:rsidP="00194563">
            <w:pPr>
              <w:spacing w:after="120" w:line="480" w:lineRule="auto"/>
            </w:pPr>
            <w:r w:rsidRPr="00CD4558">
              <w:t>https://www.thelancet.com/journals/lancet/article/PIIS0140-6736(18)30668-8/fulltext</w:t>
            </w:r>
          </w:p>
        </w:tc>
      </w:tr>
    </w:tbl>
    <w:p w14:paraId="39F4B297" w14:textId="77777777" w:rsidR="00DE722C" w:rsidRPr="00CD4558" w:rsidRDefault="00DE722C" w:rsidP="00194563">
      <w:pPr>
        <w:spacing w:after="120" w:line="480" w:lineRule="auto"/>
      </w:pPr>
    </w:p>
    <w:p w14:paraId="7B74297D" w14:textId="77777777" w:rsidR="00DE722C" w:rsidRPr="00CD4558" w:rsidRDefault="00DE722C" w:rsidP="00194563">
      <w:pPr>
        <w:spacing w:after="120" w:line="480" w:lineRule="auto"/>
        <w:jc w:val="both"/>
        <w:sectPr w:rsidR="00DE722C" w:rsidRPr="00CD4558" w:rsidSect="00C06454">
          <w:pgSz w:w="16838" w:h="11906" w:orient="landscape"/>
          <w:pgMar w:top="1418" w:right="1418" w:bottom="1418" w:left="1418" w:header="709" w:footer="709" w:gutter="0"/>
          <w:cols w:space="708"/>
          <w:docGrid w:linePitch="360"/>
        </w:sectPr>
      </w:pPr>
    </w:p>
    <w:p w14:paraId="32688A0F" w14:textId="77777777" w:rsidR="00DE722C" w:rsidRPr="00CD4558" w:rsidRDefault="00DE722C" w:rsidP="00194563">
      <w:pPr>
        <w:pStyle w:val="ListParagraph"/>
        <w:numPr>
          <w:ilvl w:val="0"/>
          <w:numId w:val="19"/>
        </w:numPr>
        <w:spacing w:after="120" w:line="480" w:lineRule="auto"/>
        <w:jc w:val="both"/>
        <w:rPr>
          <w:b/>
          <w:bCs/>
        </w:rPr>
      </w:pPr>
      <w:r w:rsidRPr="00CD4558">
        <w:rPr>
          <w:b/>
          <w:bCs/>
        </w:rPr>
        <w:lastRenderedPageBreak/>
        <w:t>Geographical location</w:t>
      </w:r>
    </w:p>
    <w:p w14:paraId="6F853FC8" w14:textId="77777777" w:rsidR="00DE722C" w:rsidRPr="00CD4558" w:rsidRDefault="00DE722C" w:rsidP="00194563">
      <w:pPr>
        <w:spacing w:after="120" w:line="480" w:lineRule="auto"/>
        <w:jc w:val="both"/>
        <w:rPr>
          <w:bCs/>
        </w:rPr>
      </w:pPr>
      <w:r w:rsidRPr="00CD4558">
        <w:rPr>
          <w:bCs/>
        </w:rPr>
        <w:t>We produced a geographical map depicting the ratio (“representativeness ratio”) between relative frequencies of the respective cohort (RECOVERY HES over All-England HES) in each geographical area (based on the lower-super output area/LSOA field in HES). We also included counts of RECOVERY participants recruited in each NHS Trust (based on the Trust’s postcode). The geographical areas presented cover England only and were depicted at England region level.</w:t>
      </w:r>
    </w:p>
    <w:p w14:paraId="65ECCFCB" w14:textId="2EC723D4" w:rsidR="00DE722C" w:rsidRPr="00CD4558" w:rsidRDefault="00DE722C" w:rsidP="00194563">
      <w:pPr>
        <w:spacing w:after="120" w:line="480" w:lineRule="auto"/>
        <w:jc w:val="both"/>
        <w:rPr>
          <w:bCs/>
        </w:rPr>
      </w:pPr>
      <w:r w:rsidRPr="00CD4558">
        <w:rPr>
          <w:bCs/>
        </w:rPr>
        <w:t xml:space="preserve">Mapping from the geographical location recorded in HES (postcode or LSOA) to the geographical areas presented was performed using publicly-available UK government files (available at </w:t>
      </w:r>
      <w:hyperlink r:id="rId15" w:history="1">
        <w:r w:rsidRPr="00CD4558">
          <w:rPr>
            <w:rStyle w:val="Hyperlink"/>
            <w:bCs/>
          </w:rPr>
          <w:t>https://geoportal.statistics.gov.uk/datasets/postcode-to-output-area-to-lower-layer-super-output-area-to-middle-layer-super-output-area-to-local-authority-district-may-2021-lookup-in-the-uk/about</w:t>
        </w:r>
      </w:hyperlink>
      <w:r w:rsidRPr="00CD4558">
        <w:rPr>
          <w:bCs/>
        </w:rPr>
        <w:t xml:space="preserve"> and </w:t>
      </w:r>
      <w:hyperlink r:id="rId16" w:history="1">
        <w:r w:rsidRPr="00CD4558">
          <w:rPr>
            <w:rStyle w:val="Hyperlink"/>
            <w:bCs/>
          </w:rPr>
          <w:t>https://geoportal.statistics.gov.uk/datasets/local-authority-district-to-county-april-2021-lookup-in-england/explore</w:t>
        </w:r>
      </w:hyperlink>
      <w:r w:rsidRPr="00CD4558">
        <w:rPr>
          <w:bCs/>
        </w:rPr>
        <w:t>)</w:t>
      </w:r>
    </w:p>
    <w:p w14:paraId="48EC8D91" w14:textId="77777777" w:rsidR="00DE722C" w:rsidRPr="00CD4558" w:rsidRDefault="00DE722C" w:rsidP="00194563">
      <w:pPr>
        <w:pStyle w:val="ListParagraph"/>
        <w:numPr>
          <w:ilvl w:val="0"/>
          <w:numId w:val="19"/>
        </w:numPr>
        <w:spacing w:after="120" w:line="480" w:lineRule="auto"/>
        <w:jc w:val="both"/>
        <w:rPr>
          <w:b/>
          <w:bCs/>
        </w:rPr>
      </w:pPr>
      <w:r w:rsidRPr="00CD4558">
        <w:rPr>
          <w:b/>
          <w:bCs/>
        </w:rPr>
        <w:t>Deprivation</w:t>
      </w:r>
    </w:p>
    <w:p w14:paraId="35FFBFF4" w14:textId="28B65063" w:rsidR="00DE722C" w:rsidRPr="00CD4558" w:rsidRDefault="00DE722C" w:rsidP="00194563">
      <w:pPr>
        <w:spacing w:after="120" w:line="480" w:lineRule="auto"/>
        <w:jc w:val="both"/>
        <w:rPr>
          <w:bCs/>
        </w:rPr>
      </w:pPr>
      <w:r w:rsidRPr="00CD4558">
        <w:rPr>
          <w:bCs/>
        </w:rPr>
        <w:t xml:space="preserve">Deprivation was assessed using the aggregated English Index of Multiple Deprivation 2019 (and presented using quintiles). Although HES provides deprivation data in the </w:t>
      </w:r>
      <w:proofErr w:type="spellStart"/>
      <w:proofErr w:type="gramStart"/>
      <w:r w:rsidRPr="00CD4558">
        <w:rPr>
          <w:bCs/>
          <w:i/>
        </w:rPr>
        <w:t>imd</w:t>
      </w:r>
      <w:proofErr w:type="spellEnd"/>
      <w:proofErr w:type="gramEnd"/>
      <w:r w:rsidRPr="00CD4558">
        <w:rPr>
          <w:bCs/>
        </w:rPr>
        <w:t xml:space="preserve"> fields, these are calculated using the 2004 indices and are therefore no longer up to date. Hence, deprivation will be derived from home residence postcodes included in the RECOVERY HES and national HES records, and mapped using the publicly-available lookup tables at </w:t>
      </w:r>
      <w:hyperlink r:id="rId17" w:history="1">
        <w:r w:rsidRPr="00CD4558">
          <w:rPr>
            <w:rStyle w:val="Hyperlink"/>
            <w:bCs/>
          </w:rPr>
          <w:t>https://imd-by-postcode.opendatacommunities.org/imd/2019</w:t>
        </w:r>
      </w:hyperlink>
      <w:r w:rsidRPr="00CD4558">
        <w:rPr>
          <w:bCs/>
        </w:rPr>
        <w:t xml:space="preserve">. </w:t>
      </w:r>
    </w:p>
    <w:p w14:paraId="2F73CA09" w14:textId="77777777" w:rsidR="00DE722C" w:rsidRPr="00CD4558" w:rsidRDefault="00DE722C" w:rsidP="00194563">
      <w:pPr>
        <w:pStyle w:val="ListParagraph"/>
        <w:numPr>
          <w:ilvl w:val="0"/>
          <w:numId w:val="19"/>
        </w:numPr>
        <w:spacing w:after="120" w:line="480" w:lineRule="auto"/>
        <w:rPr>
          <w:b/>
          <w:bCs/>
        </w:rPr>
      </w:pPr>
      <w:r w:rsidRPr="00CD4558">
        <w:rPr>
          <w:b/>
          <w:bCs/>
        </w:rPr>
        <w:t>Inclusion in RECOVERY over time</w:t>
      </w:r>
    </w:p>
    <w:p w14:paraId="081A7F4F" w14:textId="77777777" w:rsidR="00DE722C" w:rsidRPr="00CD4558" w:rsidRDefault="00DE722C" w:rsidP="00194563">
      <w:pPr>
        <w:spacing w:after="120" w:line="480" w:lineRule="auto"/>
        <w:jc w:val="both"/>
        <w:rPr>
          <w:bCs/>
        </w:rPr>
      </w:pPr>
      <w:r w:rsidRPr="00CD4558">
        <w:rPr>
          <w:bCs/>
        </w:rPr>
        <w:t xml:space="preserve">The total number of individuals included in RECOVERY and the reference population was calculated and aggregated at monthly level (based on the index date). Then, we calculated </w:t>
      </w:r>
      <w:r w:rsidRPr="00CD4558">
        <w:rPr>
          <w:bCs/>
        </w:rPr>
        <w:lastRenderedPageBreak/>
        <w:t>the monthly proportions of individuals in the Al-England HES cohort who were recruited to RECOVERY (i.e. ratio between absolute counts in each cohort, not on actual matching since the all-England HES cohort is anonymised).</w:t>
      </w:r>
    </w:p>
    <w:p w14:paraId="7B92AA79" w14:textId="77777777" w:rsidR="00DE722C" w:rsidRPr="00CD4558" w:rsidRDefault="00DE722C" w:rsidP="00194563">
      <w:pPr>
        <w:spacing w:after="120" w:line="480" w:lineRule="auto"/>
        <w:rPr>
          <w:b/>
          <w:bCs/>
        </w:rPr>
      </w:pPr>
    </w:p>
    <w:p w14:paraId="44A2EDAD" w14:textId="77777777" w:rsidR="00DE722C" w:rsidRPr="00CD4558" w:rsidRDefault="00DE722C" w:rsidP="00194563">
      <w:pPr>
        <w:spacing w:after="120" w:line="480" w:lineRule="auto"/>
        <w:rPr>
          <w:b/>
          <w:bCs/>
        </w:rPr>
      </w:pPr>
      <w:r w:rsidRPr="00CD4558">
        <w:rPr>
          <w:b/>
          <w:bCs/>
        </w:rPr>
        <w:t>OUTCOME DEFINITION</w:t>
      </w:r>
    </w:p>
    <w:p w14:paraId="3984DA4B" w14:textId="77777777" w:rsidR="00DE722C" w:rsidRPr="00CD4558" w:rsidRDefault="00DE722C" w:rsidP="00194563">
      <w:pPr>
        <w:pStyle w:val="ListParagraph"/>
        <w:numPr>
          <w:ilvl w:val="0"/>
          <w:numId w:val="18"/>
        </w:numPr>
        <w:spacing w:after="120" w:line="480" w:lineRule="auto"/>
        <w:rPr>
          <w:b/>
          <w:bCs/>
        </w:rPr>
      </w:pPr>
      <w:r w:rsidRPr="00CD4558">
        <w:rPr>
          <w:b/>
          <w:bCs/>
        </w:rPr>
        <w:t>All-cause death within 28 days of admission</w:t>
      </w:r>
    </w:p>
    <w:p w14:paraId="68CF55EE" w14:textId="08976DBE" w:rsidR="00DE722C" w:rsidRPr="00CD4558" w:rsidRDefault="00DE722C" w:rsidP="00194563">
      <w:pPr>
        <w:spacing w:after="120" w:line="480" w:lineRule="auto"/>
        <w:jc w:val="both"/>
        <w:rPr>
          <w:bCs/>
        </w:rPr>
      </w:pPr>
      <w:r w:rsidRPr="00CD4558">
        <w:rPr>
          <w:bCs/>
        </w:rPr>
        <w:t>This outcome was only assessed in RECOVERY and the reference population. A timeframe of 28 days from index date was used in both cohorts (rather than 28 days from randomisation in RECOVERY) to allow a more approximate comparison. In both populations, the outcome was derived using HES</w:t>
      </w:r>
      <w:r w:rsidR="00294E98" w:rsidRPr="00CD4558">
        <w:rPr>
          <w:bCs/>
        </w:rPr>
        <w:t xml:space="preserve"> </w:t>
      </w:r>
      <w:r w:rsidRPr="00CD4558">
        <w:rPr>
          <w:bCs/>
        </w:rPr>
        <w:t>+</w:t>
      </w:r>
      <w:r w:rsidR="00294E98" w:rsidRPr="00CD4558">
        <w:rPr>
          <w:bCs/>
        </w:rPr>
        <w:t xml:space="preserve"> </w:t>
      </w:r>
      <w:r w:rsidRPr="00CD4558">
        <w:rPr>
          <w:bCs/>
        </w:rPr>
        <w:t>Civil Registrations (death record) data only as this is considered the definitive source of mortality records and allowed a meaningful comparison between both cohorts.</w:t>
      </w:r>
    </w:p>
    <w:p w14:paraId="75208B6F" w14:textId="77777777" w:rsidR="00DE722C" w:rsidRPr="00CD4558" w:rsidRDefault="00DE722C" w:rsidP="00194563">
      <w:pPr>
        <w:spacing w:after="120" w:line="480" w:lineRule="auto"/>
        <w:jc w:val="both"/>
        <w:rPr>
          <w:bCs/>
        </w:rPr>
      </w:pPr>
    </w:p>
    <w:p w14:paraId="7C922AD0" w14:textId="77777777" w:rsidR="00DE722C" w:rsidRPr="00CD4558" w:rsidRDefault="00DE722C" w:rsidP="00194563">
      <w:pPr>
        <w:spacing w:after="120" w:line="480" w:lineRule="auto"/>
        <w:rPr>
          <w:b/>
          <w:bCs/>
          <w:caps/>
        </w:rPr>
      </w:pPr>
    </w:p>
    <w:p w14:paraId="0E8179C2" w14:textId="77777777" w:rsidR="00DE722C" w:rsidRPr="00CD4558" w:rsidRDefault="00DE722C" w:rsidP="00194563">
      <w:pPr>
        <w:spacing w:after="120" w:line="480" w:lineRule="auto"/>
        <w:rPr>
          <w:b/>
          <w:bCs/>
          <w:caps/>
        </w:rPr>
      </w:pPr>
      <w:r w:rsidRPr="00CD4558">
        <w:rPr>
          <w:b/>
          <w:bCs/>
          <w:caps/>
        </w:rPr>
        <w:br w:type="page"/>
      </w:r>
    </w:p>
    <w:p w14:paraId="1828B543" w14:textId="77777777" w:rsidR="00DE722C" w:rsidRPr="00CD4558" w:rsidRDefault="00DE722C" w:rsidP="00194563">
      <w:pPr>
        <w:spacing w:after="120" w:line="480" w:lineRule="auto"/>
        <w:rPr>
          <w:b/>
          <w:bCs/>
          <w:caps/>
        </w:rPr>
      </w:pPr>
      <w:r w:rsidRPr="00CD4558">
        <w:rPr>
          <w:b/>
          <w:bCs/>
          <w:caps/>
        </w:rPr>
        <w:lastRenderedPageBreak/>
        <w:t>R Studio packages</w:t>
      </w:r>
    </w:p>
    <w:p w14:paraId="6CBE7E24" w14:textId="77777777" w:rsidR="00DE722C" w:rsidRPr="00CD4558" w:rsidRDefault="00DE722C" w:rsidP="00194563">
      <w:pPr>
        <w:spacing w:after="120" w:line="480" w:lineRule="auto"/>
        <w:jc w:val="both"/>
        <w:rPr>
          <w:bCs/>
        </w:rPr>
      </w:pPr>
      <w:r w:rsidRPr="00CD4558">
        <w:rPr>
          <w:bCs/>
        </w:rPr>
        <w:t xml:space="preserve">Below is a list of all R packages used in this report (generated using the “grateful” package) and an R session info </w:t>
      </w:r>
      <w:proofErr w:type="gramStart"/>
      <w:r w:rsidRPr="00CD4558">
        <w:rPr>
          <w:bCs/>
        </w:rPr>
        <w:t>report:</w:t>
      </w:r>
      <w:proofErr w:type="gramEnd"/>
    </w:p>
    <w:p w14:paraId="62FA0AC2" w14:textId="77777777" w:rsidR="00DE722C" w:rsidRPr="00CD4558" w:rsidRDefault="00DE722C" w:rsidP="00194563">
      <w:pPr>
        <w:spacing w:after="120" w:line="480" w:lineRule="auto"/>
        <w:rPr>
          <w:b/>
        </w:rPr>
      </w:pPr>
      <w:bookmarkStart w:id="0" w:name="r-packages-used"/>
      <w:r w:rsidRPr="00CD4558">
        <w:rPr>
          <w:b/>
        </w:rPr>
        <w:t>R packages used</w:t>
      </w:r>
    </w:p>
    <w:tbl>
      <w:tblPr>
        <w:tblStyle w:val="Table"/>
        <w:tblW w:w="0" w:type="auto"/>
        <w:tblLook w:val="0020" w:firstRow="1" w:lastRow="0" w:firstColumn="0" w:lastColumn="0" w:noHBand="0" w:noVBand="0"/>
      </w:tblPr>
      <w:tblGrid>
        <w:gridCol w:w="1933"/>
        <w:gridCol w:w="1334"/>
        <w:gridCol w:w="5759"/>
      </w:tblGrid>
      <w:tr w:rsidR="00DE722C" w:rsidRPr="00CD4558" w14:paraId="299ACE9D" w14:textId="77777777" w:rsidTr="00C06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D7BB308" w14:textId="77777777" w:rsidR="00DE722C" w:rsidRPr="00CD4558" w:rsidRDefault="00DE722C" w:rsidP="00194563">
            <w:pPr>
              <w:pStyle w:val="Compact"/>
              <w:spacing w:before="0" w:after="120" w:line="480" w:lineRule="auto"/>
              <w:rPr>
                <w:rFonts w:ascii="Mulish" w:hAnsi="Mulish"/>
              </w:rPr>
            </w:pPr>
            <w:r w:rsidRPr="00CD4558">
              <w:rPr>
                <w:rFonts w:ascii="Mulish" w:hAnsi="Mulish"/>
              </w:rPr>
              <w:t>Package</w:t>
            </w:r>
          </w:p>
        </w:tc>
        <w:tc>
          <w:tcPr>
            <w:tcW w:w="0" w:type="auto"/>
          </w:tcPr>
          <w:p w14:paraId="7D900BB9" w14:textId="77777777" w:rsidR="00DE722C" w:rsidRPr="00CD4558" w:rsidRDefault="00DE722C" w:rsidP="00194563">
            <w:pPr>
              <w:pStyle w:val="Compact"/>
              <w:spacing w:before="0" w:after="120" w:line="480" w:lineRule="auto"/>
              <w:rPr>
                <w:rFonts w:ascii="Mulish" w:hAnsi="Mulish"/>
              </w:rPr>
            </w:pPr>
            <w:r w:rsidRPr="00CD4558">
              <w:rPr>
                <w:rFonts w:ascii="Mulish" w:hAnsi="Mulish"/>
              </w:rPr>
              <w:t>Version</w:t>
            </w:r>
          </w:p>
        </w:tc>
        <w:tc>
          <w:tcPr>
            <w:tcW w:w="0" w:type="auto"/>
          </w:tcPr>
          <w:p w14:paraId="1A1EC5E6" w14:textId="77777777" w:rsidR="00DE722C" w:rsidRPr="00CD4558" w:rsidRDefault="00DE722C" w:rsidP="00194563">
            <w:pPr>
              <w:pStyle w:val="Compact"/>
              <w:spacing w:before="0" w:after="120" w:line="480" w:lineRule="auto"/>
              <w:rPr>
                <w:rFonts w:ascii="Mulish" w:hAnsi="Mulish"/>
              </w:rPr>
            </w:pPr>
            <w:r w:rsidRPr="00CD4558">
              <w:rPr>
                <w:rFonts w:ascii="Mulish" w:hAnsi="Mulish"/>
              </w:rPr>
              <w:t>Citation</w:t>
            </w:r>
          </w:p>
        </w:tc>
      </w:tr>
      <w:tr w:rsidR="00DE722C" w:rsidRPr="00CD4558" w14:paraId="0A1FACBF" w14:textId="77777777" w:rsidTr="00C06454">
        <w:tc>
          <w:tcPr>
            <w:tcW w:w="0" w:type="auto"/>
          </w:tcPr>
          <w:p w14:paraId="32F53082" w14:textId="77777777" w:rsidR="00DE722C" w:rsidRPr="00CD4558" w:rsidRDefault="00DE722C" w:rsidP="00194563">
            <w:pPr>
              <w:pStyle w:val="Compact"/>
              <w:spacing w:before="0" w:after="120" w:line="480" w:lineRule="auto"/>
              <w:rPr>
                <w:rFonts w:ascii="Mulish" w:hAnsi="Mulish"/>
              </w:rPr>
            </w:pPr>
            <w:r w:rsidRPr="00CD4558">
              <w:rPr>
                <w:rFonts w:ascii="Mulish" w:hAnsi="Mulish"/>
              </w:rPr>
              <w:t>base</w:t>
            </w:r>
          </w:p>
        </w:tc>
        <w:tc>
          <w:tcPr>
            <w:tcW w:w="0" w:type="auto"/>
          </w:tcPr>
          <w:p w14:paraId="0352AC0B" w14:textId="77777777" w:rsidR="00DE722C" w:rsidRPr="00CD4558" w:rsidRDefault="00DE722C" w:rsidP="00194563">
            <w:pPr>
              <w:pStyle w:val="Compact"/>
              <w:spacing w:before="0" w:after="120" w:line="480" w:lineRule="auto"/>
              <w:rPr>
                <w:rFonts w:ascii="Mulish" w:hAnsi="Mulish"/>
              </w:rPr>
            </w:pPr>
            <w:r w:rsidRPr="00CD4558">
              <w:rPr>
                <w:rFonts w:ascii="Mulish" w:hAnsi="Mulish"/>
              </w:rPr>
              <w:t>4.2.1</w:t>
            </w:r>
          </w:p>
        </w:tc>
        <w:tc>
          <w:tcPr>
            <w:tcW w:w="0" w:type="auto"/>
          </w:tcPr>
          <w:p w14:paraId="159EDA0C" w14:textId="77777777" w:rsidR="00DE722C" w:rsidRPr="00CD4558" w:rsidRDefault="00DE722C" w:rsidP="00194563">
            <w:pPr>
              <w:pStyle w:val="Compact"/>
              <w:spacing w:before="0" w:after="120" w:line="480" w:lineRule="auto"/>
              <w:rPr>
                <w:rFonts w:ascii="Mulish" w:hAnsi="Mulish"/>
              </w:rPr>
            </w:pPr>
            <w:r w:rsidRPr="00CD4558">
              <w:rPr>
                <w:rFonts w:ascii="Mulish" w:hAnsi="Mulish"/>
              </w:rPr>
              <w:t>R Core Team (2022)</w:t>
            </w:r>
          </w:p>
        </w:tc>
      </w:tr>
      <w:tr w:rsidR="00DE722C" w:rsidRPr="00CD4558" w14:paraId="0C4C9192" w14:textId="77777777" w:rsidTr="00C06454">
        <w:tc>
          <w:tcPr>
            <w:tcW w:w="0" w:type="auto"/>
          </w:tcPr>
          <w:p w14:paraId="7C32D035"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beepr</w:t>
            </w:r>
            <w:proofErr w:type="spellEnd"/>
          </w:p>
        </w:tc>
        <w:tc>
          <w:tcPr>
            <w:tcW w:w="0" w:type="auto"/>
          </w:tcPr>
          <w:p w14:paraId="446A83A1"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3</w:t>
            </w:r>
          </w:p>
        </w:tc>
        <w:tc>
          <w:tcPr>
            <w:tcW w:w="0" w:type="auto"/>
          </w:tcPr>
          <w:p w14:paraId="4548936D"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Bååth</w:t>
            </w:r>
            <w:proofErr w:type="spellEnd"/>
            <w:r w:rsidRPr="00CD4558">
              <w:rPr>
                <w:rFonts w:ascii="Mulish" w:hAnsi="Mulish"/>
              </w:rPr>
              <w:t xml:space="preserve"> (2018)</w:t>
            </w:r>
          </w:p>
        </w:tc>
      </w:tr>
      <w:tr w:rsidR="00DE722C" w:rsidRPr="00CD4558" w14:paraId="528B813A" w14:textId="77777777" w:rsidTr="00C06454">
        <w:tc>
          <w:tcPr>
            <w:tcW w:w="0" w:type="auto"/>
          </w:tcPr>
          <w:p w14:paraId="707940C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broom.helpers</w:t>
            </w:r>
            <w:proofErr w:type="spellEnd"/>
          </w:p>
        </w:tc>
        <w:tc>
          <w:tcPr>
            <w:tcW w:w="0" w:type="auto"/>
          </w:tcPr>
          <w:p w14:paraId="76B677EA"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8.0</w:t>
            </w:r>
          </w:p>
        </w:tc>
        <w:tc>
          <w:tcPr>
            <w:tcW w:w="0" w:type="auto"/>
          </w:tcPr>
          <w:p w14:paraId="51234E9B"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Larmarange</w:t>
            </w:r>
            <w:proofErr w:type="spellEnd"/>
            <w:r w:rsidRPr="00CD4558">
              <w:rPr>
                <w:rFonts w:ascii="Mulish" w:hAnsi="Mulish"/>
              </w:rPr>
              <w:t xml:space="preserve"> and </w:t>
            </w:r>
            <w:proofErr w:type="spellStart"/>
            <w:r w:rsidRPr="00CD4558">
              <w:rPr>
                <w:rFonts w:ascii="Mulish" w:hAnsi="Mulish"/>
              </w:rPr>
              <w:t>Sjoberg</w:t>
            </w:r>
            <w:proofErr w:type="spellEnd"/>
            <w:r w:rsidRPr="00CD4558">
              <w:rPr>
                <w:rFonts w:ascii="Mulish" w:hAnsi="Mulish"/>
              </w:rPr>
              <w:t xml:space="preserve"> (2022)</w:t>
            </w:r>
          </w:p>
        </w:tc>
      </w:tr>
      <w:tr w:rsidR="00DE722C" w:rsidRPr="00CD4558" w14:paraId="7D1E5F5E" w14:textId="77777777" w:rsidTr="00C06454">
        <w:tc>
          <w:tcPr>
            <w:tcW w:w="0" w:type="auto"/>
          </w:tcPr>
          <w:p w14:paraId="4CE95DA5"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DataExplorer</w:t>
            </w:r>
            <w:proofErr w:type="spellEnd"/>
          </w:p>
        </w:tc>
        <w:tc>
          <w:tcPr>
            <w:tcW w:w="0" w:type="auto"/>
          </w:tcPr>
          <w:p w14:paraId="2FBA5909"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8.2</w:t>
            </w:r>
          </w:p>
        </w:tc>
        <w:tc>
          <w:tcPr>
            <w:tcW w:w="0" w:type="auto"/>
          </w:tcPr>
          <w:p w14:paraId="1AF67CCC" w14:textId="77777777" w:rsidR="00DE722C" w:rsidRPr="00CD4558" w:rsidRDefault="00DE722C" w:rsidP="00194563">
            <w:pPr>
              <w:pStyle w:val="Compact"/>
              <w:spacing w:before="0" w:after="120" w:line="480" w:lineRule="auto"/>
              <w:rPr>
                <w:rFonts w:ascii="Mulish" w:hAnsi="Mulish"/>
              </w:rPr>
            </w:pPr>
            <w:r w:rsidRPr="00CD4558">
              <w:rPr>
                <w:rFonts w:ascii="Mulish" w:hAnsi="Mulish"/>
              </w:rPr>
              <w:t>Cui (2020)</w:t>
            </w:r>
          </w:p>
        </w:tc>
      </w:tr>
      <w:tr w:rsidR="00DE722C" w:rsidRPr="00CD4558" w14:paraId="26CFE3D6" w14:textId="77777777" w:rsidTr="00C06454">
        <w:tc>
          <w:tcPr>
            <w:tcW w:w="0" w:type="auto"/>
          </w:tcPr>
          <w:p w14:paraId="113DA15F"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directlabels</w:t>
            </w:r>
            <w:proofErr w:type="spellEnd"/>
          </w:p>
        </w:tc>
        <w:tc>
          <w:tcPr>
            <w:tcW w:w="0" w:type="auto"/>
          </w:tcPr>
          <w:p w14:paraId="046475AF" w14:textId="77777777" w:rsidR="00DE722C" w:rsidRPr="00CD4558" w:rsidRDefault="00DE722C" w:rsidP="00194563">
            <w:pPr>
              <w:pStyle w:val="Compact"/>
              <w:spacing w:before="0" w:after="120" w:line="480" w:lineRule="auto"/>
              <w:rPr>
                <w:rFonts w:ascii="Mulish" w:hAnsi="Mulish"/>
              </w:rPr>
            </w:pPr>
            <w:r w:rsidRPr="00CD4558">
              <w:rPr>
                <w:rFonts w:ascii="Mulish" w:hAnsi="Mulish"/>
              </w:rPr>
              <w:t>2021.1.13</w:t>
            </w:r>
          </w:p>
        </w:tc>
        <w:tc>
          <w:tcPr>
            <w:tcW w:w="0" w:type="auto"/>
          </w:tcPr>
          <w:p w14:paraId="1D036895" w14:textId="77777777" w:rsidR="00DE722C" w:rsidRPr="00CD4558" w:rsidRDefault="00DE722C" w:rsidP="00194563">
            <w:pPr>
              <w:pStyle w:val="Compact"/>
              <w:spacing w:before="0" w:after="120" w:line="480" w:lineRule="auto"/>
              <w:rPr>
                <w:rFonts w:ascii="Mulish" w:hAnsi="Mulish"/>
              </w:rPr>
            </w:pPr>
            <w:r w:rsidRPr="00CD4558">
              <w:rPr>
                <w:rFonts w:ascii="Mulish" w:hAnsi="Mulish"/>
              </w:rPr>
              <w:t>Hocking (2021)</w:t>
            </w:r>
          </w:p>
        </w:tc>
      </w:tr>
      <w:tr w:rsidR="00DE722C" w:rsidRPr="00CD4558" w14:paraId="33074F05" w14:textId="77777777" w:rsidTr="00C06454">
        <w:tc>
          <w:tcPr>
            <w:tcW w:w="0" w:type="auto"/>
          </w:tcPr>
          <w:p w14:paraId="10645C11"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flextable</w:t>
            </w:r>
            <w:proofErr w:type="spellEnd"/>
          </w:p>
        </w:tc>
        <w:tc>
          <w:tcPr>
            <w:tcW w:w="0" w:type="auto"/>
          </w:tcPr>
          <w:p w14:paraId="752CAB0D"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7.2</w:t>
            </w:r>
          </w:p>
        </w:tc>
        <w:tc>
          <w:tcPr>
            <w:tcW w:w="0" w:type="auto"/>
          </w:tcPr>
          <w:p w14:paraId="4DAAF860"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ohel</w:t>
            </w:r>
            <w:proofErr w:type="spellEnd"/>
            <w:r w:rsidRPr="00CD4558">
              <w:rPr>
                <w:rFonts w:ascii="Mulish" w:hAnsi="Mulish"/>
              </w:rPr>
              <w:t xml:space="preserve"> (2022a)</w:t>
            </w:r>
          </w:p>
        </w:tc>
      </w:tr>
      <w:tr w:rsidR="00DE722C" w:rsidRPr="00CD4558" w14:paraId="5F06290E" w14:textId="77777777" w:rsidTr="00C06454">
        <w:tc>
          <w:tcPr>
            <w:tcW w:w="0" w:type="auto"/>
          </w:tcPr>
          <w:p w14:paraId="3A6F4BFB"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forestploter</w:t>
            </w:r>
            <w:proofErr w:type="spellEnd"/>
          </w:p>
        </w:tc>
        <w:tc>
          <w:tcPr>
            <w:tcW w:w="0" w:type="auto"/>
          </w:tcPr>
          <w:p w14:paraId="5AC2BBDE"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2.3</w:t>
            </w:r>
          </w:p>
        </w:tc>
        <w:tc>
          <w:tcPr>
            <w:tcW w:w="0" w:type="auto"/>
          </w:tcPr>
          <w:p w14:paraId="7BAE0BC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Dayimu</w:t>
            </w:r>
            <w:proofErr w:type="spellEnd"/>
            <w:r w:rsidRPr="00CD4558">
              <w:rPr>
                <w:rFonts w:ascii="Mulish" w:hAnsi="Mulish"/>
              </w:rPr>
              <w:t xml:space="preserve"> (2022)</w:t>
            </w:r>
          </w:p>
        </w:tc>
      </w:tr>
      <w:tr w:rsidR="00DE722C" w:rsidRPr="00CD4558" w14:paraId="19788B16" w14:textId="77777777" w:rsidTr="00C06454">
        <w:tc>
          <w:tcPr>
            <w:tcW w:w="0" w:type="auto"/>
          </w:tcPr>
          <w:p w14:paraId="0A61E99D" w14:textId="77777777" w:rsidR="00DE722C" w:rsidRPr="00CD4558" w:rsidRDefault="00DE722C" w:rsidP="00194563">
            <w:pPr>
              <w:pStyle w:val="Compact"/>
              <w:spacing w:before="0" w:after="120" w:line="480" w:lineRule="auto"/>
              <w:rPr>
                <w:rFonts w:ascii="Mulish" w:hAnsi="Mulish"/>
              </w:rPr>
            </w:pPr>
            <w:r w:rsidRPr="00CD4558">
              <w:rPr>
                <w:rFonts w:ascii="Mulish" w:hAnsi="Mulish"/>
              </w:rPr>
              <w:t>fs</w:t>
            </w:r>
          </w:p>
        </w:tc>
        <w:tc>
          <w:tcPr>
            <w:tcW w:w="0" w:type="auto"/>
          </w:tcPr>
          <w:p w14:paraId="694BD23F"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5.2</w:t>
            </w:r>
          </w:p>
        </w:tc>
        <w:tc>
          <w:tcPr>
            <w:tcW w:w="0" w:type="auto"/>
          </w:tcPr>
          <w:p w14:paraId="1CCDAD28" w14:textId="77777777" w:rsidR="00DE722C" w:rsidRPr="00CD4558" w:rsidRDefault="00DE722C" w:rsidP="00194563">
            <w:pPr>
              <w:pStyle w:val="Compact"/>
              <w:spacing w:before="0" w:after="120" w:line="480" w:lineRule="auto"/>
              <w:rPr>
                <w:rFonts w:ascii="Mulish" w:hAnsi="Mulish"/>
              </w:rPr>
            </w:pPr>
            <w:r w:rsidRPr="00CD4558">
              <w:rPr>
                <w:rFonts w:ascii="Mulish" w:hAnsi="Mulish"/>
              </w:rPr>
              <w:t xml:space="preserve">Hester, Wickham, and </w:t>
            </w:r>
            <w:proofErr w:type="spellStart"/>
            <w:r w:rsidRPr="00CD4558">
              <w:rPr>
                <w:rFonts w:ascii="Mulish" w:hAnsi="Mulish"/>
              </w:rPr>
              <w:t>Csárdi</w:t>
            </w:r>
            <w:proofErr w:type="spellEnd"/>
            <w:r w:rsidRPr="00CD4558">
              <w:rPr>
                <w:rFonts w:ascii="Mulish" w:hAnsi="Mulish"/>
              </w:rPr>
              <w:t xml:space="preserve"> (2021)</w:t>
            </w:r>
          </w:p>
        </w:tc>
      </w:tr>
      <w:tr w:rsidR="00DE722C" w:rsidRPr="00CD4558" w14:paraId="038C70B5" w14:textId="77777777" w:rsidTr="00C06454">
        <w:tc>
          <w:tcPr>
            <w:tcW w:w="0" w:type="auto"/>
          </w:tcPr>
          <w:p w14:paraId="407C7D45" w14:textId="77777777" w:rsidR="00DE722C" w:rsidRPr="00CD4558" w:rsidRDefault="00DE722C" w:rsidP="00194563">
            <w:pPr>
              <w:pStyle w:val="Compact"/>
              <w:spacing w:before="0" w:after="120" w:line="480" w:lineRule="auto"/>
              <w:rPr>
                <w:rFonts w:ascii="Mulish" w:hAnsi="Mulish"/>
              </w:rPr>
            </w:pPr>
            <w:r w:rsidRPr="00CD4558">
              <w:rPr>
                <w:rFonts w:ascii="Mulish" w:hAnsi="Mulish"/>
              </w:rPr>
              <w:t>ggh4x</w:t>
            </w:r>
          </w:p>
        </w:tc>
        <w:tc>
          <w:tcPr>
            <w:tcW w:w="0" w:type="auto"/>
          </w:tcPr>
          <w:p w14:paraId="02DE9557"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2.3</w:t>
            </w:r>
          </w:p>
        </w:tc>
        <w:tc>
          <w:tcPr>
            <w:tcW w:w="0" w:type="auto"/>
          </w:tcPr>
          <w:p w14:paraId="3013D2D8" w14:textId="77777777" w:rsidR="00DE722C" w:rsidRPr="00CD4558" w:rsidRDefault="00DE722C" w:rsidP="00194563">
            <w:pPr>
              <w:pStyle w:val="Compact"/>
              <w:spacing w:before="0" w:after="120" w:line="480" w:lineRule="auto"/>
              <w:rPr>
                <w:rFonts w:ascii="Mulish" w:hAnsi="Mulish"/>
              </w:rPr>
            </w:pPr>
            <w:r w:rsidRPr="00CD4558">
              <w:rPr>
                <w:rFonts w:ascii="Mulish" w:hAnsi="Mulish"/>
              </w:rPr>
              <w:t>van den Brand (2022)</w:t>
            </w:r>
          </w:p>
        </w:tc>
      </w:tr>
      <w:tr w:rsidR="00DE722C" w:rsidRPr="00CD4558" w14:paraId="46B6F4BB" w14:textId="77777777" w:rsidTr="00C06454">
        <w:tc>
          <w:tcPr>
            <w:tcW w:w="0" w:type="auto"/>
          </w:tcPr>
          <w:p w14:paraId="3DCC77C4"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gpattern</w:t>
            </w:r>
            <w:proofErr w:type="spellEnd"/>
          </w:p>
        </w:tc>
        <w:tc>
          <w:tcPr>
            <w:tcW w:w="0" w:type="auto"/>
          </w:tcPr>
          <w:p w14:paraId="681B73E4"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0.1</w:t>
            </w:r>
          </w:p>
        </w:tc>
        <w:tc>
          <w:tcPr>
            <w:tcW w:w="0" w:type="auto"/>
          </w:tcPr>
          <w:p w14:paraId="0039DBEE" w14:textId="77777777" w:rsidR="00DE722C" w:rsidRPr="00CD4558" w:rsidRDefault="00DE722C" w:rsidP="00194563">
            <w:pPr>
              <w:pStyle w:val="Compact"/>
              <w:spacing w:before="0" w:after="120" w:line="480" w:lineRule="auto"/>
              <w:rPr>
                <w:rFonts w:ascii="Mulish" w:hAnsi="Mulish"/>
              </w:rPr>
            </w:pPr>
            <w:r w:rsidRPr="00CD4558">
              <w:rPr>
                <w:rFonts w:ascii="Mulish" w:hAnsi="Mulish"/>
              </w:rPr>
              <w:t>FC, Davis, and ggplot2 authors (2022)</w:t>
            </w:r>
          </w:p>
        </w:tc>
      </w:tr>
      <w:tr w:rsidR="00DE722C" w:rsidRPr="00CD4558" w14:paraId="712A17E3" w14:textId="77777777" w:rsidTr="00C06454">
        <w:tc>
          <w:tcPr>
            <w:tcW w:w="0" w:type="auto"/>
          </w:tcPr>
          <w:p w14:paraId="73D77768"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grepel</w:t>
            </w:r>
            <w:proofErr w:type="spellEnd"/>
          </w:p>
        </w:tc>
        <w:tc>
          <w:tcPr>
            <w:tcW w:w="0" w:type="auto"/>
          </w:tcPr>
          <w:p w14:paraId="2C0CD854"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9.1</w:t>
            </w:r>
          </w:p>
        </w:tc>
        <w:tc>
          <w:tcPr>
            <w:tcW w:w="0" w:type="auto"/>
          </w:tcPr>
          <w:p w14:paraId="03D3D8A0"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Slowikowski</w:t>
            </w:r>
            <w:proofErr w:type="spellEnd"/>
            <w:r w:rsidRPr="00CD4558">
              <w:rPr>
                <w:rFonts w:ascii="Mulish" w:hAnsi="Mulish"/>
              </w:rPr>
              <w:t xml:space="preserve"> (2021)</w:t>
            </w:r>
          </w:p>
        </w:tc>
      </w:tr>
      <w:tr w:rsidR="00DE722C" w:rsidRPr="00CD4558" w14:paraId="1A6D4CAA" w14:textId="77777777" w:rsidTr="00C06454">
        <w:tc>
          <w:tcPr>
            <w:tcW w:w="0" w:type="auto"/>
          </w:tcPr>
          <w:p w14:paraId="76E34E48"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gvenn</w:t>
            </w:r>
            <w:proofErr w:type="spellEnd"/>
          </w:p>
        </w:tc>
        <w:tc>
          <w:tcPr>
            <w:tcW w:w="0" w:type="auto"/>
          </w:tcPr>
          <w:p w14:paraId="093F12E0"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1.9</w:t>
            </w:r>
          </w:p>
        </w:tc>
        <w:tc>
          <w:tcPr>
            <w:tcW w:w="0" w:type="auto"/>
          </w:tcPr>
          <w:p w14:paraId="53C3D272" w14:textId="77777777" w:rsidR="00DE722C" w:rsidRPr="00CD4558" w:rsidRDefault="00DE722C" w:rsidP="00194563">
            <w:pPr>
              <w:pStyle w:val="Compact"/>
              <w:spacing w:before="0" w:after="120" w:line="480" w:lineRule="auto"/>
              <w:rPr>
                <w:rFonts w:ascii="Mulish" w:hAnsi="Mulish"/>
              </w:rPr>
            </w:pPr>
            <w:r w:rsidRPr="00CD4558">
              <w:rPr>
                <w:rFonts w:ascii="Mulish" w:hAnsi="Mulish"/>
              </w:rPr>
              <w:t>Yan (2021)</w:t>
            </w:r>
          </w:p>
        </w:tc>
      </w:tr>
      <w:tr w:rsidR="00DE722C" w:rsidRPr="00CD4558" w14:paraId="3AE31856" w14:textId="77777777" w:rsidTr="00C06454">
        <w:tc>
          <w:tcPr>
            <w:tcW w:w="0" w:type="auto"/>
          </w:tcPr>
          <w:p w14:paraId="6E22C2CA" w14:textId="77777777" w:rsidR="00DE722C" w:rsidRPr="00CD4558" w:rsidRDefault="00DE722C" w:rsidP="00194563">
            <w:pPr>
              <w:pStyle w:val="Compact"/>
              <w:spacing w:before="0" w:after="120" w:line="480" w:lineRule="auto"/>
              <w:rPr>
                <w:rFonts w:ascii="Mulish" w:hAnsi="Mulish"/>
              </w:rPr>
            </w:pPr>
            <w:r w:rsidRPr="00CD4558">
              <w:rPr>
                <w:rFonts w:ascii="Mulish" w:hAnsi="Mulish"/>
              </w:rPr>
              <w:t>grateful</w:t>
            </w:r>
          </w:p>
        </w:tc>
        <w:tc>
          <w:tcPr>
            <w:tcW w:w="0" w:type="auto"/>
          </w:tcPr>
          <w:p w14:paraId="46979F97"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1.11</w:t>
            </w:r>
          </w:p>
        </w:tc>
        <w:tc>
          <w:tcPr>
            <w:tcW w:w="0" w:type="auto"/>
          </w:tcPr>
          <w:p w14:paraId="41D24663" w14:textId="77777777" w:rsidR="00DE722C" w:rsidRPr="00CD4558" w:rsidRDefault="00DE722C" w:rsidP="00194563">
            <w:pPr>
              <w:pStyle w:val="Compact"/>
              <w:spacing w:before="0" w:after="120" w:line="480" w:lineRule="auto"/>
              <w:rPr>
                <w:rFonts w:ascii="Mulish" w:hAnsi="Mulish"/>
              </w:rPr>
            </w:pPr>
            <w:r w:rsidRPr="00CD4558">
              <w:rPr>
                <w:rFonts w:ascii="Mulish" w:hAnsi="Mulish"/>
              </w:rPr>
              <w:t>Rodríguez-Sánchez, Jackson, and Hutchins (2022)</w:t>
            </w:r>
          </w:p>
        </w:tc>
      </w:tr>
      <w:tr w:rsidR="00DE722C" w:rsidRPr="00CD4558" w14:paraId="21A01BF1" w14:textId="77777777" w:rsidTr="00C06454">
        <w:tc>
          <w:tcPr>
            <w:tcW w:w="0" w:type="auto"/>
          </w:tcPr>
          <w:p w14:paraId="352962F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tsummary</w:t>
            </w:r>
            <w:proofErr w:type="spellEnd"/>
          </w:p>
        </w:tc>
        <w:tc>
          <w:tcPr>
            <w:tcW w:w="0" w:type="auto"/>
          </w:tcPr>
          <w:p w14:paraId="0FC5D79A"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6.1</w:t>
            </w:r>
          </w:p>
        </w:tc>
        <w:tc>
          <w:tcPr>
            <w:tcW w:w="0" w:type="auto"/>
          </w:tcPr>
          <w:p w14:paraId="33ECE1D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Sjoberg</w:t>
            </w:r>
            <w:proofErr w:type="spellEnd"/>
            <w:r w:rsidRPr="00CD4558">
              <w:rPr>
                <w:rFonts w:ascii="Mulish" w:hAnsi="Mulish"/>
              </w:rPr>
              <w:t xml:space="preserve"> et al. (2021)</w:t>
            </w:r>
          </w:p>
        </w:tc>
      </w:tr>
      <w:tr w:rsidR="00DE722C" w:rsidRPr="00CD4558" w14:paraId="7426CBCF" w14:textId="77777777" w:rsidTr="00C06454">
        <w:tc>
          <w:tcPr>
            <w:tcW w:w="0" w:type="auto"/>
          </w:tcPr>
          <w:p w14:paraId="165CC08C"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lastRenderedPageBreak/>
              <w:t>modelsummary</w:t>
            </w:r>
            <w:proofErr w:type="spellEnd"/>
          </w:p>
        </w:tc>
        <w:tc>
          <w:tcPr>
            <w:tcW w:w="0" w:type="auto"/>
          </w:tcPr>
          <w:p w14:paraId="7F538615"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0.2</w:t>
            </w:r>
          </w:p>
        </w:tc>
        <w:tc>
          <w:tcPr>
            <w:tcW w:w="0" w:type="auto"/>
          </w:tcPr>
          <w:p w14:paraId="424BE1EB"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Arel-Bundock</w:t>
            </w:r>
            <w:proofErr w:type="spellEnd"/>
            <w:r w:rsidRPr="00CD4558">
              <w:rPr>
                <w:rFonts w:ascii="Mulish" w:hAnsi="Mulish"/>
              </w:rPr>
              <w:t xml:space="preserve"> (2022)</w:t>
            </w:r>
          </w:p>
        </w:tc>
      </w:tr>
      <w:tr w:rsidR="00DE722C" w:rsidRPr="00CD4558" w14:paraId="0B2C4AC3" w14:textId="77777777" w:rsidTr="00C06454">
        <w:tc>
          <w:tcPr>
            <w:tcW w:w="0" w:type="auto"/>
          </w:tcPr>
          <w:p w14:paraId="0F65C36E" w14:textId="77777777" w:rsidR="00DE722C" w:rsidRPr="00CD4558" w:rsidRDefault="00DE722C" w:rsidP="00194563">
            <w:pPr>
              <w:pStyle w:val="Compact"/>
              <w:spacing w:before="0" w:after="120" w:line="480" w:lineRule="auto"/>
              <w:rPr>
                <w:rFonts w:ascii="Mulish" w:hAnsi="Mulish"/>
              </w:rPr>
            </w:pPr>
            <w:r w:rsidRPr="00CD4558">
              <w:rPr>
                <w:rFonts w:ascii="Mulish" w:hAnsi="Mulish"/>
              </w:rPr>
              <w:t>officer</w:t>
            </w:r>
          </w:p>
        </w:tc>
        <w:tc>
          <w:tcPr>
            <w:tcW w:w="0" w:type="auto"/>
          </w:tcPr>
          <w:p w14:paraId="4E0716EC"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4.3</w:t>
            </w:r>
          </w:p>
        </w:tc>
        <w:tc>
          <w:tcPr>
            <w:tcW w:w="0" w:type="auto"/>
          </w:tcPr>
          <w:p w14:paraId="01072BE9"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ohel</w:t>
            </w:r>
            <w:proofErr w:type="spellEnd"/>
            <w:r w:rsidRPr="00CD4558">
              <w:rPr>
                <w:rFonts w:ascii="Mulish" w:hAnsi="Mulish"/>
              </w:rPr>
              <w:t xml:space="preserve"> (2022b)</w:t>
            </w:r>
          </w:p>
        </w:tc>
      </w:tr>
      <w:tr w:rsidR="00DE722C" w:rsidRPr="00CD4558" w14:paraId="7CFCB950" w14:textId="77777777" w:rsidTr="00C06454">
        <w:tc>
          <w:tcPr>
            <w:tcW w:w="0" w:type="auto"/>
          </w:tcPr>
          <w:p w14:paraId="3D3CC866" w14:textId="77777777" w:rsidR="00DE722C" w:rsidRPr="00CD4558" w:rsidRDefault="00DE722C" w:rsidP="00194563">
            <w:pPr>
              <w:pStyle w:val="Compact"/>
              <w:spacing w:before="0" w:after="120" w:line="480" w:lineRule="auto"/>
              <w:rPr>
                <w:rFonts w:ascii="Mulish" w:hAnsi="Mulish"/>
              </w:rPr>
            </w:pPr>
            <w:r w:rsidRPr="00CD4558">
              <w:rPr>
                <w:rFonts w:ascii="Mulish" w:hAnsi="Mulish"/>
              </w:rPr>
              <w:t>patchwork</w:t>
            </w:r>
          </w:p>
        </w:tc>
        <w:tc>
          <w:tcPr>
            <w:tcW w:w="0" w:type="auto"/>
          </w:tcPr>
          <w:p w14:paraId="5FE0C0D0"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1.1</w:t>
            </w:r>
          </w:p>
        </w:tc>
        <w:tc>
          <w:tcPr>
            <w:tcW w:w="0" w:type="auto"/>
          </w:tcPr>
          <w:p w14:paraId="4C51E64B" w14:textId="77777777" w:rsidR="00DE722C" w:rsidRPr="00CD4558" w:rsidRDefault="00DE722C" w:rsidP="00194563">
            <w:pPr>
              <w:pStyle w:val="Compact"/>
              <w:spacing w:before="0" w:after="120" w:line="480" w:lineRule="auto"/>
              <w:rPr>
                <w:rFonts w:ascii="Mulish" w:hAnsi="Mulish"/>
              </w:rPr>
            </w:pPr>
            <w:r w:rsidRPr="00CD4558">
              <w:rPr>
                <w:rFonts w:ascii="Mulish" w:hAnsi="Mulish"/>
              </w:rPr>
              <w:t>Pedersen (2020)</w:t>
            </w:r>
          </w:p>
        </w:tc>
      </w:tr>
      <w:tr w:rsidR="00DE722C" w:rsidRPr="00CD4558" w14:paraId="0C66154B" w14:textId="77777777" w:rsidTr="00C06454">
        <w:tc>
          <w:tcPr>
            <w:tcW w:w="0" w:type="auto"/>
          </w:tcPr>
          <w:p w14:paraId="065E2BC0" w14:textId="77777777" w:rsidR="00DE722C" w:rsidRPr="00CD4558" w:rsidRDefault="00DE722C" w:rsidP="00194563">
            <w:pPr>
              <w:pStyle w:val="Compact"/>
              <w:spacing w:before="0" w:after="120" w:line="480" w:lineRule="auto"/>
              <w:rPr>
                <w:rFonts w:ascii="Mulish" w:hAnsi="Mulish"/>
              </w:rPr>
            </w:pPr>
            <w:r w:rsidRPr="00CD4558">
              <w:rPr>
                <w:rFonts w:ascii="Mulish" w:hAnsi="Mulish"/>
              </w:rPr>
              <w:t>raster</w:t>
            </w:r>
          </w:p>
        </w:tc>
        <w:tc>
          <w:tcPr>
            <w:tcW w:w="0" w:type="auto"/>
          </w:tcPr>
          <w:p w14:paraId="65C117A0" w14:textId="77777777" w:rsidR="00DE722C" w:rsidRPr="00CD4558" w:rsidRDefault="00DE722C" w:rsidP="00194563">
            <w:pPr>
              <w:pStyle w:val="Compact"/>
              <w:spacing w:before="0" w:after="120" w:line="480" w:lineRule="auto"/>
              <w:rPr>
                <w:rFonts w:ascii="Mulish" w:hAnsi="Mulish"/>
              </w:rPr>
            </w:pPr>
            <w:r w:rsidRPr="00CD4558">
              <w:rPr>
                <w:rFonts w:ascii="Mulish" w:hAnsi="Mulish"/>
              </w:rPr>
              <w:t>3.5.21</w:t>
            </w:r>
          </w:p>
        </w:tc>
        <w:tc>
          <w:tcPr>
            <w:tcW w:w="0" w:type="auto"/>
          </w:tcPr>
          <w:p w14:paraId="3BB43BC7"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Hijmans</w:t>
            </w:r>
            <w:proofErr w:type="spellEnd"/>
            <w:r w:rsidRPr="00CD4558">
              <w:rPr>
                <w:rFonts w:ascii="Mulish" w:hAnsi="Mulish"/>
              </w:rPr>
              <w:t xml:space="preserve"> (2022)</w:t>
            </w:r>
          </w:p>
        </w:tc>
      </w:tr>
      <w:tr w:rsidR="00DE722C" w:rsidRPr="00CD4558" w14:paraId="74D984AC" w14:textId="77777777" w:rsidTr="00C06454">
        <w:tc>
          <w:tcPr>
            <w:tcW w:w="0" w:type="auto"/>
          </w:tcPr>
          <w:p w14:paraId="434B831C"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RColorBrewer</w:t>
            </w:r>
            <w:proofErr w:type="spellEnd"/>
          </w:p>
        </w:tc>
        <w:tc>
          <w:tcPr>
            <w:tcW w:w="0" w:type="auto"/>
          </w:tcPr>
          <w:p w14:paraId="42F1B119"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1.3</w:t>
            </w:r>
          </w:p>
        </w:tc>
        <w:tc>
          <w:tcPr>
            <w:tcW w:w="0" w:type="auto"/>
          </w:tcPr>
          <w:p w14:paraId="4D23E37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Neuwirth</w:t>
            </w:r>
            <w:proofErr w:type="spellEnd"/>
            <w:r w:rsidRPr="00CD4558">
              <w:rPr>
                <w:rFonts w:ascii="Mulish" w:hAnsi="Mulish"/>
              </w:rPr>
              <w:t xml:space="preserve"> (2022)</w:t>
            </w:r>
          </w:p>
        </w:tc>
      </w:tr>
      <w:tr w:rsidR="00DE722C" w:rsidRPr="00CD4558" w14:paraId="01AA8095" w14:textId="77777777" w:rsidTr="00C06454">
        <w:tc>
          <w:tcPr>
            <w:tcW w:w="0" w:type="auto"/>
          </w:tcPr>
          <w:p w14:paraId="57C3A8C7" w14:textId="77777777" w:rsidR="00DE722C" w:rsidRPr="00CD4558" w:rsidRDefault="00DE722C" w:rsidP="00194563">
            <w:pPr>
              <w:pStyle w:val="Compact"/>
              <w:spacing w:before="0" w:after="120" w:line="480" w:lineRule="auto"/>
              <w:rPr>
                <w:rFonts w:ascii="Mulish" w:hAnsi="Mulish"/>
              </w:rPr>
            </w:pPr>
            <w:r w:rsidRPr="00CD4558">
              <w:rPr>
                <w:rFonts w:ascii="Mulish" w:hAnsi="Mulish"/>
              </w:rPr>
              <w:t>remotes</w:t>
            </w:r>
          </w:p>
        </w:tc>
        <w:tc>
          <w:tcPr>
            <w:tcW w:w="0" w:type="auto"/>
          </w:tcPr>
          <w:p w14:paraId="082EC286" w14:textId="77777777" w:rsidR="00DE722C" w:rsidRPr="00CD4558" w:rsidRDefault="00DE722C" w:rsidP="00194563">
            <w:pPr>
              <w:pStyle w:val="Compact"/>
              <w:spacing w:before="0" w:after="120" w:line="480" w:lineRule="auto"/>
              <w:rPr>
                <w:rFonts w:ascii="Mulish" w:hAnsi="Mulish"/>
              </w:rPr>
            </w:pPr>
            <w:r w:rsidRPr="00CD4558">
              <w:rPr>
                <w:rFonts w:ascii="Mulish" w:hAnsi="Mulish"/>
              </w:rPr>
              <w:t>2.4.2</w:t>
            </w:r>
          </w:p>
        </w:tc>
        <w:tc>
          <w:tcPr>
            <w:tcW w:w="0" w:type="auto"/>
          </w:tcPr>
          <w:p w14:paraId="04E93532"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Csárdi</w:t>
            </w:r>
            <w:proofErr w:type="spellEnd"/>
            <w:r w:rsidRPr="00CD4558">
              <w:rPr>
                <w:rFonts w:ascii="Mulish" w:hAnsi="Mulish"/>
              </w:rPr>
              <w:t xml:space="preserve"> et al. (2021)</w:t>
            </w:r>
          </w:p>
        </w:tc>
      </w:tr>
      <w:tr w:rsidR="00DE722C" w:rsidRPr="00CD4558" w14:paraId="6B6A7981" w14:textId="77777777" w:rsidTr="00C06454">
        <w:tc>
          <w:tcPr>
            <w:tcW w:w="0" w:type="auto"/>
          </w:tcPr>
          <w:p w14:paraId="0513773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rgdal</w:t>
            </w:r>
            <w:proofErr w:type="spellEnd"/>
          </w:p>
        </w:tc>
        <w:tc>
          <w:tcPr>
            <w:tcW w:w="0" w:type="auto"/>
          </w:tcPr>
          <w:p w14:paraId="56D0934E"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5.32</w:t>
            </w:r>
          </w:p>
        </w:tc>
        <w:tc>
          <w:tcPr>
            <w:tcW w:w="0" w:type="auto"/>
          </w:tcPr>
          <w:p w14:paraId="1AAFF584"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Bivand</w:t>
            </w:r>
            <w:proofErr w:type="spellEnd"/>
            <w:r w:rsidRPr="00CD4558">
              <w:rPr>
                <w:rFonts w:ascii="Mulish" w:hAnsi="Mulish"/>
              </w:rPr>
              <w:t xml:space="preserve">, </w:t>
            </w:r>
            <w:proofErr w:type="spellStart"/>
            <w:r w:rsidRPr="00CD4558">
              <w:rPr>
                <w:rFonts w:ascii="Mulish" w:hAnsi="Mulish"/>
              </w:rPr>
              <w:t>Keitt</w:t>
            </w:r>
            <w:proofErr w:type="spellEnd"/>
            <w:r w:rsidRPr="00CD4558">
              <w:rPr>
                <w:rFonts w:ascii="Mulish" w:hAnsi="Mulish"/>
              </w:rPr>
              <w:t xml:space="preserve">, and </w:t>
            </w:r>
            <w:proofErr w:type="spellStart"/>
            <w:r w:rsidRPr="00CD4558">
              <w:rPr>
                <w:rFonts w:ascii="Mulish" w:hAnsi="Mulish"/>
              </w:rPr>
              <w:t>Rowlingson</w:t>
            </w:r>
            <w:proofErr w:type="spellEnd"/>
            <w:r w:rsidRPr="00CD4558">
              <w:rPr>
                <w:rFonts w:ascii="Mulish" w:hAnsi="Mulish"/>
              </w:rPr>
              <w:t xml:space="preserve"> (2022)</w:t>
            </w:r>
          </w:p>
        </w:tc>
      </w:tr>
      <w:tr w:rsidR="00DE722C" w:rsidRPr="00CD4558" w14:paraId="2ADCA0F3" w14:textId="77777777" w:rsidTr="00C06454">
        <w:tc>
          <w:tcPr>
            <w:tcW w:w="0" w:type="auto"/>
          </w:tcPr>
          <w:p w14:paraId="6EC43EAD" w14:textId="77777777" w:rsidR="00DE722C" w:rsidRPr="00CD4558" w:rsidRDefault="00DE722C" w:rsidP="00194563">
            <w:pPr>
              <w:pStyle w:val="Compact"/>
              <w:spacing w:before="0" w:after="120" w:line="480" w:lineRule="auto"/>
              <w:rPr>
                <w:rFonts w:ascii="Mulish" w:hAnsi="Mulish"/>
              </w:rPr>
            </w:pPr>
            <w:r w:rsidRPr="00CD4558">
              <w:rPr>
                <w:rFonts w:ascii="Mulish" w:hAnsi="Mulish"/>
              </w:rPr>
              <w:t>scales</w:t>
            </w:r>
          </w:p>
        </w:tc>
        <w:tc>
          <w:tcPr>
            <w:tcW w:w="0" w:type="auto"/>
          </w:tcPr>
          <w:p w14:paraId="79A55394"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2.0</w:t>
            </w:r>
          </w:p>
        </w:tc>
        <w:tc>
          <w:tcPr>
            <w:tcW w:w="0" w:type="auto"/>
          </w:tcPr>
          <w:p w14:paraId="568441C9" w14:textId="77777777" w:rsidR="00DE722C" w:rsidRPr="00CD4558" w:rsidRDefault="00DE722C" w:rsidP="00194563">
            <w:pPr>
              <w:pStyle w:val="Compact"/>
              <w:spacing w:before="0" w:after="120" w:line="480" w:lineRule="auto"/>
              <w:rPr>
                <w:rFonts w:ascii="Mulish" w:hAnsi="Mulish"/>
              </w:rPr>
            </w:pPr>
            <w:r w:rsidRPr="00CD4558">
              <w:rPr>
                <w:rFonts w:ascii="Mulish" w:hAnsi="Mulish"/>
              </w:rPr>
              <w:t>Wickham and Seidel (2022)</w:t>
            </w:r>
          </w:p>
        </w:tc>
      </w:tr>
      <w:tr w:rsidR="00DE722C" w:rsidRPr="00CD4558" w14:paraId="7D358DC9" w14:textId="77777777" w:rsidTr="00C06454">
        <w:tc>
          <w:tcPr>
            <w:tcW w:w="0" w:type="auto"/>
          </w:tcPr>
          <w:p w14:paraId="6D175773"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tidyverse</w:t>
            </w:r>
            <w:proofErr w:type="spellEnd"/>
          </w:p>
        </w:tc>
        <w:tc>
          <w:tcPr>
            <w:tcW w:w="0" w:type="auto"/>
          </w:tcPr>
          <w:p w14:paraId="3382DA6D" w14:textId="77777777" w:rsidR="00DE722C" w:rsidRPr="00CD4558" w:rsidRDefault="00DE722C" w:rsidP="00194563">
            <w:pPr>
              <w:pStyle w:val="Compact"/>
              <w:spacing w:before="0" w:after="120" w:line="480" w:lineRule="auto"/>
              <w:rPr>
                <w:rFonts w:ascii="Mulish" w:hAnsi="Mulish"/>
              </w:rPr>
            </w:pPr>
            <w:r w:rsidRPr="00CD4558">
              <w:rPr>
                <w:rFonts w:ascii="Mulish" w:hAnsi="Mulish"/>
              </w:rPr>
              <w:t>1.3.2</w:t>
            </w:r>
          </w:p>
        </w:tc>
        <w:tc>
          <w:tcPr>
            <w:tcW w:w="0" w:type="auto"/>
          </w:tcPr>
          <w:p w14:paraId="3E0266FB" w14:textId="77777777" w:rsidR="00DE722C" w:rsidRPr="00CD4558" w:rsidRDefault="00DE722C" w:rsidP="00194563">
            <w:pPr>
              <w:pStyle w:val="Compact"/>
              <w:spacing w:before="0" w:after="120" w:line="480" w:lineRule="auto"/>
              <w:rPr>
                <w:rFonts w:ascii="Mulish" w:hAnsi="Mulish"/>
              </w:rPr>
            </w:pPr>
            <w:r w:rsidRPr="00CD4558">
              <w:rPr>
                <w:rFonts w:ascii="Mulish" w:hAnsi="Mulish"/>
              </w:rPr>
              <w:t>Wickham et al. (2019)</w:t>
            </w:r>
          </w:p>
        </w:tc>
      </w:tr>
      <w:tr w:rsidR="00DE722C" w:rsidRPr="00CD4558" w14:paraId="0B142AD0" w14:textId="77777777" w:rsidTr="00C06454">
        <w:tc>
          <w:tcPr>
            <w:tcW w:w="0" w:type="auto"/>
          </w:tcPr>
          <w:p w14:paraId="0A8D59B9"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viridis</w:t>
            </w:r>
            <w:proofErr w:type="spellEnd"/>
          </w:p>
        </w:tc>
        <w:tc>
          <w:tcPr>
            <w:tcW w:w="0" w:type="auto"/>
          </w:tcPr>
          <w:p w14:paraId="6BB7D1DD" w14:textId="77777777" w:rsidR="00DE722C" w:rsidRPr="00CD4558" w:rsidRDefault="00DE722C" w:rsidP="00194563">
            <w:pPr>
              <w:pStyle w:val="Compact"/>
              <w:spacing w:before="0" w:after="120" w:line="480" w:lineRule="auto"/>
              <w:rPr>
                <w:rFonts w:ascii="Mulish" w:hAnsi="Mulish"/>
              </w:rPr>
            </w:pPr>
            <w:r w:rsidRPr="00CD4558">
              <w:rPr>
                <w:rFonts w:ascii="Mulish" w:hAnsi="Mulish"/>
              </w:rPr>
              <w:t>0.6.2</w:t>
            </w:r>
          </w:p>
        </w:tc>
        <w:tc>
          <w:tcPr>
            <w:tcW w:w="0" w:type="auto"/>
          </w:tcPr>
          <w:p w14:paraId="05FB0C51" w14:textId="77777777" w:rsidR="00DE722C" w:rsidRPr="00CD4558" w:rsidRDefault="00DE722C" w:rsidP="00194563">
            <w:pPr>
              <w:pStyle w:val="Compact"/>
              <w:spacing w:before="0" w:after="120" w:line="480" w:lineRule="auto"/>
              <w:rPr>
                <w:rFonts w:ascii="Mulish" w:hAnsi="Mulish"/>
              </w:rPr>
            </w:pPr>
            <w:proofErr w:type="spellStart"/>
            <w:r w:rsidRPr="00CD4558">
              <w:rPr>
                <w:rFonts w:ascii="Mulish" w:hAnsi="Mulish"/>
              </w:rPr>
              <w:t>Garnier</w:t>
            </w:r>
            <w:proofErr w:type="spellEnd"/>
            <w:r w:rsidRPr="00CD4558">
              <w:rPr>
                <w:rFonts w:ascii="Mulish" w:hAnsi="Mulish"/>
              </w:rPr>
              <w:t xml:space="preserve"> et al. (2021)</w:t>
            </w:r>
          </w:p>
        </w:tc>
      </w:tr>
    </w:tbl>
    <w:p w14:paraId="1FBB278F" w14:textId="77777777" w:rsidR="00DE722C" w:rsidRPr="00CD4558" w:rsidRDefault="00DE722C" w:rsidP="00194563">
      <w:pPr>
        <w:spacing w:after="120" w:line="480" w:lineRule="auto"/>
      </w:pPr>
      <w:bookmarkStart w:id="1" w:name="package-citations"/>
      <w:bookmarkEnd w:id="0"/>
    </w:p>
    <w:p w14:paraId="69E9630D" w14:textId="77777777" w:rsidR="00DE722C" w:rsidRPr="00CD4558" w:rsidRDefault="00DE722C" w:rsidP="00194563">
      <w:pPr>
        <w:spacing w:after="120" w:line="480" w:lineRule="auto"/>
        <w:rPr>
          <w:b/>
        </w:rPr>
      </w:pPr>
      <w:r w:rsidRPr="00CD4558">
        <w:rPr>
          <w:b/>
        </w:rPr>
        <w:t>Package citations</w:t>
      </w:r>
    </w:p>
    <w:p w14:paraId="3989DC37" w14:textId="7536ADAB" w:rsidR="00DE722C" w:rsidRPr="00CD4558" w:rsidRDefault="00DE722C" w:rsidP="00194563">
      <w:pPr>
        <w:pStyle w:val="Bibliography"/>
        <w:spacing w:after="120" w:line="480" w:lineRule="auto"/>
      </w:pPr>
      <w:bookmarkStart w:id="2" w:name="ref-modelsummary"/>
      <w:bookmarkStart w:id="3" w:name="refs"/>
      <w:proofErr w:type="spellStart"/>
      <w:r w:rsidRPr="00CD4558">
        <w:t>Arel-Bundock</w:t>
      </w:r>
      <w:proofErr w:type="spellEnd"/>
      <w:r w:rsidRPr="00CD4558">
        <w:t>, Vincent. 2022. “</w:t>
      </w:r>
      <w:proofErr w:type="spellStart"/>
      <w:r w:rsidRPr="00CD4558">
        <w:t>modelsummary</w:t>
      </w:r>
      <w:proofErr w:type="spellEnd"/>
      <w:r w:rsidRPr="00CD4558">
        <w:t xml:space="preserve">: Data and Model Summaries in R.” </w:t>
      </w:r>
      <w:r w:rsidRPr="00CD4558">
        <w:rPr>
          <w:i/>
          <w:iCs/>
        </w:rPr>
        <w:t>Journal of Statistical Software</w:t>
      </w:r>
      <w:r w:rsidRPr="00CD4558">
        <w:t xml:space="preserve"> 103 (1): 1–23. </w:t>
      </w:r>
      <w:hyperlink r:id="rId18">
        <w:r w:rsidRPr="00CD4558">
          <w:rPr>
            <w:rStyle w:val="Hyperlink"/>
          </w:rPr>
          <w:t>https://doi.org/10.18637/jss.v103.i01</w:t>
        </w:r>
      </w:hyperlink>
      <w:r w:rsidRPr="00CD4558">
        <w:t>.</w:t>
      </w:r>
    </w:p>
    <w:p w14:paraId="78D1F26F" w14:textId="4DB172CE" w:rsidR="00DE722C" w:rsidRPr="00CD4558" w:rsidRDefault="00DE722C" w:rsidP="00194563">
      <w:pPr>
        <w:pStyle w:val="Bibliography"/>
        <w:spacing w:after="120" w:line="480" w:lineRule="auto"/>
      </w:pPr>
      <w:bookmarkStart w:id="4" w:name="ref-beepr"/>
      <w:bookmarkEnd w:id="2"/>
      <w:proofErr w:type="spellStart"/>
      <w:r w:rsidRPr="00CD4558">
        <w:t>Bååth</w:t>
      </w:r>
      <w:proofErr w:type="spellEnd"/>
      <w:r w:rsidRPr="00CD4558">
        <w:t xml:space="preserve">, </w:t>
      </w:r>
      <w:proofErr w:type="spellStart"/>
      <w:r w:rsidRPr="00CD4558">
        <w:t>Rasmus</w:t>
      </w:r>
      <w:proofErr w:type="spellEnd"/>
      <w:r w:rsidRPr="00CD4558">
        <w:t xml:space="preserve">. 2018. </w:t>
      </w:r>
      <w:proofErr w:type="spellStart"/>
      <w:r w:rsidRPr="00CD4558">
        <w:rPr>
          <w:i/>
          <w:iCs/>
        </w:rPr>
        <w:t>Beepr</w:t>
      </w:r>
      <w:proofErr w:type="spellEnd"/>
      <w:r w:rsidRPr="00CD4558">
        <w:rPr>
          <w:i/>
          <w:iCs/>
        </w:rPr>
        <w:t>: Easily Play Notification Sounds on Any Platform</w:t>
      </w:r>
      <w:r w:rsidRPr="00CD4558">
        <w:t xml:space="preserve">. </w:t>
      </w:r>
      <w:hyperlink r:id="rId19">
        <w:r w:rsidRPr="00CD4558">
          <w:rPr>
            <w:rStyle w:val="Hyperlink"/>
          </w:rPr>
          <w:t>https://CRAN.R-project.org/package=beepr</w:t>
        </w:r>
      </w:hyperlink>
      <w:r w:rsidRPr="00CD4558">
        <w:t>.</w:t>
      </w:r>
    </w:p>
    <w:p w14:paraId="294E7EF7" w14:textId="2B8E2214" w:rsidR="00DE722C" w:rsidRPr="00CD4558" w:rsidRDefault="00DE722C" w:rsidP="00194563">
      <w:pPr>
        <w:pStyle w:val="Bibliography"/>
        <w:spacing w:after="120" w:line="480" w:lineRule="auto"/>
      </w:pPr>
      <w:bookmarkStart w:id="5" w:name="ref-rgdal"/>
      <w:bookmarkEnd w:id="4"/>
      <w:proofErr w:type="spellStart"/>
      <w:r w:rsidRPr="00CD4558">
        <w:t>Bivand</w:t>
      </w:r>
      <w:proofErr w:type="spellEnd"/>
      <w:r w:rsidRPr="00CD4558">
        <w:t xml:space="preserve">, Roger, Tim </w:t>
      </w:r>
      <w:proofErr w:type="spellStart"/>
      <w:r w:rsidRPr="00CD4558">
        <w:t>Keitt</w:t>
      </w:r>
      <w:proofErr w:type="spellEnd"/>
      <w:r w:rsidRPr="00CD4558">
        <w:t xml:space="preserve">, and Barry </w:t>
      </w:r>
      <w:proofErr w:type="spellStart"/>
      <w:r w:rsidRPr="00CD4558">
        <w:t>Rowlingson</w:t>
      </w:r>
      <w:proofErr w:type="spellEnd"/>
      <w:r w:rsidRPr="00CD4558">
        <w:t xml:space="preserve">. 2022. </w:t>
      </w:r>
      <w:proofErr w:type="spellStart"/>
      <w:r w:rsidRPr="00CD4558">
        <w:rPr>
          <w:i/>
          <w:iCs/>
        </w:rPr>
        <w:t>Rgdal</w:t>
      </w:r>
      <w:proofErr w:type="spellEnd"/>
      <w:r w:rsidRPr="00CD4558">
        <w:rPr>
          <w:i/>
          <w:iCs/>
        </w:rPr>
        <w:t>: Bindings for the ’Geospatial’ Data Abstraction Library</w:t>
      </w:r>
      <w:r w:rsidRPr="00CD4558">
        <w:t xml:space="preserve">. </w:t>
      </w:r>
      <w:hyperlink r:id="rId20">
        <w:r w:rsidRPr="00CD4558">
          <w:rPr>
            <w:rStyle w:val="Hyperlink"/>
          </w:rPr>
          <w:t>https://CRAN.R-project.org/package=rgdal</w:t>
        </w:r>
      </w:hyperlink>
      <w:r w:rsidRPr="00CD4558">
        <w:t>.</w:t>
      </w:r>
    </w:p>
    <w:p w14:paraId="4369A046" w14:textId="06BE198F" w:rsidR="00DE722C" w:rsidRPr="00CD4558" w:rsidRDefault="00DE722C" w:rsidP="00194563">
      <w:pPr>
        <w:pStyle w:val="Bibliography"/>
        <w:spacing w:after="120" w:line="480" w:lineRule="auto"/>
      </w:pPr>
      <w:bookmarkStart w:id="6" w:name="ref-remotes"/>
      <w:bookmarkEnd w:id="5"/>
      <w:proofErr w:type="spellStart"/>
      <w:r w:rsidRPr="00CD4558">
        <w:lastRenderedPageBreak/>
        <w:t>Csárdi</w:t>
      </w:r>
      <w:proofErr w:type="spellEnd"/>
      <w:r w:rsidRPr="00CD4558">
        <w:t xml:space="preserve">, </w:t>
      </w:r>
      <w:proofErr w:type="spellStart"/>
      <w:r w:rsidRPr="00CD4558">
        <w:t>Gábor</w:t>
      </w:r>
      <w:proofErr w:type="spellEnd"/>
      <w:r w:rsidRPr="00CD4558">
        <w:t xml:space="preserve">, Jim Hester, Hadley Wickham, Winston Chang, Martin Morgan, and Dan </w:t>
      </w:r>
      <w:proofErr w:type="spellStart"/>
      <w:r w:rsidRPr="00CD4558">
        <w:t>Tenenbaum</w:t>
      </w:r>
      <w:proofErr w:type="spellEnd"/>
      <w:r w:rsidRPr="00CD4558">
        <w:t xml:space="preserve">. 2021. </w:t>
      </w:r>
      <w:r w:rsidRPr="00CD4558">
        <w:rPr>
          <w:i/>
          <w:iCs/>
        </w:rPr>
        <w:t>Remotes: R Package Installation from Remote Repositories, Including ’GitHub’</w:t>
      </w:r>
      <w:r w:rsidRPr="00CD4558">
        <w:t xml:space="preserve">. </w:t>
      </w:r>
      <w:hyperlink r:id="rId21">
        <w:r w:rsidRPr="00CD4558">
          <w:rPr>
            <w:rStyle w:val="Hyperlink"/>
          </w:rPr>
          <w:t>https://CRAN.R-project.org/package=remotes</w:t>
        </w:r>
      </w:hyperlink>
      <w:r w:rsidRPr="00CD4558">
        <w:t>.</w:t>
      </w:r>
    </w:p>
    <w:p w14:paraId="46366F67" w14:textId="45E73095" w:rsidR="00DE722C" w:rsidRPr="00CD4558" w:rsidRDefault="00DE722C" w:rsidP="00194563">
      <w:pPr>
        <w:pStyle w:val="Bibliography"/>
        <w:spacing w:after="120" w:line="480" w:lineRule="auto"/>
      </w:pPr>
      <w:bookmarkStart w:id="7" w:name="ref-DataExplorer"/>
      <w:bookmarkEnd w:id="6"/>
      <w:r w:rsidRPr="00CD4558">
        <w:t xml:space="preserve">Cui, </w:t>
      </w:r>
      <w:proofErr w:type="spellStart"/>
      <w:r w:rsidRPr="00CD4558">
        <w:t>Boxuan</w:t>
      </w:r>
      <w:proofErr w:type="spellEnd"/>
      <w:r w:rsidRPr="00CD4558">
        <w:t xml:space="preserve">. 2020. </w:t>
      </w:r>
      <w:proofErr w:type="spellStart"/>
      <w:r w:rsidRPr="00CD4558">
        <w:rPr>
          <w:i/>
          <w:iCs/>
        </w:rPr>
        <w:t>DataExplorer</w:t>
      </w:r>
      <w:proofErr w:type="spellEnd"/>
      <w:r w:rsidRPr="00CD4558">
        <w:rPr>
          <w:i/>
          <w:iCs/>
        </w:rPr>
        <w:t>: Automate Data Exploration and Treatment</w:t>
      </w:r>
      <w:r w:rsidRPr="00CD4558">
        <w:t xml:space="preserve">. </w:t>
      </w:r>
      <w:hyperlink r:id="rId22">
        <w:r w:rsidRPr="00CD4558">
          <w:rPr>
            <w:rStyle w:val="Hyperlink"/>
          </w:rPr>
          <w:t>https://CRAN.R-project.org/package=DataExplorer</w:t>
        </w:r>
      </w:hyperlink>
      <w:r w:rsidRPr="00CD4558">
        <w:t>.</w:t>
      </w:r>
    </w:p>
    <w:p w14:paraId="315C9152" w14:textId="513F8F5B" w:rsidR="00DE722C" w:rsidRPr="00CD4558" w:rsidRDefault="00DE722C" w:rsidP="00194563">
      <w:pPr>
        <w:pStyle w:val="Bibliography"/>
        <w:spacing w:after="120" w:line="480" w:lineRule="auto"/>
      </w:pPr>
      <w:bookmarkStart w:id="8" w:name="ref-forestploter"/>
      <w:bookmarkEnd w:id="7"/>
      <w:proofErr w:type="spellStart"/>
      <w:r w:rsidRPr="00CD4558">
        <w:t>Dayimu</w:t>
      </w:r>
      <w:proofErr w:type="spellEnd"/>
      <w:r w:rsidRPr="00CD4558">
        <w:t xml:space="preserve">, </w:t>
      </w:r>
      <w:proofErr w:type="spellStart"/>
      <w:r w:rsidRPr="00CD4558">
        <w:t>Alimu</w:t>
      </w:r>
      <w:proofErr w:type="spellEnd"/>
      <w:r w:rsidRPr="00CD4558">
        <w:t xml:space="preserve">. 2022. </w:t>
      </w:r>
      <w:proofErr w:type="spellStart"/>
      <w:r w:rsidRPr="00CD4558">
        <w:rPr>
          <w:i/>
          <w:iCs/>
        </w:rPr>
        <w:t>Forestploter</w:t>
      </w:r>
      <w:proofErr w:type="spellEnd"/>
      <w:r w:rsidRPr="00CD4558">
        <w:rPr>
          <w:i/>
          <w:iCs/>
        </w:rPr>
        <w:t>: Create Flexible Forest Plot</w:t>
      </w:r>
      <w:r w:rsidRPr="00CD4558">
        <w:t xml:space="preserve">. </w:t>
      </w:r>
      <w:hyperlink r:id="rId23">
        <w:r w:rsidRPr="00CD4558">
          <w:rPr>
            <w:rStyle w:val="Hyperlink"/>
          </w:rPr>
          <w:t>https://github.com/adayim/forestploter</w:t>
        </w:r>
      </w:hyperlink>
      <w:r w:rsidRPr="00CD4558">
        <w:t>.</w:t>
      </w:r>
    </w:p>
    <w:p w14:paraId="473FB488" w14:textId="0E6B7DFD" w:rsidR="00DE722C" w:rsidRPr="00CD4558" w:rsidRDefault="00DE722C" w:rsidP="00194563">
      <w:pPr>
        <w:pStyle w:val="Bibliography"/>
        <w:spacing w:after="120" w:line="480" w:lineRule="auto"/>
      </w:pPr>
      <w:bookmarkStart w:id="9" w:name="ref-ggpattern"/>
      <w:bookmarkEnd w:id="8"/>
      <w:r w:rsidRPr="00CD4558">
        <w:t xml:space="preserve">FC, Mike, Trevor L Davis, and ggplot2 authors. 2022. </w:t>
      </w:r>
      <w:proofErr w:type="spellStart"/>
      <w:r w:rsidRPr="00CD4558">
        <w:rPr>
          <w:i/>
          <w:iCs/>
        </w:rPr>
        <w:t>Ggpattern</w:t>
      </w:r>
      <w:proofErr w:type="spellEnd"/>
      <w:r w:rsidRPr="00CD4558">
        <w:rPr>
          <w:i/>
          <w:iCs/>
        </w:rPr>
        <w:t xml:space="preserve">: ’Ggplot2’ Pattern </w:t>
      </w:r>
      <w:proofErr w:type="spellStart"/>
      <w:r w:rsidRPr="00CD4558">
        <w:rPr>
          <w:i/>
          <w:iCs/>
        </w:rPr>
        <w:t>Geoms</w:t>
      </w:r>
      <w:proofErr w:type="spellEnd"/>
      <w:r w:rsidRPr="00CD4558">
        <w:t xml:space="preserve">. </w:t>
      </w:r>
      <w:hyperlink r:id="rId24">
        <w:r w:rsidRPr="00CD4558">
          <w:rPr>
            <w:rStyle w:val="Hyperlink"/>
          </w:rPr>
          <w:t>https://CRAN.R-project.org/package=ggpattern</w:t>
        </w:r>
      </w:hyperlink>
      <w:r w:rsidRPr="00CD4558">
        <w:t>.</w:t>
      </w:r>
    </w:p>
    <w:p w14:paraId="71FD92A8" w14:textId="4CCD03EA" w:rsidR="00DE722C" w:rsidRPr="00CD4558" w:rsidRDefault="00DE722C" w:rsidP="00194563">
      <w:pPr>
        <w:pStyle w:val="Bibliography"/>
        <w:spacing w:after="120" w:line="480" w:lineRule="auto"/>
      </w:pPr>
      <w:bookmarkStart w:id="10" w:name="ref-viridis"/>
      <w:bookmarkEnd w:id="9"/>
      <w:proofErr w:type="spellStart"/>
      <w:r w:rsidRPr="00CD4558">
        <w:t>Garnier</w:t>
      </w:r>
      <w:proofErr w:type="spellEnd"/>
      <w:r w:rsidRPr="00CD4558">
        <w:t xml:space="preserve">, Simon, Ross, Noam, </w:t>
      </w:r>
      <w:proofErr w:type="spellStart"/>
      <w:r w:rsidRPr="00CD4558">
        <w:t>Rudis</w:t>
      </w:r>
      <w:proofErr w:type="spellEnd"/>
      <w:r w:rsidRPr="00CD4558">
        <w:t xml:space="preserve">, Robert, Camargo, et al. 2021. </w:t>
      </w:r>
      <w:proofErr w:type="spellStart"/>
      <w:proofErr w:type="gramStart"/>
      <w:r w:rsidRPr="00CD4558">
        <w:rPr>
          <w:i/>
          <w:iCs/>
        </w:rPr>
        <w:t>viridis</w:t>
      </w:r>
      <w:proofErr w:type="spellEnd"/>
      <w:proofErr w:type="gramEnd"/>
      <w:r w:rsidRPr="00CD4558">
        <w:rPr>
          <w:i/>
          <w:iCs/>
        </w:rPr>
        <w:t xml:space="preserve"> - </w:t>
      </w:r>
      <w:proofErr w:type="spellStart"/>
      <w:r w:rsidRPr="00CD4558">
        <w:rPr>
          <w:i/>
          <w:iCs/>
        </w:rPr>
        <w:t>Colorblind</w:t>
      </w:r>
      <w:proofErr w:type="spellEnd"/>
      <w:r w:rsidRPr="00CD4558">
        <w:rPr>
          <w:i/>
          <w:iCs/>
        </w:rPr>
        <w:t xml:space="preserve">-Friendly </w:t>
      </w:r>
      <w:proofErr w:type="spellStart"/>
      <w:r w:rsidRPr="00CD4558">
        <w:rPr>
          <w:i/>
          <w:iCs/>
        </w:rPr>
        <w:t>Color</w:t>
      </w:r>
      <w:proofErr w:type="spellEnd"/>
      <w:r w:rsidRPr="00CD4558">
        <w:rPr>
          <w:i/>
          <w:iCs/>
        </w:rPr>
        <w:t xml:space="preserve"> Maps for r</w:t>
      </w:r>
      <w:r w:rsidRPr="00CD4558">
        <w:t xml:space="preserve">. </w:t>
      </w:r>
      <w:hyperlink r:id="rId25">
        <w:r w:rsidRPr="00CD4558">
          <w:rPr>
            <w:rStyle w:val="Hyperlink"/>
          </w:rPr>
          <w:t>https://doi.org/10.5281/zenodo.4679424</w:t>
        </w:r>
      </w:hyperlink>
      <w:r w:rsidRPr="00CD4558">
        <w:t>.</w:t>
      </w:r>
    </w:p>
    <w:p w14:paraId="27F01B4A" w14:textId="701BF9E7" w:rsidR="00DE722C" w:rsidRPr="00CD4558" w:rsidRDefault="00DE722C" w:rsidP="00194563">
      <w:pPr>
        <w:pStyle w:val="Bibliography"/>
        <w:spacing w:after="120" w:line="480" w:lineRule="auto"/>
      </w:pPr>
      <w:bookmarkStart w:id="11" w:name="ref-flextable"/>
      <w:bookmarkEnd w:id="10"/>
      <w:proofErr w:type="spellStart"/>
      <w:r w:rsidRPr="00CD4558">
        <w:t>Gohel</w:t>
      </w:r>
      <w:proofErr w:type="spellEnd"/>
      <w:r w:rsidRPr="00CD4558">
        <w:t xml:space="preserve">, David. 2022a. </w:t>
      </w:r>
      <w:proofErr w:type="spellStart"/>
      <w:r w:rsidRPr="00CD4558">
        <w:rPr>
          <w:i/>
          <w:iCs/>
        </w:rPr>
        <w:t>Flextable</w:t>
      </w:r>
      <w:proofErr w:type="spellEnd"/>
      <w:r w:rsidRPr="00CD4558">
        <w:rPr>
          <w:i/>
          <w:iCs/>
        </w:rPr>
        <w:t>: Functions for Tabular Reporting</w:t>
      </w:r>
      <w:r w:rsidRPr="00CD4558">
        <w:t xml:space="preserve">. </w:t>
      </w:r>
      <w:hyperlink r:id="rId26">
        <w:r w:rsidRPr="00CD4558">
          <w:rPr>
            <w:rStyle w:val="Hyperlink"/>
          </w:rPr>
          <w:t>https://CRAN.R-project.org/package=flextable</w:t>
        </w:r>
      </w:hyperlink>
      <w:r w:rsidRPr="00CD4558">
        <w:t>.</w:t>
      </w:r>
    </w:p>
    <w:p w14:paraId="41539ADB" w14:textId="7C4F0136" w:rsidR="00DE722C" w:rsidRPr="00CD4558" w:rsidRDefault="00DE722C" w:rsidP="00194563">
      <w:pPr>
        <w:pStyle w:val="Bibliography"/>
        <w:spacing w:after="120" w:line="480" w:lineRule="auto"/>
      </w:pPr>
      <w:bookmarkStart w:id="12" w:name="ref-officer"/>
      <w:bookmarkEnd w:id="11"/>
      <w:r w:rsidRPr="00CD4558">
        <w:t xml:space="preserve">———. 2022b. </w:t>
      </w:r>
      <w:r w:rsidRPr="00CD4558">
        <w:rPr>
          <w:i/>
          <w:iCs/>
        </w:rPr>
        <w:t>Officer: Manipulation of Microsoft Word and PowerPoint Documents</w:t>
      </w:r>
      <w:r w:rsidRPr="00CD4558">
        <w:t xml:space="preserve">. </w:t>
      </w:r>
      <w:hyperlink r:id="rId27">
        <w:r w:rsidRPr="00CD4558">
          <w:rPr>
            <w:rStyle w:val="Hyperlink"/>
          </w:rPr>
          <w:t>https://CRAN.R-project.org/package=officer</w:t>
        </w:r>
      </w:hyperlink>
      <w:r w:rsidRPr="00CD4558">
        <w:t>.</w:t>
      </w:r>
    </w:p>
    <w:p w14:paraId="3F68AD82" w14:textId="7DEE5CD7" w:rsidR="00DE722C" w:rsidRPr="00CD4558" w:rsidRDefault="00DE722C" w:rsidP="00194563">
      <w:pPr>
        <w:pStyle w:val="Bibliography"/>
        <w:spacing w:after="120" w:line="480" w:lineRule="auto"/>
      </w:pPr>
      <w:bookmarkStart w:id="13" w:name="ref-fs"/>
      <w:bookmarkEnd w:id="12"/>
      <w:r w:rsidRPr="00CD4558">
        <w:t xml:space="preserve">Hester, Jim, Hadley Wickham, and </w:t>
      </w:r>
      <w:proofErr w:type="spellStart"/>
      <w:r w:rsidRPr="00CD4558">
        <w:t>Gábor</w:t>
      </w:r>
      <w:proofErr w:type="spellEnd"/>
      <w:r w:rsidRPr="00CD4558">
        <w:t xml:space="preserve"> </w:t>
      </w:r>
      <w:proofErr w:type="spellStart"/>
      <w:r w:rsidRPr="00CD4558">
        <w:t>Csárdi</w:t>
      </w:r>
      <w:proofErr w:type="spellEnd"/>
      <w:r w:rsidRPr="00CD4558">
        <w:t xml:space="preserve">. 2021. </w:t>
      </w:r>
      <w:r w:rsidRPr="00CD4558">
        <w:rPr>
          <w:i/>
          <w:iCs/>
        </w:rPr>
        <w:t>Fs: Cross-Platform File System Operations Based on ’</w:t>
      </w:r>
      <w:proofErr w:type="spellStart"/>
      <w:r w:rsidRPr="00CD4558">
        <w:rPr>
          <w:i/>
          <w:iCs/>
        </w:rPr>
        <w:t>Libuv</w:t>
      </w:r>
      <w:proofErr w:type="spellEnd"/>
      <w:r w:rsidRPr="00CD4558">
        <w:rPr>
          <w:i/>
          <w:iCs/>
        </w:rPr>
        <w:t>’</w:t>
      </w:r>
      <w:r w:rsidRPr="00CD4558">
        <w:t xml:space="preserve">. </w:t>
      </w:r>
      <w:hyperlink r:id="rId28">
        <w:r w:rsidRPr="00CD4558">
          <w:rPr>
            <w:rStyle w:val="Hyperlink"/>
          </w:rPr>
          <w:t>https://CRAN.R-project.org/package=fs</w:t>
        </w:r>
      </w:hyperlink>
      <w:r w:rsidRPr="00CD4558">
        <w:t>.</w:t>
      </w:r>
    </w:p>
    <w:p w14:paraId="2DD527EC" w14:textId="3C6C976C" w:rsidR="00DE722C" w:rsidRPr="00CD4558" w:rsidRDefault="00DE722C" w:rsidP="00194563">
      <w:pPr>
        <w:pStyle w:val="Bibliography"/>
        <w:spacing w:after="120" w:line="480" w:lineRule="auto"/>
      </w:pPr>
      <w:bookmarkStart w:id="14" w:name="ref-raster"/>
      <w:bookmarkEnd w:id="13"/>
      <w:proofErr w:type="spellStart"/>
      <w:r w:rsidRPr="00CD4558">
        <w:t>Hijmans</w:t>
      </w:r>
      <w:proofErr w:type="spellEnd"/>
      <w:r w:rsidRPr="00CD4558">
        <w:t xml:space="preserve">, Robert J. 2022. </w:t>
      </w:r>
      <w:r w:rsidRPr="00CD4558">
        <w:rPr>
          <w:i/>
          <w:iCs/>
        </w:rPr>
        <w:t xml:space="preserve">Raster: Geographic Data Analysis and </w:t>
      </w:r>
      <w:proofErr w:type="spellStart"/>
      <w:r w:rsidRPr="00CD4558">
        <w:rPr>
          <w:i/>
          <w:iCs/>
        </w:rPr>
        <w:t>Modeling</w:t>
      </w:r>
      <w:proofErr w:type="spellEnd"/>
      <w:r w:rsidRPr="00CD4558">
        <w:t xml:space="preserve">. </w:t>
      </w:r>
      <w:hyperlink r:id="rId29">
        <w:r w:rsidRPr="00CD4558">
          <w:rPr>
            <w:rStyle w:val="Hyperlink"/>
          </w:rPr>
          <w:t>https://CRAN.R-project.org/package=raster</w:t>
        </w:r>
      </w:hyperlink>
      <w:r w:rsidRPr="00CD4558">
        <w:t>.</w:t>
      </w:r>
    </w:p>
    <w:p w14:paraId="65695E73" w14:textId="2CF9D2B1" w:rsidR="00DE722C" w:rsidRPr="00CD4558" w:rsidRDefault="00DE722C" w:rsidP="00194563">
      <w:pPr>
        <w:pStyle w:val="Bibliography"/>
        <w:spacing w:after="120" w:line="480" w:lineRule="auto"/>
      </w:pPr>
      <w:bookmarkStart w:id="15" w:name="ref-directlabels"/>
      <w:bookmarkEnd w:id="14"/>
      <w:r w:rsidRPr="00CD4558">
        <w:t xml:space="preserve">Hocking, Toby Dylan. 2021. </w:t>
      </w:r>
      <w:proofErr w:type="spellStart"/>
      <w:r w:rsidRPr="00CD4558">
        <w:rPr>
          <w:i/>
          <w:iCs/>
        </w:rPr>
        <w:t>Directlabels</w:t>
      </w:r>
      <w:proofErr w:type="spellEnd"/>
      <w:r w:rsidRPr="00CD4558">
        <w:rPr>
          <w:i/>
          <w:iCs/>
        </w:rPr>
        <w:t xml:space="preserve">: Direct Labels for </w:t>
      </w:r>
      <w:proofErr w:type="spellStart"/>
      <w:r w:rsidRPr="00CD4558">
        <w:rPr>
          <w:i/>
          <w:iCs/>
        </w:rPr>
        <w:t>Multicolor</w:t>
      </w:r>
      <w:proofErr w:type="spellEnd"/>
      <w:r w:rsidRPr="00CD4558">
        <w:rPr>
          <w:i/>
          <w:iCs/>
        </w:rPr>
        <w:t xml:space="preserve"> Plots</w:t>
      </w:r>
      <w:r w:rsidRPr="00CD4558">
        <w:t xml:space="preserve">. </w:t>
      </w:r>
      <w:hyperlink r:id="rId30">
        <w:r w:rsidRPr="00CD4558">
          <w:rPr>
            <w:rStyle w:val="Hyperlink"/>
          </w:rPr>
          <w:t>https://CRAN.R-project.org/package=directlabels</w:t>
        </w:r>
      </w:hyperlink>
      <w:r w:rsidRPr="00CD4558">
        <w:t>.</w:t>
      </w:r>
    </w:p>
    <w:p w14:paraId="16595A31" w14:textId="07149C95" w:rsidR="00DE722C" w:rsidRPr="00CD4558" w:rsidRDefault="00DE722C" w:rsidP="00194563">
      <w:pPr>
        <w:pStyle w:val="Bibliography"/>
        <w:spacing w:after="120" w:line="480" w:lineRule="auto"/>
      </w:pPr>
      <w:bookmarkStart w:id="16" w:name="ref-broomhelpers"/>
      <w:bookmarkEnd w:id="15"/>
      <w:proofErr w:type="spellStart"/>
      <w:r w:rsidRPr="00CD4558">
        <w:t>Larmarange</w:t>
      </w:r>
      <w:proofErr w:type="spellEnd"/>
      <w:r w:rsidRPr="00CD4558">
        <w:t xml:space="preserve">, Joseph, and Daniel D. </w:t>
      </w:r>
      <w:proofErr w:type="spellStart"/>
      <w:r w:rsidRPr="00CD4558">
        <w:t>Sjoberg</w:t>
      </w:r>
      <w:proofErr w:type="spellEnd"/>
      <w:r w:rsidRPr="00CD4558">
        <w:t xml:space="preserve">. 2022. </w:t>
      </w:r>
      <w:proofErr w:type="spellStart"/>
      <w:r w:rsidRPr="00CD4558">
        <w:rPr>
          <w:i/>
          <w:iCs/>
        </w:rPr>
        <w:t>Broom.helpers</w:t>
      </w:r>
      <w:proofErr w:type="spellEnd"/>
      <w:r w:rsidRPr="00CD4558">
        <w:rPr>
          <w:i/>
          <w:iCs/>
        </w:rPr>
        <w:t>: Helpers for Model Coefficients Tibbles</w:t>
      </w:r>
      <w:r w:rsidRPr="00CD4558">
        <w:t xml:space="preserve">. </w:t>
      </w:r>
      <w:hyperlink r:id="rId31">
        <w:r w:rsidRPr="00CD4558">
          <w:rPr>
            <w:rStyle w:val="Hyperlink"/>
          </w:rPr>
          <w:t>https://CRAN.R-project.org/package=broom.helpers</w:t>
        </w:r>
      </w:hyperlink>
      <w:r w:rsidRPr="00CD4558">
        <w:t>.</w:t>
      </w:r>
    </w:p>
    <w:p w14:paraId="7CE5B94D" w14:textId="3CC7B029" w:rsidR="00DE722C" w:rsidRPr="00CD4558" w:rsidRDefault="00DE722C" w:rsidP="00194563">
      <w:pPr>
        <w:pStyle w:val="Bibliography"/>
        <w:spacing w:after="120" w:line="480" w:lineRule="auto"/>
      </w:pPr>
      <w:bookmarkStart w:id="17" w:name="ref-RColorBrewer"/>
      <w:bookmarkEnd w:id="16"/>
      <w:proofErr w:type="spellStart"/>
      <w:r w:rsidRPr="00CD4558">
        <w:lastRenderedPageBreak/>
        <w:t>Neuwirth</w:t>
      </w:r>
      <w:proofErr w:type="spellEnd"/>
      <w:r w:rsidRPr="00CD4558">
        <w:t xml:space="preserve">, Erich. 2022. </w:t>
      </w:r>
      <w:proofErr w:type="spellStart"/>
      <w:r w:rsidRPr="00CD4558">
        <w:rPr>
          <w:i/>
          <w:iCs/>
        </w:rPr>
        <w:t>RColorBrewer</w:t>
      </w:r>
      <w:proofErr w:type="spellEnd"/>
      <w:r w:rsidRPr="00CD4558">
        <w:rPr>
          <w:i/>
          <w:iCs/>
        </w:rPr>
        <w:t xml:space="preserve">: </w:t>
      </w:r>
      <w:proofErr w:type="spellStart"/>
      <w:r w:rsidRPr="00CD4558">
        <w:rPr>
          <w:i/>
          <w:iCs/>
        </w:rPr>
        <w:t>ColorBrewer</w:t>
      </w:r>
      <w:proofErr w:type="spellEnd"/>
      <w:r w:rsidRPr="00CD4558">
        <w:rPr>
          <w:i/>
          <w:iCs/>
        </w:rPr>
        <w:t xml:space="preserve"> Palettes</w:t>
      </w:r>
      <w:r w:rsidRPr="00CD4558">
        <w:t xml:space="preserve">. </w:t>
      </w:r>
      <w:hyperlink r:id="rId32">
        <w:r w:rsidRPr="00CD4558">
          <w:rPr>
            <w:rStyle w:val="Hyperlink"/>
          </w:rPr>
          <w:t>https://CRAN.R-project.org/package=RColorBrewer</w:t>
        </w:r>
      </w:hyperlink>
      <w:r w:rsidRPr="00CD4558">
        <w:t>.</w:t>
      </w:r>
    </w:p>
    <w:p w14:paraId="1402C552" w14:textId="53BDD8EE" w:rsidR="00DE722C" w:rsidRPr="00CD4558" w:rsidRDefault="00DE722C" w:rsidP="00194563">
      <w:pPr>
        <w:pStyle w:val="Bibliography"/>
        <w:spacing w:after="120" w:line="480" w:lineRule="auto"/>
      </w:pPr>
      <w:bookmarkStart w:id="18" w:name="ref-patchwork"/>
      <w:bookmarkEnd w:id="17"/>
      <w:r w:rsidRPr="00CD4558">
        <w:t xml:space="preserve">Pedersen, Thomas Lin. 2020. </w:t>
      </w:r>
      <w:r w:rsidRPr="00CD4558">
        <w:rPr>
          <w:i/>
          <w:iCs/>
        </w:rPr>
        <w:t>Patchwork: The Composer of Plots</w:t>
      </w:r>
      <w:r w:rsidRPr="00CD4558">
        <w:t xml:space="preserve">. </w:t>
      </w:r>
      <w:hyperlink r:id="rId33">
        <w:r w:rsidRPr="00CD4558">
          <w:rPr>
            <w:rStyle w:val="Hyperlink"/>
          </w:rPr>
          <w:t>https://CRAN.R-project.org/package=patchwork</w:t>
        </w:r>
      </w:hyperlink>
      <w:r w:rsidRPr="00CD4558">
        <w:t>.</w:t>
      </w:r>
    </w:p>
    <w:p w14:paraId="4958A87D" w14:textId="3537F99B" w:rsidR="00DE722C" w:rsidRPr="00CD4558" w:rsidRDefault="00DE722C" w:rsidP="00194563">
      <w:pPr>
        <w:pStyle w:val="Bibliography"/>
        <w:spacing w:after="120" w:line="480" w:lineRule="auto"/>
      </w:pPr>
      <w:bookmarkStart w:id="19" w:name="ref-base"/>
      <w:bookmarkEnd w:id="18"/>
      <w:r w:rsidRPr="00CD4558">
        <w:t xml:space="preserve">R Core Team. 2022. </w:t>
      </w:r>
      <w:r w:rsidRPr="00CD4558">
        <w:rPr>
          <w:i/>
          <w:iCs/>
        </w:rPr>
        <w:t>R: A Language and Environment for Statistical Computing</w:t>
      </w:r>
      <w:r w:rsidRPr="00CD4558">
        <w:t xml:space="preserve">. Vienna, Austria: R Foundation for Statistical Computing. </w:t>
      </w:r>
      <w:hyperlink r:id="rId34">
        <w:r w:rsidRPr="00CD4558">
          <w:rPr>
            <w:rStyle w:val="Hyperlink"/>
          </w:rPr>
          <w:t>https://www.R-project.org/</w:t>
        </w:r>
      </w:hyperlink>
      <w:r w:rsidRPr="00CD4558">
        <w:t>.</w:t>
      </w:r>
    </w:p>
    <w:p w14:paraId="6944AB1C" w14:textId="3F6F6C4D" w:rsidR="00DE722C" w:rsidRPr="00CD4558" w:rsidRDefault="00DE722C" w:rsidP="00194563">
      <w:pPr>
        <w:pStyle w:val="Bibliography"/>
        <w:spacing w:after="120" w:line="480" w:lineRule="auto"/>
      </w:pPr>
      <w:bookmarkStart w:id="20" w:name="ref-grateful"/>
      <w:bookmarkEnd w:id="19"/>
      <w:r w:rsidRPr="00CD4558">
        <w:t xml:space="preserve">Rodríguez-Sánchez, Francisco, Connor P. Jackson, and </w:t>
      </w:r>
      <w:proofErr w:type="spellStart"/>
      <w:r w:rsidRPr="00CD4558">
        <w:t>Shaurita</w:t>
      </w:r>
      <w:proofErr w:type="spellEnd"/>
      <w:r w:rsidRPr="00CD4558">
        <w:t xml:space="preserve"> D. Hutchins. 2022. </w:t>
      </w:r>
      <w:r w:rsidRPr="00CD4558">
        <w:rPr>
          <w:i/>
          <w:iCs/>
        </w:rPr>
        <w:t>Grateful: Facilitate Citation of r Packages</w:t>
      </w:r>
      <w:r w:rsidRPr="00CD4558">
        <w:t xml:space="preserve">. </w:t>
      </w:r>
      <w:hyperlink r:id="rId35">
        <w:r w:rsidRPr="00CD4558">
          <w:rPr>
            <w:rStyle w:val="Hyperlink"/>
          </w:rPr>
          <w:t>https://github.com/Pakillo/grateful</w:t>
        </w:r>
      </w:hyperlink>
      <w:r w:rsidRPr="00CD4558">
        <w:t>.</w:t>
      </w:r>
    </w:p>
    <w:p w14:paraId="0A653A00" w14:textId="309A9A45" w:rsidR="00DE722C" w:rsidRPr="00CD4558" w:rsidRDefault="00DE722C" w:rsidP="00194563">
      <w:pPr>
        <w:pStyle w:val="Bibliography"/>
        <w:spacing w:after="120" w:line="480" w:lineRule="auto"/>
      </w:pPr>
      <w:bookmarkStart w:id="21" w:name="ref-gtsummary"/>
      <w:bookmarkEnd w:id="20"/>
      <w:proofErr w:type="spellStart"/>
      <w:r w:rsidRPr="00CD4558">
        <w:t>Sjoberg</w:t>
      </w:r>
      <w:proofErr w:type="spellEnd"/>
      <w:r w:rsidRPr="00CD4558">
        <w:t xml:space="preserve">, Daniel D., Karissa Whiting, Michael Curry, Jessica A. </w:t>
      </w:r>
      <w:proofErr w:type="spellStart"/>
      <w:r w:rsidRPr="00CD4558">
        <w:t>Lavery</w:t>
      </w:r>
      <w:proofErr w:type="spellEnd"/>
      <w:r w:rsidRPr="00CD4558">
        <w:t xml:space="preserve">, and Joseph </w:t>
      </w:r>
      <w:proofErr w:type="spellStart"/>
      <w:r w:rsidRPr="00CD4558">
        <w:t>Larmarange</w:t>
      </w:r>
      <w:proofErr w:type="spellEnd"/>
      <w:r w:rsidRPr="00CD4558">
        <w:t xml:space="preserve">. 2021. “Reproducible Summary Tables with the </w:t>
      </w:r>
      <w:proofErr w:type="spellStart"/>
      <w:r w:rsidRPr="00CD4558">
        <w:t>Gtsummary</w:t>
      </w:r>
      <w:proofErr w:type="spellEnd"/>
      <w:r w:rsidRPr="00CD4558">
        <w:t xml:space="preserve"> Package.” </w:t>
      </w:r>
      <w:r w:rsidRPr="00CD4558">
        <w:rPr>
          <w:i/>
          <w:iCs/>
        </w:rPr>
        <w:t>The R Journal</w:t>
      </w:r>
      <w:r w:rsidRPr="00CD4558">
        <w:t xml:space="preserve"> 13: 570–80. </w:t>
      </w:r>
      <w:hyperlink r:id="rId36">
        <w:r w:rsidRPr="00CD4558">
          <w:rPr>
            <w:rStyle w:val="Hyperlink"/>
          </w:rPr>
          <w:t>https://doi.org/10.32614/RJ-2021-053</w:t>
        </w:r>
      </w:hyperlink>
      <w:r w:rsidRPr="00CD4558">
        <w:t>.</w:t>
      </w:r>
    </w:p>
    <w:p w14:paraId="686EC9E5" w14:textId="361D09CE" w:rsidR="00DE722C" w:rsidRPr="00CD4558" w:rsidRDefault="00DE722C" w:rsidP="00194563">
      <w:pPr>
        <w:pStyle w:val="Bibliography"/>
        <w:spacing w:after="120" w:line="480" w:lineRule="auto"/>
      </w:pPr>
      <w:bookmarkStart w:id="22" w:name="ref-ggrepel"/>
      <w:bookmarkEnd w:id="21"/>
      <w:proofErr w:type="spellStart"/>
      <w:r w:rsidRPr="00CD4558">
        <w:t>Slowikowski</w:t>
      </w:r>
      <w:proofErr w:type="spellEnd"/>
      <w:r w:rsidRPr="00CD4558">
        <w:t xml:space="preserve">, </w:t>
      </w:r>
      <w:proofErr w:type="spellStart"/>
      <w:r w:rsidRPr="00CD4558">
        <w:t>Kamil</w:t>
      </w:r>
      <w:proofErr w:type="spellEnd"/>
      <w:r w:rsidRPr="00CD4558">
        <w:t xml:space="preserve">. 2021. </w:t>
      </w:r>
      <w:proofErr w:type="spellStart"/>
      <w:r w:rsidRPr="00CD4558">
        <w:rPr>
          <w:i/>
          <w:iCs/>
        </w:rPr>
        <w:t>Ggrepel</w:t>
      </w:r>
      <w:proofErr w:type="spellEnd"/>
      <w:r w:rsidRPr="00CD4558">
        <w:rPr>
          <w:i/>
          <w:iCs/>
        </w:rPr>
        <w:t>: Automatically Position Non-Overlapping Text Labels with ’Ggplot2’</w:t>
      </w:r>
      <w:r w:rsidRPr="00CD4558">
        <w:t xml:space="preserve">. </w:t>
      </w:r>
      <w:hyperlink r:id="rId37">
        <w:r w:rsidRPr="00CD4558">
          <w:rPr>
            <w:rStyle w:val="Hyperlink"/>
          </w:rPr>
          <w:t>https://CRAN.R-project.org/package=ggrepel</w:t>
        </w:r>
      </w:hyperlink>
      <w:r w:rsidRPr="00CD4558">
        <w:t>.</w:t>
      </w:r>
    </w:p>
    <w:p w14:paraId="7D44435C" w14:textId="130DFB48" w:rsidR="00DE722C" w:rsidRPr="00CD4558" w:rsidRDefault="00DE722C" w:rsidP="00194563">
      <w:pPr>
        <w:pStyle w:val="Bibliography"/>
        <w:spacing w:after="120" w:line="480" w:lineRule="auto"/>
      </w:pPr>
      <w:bookmarkStart w:id="23" w:name="ref-ggh4x"/>
      <w:bookmarkEnd w:id="22"/>
      <w:proofErr w:type="gramStart"/>
      <w:r w:rsidRPr="00CD4558">
        <w:t>van</w:t>
      </w:r>
      <w:proofErr w:type="gramEnd"/>
      <w:r w:rsidRPr="00CD4558">
        <w:t xml:space="preserve"> den Brand, </w:t>
      </w:r>
      <w:proofErr w:type="spellStart"/>
      <w:r w:rsidRPr="00CD4558">
        <w:t>Teun</w:t>
      </w:r>
      <w:proofErr w:type="spellEnd"/>
      <w:r w:rsidRPr="00CD4558">
        <w:t xml:space="preserve">. 2022. </w:t>
      </w:r>
      <w:r w:rsidRPr="00CD4558">
        <w:rPr>
          <w:i/>
          <w:iCs/>
        </w:rPr>
        <w:t>Ggh4x: Hacks for ’Ggplot2’</w:t>
      </w:r>
      <w:r w:rsidRPr="00CD4558">
        <w:t xml:space="preserve">. </w:t>
      </w:r>
      <w:hyperlink r:id="rId38">
        <w:r w:rsidRPr="00CD4558">
          <w:rPr>
            <w:rStyle w:val="Hyperlink"/>
          </w:rPr>
          <w:t>https://CRAN.R-project.org/package=ggh4x</w:t>
        </w:r>
      </w:hyperlink>
      <w:r w:rsidRPr="00CD4558">
        <w:t>.</w:t>
      </w:r>
    </w:p>
    <w:p w14:paraId="3ED91336" w14:textId="1A6DABA9" w:rsidR="00DE722C" w:rsidRPr="00CD4558" w:rsidRDefault="00DE722C" w:rsidP="00194563">
      <w:pPr>
        <w:pStyle w:val="Bibliography"/>
        <w:spacing w:after="120" w:line="480" w:lineRule="auto"/>
      </w:pPr>
      <w:bookmarkStart w:id="24" w:name="ref-tidyverse"/>
      <w:bookmarkEnd w:id="23"/>
      <w:r w:rsidRPr="00CD4558">
        <w:t xml:space="preserve">Wickham, Hadley, Mara </w:t>
      </w:r>
      <w:proofErr w:type="spellStart"/>
      <w:r w:rsidRPr="00CD4558">
        <w:t>Averick</w:t>
      </w:r>
      <w:proofErr w:type="spellEnd"/>
      <w:r w:rsidRPr="00CD4558">
        <w:t xml:space="preserve">, Jennifer Bryan, Winston Chang, Lucy </w:t>
      </w:r>
      <w:proofErr w:type="spellStart"/>
      <w:r w:rsidRPr="00CD4558">
        <w:t>D’Agostino</w:t>
      </w:r>
      <w:proofErr w:type="spellEnd"/>
      <w:r w:rsidRPr="00CD4558">
        <w:t xml:space="preserve"> McGowan, </w:t>
      </w:r>
      <w:proofErr w:type="spellStart"/>
      <w:r w:rsidRPr="00CD4558">
        <w:t>Romain</w:t>
      </w:r>
      <w:proofErr w:type="spellEnd"/>
      <w:r w:rsidRPr="00CD4558">
        <w:t xml:space="preserve"> François, Garrett </w:t>
      </w:r>
      <w:proofErr w:type="spellStart"/>
      <w:r w:rsidRPr="00CD4558">
        <w:t>Grolemund</w:t>
      </w:r>
      <w:proofErr w:type="spellEnd"/>
      <w:r w:rsidRPr="00CD4558">
        <w:t xml:space="preserve">, et al. 2019. “Welcome to the </w:t>
      </w:r>
      <w:proofErr w:type="spellStart"/>
      <w:r w:rsidRPr="00CD4558">
        <w:t>tidyverse</w:t>
      </w:r>
      <w:proofErr w:type="spellEnd"/>
      <w:r w:rsidRPr="00CD4558">
        <w:t xml:space="preserve">.” </w:t>
      </w:r>
      <w:r w:rsidRPr="00CD4558">
        <w:rPr>
          <w:i/>
          <w:iCs/>
        </w:rPr>
        <w:t>Journal of Open Source Software</w:t>
      </w:r>
      <w:r w:rsidRPr="00CD4558">
        <w:t xml:space="preserve"> 4 (43): 1686. </w:t>
      </w:r>
      <w:hyperlink r:id="rId39">
        <w:r w:rsidRPr="00CD4558">
          <w:rPr>
            <w:rStyle w:val="Hyperlink"/>
          </w:rPr>
          <w:t>https://doi.org/10.21105/joss.01686</w:t>
        </w:r>
      </w:hyperlink>
      <w:r w:rsidRPr="00CD4558">
        <w:t>.</w:t>
      </w:r>
    </w:p>
    <w:p w14:paraId="28C2E2F3" w14:textId="7C5F3634" w:rsidR="00DE722C" w:rsidRPr="00CD4558" w:rsidRDefault="00DE722C" w:rsidP="00194563">
      <w:pPr>
        <w:pStyle w:val="Bibliography"/>
        <w:spacing w:after="120" w:line="480" w:lineRule="auto"/>
      </w:pPr>
      <w:bookmarkStart w:id="25" w:name="ref-scales"/>
      <w:bookmarkEnd w:id="24"/>
      <w:r w:rsidRPr="00CD4558">
        <w:t xml:space="preserve">Wickham, Hadley, and Dana Seidel. 2022. </w:t>
      </w:r>
      <w:r w:rsidRPr="00CD4558">
        <w:rPr>
          <w:i/>
          <w:iCs/>
        </w:rPr>
        <w:t>Scales: Scale Functions for Visualization</w:t>
      </w:r>
      <w:r w:rsidRPr="00CD4558">
        <w:t xml:space="preserve">. </w:t>
      </w:r>
      <w:hyperlink r:id="rId40">
        <w:r w:rsidRPr="00CD4558">
          <w:rPr>
            <w:rStyle w:val="Hyperlink"/>
          </w:rPr>
          <w:t>https://CRAN.R-project.org/package=scales</w:t>
        </w:r>
      </w:hyperlink>
      <w:r w:rsidRPr="00CD4558">
        <w:t>.</w:t>
      </w:r>
    </w:p>
    <w:p w14:paraId="57894012" w14:textId="6BAF517D" w:rsidR="00DE722C" w:rsidRPr="00CD4558" w:rsidRDefault="00DE722C" w:rsidP="00194563">
      <w:pPr>
        <w:pStyle w:val="Bibliography"/>
        <w:spacing w:after="120" w:line="480" w:lineRule="auto"/>
      </w:pPr>
      <w:bookmarkStart w:id="26" w:name="ref-ggvenn"/>
      <w:bookmarkEnd w:id="25"/>
      <w:r w:rsidRPr="00CD4558">
        <w:t xml:space="preserve">Yan, </w:t>
      </w:r>
      <w:proofErr w:type="spellStart"/>
      <w:r w:rsidRPr="00CD4558">
        <w:t>Linlin</w:t>
      </w:r>
      <w:proofErr w:type="spellEnd"/>
      <w:r w:rsidRPr="00CD4558">
        <w:t xml:space="preserve">. 2021. </w:t>
      </w:r>
      <w:proofErr w:type="spellStart"/>
      <w:r w:rsidRPr="00CD4558">
        <w:rPr>
          <w:i/>
          <w:iCs/>
        </w:rPr>
        <w:t>Ggvenn</w:t>
      </w:r>
      <w:proofErr w:type="spellEnd"/>
      <w:r w:rsidRPr="00CD4558">
        <w:rPr>
          <w:i/>
          <w:iCs/>
        </w:rPr>
        <w:t xml:space="preserve">: Draw Venn </w:t>
      </w:r>
      <w:proofErr w:type="gramStart"/>
      <w:r w:rsidRPr="00CD4558">
        <w:rPr>
          <w:i/>
          <w:iCs/>
        </w:rPr>
        <w:t>Diagram</w:t>
      </w:r>
      <w:proofErr w:type="gramEnd"/>
      <w:r w:rsidRPr="00CD4558">
        <w:rPr>
          <w:i/>
          <w:iCs/>
        </w:rPr>
        <w:t xml:space="preserve"> by ’Ggplot2’</w:t>
      </w:r>
      <w:r w:rsidRPr="00CD4558">
        <w:t xml:space="preserve">. </w:t>
      </w:r>
      <w:hyperlink r:id="rId41">
        <w:r w:rsidRPr="00CD4558">
          <w:rPr>
            <w:rStyle w:val="Hyperlink"/>
          </w:rPr>
          <w:t>https://CRAN.R-project.org/package=ggvenn</w:t>
        </w:r>
      </w:hyperlink>
      <w:r w:rsidRPr="00CD4558">
        <w:t>.</w:t>
      </w:r>
    </w:p>
    <w:bookmarkEnd w:id="1"/>
    <w:bookmarkEnd w:id="3"/>
    <w:bookmarkEnd w:id="26"/>
    <w:p w14:paraId="476BCA6E" w14:textId="77777777" w:rsidR="00DE722C" w:rsidRPr="00CD4558" w:rsidRDefault="00DE722C" w:rsidP="00194563">
      <w:pPr>
        <w:spacing w:after="120" w:line="480" w:lineRule="auto"/>
        <w:jc w:val="both"/>
        <w:rPr>
          <w:bCs/>
        </w:rPr>
      </w:pPr>
    </w:p>
    <w:p w14:paraId="0D41BA47" w14:textId="77777777" w:rsidR="00DE722C" w:rsidRPr="00CD4558" w:rsidRDefault="00DE722C" w:rsidP="00194563">
      <w:pPr>
        <w:spacing w:after="120" w:line="480" w:lineRule="auto"/>
        <w:jc w:val="both"/>
        <w:rPr>
          <w:bCs/>
        </w:rPr>
      </w:pPr>
    </w:p>
    <w:p w14:paraId="2D93E0E1" w14:textId="77777777" w:rsidR="00DE722C" w:rsidRPr="00CD4558" w:rsidRDefault="00DE722C" w:rsidP="00194563">
      <w:pPr>
        <w:spacing w:after="120" w:line="480" w:lineRule="auto"/>
        <w:rPr>
          <w:b/>
          <w:bCs/>
        </w:rPr>
      </w:pPr>
      <w:r w:rsidRPr="00CD4558">
        <w:rPr>
          <w:b/>
          <w:bCs/>
        </w:rPr>
        <w:br w:type="page"/>
      </w:r>
    </w:p>
    <w:p w14:paraId="1D26DC3A" w14:textId="77777777" w:rsidR="00DE722C" w:rsidRPr="00CD4558" w:rsidRDefault="00DE722C" w:rsidP="00194563">
      <w:pPr>
        <w:spacing w:after="120" w:line="480" w:lineRule="auto"/>
        <w:jc w:val="both"/>
        <w:rPr>
          <w:b/>
          <w:bCs/>
        </w:rPr>
      </w:pPr>
      <w:r w:rsidRPr="00CD4558">
        <w:rPr>
          <w:b/>
          <w:bCs/>
        </w:rPr>
        <w:lastRenderedPageBreak/>
        <w:t>R session info report:</w:t>
      </w:r>
    </w:p>
    <w:p w14:paraId="76DB514B" w14:textId="77777777" w:rsidR="00DE722C" w:rsidRPr="00CD4558" w:rsidRDefault="00DE722C" w:rsidP="00194563">
      <w:pPr>
        <w:shd w:val="clear" w:color="auto" w:fill="F2F2F2" w:themeFill="background1" w:themeFillShade="F2"/>
        <w:spacing w:after="120" w:line="480" w:lineRule="auto"/>
        <w:jc w:val="both"/>
        <w:rPr>
          <w:bCs/>
          <w:i/>
          <w:sz w:val="14"/>
        </w:rPr>
      </w:pPr>
      <w:proofErr w:type="spellStart"/>
      <w:r w:rsidRPr="00CD4558">
        <w:rPr>
          <w:bCs/>
          <w:i/>
          <w:sz w:val="14"/>
        </w:rPr>
        <w:t>session_</w:t>
      </w:r>
      <w:proofErr w:type="gramStart"/>
      <w:r w:rsidRPr="00CD4558">
        <w:rPr>
          <w:bCs/>
          <w:i/>
          <w:sz w:val="14"/>
        </w:rPr>
        <w:t>info</w:t>
      </w:r>
      <w:proofErr w:type="spellEnd"/>
      <w:r w:rsidRPr="00CD4558">
        <w:rPr>
          <w:bCs/>
          <w:i/>
          <w:sz w:val="14"/>
        </w:rPr>
        <w:t>()</w:t>
      </w:r>
      <w:proofErr w:type="gramEnd"/>
    </w:p>
    <w:p w14:paraId="56CA9B3D"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Session info </w:t>
      </w:r>
      <w:r w:rsidRPr="00CD4558">
        <w:rPr>
          <w:rFonts w:ascii="Times New Roman" w:hAnsi="Times New Roman" w:cs="Times New Roman"/>
          <w:bCs/>
          <w:i/>
          <w:sz w:val="14"/>
        </w:rPr>
        <w:t>────────────────────────────────────────────────────────</w:t>
      </w:r>
    </w:p>
    <w:p w14:paraId="35B249B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etting  value</w:t>
      </w:r>
      <w:proofErr w:type="gramEnd"/>
    </w:p>
    <w:p w14:paraId="13C2505D"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version  R</w:t>
      </w:r>
      <w:proofErr w:type="gramEnd"/>
      <w:r w:rsidRPr="00CD4558">
        <w:rPr>
          <w:bCs/>
          <w:i/>
          <w:sz w:val="14"/>
        </w:rPr>
        <w:t xml:space="preserve"> version 4.2.1 (2022-06-23 </w:t>
      </w:r>
      <w:proofErr w:type="spellStart"/>
      <w:r w:rsidRPr="00CD4558">
        <w:rPr>
          <w:bCs/>
          <w:i/>
          <w:sz w:val="14"/>
        </w:rPr>
        <w:t>ucrt</w:t>
      </w:r>
      <w:proofErr w:type="spellEnd"/>
      <w:r w:rsidRPr="00CD4558">
        <w:rPr>
          <w:bCs/>
          <w:i/>
          <w:sz w:val="14"/>
        </w:rPr>
        <w:t>)</w:t>
      </w:r>
    </w:p>
    <w:p w14:paraId="2091CEB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os</w:t>
      </w:r>
      <w:proofErr w:type="spellEnd"/>
      <w:proofErr w:type="gramEnd"/>
      <w:r w:rsidRPr="00CD4558">
        <w:rPr>
          <w:bCs/>
          <w:i/>
          <w:sz w:val="14"/>
        </w:rPr>
        <w:t xml:space="preserve">       Windows 10 x64 (build 19044)</w:t>
      </w:r>
    </w:p>
    <w:p w14:paraId="14B2F3A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ystem</w:t>
      </w:r>
      <w:proofErr w:type="gramEnd"/>
      <w:r w:rsidRPr="00CD4558">
        <w:rPr>
          <w:bCs/>
          <w:i/>
          <w:sz w:val="14"/>
        </w:rPr>
        <w:t xml:space="preserve">   x86_64, mingw32</w:t>
      </w:r>
    </w:p>
    <w:p w14:paraId="303B277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ui</w:t>
      </w:r>
      <w:proofErr w:type="spellEnd"/>
      <w:proofErr w:type="gramEnd"/>
      <w:r w:rsidRPr="00CD4558">
        <w:rPr>
          <w:bCs/>
          <w:i/>
          <w:sz w:val="14"/>
        </w:rPr>
        <w:t xml:space="preserve">       </w:t>
      </w:r>
      <w:proofErr w:type="spellStart"/>
      <w:r w:rsidRPr="00CD4558">
        <w:rPr>
          <w:bCs/>
          <w:i/>
          <w:sz w:val="14"/>
        </w:rPr>
        <w:t>RStudio</w:t>
      </w:r>
      <w:proofErr w:type="spellEnd"/>
    </w:p>
    <w:p w14:paraId="6865BE1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language</w:t>
      </w:r>
      <w:proofErr w:type="gramEnd"/>
      <w:r w:rsidRPr="00CD4558">
        <w:rPr>
          <w:bCs/>
          <w:i/>
          <w:sz w:val="14"/>
        </w:rPr>
        <w:t xml:space="preserve"> (EN)</w:t>
      </w:r>
    </w:p>
    <w:p w14:paraId="223B867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 xml:space="preserve">collate  </w:t>
      </w:r>
      <w:proofErr w:type="spellStart"/>
      <w:r w:rsidRPr="00CD4558">
        <w:rPr>
          <w:bCs/>
          <w:i/>
          <w:sz w:val="14"/>
        </w:rPr>
        <w:t>English</w:t>
      </w:r>
      <w:proofErr w:type="gramEnd"/>
      <w:r w:rsidRPr="00CD4558">
        <w:rPr>
          <w:bCs/>
          <w:i/>
          <w:sz w:val="14"/>
        </w:rPr>
        <w:t>_United</w:t>
      </w:r>
      <w:proofErr w:type="spellEnd"/>
      <w:r w:rsidRPr="00CD4558">
        <w:rPr>
          <w:bCs/>
          <w:i/>
          <w:sz w:val="14"/>
        </w:rPr>
        <w:t xml:space="preserve"> Kingdom.utf8</w:t>
      </w:r>
    </w:p>
    <w:p w14:paraId="60A1C5C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type</w:t>
      </w:r>
      <w:proofErr w:type="spellEnd"/>
      <w:proofErr w:type="gramEnd"/>
      <w:r w:rsidRPr="00CD4558">
        <w:rPr>
          <w:bCs/>
          <w:i/>
          <w:sz w:val="14"/>
        </w:rPr>
        <w:t xml:space="preserve">    </w:t>
      </w:r>
      <w:proofErr w:type="spellStart"/>
      <w:r w:rsidRPr="00CD4558">
        <w:rPr>
          <w:bCs/>
          <w:i/>
          <w:sz w:val="14"/>
        </w:rPr>
        <w:t>English_United</w:t>
      </w:r>
      <w:proofErr w:type="spellEnd"/>
      <w:r w:rsidRPr="00CD4558">
        <w:rPr>
          <w:bCs/>
          <w:i/>
          <w:sz w:val="14"/>
        </w:rPr>
        <w:t xml:space="preserve"> Kingdom.utf8</w:t>
      </w:r>
    </w:p>
    <w:p w14:paraId="392DB25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z</w:t>
      </w:r>
      <w:proofErr w:type="spellEnd"/>
      <w:proofErr w:type="gramEnd"/>
      <w:r w:rsidRPr="00CD4558">
        <w:rPr>
          <w:bCs/>
          <w:i/>
          <w:sz w:val="14"/>
        </w:rPr>
        <w:t xml:space="preserve">       Europe/London</w:t>
      </w:r>
    </w:p>
    <w:p w14:paraId="291EC8C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date</w:t>
      </w:r>
      <w:proofErr w:type="gramEnd"/>
      <w:r w:rsidRPr="00CD4558">
        <w:rPr>
          <w:bCs/>
          <w:i/>
          <w:sz w:val="14"/>
        </w:rPr>
        <w:t xml:space="preserve">     2022-11-11</w:t>
      </w:r>
    </w:p>
    <w:p w14:paraId="1D08939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studio</w:t>
      </w:r>
      <w:proofErr w:type="spellEnd"/>
      <w:r w:rsidRPr="00CD4558">
        <w:rPr>
          <w:bCs/>
          <w:i/>
          <w:sz w:val="14"/>
        </w:rPr>
        <w:t xml:space="preserve">  2022.07.2</w:t>
      </w:r>
      <w:proofErr w:type="gramEnd"/>
      <w:r w:rsidRPr="00CD4558">
        <w:rPr>
          <w:bCs/>
          <w:i/>
          <w:sz w:val="14"/>
        </w:rPr>
        <w:t xml:space="preserve">+576 Spotted </w:t>
      </w:r>
      <w:proofErr w:type="spellStart"/>
      <w:r w:rsidRPr="00CD4558">
        <w:rPr>
          <w:bCs/>
          <w:i/>
          <w:sz w:val="14"/>
        </w:rPr>
        <w:t>Wakerobin</w:t>
      </w:r>
      <w:proofErr w:type="spellEnd"/>
      <w:r w:rsidRPr="00CD4558">
        <w:rPr>
          <w:bCs/>
          <w:i/>
          <w:sz w:val="14"/>
        </w:rPr>
        <w:t xml:space="preserve"> (desktop)</w:t>
      </w:r>
    </w:p>
    <w:p w14:paraId="6D11FA6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andoc</w:t>
      </w:r>
      <w:proofErr w:type="spellEnd"/>
      <w:proofErr w:type="gramEnd"/>
      <w:r w:rsidRPr="00CD4558">
        <w:rPr>
          <w:bCs/>
          <w:i/>
          <w:sz w:val="14"/>
        </w:rPr>
        <w:t xml:space="preserve">   2.19.2 @ C:/Program Files/</w:t>
      </w:r>
      <w:proofErr w:type="spellStart"/>
      <w:r w:rsidRPr="00CD4558">
        <w:rPr>
          <w:bCs/>
          <w:i/>
          <w:sz w:val="14"/>
        </w:rPr>
        <w:t>RStudio</w:t>
      </w:r>
      <w:proofErr w:type="spellEnd"/>
      <w:r w:rsidRPr="00CD4558">
        <w:rPr>
          <w:bCs/>
          <w:i/>
          <w:sz w:val="14"/>
        </w:rPr>
        <w:t xml:space="preserve">/bin/quarto/bin/tools/ (via </w:t>
      </w:r>
      <w:proofErr w:type="spellStart"/>
      <w:r w:rsidRPr="00CD4558">
        <w:rPr>
          <w:bCs/>
          <w:i/>
          <w:sz w:val="14"/>
        </w:rPr>
        <w:t>rmarkdown</w:t>
      </w:r>
      <w:proofErr w:type="spellEnd"/>
      <w:r w:rsidRPr="00CD4558">
        <w:rPr>
          <w:bCs/>
          <w:i/>
          <w:sz w:val="14"/>
        </w:rPr>
        <w:t>)</w:t>
      </w:r>
    </w:p>
    <w:p w14:paraId="65BFAA9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rFonts w:ascii="Times New Roman" w:hAnsi="Times New Roman" w:cs="Times New Roman"/>
          <w:bCs/>
          <w:i/>
          <w:sz w:val="14"/>
        </w:rPr>
        <w:t>─</w:t>
      </w:r>
      <w:r w:rsidRPr="00CD4558">
        <w:rPr>
          <w:bCs/>
          <w:i/>
          <w:sz w:val="14"/>
        </w:rPr>
        <w:t xml:space="preserve"> Packages </w:t>
      </w:r>
      <w:r w:rsidRPr="00CD4558">
        <w:rPr>
          <w:rFonts w:ascii="Times New Roman" w:hAnsi="Times New Roman" w:cs="Times New Roman"/>
          <w:bCs/>
          <w:i/>
          <w:sz w:val="14"/>
        </w:rPr>
        <w:t>────────────────────────────────────────────────────────────</w:t>
      </w:r>
    </w:p>
    <w:p w14:paraId="04FF473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package</w:t>
      </w:r>
      <w:proofErr w:type="gramEnd"/>
      <w:r w:rsidRPr="00CD4558">
        <w:rPr>
          <w:bCs/>
          <w:i/>
          <w:sz w:val="14"/>
        </w:rPr>
        <w:t xml:space="preserve">       * version   date (UTC) lib source</w:t>
      </w:r>
    </w:p>
    <w:p w14:paraId="505C720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assertthat</w:t>
      </w:r>
      <w:proofErr w:type="spellEnd"/>
      <w:proofErr w:type="gramEnd"/>
      <w:r w:rsidRPr="00CD4558">
        <w:rPr>
          <w:bCs/>
          <w:i/>
          <w:sz w:val="14"/>
        </w:rPr>
        <w:t xml:space="preserve">      0.2.1     2019-03-21 [1] CRAN (R 4.2.1)</w:t>
      </w:r>
    </w:p>
    <w:p w14:paraId="058E8CD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audio</w:t>
      </w:r>
      <w:proofErr w:type="gramEnd"/>
      <w:r w:rsidRPr="00CD4558">
        <w:rPr>
          <w:bCs/>
          <w:i/>
          <w:sz w:val="14"/>
        </w:rPr>
        <w:t xml:space="preserve">           0.1-10    2021-11-25 [1] CRAN (R 4.2.0)</w:t>
      </w:r>
    </w:p>
    <w:p w14:paraId="48BD22D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backports</w:t>
      </w:r>
      <w:proofErr w:type="gramEnd"/>
      <w:r w:rsidRPr="00CD4558">
        <w:rPr>
          <w:bCs/>
          <w:i/>
          <w:sz w:val="14"/>
        </w:rPr>
        <w:t xml:space="preserve">       1.4.1     2021-12-13 [1] CRAN (R 4.2.0)</w:t>
      </w:r>
    </w:p>
    <w:p w14:paraId="1AED6D3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base64enc</w:t>
      </w:r>
      <w:proofErr w:type="gramEnd"/>
      <w:r w:rsidRPr="00CD4558">
        <w:rPr>
          <w:bCs/>
          <w:i/>
          <w:sz w:val="14"/>
        </w:rPr>
        <w:t xml:space="preserve">       0.1-3     2015-07-28 [1] CRAN (R 4.2.0)</w:t>
      </w:r>
    </w:p>
    <w:p w14:paraId="2182AC4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beepr</w:t>
      </w:r>
      <w:proofErr w:type="spellEnd"/>
      <w:proofErr w:type="gramEnd"/>
      <w:r w:rsidRPr="00CD4558">
        <w:rPr>
          <w:bCs/>
          <w:i/>
          <w:sz w:val="14"/>
        </w:rPr>
        <w:t xml:space="preserve">         * 1.3       2018-06-04 [1] CRAN (R 4.2.1)</w:t>
      </w:r>
    </w:p>
    <w:p w14:paraId="2D189BA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bit</w:t>
      </w:r>
      <w:proofErr w:type="gramEnd"/>
      <w:r w:rsidRPr="00CD4558">
        <w:rPr>
          <w:bCs/>
          <w:i/>
          <w:sz w:val="14"/>
        </w:rPr>
        <w:t xml:space="preserve">             4.0.4     2020-08-04 [1] CRAN (R 4.2.1)</w:t>
      </w:r>
    </w:p>
    <w:p w14:paraId="241735E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bit64           4.0.5     2020-08-30 [1] CRAN (R 4.2.1)</w:t>
      </w:r>
    </w:p>
    <w:p w14:paraId="297C6EA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broom</w:t>
      </w:r>
      <w:proofErr w:type="gramEnd"/>
      <w:r w:rsidRPr="00CD4558">
        <w:rPr>
          <w:bCs/>
          <w:i/>
          <w:sz w:val="14"/>
        </w:rPr>
        <w:t xml:space="preserve">           1.0.0     2022-07-01 [1] CRAN (R 4.2.1)</w:t>
      </w:r>
    </w:p>
    <w:p w14:paraId="25AF022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r w:rsidRPr="00CD4558">
        <w:rPr>
          <w:bCs/>
          <w:i/>
          <w:sz w:val="14"/>
        </w:rPr>
        <w:t>broom.helpers</w:t>
      </w:r>
      <w:proofErr w:type="spellEnd"/>
      <w:r w:rsidRPr="00CD4558">
        <w:rPr>
          <w:bCs/>
          <w:i/>
          <w:sz w:val="14"/>
        </w:rPr>
        <w:t xml:space="preserve">   1.8.0     2022-07-05 [1] CRAN (R 4.2.1)</w:t>
      </w:r>
    </w:p>
    <w:p w14:paraId="45F225B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achem</w:t>
      </w:r>
      <w:proofErr w:type="spellEnd"/>
      <w:proofErr w:type="gramEnd"/>
      <w:r w:rsidRPr="00CD4558">
        <w:rPr>
          <w:bCs/>
          <w:i/>
          <w:sz w:val="14"/>
        </w:rPr>
        <w:t xml:space="preserve">          1.0.6     2021-08-19 [1] CRAN (R 4.2.1)</w:t>
      </w:r>
    </w:p>
    <w:p w14:paraId="759E13B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allr</w:t>
      </w:r>
      <w:proofErr w:type="spellEnd"/>
      <w:proofErr w:type="gramEnd"/>
      <w:r w:rsidRPr="00CD4558">
        <w:rPr>
          <w:bCs/>
          <w:i/>
          <w:sz w:val="14"/>
        </w:rPr>
        <w:t xml:space="preserve">           3.7.1     2022-07-13 [1] CRAN (R 4.2.1)</w:t>
      </w:r>
    </w:p>
    <w:p w14:paraId="4C66D70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ellranger</w:t>
      </w:r>
      <w:proofErr w:type="spellEnd"/>
      <w:proofErr w:type="gramEnd"/>
      <w:r w:rsidRPr="00CD4558">
        <w:rPr>
          <w:bCs/>
          <w:i/>
          <w:sz w:val="14"/>
        </w:rPr>
        <w:t xml:space="preserve">      1.1.0     2016-07-27 [1] CRAN (R 4.2.1)</w:t>
      </w:r>
    </w:p>
    <w:p w14:paraId="2053098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lastRenderedPageBreak/>
        <w:t xml:space="preserve"> </w:t>
      </w:r>
      <w:proofErr w:type="gramStart"/>
      <w:r w:rsidRPr="00CD4558">
        <w:rPr>
          <w:bCs/>
          <w:i/>
          <w:sz w:val="14"/>
        </w:rPr>
        <w:t>checkmate</w:t>
      </w:r>
      <w:proofErr w:type="gramEnd"/>
      <w:r w:rsidRPr="00CD4558">
        <w:rPr>
          <w:bCs/>
          <w:i/>
          <w:sz w:val="14"/>
        </w:rPr>
        <w:t xml:space="preserve">       2.1.0     2022-04-21 [1] CRAN (R 4.2.1)</w:t>
      </w:r>
    </w:p>
    <w:p w14:paraId="2CA10A1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class</w:t>
      </w:r>
      <w:proofErr w:type="gramEnd"/>
      <w:r w:rsidRPr="00CD4558">
        <w:rPr>
          <w:bCs/>
          <w:i/>
          <w:sz w:val="14"/>
        </w:rPr>
        <w:t xml:space="preserve">           7.3-20    2022-01-16 [2] CRAN (R 4.2.1)</w:t>
      </w:r>
    </w:p>
    <w:p w14:paraId="390CAE8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lassInt</w:t>
      </w:r>
      <w:proofErr w:type="spellEnd"/>
      <w:proofErr w:type="gramEnd"/>
      <w:r w:rsidRPr="00CD4558">
        <w:rPr>
          <w:bCs/>
          <w:i/>
          <w:sz w:val="14"/>
        </w:rPr>
        <w:t xml:space="preserve">        0.4-8     2022-09-29 [1] CRAN (R 4.2.1)</w:t>
      </w:r>
    </w:p>
    <w:p w14:paraId="368F73C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cli</w:t>
      </w:r>
      <w:proofErr w:type="gramEnd"/>
      <w:r w:rsidRPr="00CD4558">
        <w:rPr>
          <w:bCs/>
          <w:i/>
          <w:sz w:val="14"/>
        </w:rPr>
        <w:t xml:space="preserve">             3.3.0     2022-04-25 [1] CRAN (R 4.2.1)</w:t>
      </w:r>
    </w:p>
    <w:p w14:paraId="3858E51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odetools</w:t>
      </w:r>
      <w:proofErr w:type="spellEnd"/>
      <w:proofErr w:type="gramEnd"/>
      <w:r w:rsidRPr="00CD4558">
        <w:rPr>
          <w:bCs/>
          <w:i/>
          <w:sz w:val="14"/>
        </w:rPr>
        <w:t xml:space="preserve">       0.2-18    2020-11-04 [2] CRAN (R 4.2.1)</w:t>
      </w:r>
    </w:p>
    <w:p w14:paraId="4558A63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olorspace</w:t>
      </w:r>
      <w:proofErr w:type="spellEnd"/>
      <w:proofErr w:type="gramEnd"/>
      <w:r w:rsidRPr="00CD4558">
        <w:rPr>
          <w:bCs/>
          <w:i/>
          <w:sz w:val="14"/>
        </w:rPr>
        <w:t xml:space="preserve">      2.0-3     2022-02-21 [1] CRAN (R 4.2.1)</w:t>
      </w:r>
    </w:p>
    <w:p w14:paraId="74EDCBD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commonmark</w:t>
      </w:r>
      <w:proofErr w:type="spellEnd"/>
      <w:proofErr w:type="gramEnd"/>
      <w:r w:rsidRPr="00CD4558">
        <w:rPr>
          <w:bCs/>
          <w:i/>
          <w:sz w:val="14"/>
        </w:rPr>
        <w:t xml:space="preserve">      1.8.0     2022-03-09 [1] CRAN (R 4.2.1)</w:t>
      </w:r>
    </w:p>
    <w:p w14:paraId="61B30AD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crayon</w:t>
      </w:r>
      <w:proofErr w:type="gramEnd"/>
      <w:r w:rsidRPr="00CD4558">
        <w:rPr>
          <w:bCs/>
          <w:i/>
          <w:sz w:val="14"/>
        </w:rPr>
        <w:t xml:space="preserve">          1.5.1     2022-03-26 [1] CRAN (R 4.2.1)</w:t>
      </w:r>
    </w:p>
    <w:p w14:paraId="2CB2E7D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r w:rsidRPr="00CD4558">
        <w:rPr>
          <w:bCs/>
          <w:i/>
          <w:sz w:val="14"/>
        </w:rPr>
        <w:t>data.table</w:t>
      </w:r>
      <w:proofErr w:type="spellEnd"/>
      <w:r w:rsidRPr="00CD4558">
        <w:rPr>
          <w:bCs/>
          <w:i/>
          <w:sz w:val="14"/>
        </w:rPr>
        <w:t xml:space="preserve">      1.14.2    2021-09-27 [1] CRAN (R 4.2.1)</w:t>
      </w:r>
    </w:p>
    <w:p w14:paraId="6674FCD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DBI             1.1.3     2022-06-18 [1] CRAN (R 4.2.1)</w:t>
      </w:r>
    </w:p>
    <w:p w14:paraId="3115C1B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dbplyr</w:t>
      </w:r>
      <w:proofErr w:type="spellEnd"/>
      <w:proofErr w:type="gramEnd"/>
      <w:r w:rsidRPr="00CD4558">
        <w:rPr>
          <w:bCs/>
          <w:i/>
          <w:sz w:val="14"/>
        </w:rPr>
        <w:t xml:space="preserve">          2.2.1     2022-06-27 [1] CRAN (R 4.2.1)</w:t>
      </w:r>
    </w:p>
    <w:p w14:paraId="2AB566F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devtools</w:t>
      </w:r>
      <w:proofErr w:type="spellEnd"/>
      <w:proofErr w:type="gramEnd"/>
      <w:r w:rsidRPr="00CD4558">
        <w:rPr>
          <w:bCs/>
          <w:i/>
          <w:sz w:val="14"/>
        </w:rPr>
        <w:t xml:space="preserve">        2.4.5     2022-10-11 [1] CRAN (R 4.2.2)</w:t>
      </w:r>
    </w:p>
    <w:p w14:paraId="0C3CEC2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digest</w:t>
      </w:r>
      <w:proofErr w:type="gramEnd"/>
      <w:r w:rsidRPr="00CD4558">
        <w:rPr>
          <w:bCs/>
          <w:i/>
          <w:sz w:val="14"/>
        </w:rPr>
        <w:t xml:space="preserve">          0.6.29    2021-12-01 [1] CRAN (R 4.2.1)</w:t>
      </w:r>
    </w:p>
    <w:p w14:paraId="183B56E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directlabels</w:t>
      </w:r>
      <w:proofErr w:type="spellEnd"/>
      <w:r w:rsidRPr="00CD4558">
        <w:rPr>
          <w:bCs/>
          <w:i/>
          <w:sz w:val="14"/>
        </w:rPr>
        <w:t xml:space="preserve">  *</w:t>
      </w:r>
      <w:proofErr w:type="gramEnd"/>
      <w:r w:rsidRPr="00CD4558">
        <w:rPr>
          <w:bCs/>
          <w:i/>
          <w:sz w:val="14"/>
        </w:rPr>
        <w:t xml:space="preserve"> 2021.1.13 2021-01-16 [1] CRAN (R 4.2.1)</w:t>
      </w:r>
    </w:p>
    <w:p w14:paraId="3781962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dplyr</w:t>
      </w:r>
      <w:proofErr w:type="spellEnd"/>
      <w:proofErr w:type="gramEnd"/>
      <w:r w:rsidRPr="00CD4558">
        <w:rPr>
          <w:bCs/>
          <w:i/>
          <w:sz w:val="14"/>
        </w:rPr>
        <w:t xml:space="preserve">         * 1.0.9     2022-04-28 [1] CRAN (R 4.2.1)</w:t>
      </w:r>
    </w:p>
    <w:p w14:paraId="01699BB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dtplyr</w:t>
      </w:r>
      <w:proofErr w:type="spellEnd"/>
      <w:proofErr w:type="gramEnd"/>
      <w:r w:rsidRPr="00CD4558">
        <w:rPr>
          <w:bCs/>
          <w:i/>
          <w:sz w:val="14"/>
        </w:rPr>
        <w:t xml:space="preserve">        * 1.2.1     2022-01-19 [1] CRAN (R 4.2.1)</w:t>
      </w:r>
    </w:p>
    <w:p w14:paraId="4B87EE5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e1071</w:t>
      </w:r>
      <w:proofErr w:type="gramEnd"/>
      <w:r w:rsidRPr="00CD4558">
        <w:rPr>
          <w:bCs/>
          <w:i/>
          <w:sz w:val="14"/>
        </w:rPr>
        <w:t xml:space="preserve">           1.7-11    2022-06-07 [1] CRAN (R 4.2.1)</w:t>
      </w:r>
    </w:p>
    <w:p w14:paraId="38CF22D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ellipsis</w:t>
      </w:r>
      <w:proofErr w:type="gramEnd"/>
      <w:r w:rsidRPr="00CD4558">
        <w:rPr>
          <w:bCs/>
          <w:i/>
          <w:sz w:val="14"/>
        </w:rPr>
        <w:t xml:space="preserve">        0.3.2     2021-04-29 [1] CRAN (R 4.2.1)</w:t>
      </w:r>
    </w:p>
    <w:p w14:paraId="7D77C5D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evaluate</w:t>
      </w:r>
      <w:proofErr w:type="gramEnd"/>
      <w:r w:rsidRPr="00CD4558">
        <w:rPr>
          <w:bCs/>
          <w:i/>
          <w:sz w:val="14"/>
        </w:rPr>
        <w:t xml:space="preserve">        0.15      2022-02-18 [1] CRAN (R 4.2.1)</w:t>
      </w:r>
    </w:p>
    <w:p w14:paraId="76ED334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ansi</w:t>
      </w:r>
      <w:proofErr w:type="spellEnd"/>
      <w:proofErr w:type="gramEnd"/>
      <w:r w:rsidRPr="00CD4558">
        <w:rPr>
          <w:bCs/>
          <w:i/>
          <w:sz w:val="14"/>
        </w:rPr>
        <w:t xml:space="preserve">           1.0.3     2022-03-24 [1] CRAN (R 4.2.1)</w:t>
      </w:r>
    </w:p>
    <w:p w14:paraId="04D5F05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arver</w:t>
      </w:r>
      <w:proofErr w:type="spellEnd"/>
      <w:proofErr w:type="gramEnd"/>
      <w:r w:rsidRPr="00CD4558">
        <w:rPr>
          <w:bCs/>
          <w:i/>
          <w:sz w:val="14"/>
        </w:rPr>
        <w:t xml:space="preserve">          2.1.1     2022-07-06 [1] CRAN (R 4.2.1)</w:t>
      </w:r>
    </w:p>
    <w:p w14:paraId="1E72B5B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astmap</w:t>
      </w:r>
      <w:proofErr w:type="spellEnd"/>
      <w:proofErr w:type="gramEnd"/>
      <w:r w:rsidRPr="00CD4558">
        <w:rPr>
          <w:bCs/>
          <w:i/>
          <w:sz w:val="14"/>
        </w:rPr>
        <w:t xml:space="preserve">         1.1.0     2021-01-25 [1] CRAN (R 4.2.1)</w:t>
      </w:r>
    </w:p>
    <w:p w14:paraId="31B2F5F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lextable</w:t>
      </w:r>
      <w:proofErr w:type="spellEnd"/>
      <w:proofErr w:type="gramEnd"/>
      <w:r w:rsidRPr="00CD4558">
        <w:rPr>
          <w:bCs/>
          <w:i/>
          <w:sz w:val="14"/>
        </w:rPr>
        <w:t xml:space="preserve">     * 0.7.2     2022-06-12 [1] CRAN (R 4.2.1)</w:t>
      </w:r>
    </w:p>
    <w:p w14:paraId="3992EA8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orcats</w:t>
      </w:r>
      <w:proofErr w:type="spellEnd"/>
      <w:proofErr w:type="gramEnd"/>
      <w:r w:rsidRPr="00CD4558">
        <w:rPr>
          <w:bCs/>
          <w:i/>
          <w:sz w:val="14"/>
        </w:rPr>
        <w:t xml:space="preserve">       * 0.5.1     2021-01-27 [1] CRAN (R 4.2.1)</w:t>
      </w:r>
    </w:p>
    <w:p w14:paraId="543D440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forestploter</w:t>
      </w:r>
      <w:proofErr w:type="spellEnd"/>
      <w:r w:rsidRPr="00CD4558">
        <w:rPr>
          <w:bCs/>
          <w:i/>
          <w:sz w:val="14"/>
        </w:rPr>
        <w:t xml:space="preserve">  *</w:t>
      </w:r>
      <w:proofErr w:type="gramEnd"/>
      <w:r w:rsidRPr="00CD4558">
        <w:rPr>
          <w:bCs/>
          <w:i/>
          <w:sz w:val="14"/>
        </w:rPr>
        <w:t xml:space="preserve"> 0.2.3     2022-11-10 [1] </w:t>
      </w:r>
      <w:proofErr w:type="spellStart"/>
      <w:r w:rsidRPr="00CD4558">
        <w:rPr>
          <w:bCs/>
          <w:i/>
          <w:sz w:val="14"/>
        </w:rPr>
        <w:t>Github</w:t>
      </w:r>
      <w:proofErr w:type="spellEnd"/>
      <w:r w:rsidRPr="00CD4558">
        <w:rPr>
          <w:bCs/>
          <w:i/>
          <w:sz w:val="14"/>
        </w:rPr>
        <w:t xml:space="preserve"> (</w:t>
      </w:r>
      <w:proofErr w:type="spellStart"/>
      <w:r w:rsidRPr="00CD4558">
        <w:rPr>
          <w:bCs/>
          <w:i/>
          <w:sz w:val="14"/>
        </w:rPr>
        <w:t>adayim</w:t>
      </w:r>
      <w:proofErr w:type="spellEnd"/>
      <w:r w:rsidRPr="00CD4558">
        <w:rPr>
          <w:bCs/>
          <w:i/>
          <w:sz w:val="14"/>
        </w:rPr>
        <w:t>/forestploter@8bf12b2)</w:t>
      </w:r>
    </w:p>
    <w:p w14:paraId="4D67460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fs</w:t>
      </w:r>
      <w:proofErr w:type="gramEnd"/>
      <w:r w:rsidRPr="00CD4558">
        <w:rPr>
          <w:bCs/>
          <w:i/>
          <w:sz w:val="14"/>
        </w:rPr>
        <w:t xml:space="preserve">            * 1.5.2     2021-12-08 [1] CRAN (R 4.2.1)</w:t>
      </w:r>
    </w:p>
    <w:p w14:paraId="0DF5C4E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gargle</w:t>
      </w:r>
      <w:proofErr w:type="gramEnd"/>
      <w:r w:rsidRPr="00CD4558">
        <w:rPr>
          <w:bCs/>
          <w:i/>
          <w:sz w:val="14"/>
        </w:rPr>
        <w:t xml:space="preserve">          1.2.0     2021-07-02 [1] CRAN (R 4.2.1)</w:t>
      </w:r>
    </w:p>
    <w:p w14:paraId="288F5CE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dtools</w:t>
      </w:r>
      <w:proofErr w:type="spellEnd"/>
      <w:proofErr w:type="gramEnd"/>
      <w:r w:rsidRPr="00CD4558">
        <w:rPr>
          <w:bCs/>
          <w:i/>
          <w:sz w:val="14"/>
        </w:rPr>
        <w:t xml:space="preserve">         0.2.4     2022-02-14 [1] CRAN (R 4.2.1)</w:t>
      </w:r>
    </w:p>
    <w:p w14:paraId="1EED0B3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generics</w:t>
      </w:r>
      <w:proofErr w:type="gramEnd"/>
      <w:r w:rsidRPr="00CD4558">
        <w:rPr>
          <w:bCs/>
          <w:i/>
          <w:sz w:val="14"/>
        </w:rPr>
        <w:t xml:space="preserve">        0.1.3     2022-07-05 [1] CRAN (R 4.2.1)</w:t>
      </w:r>
    </w:p>
    <w:p w14:paraId="06D37D3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ggh4x         * 0.2.3     2022-11-09 [1] CRAN (R 4.2.2)</w:t>
      </w:r>
    </w:p>
    <w:p w14:paraId="7A77911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lastRenderedPageBreak/>
        <w:t xml:space="preserve"> </w:t>
      </w:r>
      <w:proofErr w:type="spellStart"/>
      <w:proofErr w:type="gramStart"/>
      <w:r w:rsidRPr="00CD4558">
        <w:rPr>
          <w:bCs/>
          <w:i/>
          <w:sz w:val="14"/>
        </w:rPr>
        <w:t>ggpattern</w:t>
      </w:r>
      <w:proofErr w:type="spellEnd"/>
      <w:proofErr w:type="gramEnd"/>
      <w:r w:rsidRPr="00CD4558">
        <w:rPr>
          <w:bCs/>
          <w:i/>
          <w:sz w:val="14"/>
        </w:rPr>
        <w:t xml:space="preserve">     * 1.0.1     2022-11-09 [1] CRAN (R 4.2.2)</w:t>
      </w:r>
    </w:p>
    <w:p w14:paraId="58058DE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ggplot2       * 3.4.0     2022-11-04 [1] CRAN (R 4.2.2)</w:t>
      </w:r>
    </w:p>
    <w:p w14:paraId="68217E1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grepel</w:t>
      </w:r>
      <w:proofErr w:type="spellEnd"/>
      <w:proofErr w:type="gramEnd"/>
      <w:r w:rsidRPr="00CD4558">
        <w:rPr>
          <w:bCs/>
          <w:i/>
          <w:sz w:val="14"/>
        </w:rPr>
        <w:t xml:space="preserve">       * 0.9.1     2021-01-15 [1] CRAN (R 4.2.1)</w:t>
      </w:r>
    </w:p>
    <w:p w14:paraId="67EFAB9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gvenn</w:t>
      </w:r>
      <w:proofErr w:type="spellEnd"/>
      <w:proofErr w:type="gramEnd"/>
      <w:r w:rsidRPr="00CD4558">
        <w:rPr>
          <w:bCs/>
          <w:i/>
          <w:sz w:val="14"/>
        </w:rPr>
        <w:t xml:space="preserve">        * 0.1.9     2021-06-29 [1] CRAN (R 4.2.1)</w:t>
      </w:r>
    </w:p>
    <w:p w14:paraId="7095F11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glue</w:t>
      </w:r>
      <w:proofErr w:type="gramEnd"/>
      <w:r w:rsidRPr="00CD4558">
        <w:rPr>
          <w:bCs/>
          <w:i/>
          <w:sz w:val="14"/>
        </w:rPr>
        <w:t xml:space="preserve">            1.6.2     2022-02-24 [1] CRAN (R 4.2.1)</w:t>
      </w:r>
    </w:p>
    <w:p w14:paraId="434F765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oogledrive</w:t>
      </w:r>
      <w:proofErr w:type="spellEnd"/>
      <w:proofErr w:type="gramEnd"/>
      <w:r w:rsidRPr="00CD4558">
        <w:rPr>
          <w:bCs/>
          <w:i/>
          <w:sz w:val="14"/>
        </w:rPr>
        <w:t xml:space="preserve">     2.0.0     2021-07-08 [1] CRAN (R 4.2.1)</w:t>
      </w:r>
    </w:p>
    <w:p w14:paraId="5A7AF5A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googlesheets4   1.0.0     2021-07-21 [1] CRAN (R 4.2.1)</w:t>
      </w:r>
    </w:p>
    <w:p w14:paraId="3A2E63D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ridExtra</w:t>
      </w:r>
      <w:proofErr w:type="spellEnd"/>
      <w:proofErr w:type="gramEnd"/>
      <w:r w:rsidRPr="00CD4558">
        <w:rPr>
          <w:bCs/>
          <w:i/>
          <w:sz w:val="14"/>
        </w:rPr>
        <w:t xml:space="preserve">       2.3       2017-09-09 [1] CRAN (R 4.2.1)</w:t>
      </w:r>
    </w:p>
    <w:p w14:paraId="20B982C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ridpattern</w:t>
      </w:r>
      <w:proofErr w:type="spellEnd"/>
      <w:proofErr w:type="gramEnd"/>
      <w:r w:rsidRPr="00CD4558">
        <w:rPr>
          <w:bCs/>
          <w:i/>
          <w:sz w:val="14"/>
        </w:rPr>
        <w:t xml:space="preserve">     1.0.2     2022-11-07 [1] CRAN (R 4.2.2)</w:t>
      </w:r>
    </w:p>
    <w:p w14:paraId="07DAEB4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t</w:t>
      </w:r>
      <w:proofErr w:type="spellEnd"/>
      <w:proofErr w:type="gramEnd"/>
      <w:r w:rsidRPr="00CD4558">
        <w:rPr>
          <w:bCs/>
          <w:i/>
          <w:sz w:val="14"/>
        </w:rPr>
        <w:t xml:space="preserve">              0.6.0     2022-05-24 [1] CRAN (R 4.2.1)</w:t>
      </w:r>
    </w:p>
    <w:p w14:paraId="7481CF1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table</w:t>
      </w:r>
      <w:proofErr w:type="spellEnd"/>
      <w:proofErr w:type="gramEnd"/>
      <w:r w:rsidRPr="00CD4558">
        <w:rPr>
          <w:bCs/>
          <w:i/>
          <w:sz w:val="14"/>
        </w:rPr>
        <w:t xml:space="preserve">          0.3.1     2022-09-01 [1] CRAN (R 4.2.2)</w:t>
      </w:r>
    </w:p>
    <w:p w14:paraId="32F2E20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gtsummary</w:t>
      </w:r>
      <w:proofErr w:type="spellEnd"/>
      <w:proofErr w:type="gramEnd"/>
      <w:r w:rsidRPr="00CD4558">
        <w:rPr>
          <w:bCs/>
          <w:i/>
          <w:sz w:val="14"/>
        </w:rPr>
        <w:t xml:space="preserve">     * 1.6.1     2022-06-22 [1] CRAN (R 4.2.1)</w:t>
      </w:r>
    </w:p>
    <w:p w14:paraId="2AD5E86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haven</w:t>
      </w:r>
      <w:proofErr w:type="gramEnd"/>
      <w:r w:rsidRPr="00CD4558">
        <w:rPr>
          <w:bCs/>
          <w:i/>
          <w:sz w:val="14"/>
        </w:rPr>
        <w:t xml:space="preserve">         * 2.5.0     2022-04-15 [1] CRAN (R 4.2.1)</w:t>
      </w:r>
    </w:p>
    <w:p w14:paraId="6B41AAA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hms</w:t>
      </w:r>
      <w:proofErr w:type="spellEnd"/>
      <w:proofErr w:type="gramEnd"/>
      <w:r w:rsidRPr="00CD4558">
        <w:rPr>
          <w:bCs/>
          <w:i/>
          <w:sz w:val="14"/>
        </w:rPr>
        <w:t xml:space="preserve">             1.1.1     2021-09-26 [1] CRAN (R 4.2.1)</w:t>
      </w:r>
    </w:p>
    <w:p w14:paraId="513CD6C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htmltools</w:t>
      </w:r>
      <w:proofErr w:type="spellEnd"/>
      <w:proofErr w:type="gramEnd"/>
      <w:r w:rsidRPr="00CD4558">
        <w:rPr>
          <w:bCs/>
          <w:i/>
          <w:sz w:val="14"/>
        </w:rPr>
        <w:t xml:space="preserve">       0.5.3     2022-07-18 [1] CRAN (R 4.2.1)</w:t>
      </w:r>
    </w:p>
    <w:p w14:paraId="26098CB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htmlwidgets</w:t>
      </w:r>
      <w:proofErr w:type="spellEnd"/>
      <w:proofErr w:type="gramEnd"/>
      <w:r w:rsidRPr="00CD4558">
        <w:rPr>
          <w:bCs/>
          <w:i/>
          <w:sz w:val="14"/>
        </w:rPr>
        <w:t xml:space="preserve">     1.5.4     2021-09-08 [1] CRAN (R 4.2.1)</w:t>
      </w:r>
    </w:p>
    <w:p w14:paraId="5767B67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httpuv</w:t>
      </w:r>
      <w:proofErr w:type="spellEnd"/>
      <w:proofErr w:type="gramEnd"/>
      <w:r w:rsidRPr="00CD4558">
        <w:rPr>
          <w:bCs/>
          <w:i/>
          <w:sz w:val="14"/>
        </w:rPr>
        <w:t xml:space="preserve">          1.6.5     2022-01-05 [1] CRAN (R 4.2.1)</w:t>
      </w:r>
    </w:p>
    <w:p w14:paraId="40D10F9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httr</w:t>
      </w:r>
      <w:proofErr w:type="spellEnd"/>
      <w:proofErr w:type="gramEnd"/>
      <w:r w:rsidRPr="00CD4558">
        <w:rPr>
          <w:bCs/>
          <w:i/>
          <w:sz w:val="14"/>
        </w:rPr>
        <w:t xml:space="preserve">            1.4.3     2022-05-04 [1] CRAN (R 4.2.1)</w:t>
      </w:r>
    </w:p>
    <w:p w14:paraId="2F4ED09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jsonlite</w:t>
      </w:r>
      <w:proofErr w:type="spellEnd"/>
      <w:proofErr w:type="gramEnd"/>
      <w:r w:rsidRPr="00CD4558">
        <w:rPr>
          <w:bCs/>
          <w:i/>
          <w:sz w:val="14"/>
        </w:rPr>
        <w:t xml:space="preserve">        1.8.0     2022-02-22 [1] CRAN (R 4.2.1)</w:t>
      </w:r>
    </w:p>
    <w:p w14:paraId="7DA5236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r w:rsidRPr="00CD4558">
        <w:rPr>
          <w:bCs/>
          <w:i/>
          <w:sz w:val="14"/>
        </w:rPr>
        <w:t>KernSmooth</w:t>
      </w:r>
      <w:proofErr w:type="spellEnd"/>
      <w:r w:rsidRPr="00CD4558">
        <w:rPr>
          <w:bCs/>
          <w:i/>
          <w:sz w:val="14"/>
        </w:rPr>
        <w:t xml:space="preserve">      2.23-20   2021-05-03 [2] CRAN (R 4.2.1)</w:t>
      </w:r>
    </w:p>
    <w:p w14:paraId="434CB5A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knitr</w:t>
      </w:r>
      <w:proofErr w:type="spellEnd"/>
      <w:proofErr w:type="gramEnd"/>
      <w:r w:rsidRPr="00CD4558">
        <w:rPr>
          <w:bCs/>
          <w:i/>
          <w:sz w:val="14"/>
        </w:rPr>
        <w:t xml:space="preserve">           1.39      2022-04-26 [1] CRAN (R 4.2.1)</w:t>
      </w:r>
    </w:p>
    <w:p w14:paraId="70E1DC8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labeling</w:t>
      </w:r>
      <w:proofErr w:type="spellEnd"/>
      <w:proofErr w:type="gramEnd"/>
      <w:r w:rsidRPr="00CD4558">
        <w:rPr>
          <w:bCs/>
          <w:i/>
          <w:sz w:val="14"/>
        </w:rPr>
        <w:t xml:space="preserve">        0.4.2     2020-10-20 [1] CRAN (R 4.2.0)</w:t>
      </w:r>
    </w:p>
    <w:p w14:paraId="23D6E3F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later</w:t>
      </w:r>
      <w:proofErr w:type="gramEnd"/>
      <w:r w:rsidRPr="00CD4558">
        <w:rPr>
          <w:bCs/>
          <w:i/>
          <w:sz w:val="14"/>
        </w:rPr>
        <w:t xml:space="preserve">           1.3.0     2021-08-18 [1] CRAN (R 4.2.1)</w:t>
      </w:r>
    </w:p>
    <w:p w14:paraId="05F547F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lattice</w:t>
      </w:r>
      <w:proofErr w:type="gramEnd"/>
      <w:r w:rsidRPr="00CD4558">
        <w:rPr>
          <w:bCs/>
          <w:i/>
          <w:sz w:val="14"/>
        </w:rPr>
        <w:t xml:space="preserve">         0.20-45   2021-09-22 [2] CRAN (R 4.2.1)</w:t>
      </w:r>
    </w:p>
    <w:p w14:paraId="2DD592A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lifecycle</w:t>
      </w:r>
      <w:proofErr w:type="gramEnd"/>
      <w:r w:rsidRPr="00CD4558">
        <w:rPr>
          <w:bCs/>
          <w:i/>
          <w:sz w:val="14"/>
        </w:rPr>
        <w:t xml:space="preserve">       1.0.3     2022-10-07 [1] CRAN (R 4.2.2)</w:t>
      </w:r>
    </w:p>
    <w:p w14:paraId="75683A6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lubridate</w:t>
      </w:r>
      <w:proofErr w:type="spellEnd"/>
      <w:proofErr w:type="gramEnd"/>
      <w:r w:rsidRPr="00CD4558">
        <w:rPr>
          <w:bCs/>
          <w:i/>
          <w:sz w:val="14"/>
        </w:rPr>
        <w:t xml:space="preserve">     * 1.8.0     2021-10-07 [1] CRAN (R 4.2.1)</w:t>
      </w:r>
    </w:p>
    <w:p w14:paraId="3A94850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magrittr</w:t>
      </w:r>
      <w:proofErr w:type="spellEnd"/>
      <w:proofErr w:type="gramEnd"/>
      <w:r w:rsidRPr="00CD4558">
        <w:rPr>
          <w:bCs/>
          <w:i/>
          <w:sz w:val="14"/>
        </w:rPr>
        <w:t xml:space="preserve">      * 2.0.3     2022-03-30 [1] CRAN (R 4.2.1)</w:t>
      </w:r>
    </w:p>
    <w:p w14:paraId="6EC0966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memoise</w:t>
      </w:r>
      <w:proofErr w:type="spellEnd"/>
      <w:proofErr w:type="gramEnd"/>
      <w:r w:rsidRPr="00CD4558">
        <w:rPr>
          <w:bCs/>
          <w:i/>
          <w:sz w:val="14"/>
        </w:rPr>
        <w:t xml:space="preserve">         2.0.1     2021-11-26 [1] CRAN (R 4.2.1)</w:t>
      </w:r>
    </w:p>
    <w:p w14:paraId="6D56584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mime</w:t>
      </w:r>
      <w:proofErr w:type="gramEnd"/>
      <w:r w:rsidRPr="00CD4558">
        <w:rPr>
          <w:bCs/>
          <w:i/>
          <w:sz w:val="14"/>
        </w:rPr>
        <w:t xml:space="preserve">            0.12      2021-09-28 [1] CRAN (R 4.2.0)</w:t>
      </w:r>
    </w:p>
    <w:p w14:paraId="2485E05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miniUI</w:t>
      </w:r>
      <w:proofErr w:type="spellEnd"/>
      <w:proofErr w:type="gramEnd"/>
      <w:r w:rsidRPr="00CD4558">
        <w:rPr>
          <w:bCs/>
          <w:i/>
          <w:sz w:val="14"/>
        </w:rPr>
        <w:t xml:space="preserve">          0.1.1.1   2018-05-18 [1] CRAN (R 4.2.1)</w:t>
      </w:r>
    </w:p>
    <w:p w14:paraId="3EFBE17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lastRenderedPageBreak/>
        <w:t xml:space="preserve"> </w:t>
      </w:r>
      <w:proofErr w:type="spellStart"/>
      <w:proofErr w:type="gramStart"/>
      <w:r w:rsidRPr="00CD4558">
        <w:rPr>
          <w:bCs/>
          <w:i/>
          <w:sz w:val="14"/>
        </w:rPr>
        <w:t>modelr</w:t>
      </w:r>
      <w:proofErr w:type="spellEnd"/>
      <w:proofErr w:type="gramEnd"/>
      <w:r w:rsidRPr="00CD4558">
        <w:rPr>
          <w:bCs/>
          <w:i/>
          <w:sz w:val="14"/>
        </w:rPr>
        <w:t xml:space="preserve">          0.1.8     2020-05-19 [1] CRAN (R 4.2.1)</w:t>
      </w:r>
    </w:p>
    <w:p w14:paraId="6004673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modelsummary</w:t>
      </w:r>
      <w:proofErr w:type="spellEnd"/>
      <w:r w:rsidRPr="00CD4558">
        <w:rPr>
          <w:bCs/>
          <w:i/>
          <w:sz w:val="14"/>
        </w:rPr>
        <w:t xml:space="preserve">  *</w:t>
      </w:r>
      <w:proofErr w:type="gramEnd"/>
      <w:r w:rsidRPr="00CD4558">
        <w:rPr>
          <w:bCs/>
          <w:i/>
          <w:sz w:val="14"/>
        </w:rPr>
        <w:t xml:space="preserve"> 1.0.2     2022-07-17 [1] CRAN (R 4.2.1)</w:t>
      </w:r>
    </w:p>
    <w:p w14:paraId="23F9A26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munsell</w:t>
      </w:r>
      <w:proofErr w:type="spellEnd"/>
      <w:proofErr w:type="gramEnd"/>
      <w:r w:rsidRPr="00CD4558">
        <w:rPr>
          <w:bCs/>
          <w:i/>
          <w:sz w:val="14"/>
        </w:rPr>
        <w:t xml:space="preserve">         0.5.0     2018-06-12 [1] CRAN (R 4.2.1)</w:t>
      </w:r>
    </w:p>
    <w:p w14:paraId="3AD7D39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officer</w:t>
      </w:r>
      <w:proofErr w:type="gramEnd"/>
      <w:r w:rsidRPr="00CD4558">
        <w:rPr>
          <w:bCs/>
          <w:i/>
          <w:sz w:val="14"/>
        </w:rPr>
        <w:t xml:space="preserve">       * 0.4.3     2022-06-12 [1] CRAN (R 4.2.1)</w:t>
      </w:r>
    </w:p>
    <w:p w14:paraId="04DDD62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patchwork</w:t>
      </w:r>
      <w:proofErr w:type="gramEnd"/>
      <w:r w:rsidRPr="00CD4558">
        <w:rPr>
          <w:bCs/>
          <w:i/>
          <w:sz w:val="14"/>
        </w:rPr>
        <w:t xml:space="preserve">     * 1.1.1     2020-12-17 [1] CRAN (R 4.2.1)</w:t>
      </w:r>
    </w:p>
    <w:p w14:paraId="4D6C43E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pillar</w:t>
      </w:r>
      <w:proofErr w:type="gramEnd"/>
      <w:r w:rsidRPr="00CD4558">
        <w:rPr>
          <w:bCs/>
          <w:i/>
          <w:sz w:val="14"/>
        </w:rPr>
        <w:t xml:space="preserve">          1.8.0     2022-07-18 [1] CRAN (R 4.2.1)</w:t>
      </w:r>
    </w:p>
    <w:p w14:paraId="4D76745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kgbuild</w:t>
      </w:r>
      <w:proofErr w:type="spellEnd"/>
      <w:proofErr w:type="gramEnd"/>
      <w:r w:rsidRPr="00CD4558">
        <w:rPr>
          <w:bCs/>
          <w:i/>
          <w:sz w:val="14"/>
        </w:rPr>
        <w:t xml:space="preserve">        1.3.1     2021-12-20 [1] CRAN (R 4.2.2)</w:t>
      </w:r>
    </w:p>
    <w:p w14:paraId="545A5C5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kgconfig</w:t>
      </w:r>
      <w:proofErr w:type="spellEnd"/>
      <w:proofErr w:type="gramEnd"/>
      <w:r w:rsidRPr="00CD4558">
        <w:rPr>
          <w:bCs/>
          <w:i/>
          <w:sz w:val="14"/>
        </w:rPr>
        <w:t xml:space="preserve">       2.0.3     2019-09-22 [1] CRAN (R 4.2.1)</w:t>
      </w:r>
    </w:p>
    <w:p w14:paraId="29953F9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kgload</w:t>
      </w:r>
      <w:proofErr w:type="spellEnd"/>
      <w:proofErr w:type="gramEnd"/>
      <w:r w:rsidRPr="00CD4558">
        <w:rPr>
          <w:bCs/>
          <w:i/>
          <w:sz w:val="14"/>
        </w:rPr>
        <w:t xml:space="preserve">         1.3.0     2022-06-27 [1] CRAN (R 4.2.1)</w:t>
      </w:r>
    </w:p>
    <w:p w14:paraId="5DB4358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rettyunits</w:t>
      </w:r>
      <w:proofErr w:type="spellEnd"/>
      <w:proofErr w:type="gramEnd"/>
      <w:r w:rsidRPr="00CD4558">
        <w:rPr>
          <w:bCs/>
          <w:i/>
          <w:sz w:val="14"/>
        </w:rPr>
        <w:t xml:space="preserve">     1.1.1     2020-01-24 [1] CRAN (R 4.2.1)</w:t>
      </w:r>
    </w:p>
    <w:p w14:paraId="6575668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rocessx</w:t>
      </w:r>
      <w:proofErr w:type="spellEnd"/>
      <w:proofErr w:type="gramEnd"/>
      <w:r w:rsidRPr="00CD4558">
        <w:rPr>
          <w:bCs/>
          <w:i/>
          <w:sz w:val="14"/>
        </w:rPr>
        <w:t xml:space="preserve">        3.7.0     2022-07-07 [1] CRAN (R 4.2.1)</w:t>
      </w:r>
    </w:p>
    <w:p w14:paraId="63EC6DD7"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rofvis</w:t>
      </w:r>
      <w:proofErr w:type="spellEnd"/>
      <w:proofErr w:type="gramEnd"/>
      <w:r w:rsidRPr="00CD4558">
        <w:rPr>
          <w:bCs/>
          <w:i/>
          <w:sz w:val="14"/>
        </w:rPr>
        <w:t xml:space="preserve">         0.3.7     2020-11-02 [1] CRAN (R 4.2.2)</w:t>
      </w:r>
    </w:p>
    <w:p w14:paraId="003EAE8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promises</w:t>
      </w:r>
      <w:proofErr w:type="gramEnd"/>
      <w:r w:rsidRPr="00CD4558">
        <w:rPr>
          <w:bCs/>
          <w:i/>
          <w:sz w:val="14"/>
        </w:rPr>
        <w:t xml:space="preserve">        1.2.0.1   2021-02-11 [1] CRAN (R 4.2.1)</w:t>
      </w:r>
    </w:p>
    <w:p w14:paraId="7FBAD16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proxy</w:t>
      </w:r>
      <w:proofErr w:type="gramEnd"/>
      <w:r w:rsidRPr="00CD4558">
        <w:rPr>
          <w:bCs/>
          <w:i/>
          <w:sz w:val="14"/>
        </w:rPr>
        <w:t xml:space="preserve">           0.4-27    2022-06-09 [1] CRAN (R 4.2.1)</w:t>
      </w:r>
    </w:p>
    <w:p w14:paraId="3CFF49A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s</w:t>
      </w:r>
      <w:proofErr w:type="spellEnd"/>
      <w:proofErr w:type="gramEnd"/>
      <w:r w:rsidRPr="00CD4558">
        <w:rPr>
          <w:bCs/>
          <w:i/>
          <w:sz w:val="14"/>
        </w:rPr>
        <w:t xml:space="preserve">              1.7.1     2022-06-18 [1] CRAN (R 4.2.1)</w:t>
      </w:r>
    </w:p>
    <w:p w14:paraId="28B8BA8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purrr</w:t>
      </w:r>
      <w:proofErr w:type="spellEnd"/>
      <w:proofErr w:type="gramEnd"/>
      <w:r w:rsidRPr="00CD4558">
        <w:rPr>
          <w:bCs/>
          <w:i/>
          <w:sz w:val="14"/>
        </w:rPr>
        <w:t xml:space="preserve">         * 0.3.4     2020-04-17 [1] CRAN (R 4.2.1)</w:t>
      </w:r>
    </w:p>
    <w:p w14:paraId="51D8650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quadprog</w:t>
      </w:r>
      <w:proofErr w:type="spellEnd"/>
      <w:proofErr w:type="gramEnd"/>
      <w:r w:rsidRPr="00CD4558">
        <w:rPr>
          <w:bCs/>
          <w:i/>
          <w:sz w:val="14"/>
        </w:rPr>
        <w:t xml:space="preserve">        1.5-8     2019-11-20 [1] CRAN (R 4.2.0)</w:t>
      </w:r>
    </w:p>
    <w:p w14:paraId="75A84F7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R6              2.5.1     2021-08-19 [1] CRAN (R 4.2.1)</w:t>
      </w:r>
    </w:p>
    <w:p w14:paraId="54FCD86D"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agg</w:t>
      </w:r>
      <w:proofErr w:type="spellEnd"/>
      <w:proofErr w:type="gramEnd"/>
      <w:r w:rsidRPr="00CD4558">
        <w:rPr>
          <w:bCs/>
          <w:i/>
          <w:sz w:val="14"/>
        </w:rPr>
        <w:t xml:space="preserve">            1.2.4     2022-10-24 [1] CRAN (R 4.2.2)</w:t>
      </w:r>
    </w:p>
    <w:p w14:paraId="0307ABF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raster</w:t>
      </w:r>
      <w:proofErr w:type="gramEnd"/>
      <w:r w:rsidRPr="00CD4558">
        <w:rPr>
          <w:bCs/>
          <w:i/>
          <w:sz w:val="14"/>
        </w:rPr>
        <w:t xml:space="preserve">          3.5-21    2022-06-27 [1] CRAN (R 4.2.1)</w:t>
      </w:r>
    </w:p>
    <w:p w14:paraId="585BBD9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ColorBrewer</w:t>
      </w:r>
      <w:proofErr w:type="spellEnd"/>
      <w:r w:rsidRPr="00CD4558">
        <w:rPr>
          <w:bCs/>
          <w:i/>
          <w:sz w:val="14"/>
        </w:rPr>
        <w:t xml:space="preserve">  *</w:t>
      </w:r>
      <w:proofErr w:type="gramEnd"/>
      <w:r w:rsidRPr="00CD4558">
        <w:rPr>
          <w:bCs/>
          <w:i/>
          <w:sz w:val="14"/>
        </w:rPr>
        <w:t xml:space="preserve"> 1.1-3     2022-04-03 [1] CRAN (R 4.2.0)</w:t>
      </w:r>
    </w:p>
    <w:p w14:paraId="5285854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r w:rsidRPr="00CD4558">
        <w:rPr>
          <w:bCs/>
          <w:i/>
          <w:sz w:val="14"/>
        </w:rPr>
        <w:t>Rcpp</w:t>
      </w:r>
      <w:proofErr w:type="spellEnd"/>
      <w:r w:rsidRPr="00CD4558">
        <w:rPr>
          <w:bCs/>
          <w:i/>
          <w:sz w:val="14"/>
        </w:rPr>
        <w:t xml:space="preserve">            1.0.9     2022-07-08 [1] CRAN (R 4.2.1)</w:t>
      </w:r>
    </w:p>
    <w:p w14:paraId="6755E3F4"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eadr</w:t>
      </w:r>
      <w:proofErr w:type="spellEnd"/>
      <w:proofErr w:type="gramEnd"/>
      <w:r w:rsidRPr="00CD4558">
        <w:rPr>
          <w:bCs/>
          <w:i/>
          <w:sz w:val="14"/>
        </w:rPr>
        <w:t xml:space="preserve">         * 2.1.2     2022-01-30 [1] CRAN (R 4.2.1)</w:t>
      </w:r>
    </w:p>
    <w:p w14:paraId="6517039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eadxl</w:t>
      </w:r>
      <w:proofErr w:type="spellEnd"/>
      <w:proofErr w:type="gramEnd"/>
      <w:r w:rsidRPr="00CD4558">
        <w:rPr>
          <w:bCs/>
          <w:i/>
          <w:sz w:val="14"/>
        </w:rPr>
        <w:t xml:space="preserve">        * 1.4.0     2022-03-28 [1] CRAN (R 4.2.1)</w:t>
      </w:r>
    </w:p>
    <w:p w14:paraId="3EF0E28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remotes</w:t>
      </w:r>
      <w:proofErr w:type="gramEnd"/>
      <w:r w:rsidRPr="00CD4558">
        <w:rPr>
          <w:bCs/>
          <w:i/>
          <w:sz w:val="14"/>
        </w:rPr>
        <w:t xml:space="preserve">         2.4.2     2021-11-30 [1] CRAN (R 4.2.1)</w:t>
      </w:r>
    </w:p>
    <w:p w14:paraId="3A2E99B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eprex</w:t>
      </w:r>
      <w:proofErr w:type="spellEnd"/>
      <w:proofErr w:type="gramEnd"/>
      <w:r w:rsidRPr="00CD4558">
        <w:rPr>
          <w:bCs/>
          <w:i/>
          <w:sz w:val="14"/>
        </w:rPr>
        <w:t xml:space="preserve">          2.0.1     2021-08-05 [1] CRAN (R 4.2.1)</w:t>
      </w:r>
    </w:p>
    <w:p w14:paraId="28CB474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gdal</w:t>
      </w:r>
      <w:proofErr w:type="spellEnd"/>
      <w:proofErr w:type="gramEnd"/>
      <w:r w:rsidRPr="00CD4558">
        <w:rPr>
          <w:bCs/>
          <w:i/>
          <w:sz w:val="14"/>
        </w:rPr>
        <w:t xml:space="preserve">         * 1.5-32    2022-05-09 [1] CRAN (R 4.2.1)</w:t>
      </w:r>
    </w:p>
    <w:p w14:paraId="1979AA0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lang</w:t>
      </w:r>
      <w:proofErr w:type="spellEnd"/>
      <w:proofErr w:type="gramEnd"/>
      <w:r w:rsidRPr="00CD4558">
        <w:rPr>
          <w:bCs/>
          <w:i/>
          <w:sz w:val="14"/>
        </w:rPr>
        <w:t xml:space="preserve">           1.0.6     2022-09-24 [1] CRAN (R 4.2.2)</w:t>
      </w:r>
    </w:p>
    <w:p w14:paraId="6B7BF24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markdown</w:t>
      </w:r>
      <w:proofErr w:type="spellEnd"/>
      <w:proofErr w:type="gramEnd"/>
      <w:r w:rsidRPr="00CD4558">
        <w:rPr>
          <w:bCs/>
          <w:i/>
          <w:sz w:val="14"/>
        </w:rPr>
        <w:t xml:space="preserve">       2.14      2022-04-25 [1] CRAN (R 4.2.1)</w:t>
      </w:r>
    </w:p>
    <w:p w14:paraId="0D0B838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rstudioapi</w:t>
      </w:r>
      <w:proofErr w:type="spellEnd"/>
      <w:proofErr w:type="gramEnd"/>
      <w:r w:rsidRPr="00CD4558">
        <w:rPr>
          <w:bCs/>
          <w:i/>
          <w:sz w:val="14"/>
        </w:rPr>
        <w:t xml:space="preserve">      0.13      2020-11-12 [1] CRAN (R 4.2.1)</w:t>
      </w:r>
    </w:p>
    <w:p w14:paraId="0DC1F98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lastRenderedPageBreak/>
        <w:t xml:space="preserve"> </w:t>
      </w:r>
      <w:proofErr w:type="spellStart"/>
      <w:proofErr w:type="gramStart"/>
      <w:r w:rsidRPr="00CD4558">
        <w:rPr>
          <w:bCs/>
          <w:i/>
          <w:sz w:val="14"/>
        </w:rPr>
        <w:t>rvest</w:t>
      </w:r>
      <w:proofErr w:type="spellEnd"/>
      <w:proofErr w:type="gramEnd"/>
      <w:r w:rsidRPr="00CD4558">
        <w:rPr>
          <w:bCs/>
          <w:i/>
          <w:sz w:val="14"/>
        </w:rPr>
        <w:t xml:space="preserve">           1.0.2     2021-10-16 [1] CRAN (R 4.2.1)</w:t>
      </w:r>
    </w:p>
    <w:p w14:paraId="658DC8C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ass</w:t>
      </w:r>
      <w:proofErr w:type="gramEnd"/>
      <w:r w:rsidRPr="00CD4558">
        <w:rPr>
          <w:bCs/>
          <w:i/>
          <w:sz w:val="14"/>
        </w:rPr>
        <w:t xml:space="preserve">            0.4.2     2022-07-16 [1] CRAN (R 4.2.1)</w:t>
      </w:r>
    </w:p>
    <w:p w14:paraId="0B5CE20D"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cales</w:t>
      </w:r>
      <w:proofErr w:type="gramEnd"/>
      <w:r w:rsidRPr="00CD4558">
        <w:rPr>
          <w:bCs/>
          <w:i/>
          <w:sz w:val="14"/>
        </w:rPr>
        <w:t xml:space="preserve">        * 1.2.0     2022-04-13 [1] CRAN (R 4.2.1)</w:t>
      </w:r>
    </w:p>
    <w:p w14:paraId="0558B916"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sessioninfo</w:t>
      </w:r>
      <w:proofErr w:type="spellEnd"/>
      <w:proofErr w:type="gramEnd"/>
      <w:r w:rsidRPr="00CD4558">
        <w:rPr>
          <w:bCs/>
          <w:i/>
          <w:sz w:val="14"/>
        </w:rPr>
        <w:t xml:space="preserve">     1.2.2     2021-12-06 [1] CRAN (R 4.2.2)</w:t>
      </w:r>
    </w:p>
    <w:p w14:paraId="37C1227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f</w:t>
      </w:r>
      <w:proofErr w:type="gramEnd"/>
      <w:r w:rsidRPr="00CD4558">
        <w:rPr>
          <w:bCs/>
          <w:i/>
          <w:sz w:val="14"/>
        </w:rPr>
        <w:t xml:space="preserve">              1.0-8     2022-07-14 [1] CRAN (R 4.2.1)</w:t>
      </w:r>
    </w:p>
    <w:p w14:paraId="0754D04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shiny</w:t>
      </w:r>
      <w:proofErr w:type="gramEnd"/>
      <w:r w:rsidRPr="00CD4558">
        <w:rPr>
          <w:bCs/>
          <w:i/>
          <w:sz w:val="14"/>
        </w:rPr>
        <w:t xml:space="preserve">           1.7.2     2022-07-19 [1] CRAN (R 4.2.1)</w:t>
      </w:r>
    </w:p>
    <w:p w14:paraId="5BC8115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sp</w:t>
      </w:r>
      <w:proofErr w:type="spellEnd"/>
      <w:proofErr w:type="gramEnd"/>
      <w:r w:rsidRPr="00CD4558">
        <w:rPr>
          <w:bCs/>
          <w:i/>
          <w:sz w:val="14"/>
        </w:rPr>
        <w:t xml:space="preserve">            * 1.5-0     2022-06-05 [1] CRAN (R 4.2.1)</w:t>
      </w:r>
    </w:p>
    <w:p w14:paraId="254DD14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stringi</w:t>
      </w:r>
      <w:proofErr w:type="spellEnd"/>
      <w:proofErr w:type="gramEnd"/>
      <w:r w:rsidRPr="00CD4558">
        <w:rPr>
          <w:bCs/>
          <w:i/>
          <w:sz w:val="14"/>
        </w:rPr>
        <w:t xml:space="preserve">         1.7.8     2022-07-11 [1] CRAN (R 4.2.1)</w:t>
      </w:r>
    </w:p>
    <w:p w14:paraId="3562841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stringr</w:t>
      </w:r>
      <w:proofErr w:type="spellEnd"/>
      <w:proofErr w:type="gramEnd"/>
      <w:r w:rsidRPr="00CD4558">
        <w:rPr>
          <w:bCs/>
          <w:i/>
          <w:sz w:val="14"/>
        </w:rPr>
        <w:t xml:space="preserve">       * 1.4.0     2019-02-10 [1] CRAN (R 4.2.1)</w:t>
      </w:r>
    </w:p>
    <w:p w14:paraId="1F72EE8E"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systemfonts</w:t>
      </w:r>
      <w:proofErr w:type="spellEnd"/>
      <w:proofErr w:type="gramEnd"/>
      <w:r w:rsidRPr="00CD4558">
        <w:rPr>
          <w:bCs/>
          <w:i/>
          <w:sz w:val="14"/>
        </w:rPr>
        <w:t xml:space="preserve">     1.0.4     2022-02-11 [1] CRAN (R 4.2.1)</w:t>
      </w:r>
    </w:p>
    <w:p w14:paraId="173682E6" w14:textId="77777777" w:rsidR="00DE722C" w:rsidRPr="00DD0B03" w:rsidRDefault="00DE722C" w:rsidP="00194563">
      <w:pPr>
        <w:shd w:val="clear" w:color="auto" w:fill="F2F2F2" w:themeFill="background1" w:themeFillShade="F2"/>
        <w:spacing w:after="120" w:line="480" w:lineRule="auto"/>
        <w:jc w:val="both"/>
        <w:rPr>
          <w:bCs/>
          <w:i/>
          <w:sz w:val="14"/>
          <w:lang w:val="pt-PT"/>
        </w:rPr>
      </w:pPr>
      <w:r w:rsidRPr="00CD4558">
        <w:rPr>
          <w:bCs/>
          <w:i/>
          <w:sz w:val="14"/>
        </w:rPr>
        <w:t xml:space="preserve"> </w:t>
      </w:r>
      <w:r w:rsidRPr="00DD0B03">
        <w:rPr>
          <w:bCs/>
          <w:i/>
          <w:sz w:val="14"/>
          <w:lang w:val="pt-PT"/>
        </w:rPr>
        <w:t>tables          0.9.6     2020-09-22 [1] CRAN (R 4.2.1)</w:t>
      </w:r>
    </w:p>
    <w:p w14:paraId="214865B5" w14:textId="77777777" w:rsidR="00DE722C" w:rsidRPr="00DD0B03" w:rsidRDefault="00DE722C" w:rsidP="00194563">
      <w:pPr>
        <w:shd w:val="clear" w:color="auto" w:fill="F2F2F2" w:themeFill="background1" w:themeFillShade="F2"/>
        <w:spacing w:after="120" w:line="480" w:lineRule="auto"/>
        <w:jc w:val="both"/>
        <w:rPr>
          <w:bCs/>
          <w:i/>
          <w:sz w:val="14"/>
          <w:lang w:val="pt-PT"/>
        </w:rPr>
      </w:pPr>
      <w:r w:rsidRPr="00DD0B03">
        <w:rPr>
          <w:bCs/>
          <w:i/>
          <w:sz w:val="14"/>
          <w:lang w:val="pt-PT"/>
        </w:rPr>
        <w:t xml:space="preserve"> terra           1.6-3     2022-07-25 [1] CRAN (R 4.2.1)</w:t>
      </w:r>
    </w:p>
    <w:p w14:paraId="71729469" w14:textId="77777777" w:rsidR="00DE722C" w:rsidRPr="00CD4558" w:rsidRDefault="00DE722C" w:rsidP="00194563">
      <w:pPr>
        <w:shd w:val="clear" w:color="auto" w:fill="F2F2F2" w:themeFill="background1" w:themeFillShade="F2"/>
        <w:spacing w:after="120" w:line="480" w:lineRule="auto"/>
        <w:jc w:val="both"/>
        <w:rPr>
          <w:bCs/>
          <w:i/>
          <w:sz w:val="14"/>
        </w:rPr>
      </w:pPr>
      <w:r w:rsidRPr="00DD0B03">
        <w:rPr>
          <w:bCs/>
          <w:i/>
          <w:sz w:val="14"/>
          <w:lang w:val="pt-PT"/>
        </w:rPr>
        <w:t xml:space="preserve"> </w:t>
      </w:r>
      <w:proofErr w:type="spellStart"/>
      <w:proofErr w:type="gramStart"/>
      <w:r w:rsidRPr="00CD4558">
        <w:rPr>
          <w:bCs/>
          <w:i/>
          <w:sz w:val="14"/>
        </w:rPr>
        <w:t>textshaping</w:t>
      </w:r>
      <w:proofErr w:type="spellEnd"/>
      <w:proofErr w:type="gramEnd"/>
      <w:r w:rsidRPr="00CD4558">
        <w:rPr>
          <w:bCs/>
          <w:i/>
          <w:sz w:val="14"/>
        </w:rPr>
        <w:t xml:space="preserve">     0.3.6     2021-10-13 [1] CRAN (R 4.2.2)</w:t>
      </w:r>
    </w:p>
    <w:p w14:paraId="53B4812C"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ibble</w:t>
      </w:r>
      <w:proofErr w:type="spellEnd"/>
      <w:proofErr w:type="gramEnd"/>
      <w:r w:rsidRPr="00CD4558">
        <w:rPr>
          <w:bCs/>
          <w:i/>
          <w:sz w:val="14"/>
        </w:rPr>
        <w:t xml:space="preserve">        * 3.1.8     2022-07-22 [1] CRAN (R 4.2.1)</w:t>
      </w:r>
    </w:p>
    <w:p w14:paraId="4ECC46B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idyr</w:t>
      </w:r>
      <w:proofErr w:type="spellEnd"/>
      <w:proofErr w:type="gramEnd"/>
      <w:r w:rsidRPr="00CD4558">
        <w:rPr>
          <w:bCs/>
          <w:i/>
          <w:sz w:val="14"/>
        </w:rPr>
        <w:t xml:space="preserve">         * 1.2.0     2022-02-01 [1] CRAN (R 4.2.1)</w:t>
      </w:r>
    </w:p>
    <w:p w14:paraId="0DC2544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idyselect</w:t>
      </w:r>
      <w:proofErr w:type="spellEnd"/>
      <w:proofErr w:type="gramEnd"/>
      <w:r w:rsidRPr="00CD4558">
        <w:rPr>
          <w:bCs/>
          <w:i/>
          <w:sz w:val="14"/>
        </w:rPr>
        <w:t xml:space="preserve">      1.1.2     2022-02-21 [1] CRAN (R 4.2.1)</w:t>
      </w:r>
    </w:p>
    <w:p w14:paraId="73288B59"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idyverse</w:t>
      </w:r>
      <w:proofErr w:type="spellEnd"/>
      <w:proofErr w:type="gramEnd"/>
      <w:r w:rsidRPr="00CD4558">
        <w:rPr>
          <w:bCs/>
          <w:i/>
          <w:sz w:val="14"/>
        </w:rPr>
        <w:t xml:space="preserve">     * 1.3.2     2022-07-18 [1] CRAN (R 4.2.1)</w:t>
      </w:r>
    </w:p>
    <w:p w14:paraId="7576C7D2"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tzdb</w:t>
      </w:r>
      <w:proofErr w:type="spellEnd"/>
      <w:proofErr w:type="gramEnd"/>
      <w:r w:rsidRPr="00CD4558">
        <w:rPr>
          <w:bCs/>
          <w:i/>
          <w:sz w:val="14"/>
        </w:rPr>
        <w:t xml:space="preserve">            0.3.0     2022-03-28 [1] CRAN (R 4.2.1)</w:t>
      </w:r>
    </w:p>
    <w:p w14:paraId="68DCB21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units</w:t>
      </w:r>
      <w:proofErr w:type="gramEnd"/>
      <w:r w:rsidRPr="00CD4558">
        <w:rPr>
          <w:bCs/>
          <w:i/>
          <w:sz w:val="14"/>
        </w:rPr>
        <w:t xml:space="preserve">           0.8-0     2022-02-05 [1] CRAN (R 4.2.1)</w:t>
      </w:r>
    </w:p>
    <w:p w14:paraId="75A9A885"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urlchecker</w:t>
      </w:r>
      <w:proofErr w:type="spellEnd"/>
      <w:proofErr w:type="gramEnd"/>
      <w:r w:rsidRPr="00CD4558">
        <w:rPr>
          <w:bCs/>
          <w:i/>
          <w:sz w:val="14"/>
        </w:rPr>
        <w:t xml:space="preserve">      1.0.1     2021-11-30 [1] CRAN (R 4.2.2)</w:t>
      </w:r>
    </w:p>
    <w:p w14:paraId="08B2FA0B"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usethis</w:t>
      </w:r>
      <w:proofErr w:type="spellEnd"/>
      <w:proofErr w:type="gramEnd"/>
      <w:r w:rsidRPr="00CD4558">
        <w:rPr>
          <w:bCs/>
          <w:i/>
          <w:sz w:val="14"/>
        </w:rPr>
        <w:t xml:space="preserve">         2.1.6     2022-05-25 [1] CRAN (R 4.2.2)</w:t>
      </w:r>
    </w:p>
    <w:p w14:paraId="552F380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utf8            1.2.2     2021-07-24 [1] CRAN (R 4.2.1)</w:t>
      </w:r>
    </w:p>
    <w:p w14:paraId="0F867CE8"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uuid</w:t>
      </w:r>
      <w:proofErr w:type="spellEnd"/>
      <w:proofErr w:type="gramEnd"/>
      <w:r w:rsidRPr="00CD4558">
        <w:rPr>
          <w:bCs/>
          <w:i/>
          <w:sz w:val="14"/>
        </w:rPr>
        <w:t xml:space="preserve">            1.1-0     2022-04-19 [1] CRAN (R 4.2.0)</w:t>
      </w:r>
    </w:p>
    <w:p w14:paraId="3572818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vctrs</w:t>
      </w:r>
      <w:proofErr w:type="spellEnd"/>
      <w:proofErr w:type="gramEnd"/>
      <w:r w:rsidRPr="00CD4558">
        <w:rPr>
          <w:bCs/>
          <w:i/>
          <w:sz w:val="14"/>
        </w:rPr>
        <w:t xml:space="preserve">           0.5.0     2022-10-22 [1] CRAN (R 4.2.2)</w:t>
      </w:r>
    </w:p>
    <w:p w14:paraId="04DF3F08" w14:textId="77777777" w:rsidR="00DE722C" w:rsidRPr="00DD0B03" w:rsidRDefault="00DE722C" w:rsidP="00194563">
      <w:pPr>
        <w:shd w:val="clear" w:color="auto" w:fill="F2F2F2" w:themeFill="background1" w:themeFillShade="F2"/>
        <w:spacing w:after="120" w:line="480" w:lineRule="auto"/>
        <w:jc w:val="both"/>
        <w:rPr>
          <w:bCs/>
          <w:i/>
          <w:sz w:val="14"/>
          <w:lang w:val="pt-PT"/>
        </w:rPr>
      </w:pPr>
      <w:r w:rsidRPr="00CD4558">
        <w:rPr>
          <w:bCs/>
          <w:i/>
          <w:sz w:val="14"/>
        </w:rPr>
        <w:t xml:space="preserve"> </w:t>
      </w:r>
      <w:r w:rsidRPr="00DD0B03">
        <w:rPr>
          <w:bCs/>
          <w:i/>
          <w:sz w:val="14"/>
          <w:lang w:val="pt-PT"/>
        </w:rPr>
        <w:t>viridis       * 0.6.2     2021-10-13 [1] CRAN (R 4.2.1)</w:t>
      </w:r>
    </w:p>
    <w:p w14:paraId="0381D17A" w14:textId="77777777" w:rsidR="00DE722C" w:rsidRPr="00DD0B03" w:rsidRDefault="00DE722C" w:rsidP="00194563">
      <w:pPr>
        <w:shd w:val="clear" w:color="auto" w:fill="F2F2F2" w:themeFill="background1" w:themeFillShade="F2"/>
        <w:spacing w:after="120" w:line="480" w:lineRule="auto"/>
        <w:jc w:val="both"/>
        <w:rPr>
          <w:bCs/>
          <w:i/>
          <w:sz w:val="14"/>
          <w:lang w:val="pt-PT"/>
        </w:rPr>
      </w:pPr>
      <w:r w:rsidRPr="00DD0B03">
        <w:rPr>
          <w:bCs/>
          <w:i/>
          <w:sz w:val="14"/>
          <w:lang w:val="pt-PT"/>
        </w:rPr>
        <w:t xml:space="preserve"> viridisLite   * 0.4.0     2021-04-13 [1] CRAN (R 4.2.1)</w:t>
      </w:r>
    </w:p>
    <w:p w14:paraId="264DF84F" w14:textId="77777777" w:rsidR="00DE722C" w:rsidRPr="00CD4558" w:rsidRDefault="00DE722C" w:rsidP="00194563">
      <w:pPr>
        <w:shd w:val="clear" w:color="auto" w:fill="F2F2F2" w:themeFill="background1" w:themeFillShade="F2"/>
        <w:spacing w:after="120" w:line="480" w:lineRule="auto"/>
        <w:jc w:val="both"/>
        <w:rPr>
          <w:bCs/>
          <w:i/>
          <w:sz w:val="14"/>
        </w:rPr>
      </w:pPr>
      <w:r w:rsidRPr="00DD0B03">
        <w:rPr>
          <w:bCs/>
          <w:i/>
          <w:sz w:val="14"/>
          <w:lang w:val="pt-PT"/>
        </w:rPr>
        <w:t xml:space="preserve"> </w:t>
      </w:r>
      <w:proofErr w:type="gramStart"/>
      <w:r w:rsidRPr="00CD4558">
        <w:rPr>
          <w:bCs/>
          <w:i/>
          <w:sz w:val="14"/>
        </w:rPr>
        <w:t>vroom</w:t>
      </w:r>
      <w:proofErr w:type="gramEnd"/>
      <w:r w:rsidRPr="00CD4558">
        <w:rPr>
          <w:bCs/>
          <w:i/>
          <w:sz w:val="14"/>
        </w:rPr>
        <w:t xml:space="preserve">           1.5.7     2021-11-30 [1] CRAN (R 4.2.1)</w:t>
      </w:r>
    </w:p>
    <w:p w14:paraId="183BB103"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withr</w:t>
      </w:r>
      <w:proofErr w:type="spellEnd"/>
      <w:proofErr w:type="gramEnd"/>
      <w:r w:rsidRPr="00CD4558">
        <w:rPr>
          <w:bCs/>
          <w:i/>
          <w:sz w:val="14"/>
        </w:rPr>
        <w:t xml:space="preserve">           2.5.0     2022-03-03 [1] CRAN (R 4.2.1)</w:t>
      </w:r>
    </w:p>
    <w:p w14:paraId="4502906A"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spellStart"/>
      <w:proofErr w:type="gramStart"/>
      <w:r w:rsidRPr="00CD4558">
        <w:rPr>
          <w:bCs/>
          <w:i/>
          <w:sz w:val="14"/>
        </w:rPr>
        <w:t>xfun</w:t>
      </w:r>
      <w:proofErr w:type="spellEnd"/>
      <w:proofErr w:type="gramEnd"/>
      <w:r w:rsidRPr="00CD4558">
        <w:rPr>
          <w:bCs/>
          <w:i/>
          <w:sz w:val="14"/>
        </w:rPr>
        <w:t xml:space="preserve">            0.31      2022-05-10 [1] CRAN (R 4.2.1)</w:t>
      </w:r>
    </w:p>
    <w:p w14:paraId="0E6B018F"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xml2            1.3.3     2021-11-30 [1] CRAN (R 4.2.1)</w:t>
      </w:r>
    </w:p>
    <w:p w14:paraId="3A2796A1"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lastRenderedPageBreak/>
        <w:t xml:space="preserve"> </w:t>
      </w:r>
      <w:proofErr w:type="spellStart"/>
      <w:proofErr w:type="gramStart"/>
      <w:r w:rsidRPr="00CD4558">
        <w:rPr>
          <w:bCs/>
          <w:i/>
          <w:sz w:val="14"/>
        </w:rPr>
        <w:t>xtable</w:t>
      </w:r>
      <w:proofErr w:type="spellEnd"/>
      <w:proofErr w:type="gramEnd"/>
      <w:r w:rsidRPr="00CD4558">
        <w:rPr>
          <w:bCs/>
          <w:i/>
          <w:sz w:val="14"/>
        </w:rPr>
        <w:t xml:space="preserve">          1.8-4     2019-04-21 [1] CRAN (R 4.2.1)</w:t>
      </w:r>
    </w:p>
    <w:p w14:paraId="1BCA6380" w14:textId="77777777" w:rsidR="00DE722C" w:rsidRPr="00CD4558" w:rsidRDefault="00DE722C" w:rsidP="00194563">
      <w:pPr>
        <w:shd w:val="clear" w:color="auto" w:fill="F2F2F2" w:themeFill="background1" w:themeFillShade="F2"/>
        <w:spacing w:after="120" w:line="480" w:lineRule="auto"/>
        <w:jc w:val="both"/>
        <w:rPr>
          <w:bCs/>
          <w:i/>
          <w:sz w:val="14"/>
        </w:rPr>
      </w:pPr>
      <w:r w:rsidRPr="00CD4558">
        <w:rPr>
          <w:bCs/>
          <w:i/>
          <w:sz w:val="14"/>
        </w:rPr>
        <w:t xml:space="preserve"> </w:t>
      </w:r>
      <w:proofErr w:type="gramStart"/>
      <w:r w:rsidRPr="00CD4558">
        <w:rPr>
          <w:bCs/>
          <w:i/>
          <w:sz w:val="14"/>
        </w:rPr>
        <w:t>zip</w:t>
      </w:r>
      <w:proofErr w:type="gramEnd"/>
      <w:r w:rsidRPr="00CD4558">
        <w:rPr>
          <w:bCs/>
          <w:i/>
          <w:sz w:val="14"/>
        </w:rPr>
        <w:t xml:space="preserve">             2.2.0     2021-05-31 [1] CRAN (R 4.2.1)</w:t>
      </w:r>
    </w:p>
    <w:p w14:paraId="3E57E424" w14:textId="77777777" w:rsidR="00DE722C" w:rsidRPr="00CD4558" w:rsidRDefault="00DE722C" w:rsidP="00194563">
      <w:pPr>
        <w:spacing w:after="120" w:line="480" w:lineRule="auto"/>
        <w:rPr>
          <w:b/>
          <w:bCs/>
        </w:rPr>
      </w:pPr>
      <w:r w:rsidRPr="00CD4558">
        <w:rPr>
          <w:b/>
          <w:bCs/>
        </w:rPr>
        <w:br w:type="page"/>
      </w:r>
    </w:p>
    <w:p w14:paraId="4CD80D39" w14:textId="77777777" w:rsidR="00DE722C" w:rsidRPr="00CD4558" w:rsidRDefault="00DE722C" w:rsidP="00194563">
      <w:pPr>
        <w:spacing w:after="120" w:line="480" w:lineRule="auto"/>
        <w:rPr>
          <w:b/>
        </w:rPr>
        <w:sectPr w:rsidR="00DE722C" w:rsidRPr="00CD4558" w:rsidSect="00C06454">
          <w:pgSz w:w="11906" w:h="16838"/>
          <w:pgMar w:top="1418" w:right="1418" w:bottom="1418" w:left="1418" w:header="709" w:footer="709" w:gutter="0"/>
          <w:cols w:space="708"/>
          <w:docGrid w:linePitch="360"/>
        </w:sectPr>
      </w:pPr>
    </w:p>
    <w:p w14:paraId="27835D1E" w14:textId="77777777" w:rsidR="00DE722C" w:rsidRPr="00CD4558" w:rsidRDefault="00DE722C" w:rsidP="00194563">
      <w:pPr>
        <w:spacing w:after="120" w:line="480" w:lineRule="auto"/>
        <w:rPr>
          <w:b/>
        </w:rPr>
      </w:pPr>
      <w:r w:rsidRPr="00CD4558">
        <w:rPr>
          <w:b/>
        </w:rPr>
        <w:lastRenderedPageBreak/>
        <w:t>References (Annex I)</w:t>
      </w:r>
    </w:p>
    <w:p w14:paraId="23FEA0A1" w14:textId="77777777" w:rsidR="008B67B5" w:rsidRPr="00CD4558" w:rsidRDefault="00DE722C" w:rsidP="00194563">
      <w:pPr>
        <w:pStyle w:val="Bibliography"/>
        <w:spacing w:after="120" w:line="480" w:lineRule="auto"/>
        <w:rPr>
          <w:rFonts w:cs="Times New Roman"/>
          <w:szCs w:val="24"/>
        </w:rPr>
      </w:pPr>
      <w:r w:rsidRPr="00CD4558">
        <w:fldChar w:fldCharType="begin"/>
      </w:r>
      <w:r w:rsidRPr="00CD4558">
        <w:instrText xml:space="preserve"> ADDIN ZOTERO_BIBL {"uncited":[],"omitted":[],"custom":[]} CSL_BIBLIOGRAPHY </w:instrText>
      </w:r>
      <w:r w:rsidRPr="00CD4558">
        <w:fldChar w:fldCharType="separate"/>
      </w:r>
      <w:r w:rsidR="008B67B5" w:rsidRPr="00CD4558">
        <w:rPr>
          <w:rFonts w:cs="Times New Roman"/>
          <w:szCs w:val="24"/>
        </w:rPr>
        <w:t xml:space="preserve">1. </w:t>
      </w:r>
      <w:r w:rsidR="008B67B5" w:rsidRPr="00CD4558">
        <w:rPr>
          <w:rFonts w:cs="Times New Roman"/>
          <w:szCs w:val="24"/>
        </w:rPr>
        <w:tab/>
        <w:t xml:space="preserve">UK Health Security Agency. COVID-19: the green book, chapter 14a. 2022. </w:t>
      </w:r>
    </w:p>
    <w:p w14:paraId="7A6511B5"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2. </w:t>
      </w:r>
      <w:r w:rsidRPr="00CD4558">
        <w:rPr>
          <w:rFonts w:cs="Times New Roman"/>
          <w:szCs w:val="24"/>
        </w:rPr>
        <w:tab/>
        <w:t xml:space="preserve">Storey BC, Staplin N, Harper CH, et al. Declining comorbidity-adjusted mortality rates in English patients receiving maintenance renal replacement therapy. </w:t>
      </w:r>
      <w:r w:rsidRPr="00CD4558">
        <w:rPr>
          <w:rFonts w:cs="Times New Roman"/>
          <w:i/>
          <w:iCs/>
          <w:szCs w:val="24"/>
        </w:rPr>
        <w:t>Kidney Int</w:t>
      </w:r>
      <w:r w:rsidRPr="00CD4558">
        <w:rPr>
          <w:rFonts w:cs="Times New Roman"/>
          <w:szCs w:val="24"/>
        </w:rPr>
        <w:t>. 2018 May;</w:t>
      </w:r>
      <w:r w:rsidRPr="00CD4558">
        <w:rPr>
          <w:rFonts w:cs="Times New Roman"/>
          <w:b/>
          <w:bCs/>
          <w:szCs w:val="24"/>
        </w:rPr>
        <w:t>93</w:t>
      </w:r>
      <w:r w:rsidRPr="00CD4558">
        <w:rPr>
          <w:rFonts w:cs="Times New Roman"/>
          <w:szCs w:val="24"/>
        </w:rPr>
        <w:t xml:space="preserve">(5):1165–1174. </w:t>
      </w:r>
    </w:p>
    <w:p w14:paraId="12654910"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3. </w:t>
      </w:r>
      <w:r w:rsidRPr="00CD4558">
        <w:rPr>
          <w:rFonts w:cs="Times New Roman"/>
          <w:szCs w:val="24"/>
        </w:rPr>
        <w:tab/>
        <w:t xml:space="preserve">Quan H, Sundararajan V, Halfon P, et al. Coding Algorithms for Defining Comorbidities in ICD-9-CM and ICD-10 Administrative Data: </w:t>
      </w:r>
      <w:r w:rsidRPr="00CD4558">
        <w:rPr>
          <w:rFonts w:cs="Times New Roman"/>
          <w:i/>
          <w:iCs/>
          <w:szCs w:val="24"/>
        </w:rPr>
        <w:t>Med Care</w:t>
      </w:r>
      <w:r w:rsidRPr="00CD4558">
        <w:rPr>
          <w:rFonts w:cs="Times New Roman"/>
          <w:szCs w:val="24"/>
        </w:rPr>
        <w:t>. 2005 Nov;</w:t>
      </w:r>
      <w:r w:rsidRPr="00CD4558">
        <w:rPr>
          <w:rFonts w:cs="Times New Roman"/>
          <w:b/>
          <w:bCs/>
          <w:szCs w:val="24"/>
        </w:rPr>
        <w:t>43</w:t>
      </w:r>
      <w:r w:rsidRPr="00CD4558">
        <w:rPr>
          <w:rFonts w:cs="Times New Roman"/>
          <w:szCs w:val="24"/>
        </w:rPr>
        <w:t xml:space="preserve">(11):1130–1139. </w:t>
      </w:r>
    </w:p>
    <w:p w14:paraId="52B0AB7A"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4. </w:t>
      </w:r>
      <w:r w:rsidRPr="00CD4558">
        <w:rPr>
          <w:rFonts w:cs="Times New Roman"/>
          <w:szCs w:val="24"/>
        </w:rPr>
        <w:tab/>
        <w:t xml:space="preserve">Gilbert T, Neuburger J, Kraindler J, et al. Development and validation of a Hospital Frailty Risk Score focusing on older people in acute care settings using electronic hospital records: an observational study. </w:t>
      </w:r>
      <w:r w:rsidRPr="00CD4558">
        <w:rPr>
          <w:rFonts w:cs="Times New Roman"/>
          <w:i/>
          <w:iCs/>
          <w:szCs w:val="24"/>
        </w:rPr>
        <w:t>Lancet Lond Engl</w:t>
      </w:r>
      <w:r w:rsidRPr="00CD4558">
        <w:rPr>
          <w:rFonts w:cs="Times New Roman"/>
          <w:szCs w:val="24"/>
        </w:rPr>
        <w:t>. 2018 May 5;</w:t>
      </w:r>
      <w:r w:rsidRPr="00CD4558">
        <w:rPr>
          <w:rFonts w:cs="Times New Roman"/>
          <w:b/>
          <w:bCs/>
          <w:szCs w:val="24"/>
        </w:rPr>
        <w:t>391</w:t>
      </w:r>
      <w:r w:rsidRPr="00CD4558">
        <w:rPr>
          <w:rFonts w:cs="Times New Roman"/>
          <w:szCs w:val="24"/>
        </w:rPr>
        <w:t xml:space="preserve">(10132):1775–1782. </w:t>
      </w:r>
    </w:p>
    <w:p w14:paraId="5EAF37CB"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5. </w:t>
      </w:r>
      <w:r w:rsidRPr="00CD4558">
        <w:rPr>
          <w:rFonts w:cs="Times New Roman"/>
          <w:szCs w:val="24"/>
        </w:rPr>
        <w:tab/>
        <w:t>Centers for Disease Control and Prevention. Alcohol-Related ICD Codes [Internet]. 2021 [cited 2022 Oct 11]. Available from: https://www.cdc.gov/alcohol/ardi/alcohol-related-icd-codes.html</w:t>
      </w:r>
    </w:p>
    <w:p w14:paraId="02FC43BC"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6. </w:t>
      </w:r>
      <w:r w:rsidRPr="00CD4558">
        <w:rPr>
          <w:rFonts w:cs="Times New Roman"/>
          <w:szCs w:val="24"/>
        </w:rPr>
        <w:tab/>
        <w:t xml:space="preserve">Khokhar B, Jette N, Metcalfe A, et al. Systematic review of validated case definitions for diabetes in ICD-9-coded and ICD-10-coded data in adult populations. </w:t>
      </w:r>
      <w:r w:rsidRPr="00CD4558">
        <w:rPr>
          <w:rFonts w:cs="Times New Roman"/>
          <w:i/>
          <w:iCs/>
          <w:szCs w:val="24"/>
        </w:rPr>
        <w:t>BMJ Open</w:t>
      </w:r>
      <w:r w:rsidRPr="00CD4558">
        <w:rPr>
          <w:rFonts w:cs="Times New Roman"/>
          <w:szCs w:val="24"/>
        </w:rPr>
        <w:t>. 2016 Aug;</w:t>
      </w:r>
      <w:r w:rsidRPr="00CD4558">
        <w:rPr>
          <w:rFonts w:cs="Times New Roman"/>
          <w:b/>
          <w:bCs/>
          <w:szCs w:val="24"/>
        </w:rPr>
        <w:t>6</w:t>
      </w:r>
      <w:r w:rsidRPr="00CD4558">
        <w:rPr>
          <w:rFonts w:cs="Times New Roman"/>
          <w:szCs w:val="24"/>
        </w:rPr>
        <w:t xml:space="preserve">(8):e009952. </w:t>
      </w:r>
    </w:p>
    <w:p w14:paraId="22BF46BC"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t xml:space="preserve">7. </w:t>
      </w:r>
      <w:r w:rsidRPr="00CD4558">
        <w:rPr>
          <w:rFonts w:cs="Times New Roman"/>
          <w:szCs w:val="24"/>
        </w:rPr>
        <w:tab/>
        <w:t>NHS Digital. NHS Data Model and Dictionary - Severe Mental Illness [Internet]. 2022 [cited 2022 Oct 11]. Available from: https://www.datadictionary.nhs.uk/Covid19PRA/Severe_Mental_Illness.html</w:t>
      </w:r>
    </w:p>
    <w:p w14:paraId="1F09600F" w14:textId="77777777" w:rsidR="008B67B5" w:rsidRPr="00CD4558" w:rsidRDefault="008B67B5" w:rsidP="00194563">
      <w:pPr>
        <w:pStyle w:val="Bibliography"/>
        <w:spacing w:after="120" w:line="480" w:lineRule="auto"/>
        <w:rPr>
          <w:rFonts w:cs="Times New Roman"/>
          <w:szCs w:val="24"/>
        </w:rPr>
      </w:pPr>
      <w:r w:rsidRPr="00CD4558">
        <w:rPr>
          <w:rFonts w:cs="Times New Roman"/>
          <w:szCs w:val="24"/>
        </w:rPr>
        <w:lastRenderedPageBreak/>
        <w:t xml:space="preserve">8. </w:t>
      </w:r>
      <w:r w:rsidRPr="00CD4558">
        <w:rPr>
          <w:rFonts w:cs="Times New Roman"/>
          <w:szCs w:val="24"/>
        </w:rPr>
        <w:tab/>
        <w:t xml:space="preserve">Gribsholt SB, Pedersen L, Richelsen B, Thomsen RW. Validity of ICD-10 diagnoses of overweight and obesity in Danish hospitals. </w:t>
      </w:r>
      <w:r w:rsidRPr="00CD4558">
        <w:rPr>
          <w:rFonts w:cs="Times New Roman"/>
          <w:i/>
          <w:iCs/>
          <w:szCs w:val="24"/>
        </w:rPr>
        <w:t>Clin Epidemiol</w:t>
      </w:r>
      <w:r w:rsidRPr="00CD4558">
        <w:rPr>
          <w:rFonts w:cs="Times New Roman"/>
          <w:szCs w:val="24"/>
        </w:rPr>
        <w:t>. 2019;</w:t>
      </w:r>
      <w:r w:rsidRPr="00CD4558">
        <w:rPr>
          <w:rFonts w:cs="Times New Roman"/>
          <w:b/>
          <w:bCs/>
          <w:szCs w:val="24"/>
        </w:rPr>
        <w:t>11</w:t>
      </w:r>
      <w:r w:rsidRPr="00CD4558">
        <w:rPr>
          <w:rFonts w:cs="Times New Roman"/>
          <w:szCs w:val="24"/>
        </w:rPr>
        <w:t xml:space="preserve">:845–854. </w:t>
      </w:r>
    </w:p>
    <w:p w14:paraId="468CCB20" w14:textId="15D730F5" w:rsidR="00DE722C" w:rsidRPr="00CD4558" w:rsidRDefault="00DE722C" w:rsidP="00194563">
      <w:pPr>
        <w:spacing w:after="120" w:line="480" w:lineRule="auto"/>
      </w:pPr>
      <w:r w:rsidRPr="00CD4558">
        <w:fldChar w:fldCharType="end"/>
      </w:r>
    </w:p>
    <w:p w14:paraId="22596F41" w14:textId="77777777" w:rsidR="00DE722C" w:rsidRPr="00CD4558" w:rsidRDefault="00DE722C" w:rsidP="00194563">
      <w:pPr>
        <w:spacing w:after="120" w:line="480" w:lineRule="auto"/>
      </w:pPr>
    </w:p>
    <w:p w14:paraId="5C0DE847" w14:textId="77777777" w:rsidR="00DE722C" w:rsidRPr="00CD4558" w:rsidRDefault="00DE722C" w:rsidP="00194563">
      <w:pPr>
        <w:spacing w:after="120" w:line="480" w:lineRule="auto"/>
      </w:pPr>
    </w:p>
    <w:p w14:paraId="1C94D991" w14:textId="77777777" w:rsidR="00DE722C" w:rsidRPr="00CD4558" w:rsidRDefault="00DE722C" w:rsidP="00194563">
      <w:pPr>
        <w:spacing w:after="120" w:line="480" w:lineRule="auto"/>
      </w:pPr>
    </w:p>
    <w:p w14:paraId="156B4720" w14:textId="77777777" w:rsidR="00DE722C" w:rsidRPr="00CD4558" w:rsidRDefault="00DE722C" w:rsidP="00194563">
      <w:pPr>
        <w:spacing w:after="120" w:line="480" w:lineRule="auto"/>
        <w:sectPr w:rsidR="00DE722C" w:rsidRPr="00CD4558" w:rsidSect="00C06454">
          <w:pgSz w:w="16838" w:h="11906" w:orient="landscape"/>
          <w:pgMar w:top="1418" w:right="1418" w:bottom="1418" w:left="1418" w:header="709" w:footer="709" w:gutter="0"/>
          <w:cols w:space="708"/>
          <w:docGrid w:linePitch="360"/>
        </w:sectPr>
      </w:pPr>
    </w:p>
    <w:p w14:paraId="4F9459FC" w14:textId="77777777" w:rsidR="00DE722C" w:rsidRPr="00CD4558" w:rsidRDefault="00DE722C" w:rsidP="00194563">
      <w:pPr>
        <w:pStyle w:val="Heading2"/>
        <w:spacing w:before="0" w:line="480" w:lineRule="auto"/>
      </w:pPr>
      <w:r w:rsidRPr="00CD4558">
        <w:lastRenderedPageBreak/>
        <w:t>Annex II – Supplementary tables and figures</w:t>
      </w:r>
    </w:p>
    <w:p w14:paraId="094CFDB4" w14:textId="20DEB081" w:rsidR="00DE722C" w:rsidRPr="00CD4558" w:rsidRDefault="00DE722C" w:rsidP="00194563">
      <w:pPr>
        <w:pStyle w:val="Heading3"/>
        <w:spacing w:before="0" w:after="120" w:line="480" w:lineRule="auto"/>
      </w:pPr>
      <w:bookmarkStart w:id="27" w:name="_Ref115089219"/>
      <w:bookmarkStart w:id="28" w:name="_Toc119084737"/>
      <w:r w:rsidRPr="00CD4558">
        <w:t>Supplementary table S</w:t>
      </w:r>
      <w:fldSimple w:instr=" SEQ Supplementary_table \* ARABIC ">
        <w:r w:rsidR="009C1973">
          <w:rPr>
            <w:noProof/>
          </w:rPr>
          <w:t>1</w:t>
        </w:r>
      </w:fldSimple>
      <w:bookmarkEnd w:id="27"/>
      <w:r w:rsidRPr="00CD4558">
        <w:t xml:space="preserve"> - Baseline characteristics of the RECOVERY population recruited in the UK, grouped by nation (using data from the case report form only, except where stated)</w:t>
      </w:r>
      <w:bookmarkEnd w:id="28"/>
    </w:p>
    <w:tbl>
      <w:tblPr>
        <w:tblpPr w:leftFromText="180" w:rightFromText="180" w:vertAnchor="text" w:tblpXSpec="center" w:tblpY="1"/>
        <w:tblOverlap w:val="never"/>
        <w:tblW w:w="14310" w:type="dxa"/>
        <w:tblLayout w:type="fixed"/>
        <w:tblLook w:val="0420" w:firstRow="1" w:lastRow="0" w:firstColumn="0" w:lastColumn="0" w:noHBand="0" w:noVBand="1"/>
      </w:tblPr>
      <w:tblGrid>
        <w:gridCol w:w="4535"/>
        <w:gridCol w:w="2423"/>
        <w:gridCol w:w="2899"/>
        <w:gridCol w:w="2349"/>
        <w:gridCol w:w="2104"/>
      </w:tblGrid>
      <w:tr w:rsidR="00DE722C" w:rsidRPr="00CD4558" w14:paraId="03F93AFB" w14:textId="77777777" w:rsidTr="00C06454">
        <w:trPr>
          <w:cantSplit/>
          <w:tblHeader/>
        </w:trPr>
        <w:tc>
          <w:tcPr>
            <w:tcW w:w="45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D9E1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aracteristic</w:t>
            </w:r>
          </w:p>
        </w:tc>
        <w:tc>
          <w:tcPr>
            <w:tcW w:w="24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6918" w14:textId="089F2E57" w:rsidR="00DE722C" w:rsidRPr="00CD4558" w:rsidRDefault="0095093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England, N = 39</w:t>
            </w:r>
            <w:r w:rsidR="00DE722C" w:rsidRPr="00CD4558">
              <w:rPr>
                <w:color w:val="000000"/>
              </w:rPr>
              <w:t>952</w:t>
            </w:r>
            <w:r w:rsidR="00DE722C" w:rsidRPr="00CD4558">
              <w:rPr>
                <w:color w:val="000000"/>
                <w:vertAlign w:val="superscript"/>
              </w:rPr>
              <w:t>a</w:t>
            </w:r>
          </w:p>
        </w:tc>
        <w:tc>
          <w:tcPr>
            <w:tcW w:w="28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79E2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orthern Ireland, N = 985</w:t>
            </w:r>
            <w:r w:rsidRPr="00CD4558">
              <w:rPr>
                <w:color w:val="000000"/>
                <w:vertAlign w:val="superscript"/>
              </w:rPr>
              <w:t xml:space="preserve"> a</w:t>
            </w:r>
          </w:p>
        </w:tc>
        <w:tc>
          <w:tcPr>
            <w:tcW w:w="23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B0F3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Scotland, N = 2496</w:t>
            </w:r>
            <w:r w:rsidRPr="00CD4558">
              <w:rPr>
                <w:color w:val="000000"/>
                <w:vertAlign w:val="superscript"/>
              </w:rPr>
              <w:t xml:space="preserve"> a</w:t>
            </w:r>
          </w:p>
        </w:tc>
        <w:tc>
          <w:tcPr>
            <w:tcW w:w="21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485A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Wales, N = 1333</w:t>
            </w:r>
            <w:r w:rsidRPr="00CD4558">
              <w:rPr>
                <w:color w:val="000000"/>
                <w:vertAlign w:val="superscript"/>
              </w:rPr>
              <w:t xml:space="preserve"> a</w:t>
            </w:r>
          </w:p>
        </w:tc>
      </w:tr>
      <w:tr w:rsidR="00DE722C" w:rsidRPr="00CD4558" w14:paraId="7402E12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86FB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Age, mean (S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89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2 (1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C18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8 (1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4B42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2 (1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3BD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1 (15)</w:t>
            </w:r>
          </w:p>
        </w:tc>
      </w:tr>
      <w:tr w:rsidR="00DE722C" w:rsidRPr="00CD4558" w14:paraId="1DB4610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95A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lt;6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9F4F6" w14:textId="31ECE0AE" w:rsidR="00DE722C" w:rsidRPr="00CD4558" w:rsidRDefault="0095093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17</w:t>
            </w:r>
            <w:r w:rsidR="00DE722C" w:rsidRPr="00CD4558">
              <w:rPr>
                <w:color w:val="000000"/>
              </w:rPr>
              <w:t>063 (4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7796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05 (5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93DF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36 (4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ABC3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02 (45%)</w:t>
            </w:r>
          </w:p>
        </w:tc>
      </w:tr>
      <w:tr w:rsidR="00DE722C" w:rsidRPr="00CD4558" w14:paraId="2B3D377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C1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60-6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B630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154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3AFA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56 (2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59F6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57 (2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620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50 (26%)</w:t>
            </w:r>
          </w:p>
        </w:tc>
      </w:tr>
      <w:tr w:rsidR="00DE722C" w:rsidRPr="00CD4558" w14:paraId="6AFC616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61F4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70-7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9FBF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047 (2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34C0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56 (1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79B1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73 (19%)</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52A8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57 (19%)</w:t>
            </w:r>
          </w:p>
        </w:tc>
      </w:tr>
      <w:tr w:rsidR="00DE722C" w:rsidRPr="00CD4558" w14:paraId="21DB934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2157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80-8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D8CA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709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9E59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0 (6.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8D21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68 (1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114E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5 (7.9%)</w:t>
            </w:r>
          </w:p>
        </w:tc>
      </w:tr>
      <w:tr w:rsidR="00DE722C" w:rsidRPr="00CD4558" w14:paraId="0A26FAF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E98F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9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D53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79 (2.5%)</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448F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 (0.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03AB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2 (2.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8880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 (1.4%)</w:t>
            </w:r>
          </w:p>
        </w:tc>
      </w:tr>
      <w:tr w:rsidR="00DE722C" w:rsidRPr="00CD4558" w14:paraId="4D0BE3E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7873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Femal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B1183" w14:textId="6390BD41" w:rsidR="00DE722C" w:rsidRPr="00CD4558" w:rsidRDefault="0095093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14</w:t>
            </w:r>
            <w:r w:rsidR="00DE722C" w:rsidRPr="00CD4558">
              <w:rPr>
                <w:color w:val="000000"/>
              </w:rPr>
              <w:t>616 (3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BA1D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40 (3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C610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58 (3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29AD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87 (37%)</w:t>
            </w:r>
          </w:p>
        </w:tc>
      </w:tr>
      <w:tr w:rsidR="00DE722C" w:rsidRPr="00CD4558" w14:paraId="1B1C98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30A0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r w:rsidRPr="00CD4558">
              <w:rPr>
                <w:color w:val="000000"/>
              </w:rPr>
              <w:t>Ethnicity</w:t>
            </w:r>
            <w:r w:rsidRPr="00CD4558">
              <w:rPr>
                <w:color w:val="000000"/>
                <w:vertAlign w:val="superscript"/>
              </w:rPr>
              <w:t>b</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4AB1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3CD6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B7F3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B836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r>
      <w:tr w:rsidR="00DE722C" w:rsidRPr="00CD4558" w14:paraId="124468FD"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53FC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Whit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D6880" w14:textId="02D6F0A4" w:rsidR="00DE722C" w:rsidRPr="00CD4558" w:rsidRDefault="00F00D6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32</w:t>
            </w:r>
            <w:r w:rsidR="00DE722C" w:rsidRPr="00CD4558">
              <w:rPr>
                <w:color w:val="000000"/>
              </w:rPr>
              <w:t>205 (8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EC5DA" w14:textId="28F5AC33"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8FD6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040 (97%)</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D737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74 (93%)</w:t>
            </w:r>
          </w:p>
        </w:tc>
      </w:tr>
      <w:tr w:rsidR="00DE722C" w:rsidRPr="00CD4558" w14:paraId="0508788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7EE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lastRenderedPageBreak/>
              <w:t>Black</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8C8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491 (3.8%)</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24B52" w14:textId="31AD0852"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063D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3 (0.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28A1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 (0.5%)</w:t>
            </w:r>
          </w:p>
        </w:tc>
      </w:tr>
      <w:tr w:rsidR="00DE722C" w:rsidRPr="00CD4558" w14:paraId="56D405B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4F3F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Asia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1280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964 (1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9CAE1" w14:textId="79603402"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9079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4 (2.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633F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3 (3.7%)</w:t>
            </w:r>
          </w:p>
        </w:tc>
      </w:tr>
      <w:tr w:rsidR="00DE722C" w:rsidRPr="00CD4558" w14:paraId="238336F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BEA7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Other</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DA3E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48 (2.4%)</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6A1BF" w14:textId="4E69AE11"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816B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 (0.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D689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 (1.3%)</w:t>
            </w:r>
          </w:p>
        </w:tc>
      </w:tr>
      <w:tr w:rsidR="00DE722C" w:rsidRPr="00CD4558" w14:paraId="57C1735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052B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Mixe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2C83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16 (1.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6EE2C" w14:textId="7E72C8DB"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BD6D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 (0.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CD8A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 (1.0%)</w:t>
            </w:r>
          </w:p>
        </w:tc>
      </w:tr>
      <w:tr w:rsidR="00DE722C" w:rsidRPr="00CD4558" w14:paraId="7E561DC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7CB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Unknow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37E3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28 (2.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D3394" w14:textId="4EECF351" w:rsidR="00DE722C" w:rsidRPr="00CD4558" w:rsidRDefault="00B81B9B"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0B8D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87 (1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0D91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19 (54%)</w:t>
            </w:r>
          </w:p>
        </w:tc>
      </w:tr>
      <w:tr w:rsidR="00DE722C" w:rsidRPr="00CD4558" w14:paraId="04F7E60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138E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 xml:space="preserve">Respiratory support </w:t>
            </w:r>
            <w:proofErr w:type="spellStart"/>
            <w:r w:rsidRPr="00CD4558">
              <w:rPr>
                <w:color w:val="000000"/>
              </w:rPr>
              <w:t>status</w:t>
            </w:r>
            <w:r w:rsidRPr="00CD4558">
              <w:rPr>
                <w:color w:val="000000"/>
                <w:vertAlign w:val="superscript"/>
              </w:rPr>
              <w:t>c</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FE4A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2ECF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9E94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7BE2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r>
      <w:tr w:rsidR="00DE722C" w:rsidRPr="00CD4558" w14:paraId="6B00D4D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10D3D"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Invasive mechanical ventilation or ECMO</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59D7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674 (6.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618C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6 (4.7%)</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12F2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80 (7.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AF97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33 (17%)</w:t>
            </w:r>
          </w:p>
        </w:tc>
      </w:tr>
      <w:tr w:rsidR="00DE722C" w:rsidRPr="00CD4558" w14:paraId="778BA21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340E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Non-invasive mechanical ventilation or supplementary oxyge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DF2A7" w14:textId="6B7E2F48" w:rsidR="00DE722C" w:rsidRPr="00CD4558" w:rsidRDefault="00F00D6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32</w:t>
            </w:r>
            <w:r w:rsidR="00DE722C" w:rsidRPr="00CD4558">
              <w:rPr>
                <w:color w:val="000000"/>
              </w:rPr>
              <w:t>420 (8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2B98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51 (8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32C4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55 (7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5A1C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13 (68%)</w:t>
            </w:r>
          </w:p>
        </w:tc>
      </w:tr>
      <w:tr w:rsidR="00DE722C" w:rsidRPr="00CD4558" w14:paraId="1F8F3083"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6F82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Non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A738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858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55A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8 (8.9%)</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54C9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61 (14%)</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933A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87 (14%)</w:t>
            </w:r>
          </w:p>
        </w:tc>
      </w:tr>
      <w:tr w:rsidR="00DE722C" w:rsidRPr="00CD4558" w14:paraId="065F15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4D6E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ronic lung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5101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784 (2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6463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00 (2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ED3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72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B426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90 (22%)</w:t>
            </w:r>
          </w:p>
        </w:tc>
      </w:tr>
      <w:tr w:rsidR="00DE722C" w:rsidRPr="00CD4558" w14:paraId="739E5B7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A9B8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Diabetes</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DC463" w14:textId="62CD63FD" w:rsidR="00DE722C" w:rsidRPr="00CD4558" w:rsidRDefault="00F00D6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10</w:t>
            </w:r>
            <w:r w:rsidR="00DE722C" w:rsidRPr="00CD4558">
              <w:rPr>
                <w:color w:val="000000"/>
              </w:rPr>
              <w:t>434 (2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4003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09 (2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8967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64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2442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13 (23%)</w:t>
            </w:r>
          </w:p>
        </w:tc>
      </w:tr>
      <w:tr w:rsidR="00DE722C" w:rsidRPr="00CD4558" w14:paraId="0AED272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804B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ronic heart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A306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120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E1A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74 (1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044F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06 (20%)</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1AED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50 (19%)</w:t>
            </w:r>
          </w:p>
        </w:tc>
      </w:tr>
      <w:tr w:rsidR="00DE722C" w:rsidRPr="00CD4558" w14:paraId="2AAFCB19"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2D93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lastRenderedPageBreak/>
              <w:t>Severe liver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487C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71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97A8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 (1.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EDA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3 (1.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2CF1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 (1.4%)</w:t>
            </w:r>
          </w:p>
        </w:tc>
      </w:tr>
      <w:tr w:rsidR="00DE722C" w:rsidRPr="00CD4558" w14:paraId="64658798" w14:textId="77777777" w:rsidTr="00C06454">
        <w:trPr>
          <w:cantSplit/>
        </w:trPr>
        <w:tc>
          <w:tcPr>
            <w:tcW w:w="45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0F4FD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Severe renal impairment</w:t>
            </w:r>
          </w:p>
        </w:tc>
        <w:tc>
          <w:tcPr>
            <w:tcW w:w="242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76586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238 (5.6%)</w:t>
            </w:r>
          </w:p>
        </w:tc>
        <w:tc>
          <w:tcPr>
            <w:tcW w:w="28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924F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 (1.9%)</w:t>
            </w:r>
          </w:p>
        </w:tc>
        <w:tc>
          <w:tcPr>
            <w:tcW w:w="23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7C7D4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6 (3.0%)</w:t>
            </w:r>
          </w:p>
        </w:tc>
        <w:tc>
          <w:tcPr>
            <w:tcW w:w="21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02E8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6 (5.7%)</w:t>
            </w:r>
          </w:p>
        </w:tc>
      </w:tr>
      <w:tr w:rsidR="00DE722C" w:rsidRPr="00CD4558" w14:paraId="46284081" w14:textId="77777777" w:rsidTr="00C06454">
        <w:trPr>
          <w:cantSplit/>
        </w:trPr>
        <w:tc>
          <w:tcPr>
            <w:tcW w:w="143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FC5E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ohorts restricted to participants randomised before the 1</w:t>
            </w:r>
            <w:r w:rsidRPr="00CD4558">
              <w:rPr>
                <w:color w:val="000000"/>
                <w:vertAlign w:val="superscript"/>
              </w:rPr>
              <w:t>st</w:t>
            </w:r>
            <w:r w:rsidRPr="00CD4558">
              <w:rPr>
                <w:color w:val="000000"/>
              </w:rPr>
              <w:t xml:space="preserve"> January 2022, with no age restrictions. ECMO - extracorporeal membrane oxygenation; HES - Hospital Episode Statistics; SD – standard deviation;</w:t>
            </w:r>
          </w:p>
        </w:tc>
      </w:tr>
      <w:tr w:rsidR="00DE722C" w:rsidRPr="00CD4558" w14:paraId="491C65D9"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3F6BE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F3B6D9C"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7C0E3F" w14:textId="50D47B08"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r w:rsidRPr="00CD4558">
              <w:rPr>
                <w:color w:val="000000"/>
                <w:vertAlign w:val="superscript"/>
              </w:rPr>
              <w:t>b</w:t>
            </w:r>
            <w:r w:rsidRPr="00CD4558">
              <w:rPr>
                <w:color w:val="000000"/>
              </w:rPr>
              <w:t>Ethnicity</w:t>
            </w:r>
            <w:proofErr w:type="spellEnd"/>
            <w:r w:rsidRPr="00CD4558">
              <w:rPr>
                <w:color w:val="000000"/>
              </w:rPr>
              <w:t xml:space="preserve"> extracted from either primary care data (General Practice Extraction Service Data for Pandemic Planning and Research - GDPPR) or HES data for people in England, and  data sources equivalent to HES Scotland and Wales; no such data was available in Northern Ireland; proportions for people with known and unknown ethnicity were calculated separately and using the entire cohort as denominator</w:t>
            </w:r>
          </w:p>
        </w:tc>
      </w:tr>
      <w:tr w:rsidR="00DE722C" w:rsidRPr="00CD4558" w14:paraId="65F1F641"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E8FAF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 (except for Northern Ireland where no linkage data was available)</w:t>
            </w:r>
          </w:p>
        </w:tc>
      </w:tr>
    </w:tbl>
    <w:p w14:paraId="0896A3CD" w14:textId="0C2BD042" w:rsidR="00DE722C" w:rsidRPr="00CD4558" w:rsidRDefault="00DE722C" w:rsidP="00194563">
      <w:pPr>
        <w:pStyle w:val="Heading3"/>
        <w:spacing w:before="0" w:after="120" w:line="480" w:lineRule="auto"/>
      </w:pPr>
      <w:bookmarkStart w:id="29" w:name="_Ref115078157"/>
      <w:bookmarkStart w:id="30" w:name="_Toc119084738"/>
      <w:r w:rsidRPr="00CD4558">
        <w:lastRenderedPageBreak/>
        <w:t>Supplementary table S</w:t>
      </w:r>
      <w:fldSimple w:instr=" SEQ Supplementary_table \* ARABIC ">
        <w:r w:rsidR="009C1973">
          <w:rPr>
            <w:noProof/>
          </w:rPr>
          <w:t>2</w:t>
        </w:r>
      </w:fldSimple>
      <w:bookmarkEnd w:id="29"/>
      <w:r w:rsidRPr="00CD4558">
        <w:t xml:space="preserve"> - Baseline characteristics of the RECOVERY population recruited in England, grouped by HES linkage status</w:t>
      </w:r>
      <w:bookmarkEnd w:id="30"/>
      <w:r w:rsidR="00CD4558">
        <w:t xml:space="preserve"> </w:t>
      </w:r>
      <w:r w:rsidR="00CD4558" w:rsidRPr="00CD4558">
        <w:t>(using data from the case report form only, except where stated)</w:t>
      </w:r>
    </w:p>
    <w:tbl>
      <w:tblPr>
        <w:tblpPr w:leftFromText="180" w:rightFromText="180" w:vertAnchor="text" w:tblpXSpec="center" w:tblpY="1"/>
        <w:tblOverlap w:val="never"/>
        <w:tblW w:w="0" w:type="auto"/>
        <w:tblLayout w:type="fixed"/>
        <w:tblLook w:val="0420" w:firstRow="1" w:lastRow="0" w:firstColumn="0" w:lastColumn="0" w:noHBand="0" w:noVBand="1"/>
      </w:tblPr>
      <w:tblGrid>
        <w:gridCol w:w="6706"/>
        <w:gridCol w:w="3487"/>
        <w:gridCol w:w="3609"/>
      </w:tblGrid>
      <w:tr w:rsidR="00DE722C" w:rsidRPr="0095093B" w14:paraId="2107D182" w14:textId="77777777" w:rsidTr="00C06454">
        <w:trPr>
          <w:cantSplit/>
          <w:tblHeader/>
        </w:trPr>
        <w:tc>
          <w:tcPr>
            <w:tcW w:w="67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6AD8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aracteristic</w:t>
            </w:r>
          </w:p>
        </w:tc>
        <w:tc>
          <w:tcPr>
            <w:tcW w:w="3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B63B6" w14:textId="77777777" w:rsidR="00DE722C" w:rsidRPr="00DD0B03"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lang w:val="pt-PT"/>
              </w:rPr>
            </w:pPr>
            <w:r w:rsidRPr="00DD0B03">
              <w:rPr>
                <w:color w:val="000000"/>
                <w:lang w:val="pt-PT"/>
              </w:rPr>
              <w:t xml:space="preserve">HES data available, </w:t>
            </w:r>
          </w:p>
          <w:p w14:paraId="72FD373F" w14:textId="748E7BFA" w:rsidR="00DE722C" w:rsidRPr="00DD0B03" w:rsidRDefault="00F00D6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highlight w:val="yellow"/>
                <w:lang w:val="pt-PT"/>
              </w:rPr>
            </w:pPr>
            <w:r>
              <w:rPr>
                <w:color w:val="000000"/>
                <w:lang w:val="pt-PT"/>
              </w:rPr>
              <w:t>N = 38</w:t>
            </w:r>
            <w:r w:rsidR="00DE722C" w:rsidRPr="00DD0B03">
              <w:rPr>
                <w:color w:val="000000"/>
                <w:lang w:val="pt-PT"/>
              </w:rPr>
              <w:t>510</w:t>
            </w:r>
            <w:r w:rsidR="00DE722C" w:rsidRPr="00DD0B03">
              <w:rPr>
                <w:color w:val="000000"/>
                <w:vertAlign w:val="superscript"/>
                <w:lang w:val="pt-PT"/>
              </w:rPr>
              <w:t>a</w:t>
            </w:r>
          </w:p>
        </w:tc>
        <w:tc>
          <w:tcPr>
            <w:tcW w:w="3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D6F15" w14:textId="77777777" w:rsidR="00DE722C" w:rsidRPr="00DD0B03"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lang w:val="pt-PT"/>
              </w:rPr>
            </w:pPr>
            <w:r w:rsidRPr="00DD0B03">
              <w:rPr>
                <w:color w:val="000000"/>
                <w:lang w:val="pt-PT"/>
              </w:rPr>
              <w:t xml:space="preserve">HES data unavailable, </w:t>
            </w:r>
          </w:p>
          <w:p w14:paraId="0ADB7AEF" w14:textId="77777777" w:rsidR="00DE722C" w:rsidRPr="00DD0B03"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highlight w:val="yellow"/>
                <w:lang w:val="pt-PT"/>
              </w:rPr>
            </w:pPr>
            <w:r w:rsidRPr="00DD0B03">
              <w:rPr>
                <w:color w:val="000000"/>
                <w:lang w:val="pt-PT"/>
              </w:rPr>
              <w:t>N = 648</w:t>
            </w:r>
            <w:r w:rsidRPr="00DD0B03">
              <w:rPr>
                <w:color w:val="000000"/>
                <w:vertAlign w:val="superscript"/>
                <w:lang w:val="pt-PT"/>
              </w:rPr>
              <w:t>a</w:t>
            </w:r>
          </w:p>
        </w:tc>
      </w:tr>
      <w:tr w:rsidR="00DE722C" w:rsidRPr="00CD4558" w14:paraId="3EDD66F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21E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Age, mean (S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B2F5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3 (1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862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8 (15)</w:t>
            </w:r>
          </w:p>
        </w:tc>
      </w:tr>
      <w:tr w:rsidR="00DE722C" w:rsidRPr="00CD4558" w14:paraId="0D550FC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32C4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lt;6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67BE2" w14:textId="070E8683" w:rsidR="00DE722C" w:rsidRPr="00CD4558" w:rsidRDefault="00F00D6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Pr>
                <w:color w:val="000000"/>
              </w:rPr>
              <w:t>16</w:t>
            </w:r>
            <w:r w:rsidR="00DE722C" w:rsidRPr="00CD4558">
              <w:rPr>
                <w:color w:val="000000"/>
              </w:rPr>
              <w:t>121 (4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B49A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49 (54%)</w:t>
            </w:r>
          </w:p>
        </w:tc>
      </w:tr>
      <w:tr w:rsidR="00DE722C" w:rsidRPr="00CD4558" w14:paraId="61610DB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B91D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60-6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7070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906 (23%)</w:t>
            </w:r>
            <w:bookmarkStart w:id="31" w:name="_GoBack"/>
            <w:bookmarkEnd w:id="31"/>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55F2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46 (23%)</w:t>
            </w:r>
          </w:p>
        </w:tc>
      </w:tr>
      <w:tr w:rsidR="00DE722C" w:rsidRPr="00CD4558" w14:paraId="0774627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7696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70-7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2E13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872 (2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7DF0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7 (17%)</w:t>
            </w:r>
          </w:p>
        </w:tc>
      </w:tr>
      <w:tr w:rsidR="00DE722C" w:rsidRPr="00CD4558" w14:paraId="40B81A3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2555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80-8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1740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644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C0C1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7 (5.7%)</w:t>
            </w:r>
          </w:p>
        </w:tc>
      </w:tr>
      <w:tr w:rsidR="00DE722C" w:rsidRPr="00CD4558" w14:paraId="016D410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22CE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9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1AF5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67 (2.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FE47B"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9 (1.4%)</w:t>
            </w:r>
          </w:p>
        </w:tc>
      </w:tr>
      <w:tr w:rsidR="00DE722C" w:rsidRPr="00CD4558" w14:paraId="38ECA36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3F38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Femal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21095" w14:textId="2EC02D74"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4068 (3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2EC3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45 (38%)</w:t>
            </w:r>
          </w:p>
        </w:tc>
      </w:tr>
      <w:tr w:rsidR="00DE722C" w:rsidRPr="00CD4558" w14:paraId="3C4742C6"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6048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Ethnicity</w:t>
            </w:r>
            <w:r w:rsidRPr="00CD4558">
              <w:rPr>
                <w:color w:val="000000"/>
                <w:vertAlign w:val="superscript"/>
              </w:rPr>
              <w:t>2</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7B16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D0BB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r>
      <w:tr w:rsidR="00DE722C" w:rsidRPr="00CD4558" w14:paraId="254B4A40"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70D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Whit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B73F9" w14:textId="521C73C0"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1326 (8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CFF4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30 (64%)</w:t>
            </w:r>
          </w:p>
        </w:tc>
      </w:tr>
      <w:tr w:rsidR="00DE722C" w:rsidRPr="00CD4558" w14:paraId="51C7B69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C36D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lastRenderedPageBreak/>
              <w:t>Black</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0BBC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367 (3.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0D42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1 (14%)</w:t>
            </w:r>
          </w:p>
        </w:tc>
      </w:tr>
      <w:tr w:rsidR="00DE722C" w:rsidRPr="00CD4558" w14:paraId="64E44F27"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53B5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Asia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33D9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809 (1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DDB5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7 (13%)</w:t>
            </w:r>
          </w:p>
        </w:tc>
      </w:tr>
      <w:tr w:rsidR="00DE722C" w:rsidRPr="00CD4558" w14:paraId="6E355D0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D6E0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Other</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1BFE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77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AF852"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5 (4.9%)</w:t>
            </w:r>
          </w:p>
        </w:tc>
      </w:tr>
      <w:tr w:rsidR="00DE722C" w:rsidRPr="00CD4558" w14:paraId="6D9EFADC"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F677C"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Mixe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1B68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6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3E82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 (3.7%)</w:t>
            </w:r>
          </w:p>
        </w:tc>
      </w:tr>
      <w:tr w:rsidR="00DE722C" w:rsidRPr="00CD4558" w14:paraId="3D74F90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AB51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Unknow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143C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666 (1.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2647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36 (21%)</w:t>
            </w:r>
          </w:p>
        </w:tc>
      </w:tr>
      <w:tr w:rsidR="00DE722C" w:rsidRPr="00CD4558" w14:paraId="042752F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6C8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Respiratory support status</w:t>
            </w:r>
            <w:r w:rsidRPr="00CD4558">
              <w:rPr>
                <w:color w:val="000000"/>
                <w:vertAlign w:val="superscript"/>
              </w:rPr>
              <w:t>3</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AD2A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5FC9"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p>
        </w:tc>
      </w:tr>
      <w:tr w:rsidR="00DE722C" w:rsidRPr="00CD4558" w14:paraId="4DDD79B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5FF3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Invasive mechanical ventilation or ECMO</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604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562 (6.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784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2 (11%)</w:t>
            </w:r>
          </w:p>
        </w:tc>
      </w:tr>
      <w:tr w:rsidR="00DE722C" w:rsidRPr="00CD4558" w14:paraId="61216F1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2E6A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Non-invasive mechanical ventilation or supplementary oxyge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75C99" w14:textId="0B7A719A"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1363 (81%)</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841C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504 (78%)</w:t>
            </w:r>
          </w:p>
        </w:tc>
      </w:tr>
      <w:tr w:rsidR="00DE722C" w:rsidRPr="00CD4558" w14:paraId="67B9AE6E"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F13D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300" w:right="100"/>
            </w:pPr>
            <w:r w:rsidRPr="00CD4558">
              <w:rPr>
                <w:color w:val="000000"/>
              </w:rPr>
              <w:t>Non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88363"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58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5188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72 (11%)</w:t>
            </w:r>
          </w:p>
        </w:tc>
      </w:tr>
      <w:tr w:rsidR="00DE722C" w:rsidRPr="00CD4558" w14:paraId="39944589"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59A2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ronic lung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F05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569 (2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814D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30 (20%)</w:t>
            </w:r>
          </w:p>
        </w:tc>
      </w:tr>
      <w:tr w:rsidR="00DE722C" w:rsidRPr="00CD4558" w14:paraId="4B1B95E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72E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Diabetes</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132D5" w14:textId="12BD72E1"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193 (2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D538"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52 (23%)</w:t>
            </w:r>
          </w:p>
        </w:tc>
      </w:tr>
      <w:tr w:rsidR="00DE722C" w:rsidRPr="00CD4558" w14:paraId="3E67BB4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2FC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Chronic heart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F15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893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367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08 (17%)</w:t>
            </w:r>
          </w:p>
        </w:tc>
      </w:tr>
      <w:tr w:rsidR="00DE722C" w:rsidRPr="00CD4558" w14:paraId="0318547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7B8E1"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lastRenderedPageBreak/>
              <w:t>Severe liver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C6AC6"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448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9225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19 (2.9%)</w:t>
            </w:r>
          </w:p>
        </w:tc>
      </w:tr>
      <w:tr w:rsidR="00DE722C" w:rsidRPr="00CD4558" w14:paraId="0675C135" w14:textId="77777777" w:rsidTr="00C06454">
        <w:trPr>
          <w:cantSplit/>
        </w:trPr>
        <w:tc>
          <w:tcPr>
            <w:tcW w:w="67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6DAE7A"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Severe renal impairment</w:t>
            </w:r>
          </w:p>
        </w:tc>
        <w:tc>
          <w:tcPr>
            <w:tcW w:w="3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CB5637"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2185 (5.7%)</w:t>
            </w:r>
          </w:p>
        </w:tc>
        <w:tc>
          <w:tcPr>
            <w:tcW w:w="3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B748F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pPr>
            <w:r w:rsidRPr="00CD4558">
              <w:rPr>
                <w:color w:val="000000"/>
              </w:rPr>
              <w:t>39 (6.0%)</w:t>
            </w:r>
          </w:p>
        </w:tc>
      </w:tr>
      <w:tr w:rsidR="00DE722C" w:rsidRPr="00CD4558" w14:paraId="059E15D4" w14:textId="77777777" w:rsidTr="00C06454">
        <w:trPr>
          <w:cantSplit/>
        </w:trPr>
        <w:tc>
          <w:tcPr>
            <w:tcW w:w="13802"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81D38F"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r w:rsidRPr="00CD4558">
              <w:rPr>
                <w:color w:val="000000"/>
              </w:rPr>
              <w:t>Restricted to RECOVERY participants aged &gt;=16 years and recruited in England within the analysis period. ECMO - extracorporeal membrane oxygenation; HES - Hospital Episode Statistics</w:t>
            </w:r>
          </w:p>
        </w:tc>
      </w:tr>
      <w:tr w:rsidR="00DE722C" w:rsidRPr="00CD4558" w14:paraId="6023AC82"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829AE"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CEDD6DB"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DEF30"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proofErr w:type="gramStart"/>
            <w:r w:rsidRPr="00CD4558">
              <w:rPr>
                <w:color w:val="000000"/>
                <w:vertAlign w:val="superscript"/>
              </w:rPr>
              <w:t>b</w:t>
            </w:r>
            <w:r w:rsidRPr="00CD4558">
              <w:rPr>
                <w:color w:val="000000"/>
              </w:rPr>
              <w:t>Ethnicity</w:t>
            </w:r>
            <w:proofErr w:type="spellEnd"/>
            <w:proofErr w:type="gramEnd"/>
            <w:r w:rsidRPr="00CD4558">
              <w:rPr>
                <w:color w:val="000000"/>
              </w:rPr>
              <w:t xml:space="preserve"> extracted from either primary care data (General Practice Extraction Service Data for Pandemic Planning and Research - GDPPR) or HES data. Proportions for people with known and unknown ethnicity were calculated separately, using the entire cohort as denominator</w:t>
            </w:r>
          </w:p>
        </w:tc>
      </w:tr>
      <w:tr w:rsidR="00DE722C" w:rsidRPr="00CD4558" w14:paraId="0E708A86"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588844"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w:t>
            </w:r>
          </w:p>
        </w:tc>
      </w:tr>
    </w:tbl>
    <w:p w14:paraId="0E7EE6DD" w14:textId="77777777" w:rsidR="00DE722C" w:rsidRPr="00CD4558" w:rsidRDefault="00DE722C" w:rsidP="00194563">
      <w:pPr>
        <w:spacing w:after="120" w:line="480" w:lineRule="auto"/>
      </w:pPr>
      <w:r w:rsidRPr="00CD4558">
        <w:br w:type="page"/>
      </w:r>
    </w:p>
    <w:p w14:paraId="356B57E5" w14:textId="77777777" w:rsidR="00DE722C" w:rsidRPr="00CD4558" w:rsidRDefault="00DE722C"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color w:val="000000"/>
        </w:rPr>
        <w:sectPr w:rsidR="00DE722C" w:rsidRPr="00CD4558" w:rsidSect="00C06454">
          <w:pgSz w:w="16838" w:h="11906" w:orient="landscape"/>
          <w:pgMar w:top="1418" w:right="1418" w:bottom="1418" w:left="1418" w:header="708" w:footer="708" w:gutter="0"/>
          <w:cols w:space="708"/>
          <w:docGrid w:linePitch="360"/>
        </w:sectPr>
      </w:pPr>
    </w:p>
    <w:p w14:paraId="3C8E66A4" w14:textId="2DCE5375" w:rsidR="00DE722C" w:rsidRPr="00CD4558" w:rsidRDefault="00DE722C" w:rsidP="00194563">
      <w:pPr>
        <w:pStyle w:val="Heading3"/>
        <w:tabs>
          <w:tab w:val="left" w:pos="13467"/>
        </w:tabs>
        <w:spacing w:before="0" w:after="120" w:line="480" w:lineRule="auto"/>
      </w:pPr>
      <w:bookmarkStart w:id="32" w:name="_Ref115115388"/>
      <w:bookmarkStart w:id="33" w:name="_Ref119078340"/>
      <w:bookmarkStart w:id="34" w:name="_Toc119084740"/>
      <w:r w:rsidRPr="00CD4558">
        <w:lastRenderedPageBreak/>
        <w:t>Supplementary table S</w:t>
      </w:r>
      <w:fldSimple w:instr=" SEQ Supplementary_table \* ARABIC ">
        <w:r w:rsidR="009C1973">
          <w:rPr>
            <w:noProof/>
          </w:rPr>
          <w:t>3</w:t>
        </w:r>
      </w:fldSimple>
      <w:bookmarkEnd w:id="32"/>
      <w:bookmarkEnd w:id="33"/>
      <w:r w:rsidRPr="00CD4558">
        <w:t xml:space="preserve"> - Number of individuals included in RECOVERY versus reference population over time, by age groups</w:t>
      </w:r>
      <w:bookmarkEnd w:id="34"/>
    </w:p>
    <w:tbl>
      <w:tblPr>
        <w:tblpPr w:leftFromText="180" w:rightFromText="180" w:vertAnchor="text" w:tblpXSpec="center" w:tblpY="1"/>
        <w:tblOverlap w:val="never"/>
        <w:tblW w:w="16154" w:type="dxa"/>
        <w:tblLayout w:type="fixed"/>
        <w:tblLook w:val="0420" w:firstRow="1" w:lastRow="0" w:firstColumn="0" w:lastColumn="0" w:noHBand="0" w:noVBand="1"/>
      </w:tblPr>
      <w:tblGrid>
        <w:gridCol w:w="961"/>
        <w:gridCol w:w="1056"/>
        <w:gridCol w:w="1056"/>
        <w:gridCol w:w="965"/>
        <w:gridCol w:w="1056"/>
        <w:gridCol w:w="1055"/>
        <w:gridCol w:w="963"/>
        <w:gridCol w:w="1054"/>
        <w:gridCol w:w="1054"/>
        <w:gridCol w:w="966"/>
        <w:gridCol w:w="1057"/>
        <w:gridCol w:w="1054"/>
        <w:gridCol w:w="964"/>
        <w:gridCol w:w="960"/>
        <w:gridCol w:w="960"/>
        <w:gridCol w:w="960"/>
        <w:gridCol w:w="13"/>
      </w:tblGrid>
      <w:tr w:rsidR="00D40402" w:rsidRPr="00CD4558" w14:paraId="61C1DEAE" w14:textId="77777777" w:rsidTr="00CD4558">
        <w:trPr>
          <w:cantSplit/>
          <w:trHeight w:val="298"/>
          <w:tblHeader/>
        </w:trPr>
        <w:tc>
          <w:tcPr>
            <w:tcW w:w="961" w:type="dxa"/>
            <w:vMerge w:val="restart"/>
            <w:tcBorders>
              <w:top w:val="single" w:sz="4" w:space="0" w:color="auto"/>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3E047054" w14:textId="37D6A7E2"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Period</w:t>
            </w:r>
          </w:p>
        </w:tc>
        <w:tc>
          <w:tcPr>
            <w:tcW w:w="12300" w:type="dxa"/>
            <w:gridSpan w:val="12"/>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B561CAF" w14:textId="50F72DF3"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Age bands</w:t>
            </w:r>
          </w:p>
        </w:tc>
        <w:tc>
          <w:tcPr>
            <w:tcW w:w="2893" w:type="dxa"/>
            <w:gridSpan w:val="4"/>
            <w:vMerge w:val="restart"/>
            <w:tcBorders>
              <w:top w:val="single" w:sz="4" w:space="0" w:color="auto"/>
              <w:left w:val="single" w:sz="4" w:space="0" w:color="auto"/>
              <w:right w:val="single" w:sz="4" w:space="0" w:color="auto"/>
            </w:tcBorders>
            <w:shd w:val="clear" w:color="auto" w:fill="FFFFFF"/>
            <w:vAlign w:val="center"/>
          </w:tcPr>
          <w:p w14:paraId="41973B11" w14:textId="647CE6AC"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Aggregate</w:t>
            </w:r>
          </w:p>
        </w:tc>
      </w:tr>
      <w:tr w:rsidR="00D40402" w:rsidRPr="00CD4558" w14:paraId="287905F7" w14:textId="77777777" w:rsidTr="00CD4558">
        <w:trPr>
          <w:cantSplit/>
          <w:trHeight w:val="310"/>
          <w:tblHeader/>
        </w:trPr>
        <w:tc>
          <w:tcPr>
            <w:tcW w:w="961" w:type="dxa"/>
            <w:vMerge/>
            <w:tcBorders>
              <w:top w:val="single" w:sz="8" w:space="0" w:color="666666"/>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65889B71"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4"/>
              </w:rPr>
            </w:pPr>
          </w:p>
        </w:tc>
        <w:tc>
          <w:tcPr>
            <w:tcW w:w="3077" w:type="dxa"/>
            <w:gridSpan w:val="3"/>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4C01CE9" w14:textId="5AB350C3"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lt;60</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921EED6" w14:textId="03D23DE9"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60-69</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5D45990"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70-79</w:t>
            </w:r>
          </w:p>
        </w:tc>
        <w:tc>
          <w:tcPr>
            <w:tcW w:w="3075"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E7CD0A3" w14:textId="54B7B71D" w:rsidR="00D40402" w:rsidRPr="00CD4558" w:rsidRDefault="00E32D0E"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Pr>
                <w:color w:val="000000"/>
                <w:sz w:val="14"/>
                <w:szCs w:val="18"/>
              </w:rPr>
              <w:t>80+</w:t>
            </w:r>
          </w:p>
        </w:tc>
        <w:tc>
          <w:tcPr>
            <w:tcW w:w="2893" w:type="dxa"/>
            <w:gridSpan w:val="4"/>
            <w:vMerge/>
            <w:tcBorders>
              <w:left w:val="single" w:sz="4" w:space="0" w:color="auto"/>
              <w:bottom w:val="single" w:sz="8" w:space="0" w:color="666666"/>
              <w:right w:val="single" w:sz="4" w:space="0" w:color="auto"/>
            </w:tcBorders>
            <w:shd w:val="clear" w:color="auto" w:fill="FFFFFF"/>
            <w:vAlign w:val="center"/>
          </w:tcPr>
          <w:p w14:paraId="155CE990"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p>
        </w:tc>
      </w:tr>
      <w:tr w:rsidR="00D40402" w:rsidRPr="00CD4558" w14:paraId="0C75BFC4" w14:textId="77777777" w:rsidTr="00CD4558">
        <w:trPr>
          <w:gridAfter w:val="1"/>
          <w:wAfter w:w="13" w:type="dxa"/>
          <w:cantSplit/>
          <w:trHeight w:val="1475"/>
          <w:tblHeader/>
        </w:trPr>
        <w:tc>
          <w:tcPr>
            <w:tcW w:w="961" w:type="dxa"/>
            <w:vMerge/>
            <w:tcBorders>
              <w:top w:val="single" w:sz="8" w:space="0" w:color="666666"/>
              <w:left w:val="single" w:sz="4" w:space="0" w:color="auto"/>
              <w:bottom w:val="single" w:sz="4" w:space="0" w:color="auto"/>
              <w:right w:val="single" w:sz="4" w:space="0" w:color="666666"/>
            </w:tcBorders>
            <w:shd w:val="clear" w:color="auto" w:fill="FFFFFF"/>
            <w:tcMar>
              <w:top w:w="0" w:type="dxa"/>
              <w:left w:w="0" w:type="dxa"/>
              <w:bottom w:w="0" w:type="dxa"/>
              <w:right w:w="0" w:type="dxa"/>
            </w:tcMar>
            <w:vAlign w:val="center"/>
          </w:tcPr>
          <w:p w14:paraId="45E6A79A"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4"/>
              </w:rPr>
            </w:pP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3CB894BD" w14:textId="4499BCB4"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COVERY (% of all ages total)</w:t>
            </w:r>
          </w:p>
        </w:tc>
        <w:tc>
          <w:tcPr>
            <w:tcW w:w="1056"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02EEFAE" w14:textId="03AA7D3D"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ference population (% of all ages total)</w:t>
            </w:r>
          </w:p>
        </w:tc>
        <w:tc>
          <w:tcPr>
            <w:tcW w:w="965"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73AD9197"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Proportion included in RECOVERY (%)</w:t>
            </w: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64B75493" w14:textId="3F8E2331"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COVERY (% of all ages total)</w:t>
            </w:r>
          </w:p>
        </w:tc>
        <w:tc>
          <w:tcPr>
            <w:tcW w:w="1055"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347C04" w14:textId="62AABED6"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ference population (% of all ages total)</w:t>
            </w:r>
          </w:p>
        </w:tc>
        <w:tc>
          <w:tcPr>
            <w:tcW w:w="963"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086A5E1"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Proportion included in RECOVERY (%)</w:t>
            </w:r>
          </w:p>
        </w:tc>
        <w:tc>
          <w:tcPr>
            <w:tcW w:w="1054"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08968F52" w14:textId="4B39E575"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304E375" w14:textId="2112EA32"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ference population (% of all ages total)</w:t>
            </w:r>
          </w:p>
        </w:tc>
        <w:tc>
          <w:tcPr>
            <w:tcW w:w="966"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3D96A87D"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Proportion included in RECOVERY (%)</w:t>
            </w:r>
          </w:p>
        </w:tc>
        <w:tc>
          <w:tcPr>
            <w:tcW w:w="1057"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57CAAAF6" w14:textId="49211345"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50D7A42" w14:textId="672DEBC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Reference population (% of all ages total)</w:t>
            </w:r>
          </w:p>
        </w:tc>
        <w:tc>
          <w:tcPr>
            <w:tcW w:w="964"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117F61E"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4"/>
              </w:rPr>
            </w:pPr>
            <w:r w:rsidRPr="00CD4558">
              <w:rPr>
                <w:color w:val="000000"/>
                <w:sz w:val="14"/>
                <w:szCs w:val="18"/>
              </w:rPr>
              <w:t>Proportion included in RECOVERY (%)</w:t>
            </w:r>
          </w:p>
        </w:tc>
        <w:tc>
          <w:tcPr>
            <w:tcW w:w="960" w:type="dxa"/>
            <w:tcBorders>
              <w:top w:val="single" w:sz="8" w:space="0" w:color="666666"/>
              <w:left w:val="single" w:sz="4" w:space="0" w:color="666666"/>
              <w:bottom w:val="single" w:sz="4" w:space="0" w:color="auto"/>
            </w:tcBorders>
            <w:shd w:val="clear" w:color="auto" w:fill="FFFFFF"/>
            <w:vAlign w:val="center"/>
          </w:tcPr>
          <w:p w14:paraId="4F49A2F5" w14:textId="121E85FF"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RECOVERY (% of all ages total)</w:t>
            </w:r>
          </w:p>
        </w:tc>
        <w:tc>
          <w:tcPr>
            <w:tcW w:w="960" w:type="dxa"/>
            <w:tcBorders>
              <w:top w:val="single" w:sz="8" w:space="0" w:color="666666"/>
              <w:bottom w:val="single" w:sz="4" w:space="0" w:color="auto"/>
            </w:tcBorders>
            <w:shd w:val="clear" w:color="auto" w:fill="FFFFFF"/>
            <w:vAlign w:val="center"/>
          </w:tcPr>
          <w:p w14:paraId="56FD6479" w14:textId="0856DA81"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Reference population (% of all ages total)</w:t>
            </w:r>
          </w:p>
        </w:tc>
        <w:tc>
          <w:tcPr>
            <w:tcW w:w="960" w:type="dxa"/>
            <w:tcBorders>
              <w:top w:val="single" w:sz="8" w:space="0" w:color="666666"/>
              <w:bottom w:val="single" w:sz="4" w:space="0" w:color="auto"/>
              <w:right w:val="single" w:sz="4" w:space="0" w:color="auto"/>
            </w:tcBorders>
            <w:shd w:val="clear" w:color="auto" w:fill="FFFFFF"/>
            <w:vAlign w:val="center"/>
          </w:tcPr>
          <w:p w14:paraId="52045D22" w14:textId="77777777" w:rsidR="00D40402" w:rsidRPr="00CD4558" w:rsidRDefault="00D40402"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Proportion included in RECOVERY (%)</w:t>
            </w:r>
          </w:p>
        </w:tc>
      </w:tr>
      <w:tr w:rsidR="00CD4558" w:rsidRPr="00CD4558" w14:paraId="1E7B7FCB" w14:textId="77777777" w:rsidTr="00CD4558">
        <w:trPr>
          <w:gridAfter w:val="1"/>
          <w:wAfter w:w="13" w:type="dxa"/>
          <w:cantSplit/>
          <w:trHeight w:val="520"/>
        </w:trPr>
        <w:tc>
          <w:tcPr>
            <w:tcW w:w="961" w:type="dxa"/>
            <w:tcBorders>
              <w:top w:val="single" w:sz="4" w:space="0" w:color="auto"/>
              <w:left w:val="single" w:sz="4" w:space="0" w:color="auto"/>
              <w:bottom w:val="single" w:sz="8" w:space="0" w:color="000000"/>
              <w:right w:val="single" w:sz="8" w:space="0" w:color="000000"/>
            </w:tcBorders>
            <w:shd w:val="clear" w:color="auto" w:fill="FFFFFF"/>
            <w:tcMar>
              <w:top w:w="0" w:type="dxa"/>
              <w:left w:w="0" w:type="dxa"/>
              <w:bottom w:w="0" w:type="dxa"/>
              <w:right w:w="0" w:type="dxa"/>
            </w:tcMar>
            <w:vAlign w:val="center"/>
          </w:tcPr>
          <w:p w14:paraId="1C4A7096" w14:textId="0FBA611E" w:rsidR="00CD4558" w:rsidRPr="00CD4558" w:rsidRDefault="00F36816"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Pr>
                <w:color w:val="000000"/>
                <w:sz w:val="14"/>
                <w:szCs w:val="18"/>
              </w:rPr>
              <w:t>All time periods</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DEEAD" w14:textId="4D25CCC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121</w:t>
            </w:r>
            <w:r w:rsidRPr="00CD4558">
              <w:rPr>
                <w:color w:val="000000"/>
                <w:sz w:val="14"/>
                <w:szCs w:val="18"/>
              </w:rPr>
              <w:br/>
              <w:t>(100)</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A47EC" w14:textId="75C4CE8B"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3790</w:t>
            </w:r>
            <w:r w:rsidRPr="00CD4558">
              <w:rPr>
                <w:color w:val="000000"/>
                <w:sz w:val="14"/>
                <w:szCs w:val="18"/>
              </w:rPr>
              <w:br/>
              <w:t>(100)</w:t>
            </w:r>
          </w:p>
        </w:tc>
        <w:tc>
          <w:tcPr>
            <w:tcW w:w="965"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62A49" w14:textId="56149F4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3</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10E9B" w14:textId="672743F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906</w:t>
            </w:r>
            <w:r w:rsidRPr="00CD4558">
              <w:rPr>
                <w:color w:val="000000"/>
                <w:sz w:val="14"/>
                <w:szCs w:val="18"/>
              </w:rPr>
              <w:br/>
              <w:t>(100)</w:t>
            </w:r>
          </w:p>
        </w:tc>
        <w:tc>
          <w:tcPr>
            <w:tcW w:w="1055"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A3337" w14:textId="33BD6865"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6452</w:t>
            </w:r>
            <w:r w:rsidRPr="00CD4558">
              <w:rPr>
                <w:color w:val="000000"/>
                <w:sz w:val="14"/>
                <w:szCs w:val="18"/>
              </w:rPr>
              <w:br/>
              <w:t>(100)</w:t>
            </w:r>
          </w:p>
        </w:tc>
        <w:tc>
          <w:tcPr>
            <w:tcW w:w="963"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B95D3" w14:textId="71ECAFCA"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8</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FBF7A" w14:textId="27CE3C7B"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871</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1A707" w14:textId="02E33AA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9107</w:t>
            </w:r>
            <w:r w:rsidRPr="00CD4558">
              <w:rPr>
                <w:color w:val="000000"/>
                <w:sz w:val="14"/>
                <w:szCs w:val="18"/>
              </w:rPr>
              <w:br/>
              <w:t>(100)</w:t>
            </w:r>
          </w:p>
        </w:tc>
        <w:tc>
          <w:tcPr>
            <w:tcW w:w="966"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18D31" w14:textId="055F25A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1.4</w:t>
            </w:r>
          </w:p>
        </w:tc>
        <w:tc>
          <w:tcPr>
            <w:tcW w:w="1057"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23585" w14:textId="0339834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612</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BE2F1" w14:textId="35DBA8C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96922</w:t>
            </w:r>
            <w:r w:rsidRPr="00CD4558">
              <w:rPr>
                <w:color w:val="000000"/>
                <w:sz w:val="14"/>
                <w:szCs w:val="18"/>
              </w:rPr>
              <w:br/>
              <w:t>(100)</w:t>
            </w:r>
          </w:p>
        </w:tc>
        <w:tc>
          <w:tcPr>
            <w:tcW w:w="964"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22A9" w14:textId="51A3C35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8</w:t>
            </w:r>
          </w:p>
        </w:tc>
        <w:tc>
          <w:tcPr>
            <w:tcW w:w="960" w:type="dxa"/>
            <w:tcBorders>
              <w:top w:val="single" w:sz="4" w:space="0" w:color="auto"/>
              <w:left w:val="none" w:sz="0" w:space="0" w:color="000000"/>
              <w:bottom w:val="single" w:sz="8" w:space="0" w:color="000000"/>
            </w:tcBorders>
            <w:shd w:val="clear" w:color="auto" w:fill="FFFFFF"/>
            <w:vAlign w:val="center"/>
          </w:tcPr>
          <w:p w14:paraId="4A548D27" w14:textId="6EC14CA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8510</w:t>
            </w:r>
          </w:p>
        </w:tc>
        <w:tc>
          <w:tcPr>
            <w:tcW w:w="960" w:type="dxa"/>
            <w:tcBorders>
              <w:top w:val="single" w:sz="4" w:space="0" w:color="auto"/>
              <w:bottom w:val="single" w:sz="8" w:space="0" w:color="000000"/>
            </w:tcBorders>
            <w:shd w:val="clear" w:color="auto" w:fill="FFFFFF"/>
            <w:vAlign w:val="center"/>
          </w:tcPr>
          <w:p w14:paraId="28B7F041" w14:textId="5EA76D8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46271</w:t>
            </w:r>
          </w:p>
        </w:tc>
        <w:tc>
          <w:tcPr>
            <w:tcW w:w="960" w:type="dxa"/>
            <w:tcBorders>
              <w:top w:val="single" w:sz="4" w:space="0" w:color="auto"/>
              <w:bottom w:val="single" w:sz="8" w:space="0" w:color="000000"/>
              <w:right w:val="single" w:sz="4" w:space="0" w:color="auto"/>
            </w:tcBorders>
            <w:shd w:val="clear" w:color="auto" w:fill="FFFFFF"/>
            <w:vAlign w:val="center"/>
          </w:tcPr>
          <w:p w14:paraId="3388B459" w14:textId="19D5EDE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1.1</w:t>
            </w:r>
          </w:p>
        </w:tc>
      </w:tr>
      <w:tr w:rsidR="00CD4558" w:rsidRPr="00CD4558" w14:paraId="7F93D441" w14:textId="77777777" w:rsidTr="00CD4558">
        <w:trPr>
          <w:gridAfter w:val="1"/>
          <w:wAfter w:w="13" w:type="dxa"/>
          <w:cantSplit/>
          <w:trHeight w:val="454"/>
        </w:trPr>
        <w:tc>
          <w:tcPr>
            <w:tcW w:w="961" w:type="dxa"/>
            <w:tcBorders>
              <w:top w:val="single" w:sz="8"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2E250D6" w14:textId="3B68A2D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Mar 20 - May 20</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DD29" w14:textId="6520D8F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337</w:t>
            </w:r>
            <w:r w:rsidRPr="00CD4558">
              <w:rPr>
                <w:color w:val="000000"/>
                <w:sz w:val="14"/>
                <w:szCs w:val="18"/>
              </w:rPr>
              <w:br/>
              <w:t>(20.7)</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4950" w14:textId="0247F38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1514</w:t>
            </w:r>
            <w:r w:rsidRPr="00CD4558">
              <w:rPr>
                <w:color w:val="000000"/>
                <w:sz w:val="14"/>
                <w:szCs w:val="18"/>
              </w:rPr>
              <w:br/>
              <w:t>(17.4)</w:t>
            </w:r>
          </w:p>
        </w:tc>
        <w:tc>
          <w:tcPr>
            <w:tcW w:w="965"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C713D41" w14:textId="489C4CA5"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5</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D37C" w14:textId="282609E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992</w:t>
            </w:r>
            <w:r w:rsidRPr="00CD4558">
              <w:rPr>
                <w:color w:val="000000"/>
                <w:sz w:val="14"/>
                <w:szCs w:val="18"/>
              </w:rPr>
              <w:br/>
              <w:t>(22.4)</w:t>
            </w:r>
          </w:p>
        </w:tc>
        <w:tc>
          <w:tcPr>
            <w:tcW w:w="105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130B" w14:textId="1D750EA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082</w:t>
            </w:r>
            <w:r w:rsidRPr="00CD4558">
              <w:rPr>
                <w:color w:val="000000"/>
                <w:sz w:val="14"/>
                <w:szCs w:val="18"/>
              </w:rPr>
              <w:br/>
              <w:t>(21.4)</w:t>
            </w:r>
          </w:p>
        </w:tc>
        <w:tc>
          <w:tcPr>
            <w:tcW w:w="963"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2AC3C0D" w14:textId="4E8B452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5</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B43" w14:textId="0C62528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068</w:t>
            </w:r>
            <w:r w:rsidRPr="00CD4558">
              <w:rPr>
                <w:color w:val="000000"/>
                <w:sz w:val="14"/>
                <w:szCs w:val="18"/>
              </w:rPr>
              <w:br/>
              <w:t>(26.3)</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1953" w14:textId="50D350E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915</w:t>
            </w:r>
            <w:r w:rsidRPr="00CD4558">
              <w:rPr>
                <w:color w:val="000000"/>
                <w:sz w:val="14"/>
                <w:szCs w:val="18"/>
              </w:rPr>
              <w:br/>
              <w:t>(24.5)</w:t>
            </w:r>
          </w:p>
        </w:tc>
        <w:tc>
          <w:tcPr>
            <w:tcW w:w="966"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30D8A01" w14:textId="00DE0C0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2</w:t>
            </w:r>
          </w:p>
        </w:tc>
        <w:tc>
          <w:tcPr>
            <w:tcW w:w="10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FDCA" w14:textId="676F743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237</w:t>
            </w:r>
            <w:r w:rsidRPr="00CD4558">
              <w:rPr>
                <w:color w:val="000000"/>
                <w:sz w:val="14"/>
                <w:szCs w:val="18"/>
              </w:rPr>
              <w:br/>
              <w:t>(39.9)</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F56A" w14:textId="03F59FD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7669</w:t>
            </w:r>
            <w:r w:rsidRPr="00CD4558">
              <w:rPr>
                <w:color w:val="000000"/>
                <w:sz w:val="14"/>
                <w:szCs w:val="18"/>
              </w:rPr>
              <w:br/>
              <w:t>(28.5)</w:t>
            </w:r>
          </w:p>
        </w:tc>
        <w:tc>
          <w:tcPr>
            <w:tcW w:w="964"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62C4D7" w14:textId="0E3F8BE7"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1</w:t>
            </w:r>
          </w:p>
        </w:tc>
        <w:tc>
          <w:tcPr>
            <w:tcW w:w="960" w:type="dxa"/>
            <w:tcBorders>
              <w:top w:val="single" w:sz="8" w:space="0" w:color="000000"/>
              <w:left w:val="none" w:sz="0" w:space="0" w:color="000000"/>
              <w:bottom w:val="none" w:sz="0" w:space="0" w:color="000000"/>
            </w:tcBorders>
            <w:shd w:val="clear" w:color="auto" w:fill="FFFFFF"/>
            <w:vAlign w:val="center"/>
          </w:tcPr>
          <w:p w14:paraId="1E264413" w14:textId="53229E57"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9634</w:t>
            </w:r>
          </w:p>
        </w:tc>
        <w:tc>
          <w:tcPr>
            <w:tcW w:w="960" w:type="dxa"/>
            <w:tcBorders>
              <w:top w:val="single" w:sz="8" w:space="0" w:color="000000"/>
              <w:bottom w:val="none" w:sz="0" w:space="0" w:color="000000"/>
            </w:tcBorders>
            <w:shd w:val="clear" w:color="auto" w:fill="FFFFFF"/>
            <w:vAlign w:val="center"/>
          </w:tcPr>
          <w:p w14:paraId="3D0E49D2" w14:textId="524F4E9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8180</w:t>
            </w:r>
          </w:p>
        </w:tc>
        <w:tc>
          <w:tcPr>
            <w:tcW w:w="960" w:type="dxa"/>
            <w:tcBorders>
              <w:top w:val="single" w:sz="8" w:space="0" w:color="000000"/>
              <w:bottom w:val="none" w:sz="0" w:space="0" w:color="000000"/>
              <w:right w:val="single" w:sz="4" w:space="0" w:color="auto"/>
            </w:tcBorders>
            <w:shd w:val="clear" w:color="auto" w:fill="FFFFFF"/>
            <w:vAlign w:val="center"/>
          </w:tcPr>
          <w:p w14:paraId="6832CA9D" w14:textId="2131A4B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3</w:t>
            </w:r>
          </w:p>
        </w:tc>
      </w:tr>
      <w:tr w:rsidR="00CD4558" w:rsidRPr="00CD4558" w14:paraId="1F42D296"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542BF0B" w14:textId="2F47A87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Jun 20 - Aug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588" w14:textId="04DE679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11</w:t>
            </w:r>
            <w:r w:rsidRPr="00CD4558">
              <w:rPr>
                <w:color w:val="000000"/>
                <w:sz w:val="14"/>
                <w:szCs w:val="18"/>
              </w:rPr>
              <w:br/>
              <w:t>(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78C2" w14:textId="041C1DD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095</w:t>
            </w:r>
            <w:r w:rsidRPr="00CD4558">
              <w:rPr>
                <w:color w:val="000000"/>
                <w:sz w:val="14"/>
                <w:szCs w:val="18"/>
              </w:rPr>
              <w:br/>
              <w:t>(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5AE88F6" w14:textId="21C1122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2114" w14:textId="5219635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88</w:t>
            </w:r>
            <w:r w:rsidRPr="00CD4558">
              <w:rPr>
                <w:color w:val="000000"/>
                <w:sz w:val="14"/>
                <w:szCs w:val="18"/>
              </w:rPr>
              <w:br/>
              <w:t>(2.1)</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E2B2" w14:textId="3A935CC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084</w:t>
            </w:r>
            <w:r w:rsidRPr="00CD4558">
              <w:rPr>
                <w:color w:val="000000"/>
                <w:sz w:val="14"/>
                <w:szCs w:val="18"/>
              </w:rPr>
              <w:br/>
              <w:t>(1.9)</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13385D4" w14:textId="64314FE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7.3</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F493" w14:textId="372E5F0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18</w:t>
            </w:r>
            <w:r w:rsidRPr="00CD4558">
              <w:rPr>
                <w:color w:val="000000"/>
                <w:sz w:val="14"/>
                <w:szCs w:val="18"/>
              </w:rPr>
              <w:br/>
              <w:t>(2.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E16" w14:textId="7A2C2F4A"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396</w:t>
            </w:r>
            <w:r w:rsidRPr="00CD4558">
              <w:rPr>
                <w:color w:val="000000"/>
                <w:sz w:val="14"/>
                <w:szCs w:val="18"/>
              </w:rPr>
              <w:br/>
              <w:t>(2)</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C79DF0" w14:textId="238A1523"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BFA6" w14:textId="2084588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85</w:t>
            </w:r>
            <w:r w:rsidRPr="00CD4558">
              <w:rPr>
                <w:color w:val="000000"/>
                <w:sz w:val="14"/>
                <w:szCs w:val="18"/>
              </w:rPr>
              <w:br/>
              <w:t>(5.1)</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3DBE" w14:textId="6174591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364</w:t>
            </w:r>
            <w:r w:rsidRPr="00CD4558">
              <w:rPr>
                <w:color w:val="000000"/>
                <w:sz w:val="14"/>
                <w:szCs w:val="18"/>
              </w:rPr>
              <w:br/>
              <w:t>(2.4)</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27064DD" w14:textId="0D958F1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1</w:t>
            </w:r>
          </w:p>
        </w:tc>
        <w:tc>
          <w:tcPr>
            <w:tcW w:w="960" w:type="dxa"/>
            <w:tcBorders>
              <w:top w:val="none" w:sz="0" w:space="0" w:color="000000"/>
              <w:left w:val="none" w:sz="0" w:space="0" w:color="000000"/>
              <w:bottom w:val="none" w:sz="0" w:space="0" w:color="000000"/>
            </w:tcBorders>
            <w:shd w:val="clear" w:color="auto" w:fill="FFFFFF"/>
            <w:vAlign w:val="center"/>
          </w:tcPr>
          <w:p w14:paraId="7CDA26A8" w14:textId="7489563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002</w:t>
            </w:r>
          </w:p>
        </w:tc>
        <w:tc>
          <w:tcPr>
            <w:tcW w:w="960" w:type="dxa"/>
            <w:tcBorders>
              <w:top w:val="none" w:sz="0" w:space="0" w:color="000000"/>
              <w:bottom w:val="none" w:sz="0" w:space="0" w:color="000000"/>
            </w:tcBorders>
            <w:shd w:val="clear" w:color="auto" w:fill="FFFFFF"/>
            <w:vAlign w:val="center"/>
          </w:tcPr>
          <w:p w14:paraId="5809F9F5" w14:textId="0AF20F8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939</w:t>
            </w:r>
          </w:p>
        </w:tc>
        <w:tc>
          <w:tcPr>
            <w:tcW w:w="960" w:type="dxa"/>
            <w:tcBorders>
              <w:top w:val="none" w:sz="0" w:space="0" w:color="000000"/>
              <w:bottom w:val="none" w:sz="0" w:space="0" w:color="000000"/>
              <w:right w:val="single" w:sz="4" w:space="0" w:color="auto"/>
            </w:tcBorders>
            <w:shd w:val="clear" w:color="auto" w:fill="FFFFFF"/>
            <w:vAlign w:val="center"/>
          </w:tcPr>
          <w:p w14:paraId="11C720D2" w14:textId="0256B02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4</w:t>
            </w:r>
          </w:p>
        </w:tc>
      </w:tr>
      <w:tr w:rsidR="00CD4558" w:rsidRPr="00CD4558" w14:paraId="2F89BAA3"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195841B" w14:textId="387E16F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Sep 20 - Nov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E1D1" w14:textId="181DF96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263</w:t>
            </w:r>
            <w:r w:rsidRPr="00CD4558">
              <w:rPr>
                <w:color w:val="000000"/>
                <w:sz w:val="14"/>
                <w:szCs w:val="18"/>
              </w:rPr>
              <w:b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8E1" w14:textId="2E467203"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494</w:t>
            </w:r>
            <w:r w:rsidRPr="00CD4558">
              <w:rPr>
                <w:color w:val="000000"/>
                <w:sz w:val="14"/>
                <w:szCs w:val="18"/>
              </w:rPr>
              <w:br/>
              <w:t>(1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B85144B" w14:textId="2A80D94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5218" w14:textId="4B129BD5"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12</w:t>
            </w:r>
            <w:r w:rsidRPr="00CD4558">
              <w:rPr>
                <w:color w:val="000000"/>
                <w:sz w:val="14"/>
                <w:szCs w:val="18"/>
              </w:rPr>
              <w:br/>
              <w:t>(17)</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3C2F" w14:textId="71318A9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082</w:t>
            </w:r>
            <w:r w:rsidRPr="00CD4558">
              <w:rPr>
                <w:color w:val="000000"/>
                <w:sz w:val="14"/>
                <w:szCs w:val="18"/>
              </w:rPr>
              <w:br/>
              <w:t>(14.3)</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6BAC44" w14:textId="05AE46D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8.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9AB3" w14:textId="5F99C2B7"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88</w:t>
            </w:r>
            <w:r w:rsidRPr="00CD4558">
              <w:rPr>
                <w:color w:val="000000"/>
                <w:sz w:val="14"/>
                <w:szCs w:val="18"/>
              </w:rPr>
              <w:br/>
              <w:t>(18.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162" w14:textId="183D199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1252</w:t>
            </w:r>
            <w:r w:rsidRPr="00CD4558">
              <w:rPr>
                <w:color w:val="000000"/>
                <w:sz w:val="14"/>
                <w:szCs w:val="18"/>
              </w:rPr>
              <w:br/>
              <w:t>(16.3)</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E1139A" w14:textId="6C6CF75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3.2</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ADD" w14:textId="0D13A4C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945</w:t>
            </w:r>
            <w:r w:rsidRPr="00CD4558">
              <w:rPr>
                <w:color w:val="000000"/>
                <w:sz w:val="14"/>
                <w:szCs w:val="18"/>
              </w:rPr>
              <w:br/>
              <w:t>(16.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6170" w14:textId="6EC61AA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5603</w:t>
            </w:r>
            <w:r w:rsidRPr="00CD4558">
              <w:rPr>
                <w:color w:val="000000"/>
                <w:sz w:val="14"/>
                <w:szCs w:val="18"/>
              </w:rPr>
              <w:br/>
              <w:t>(16.1)</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0A0E585" w14:textId="362171AB"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1</w:t>
            </w:r>
          </w:p>
        </w:tc>
        <w:tc>
          <w:tcPr>
            <w:tcW w:w="960" w:type="dxa"/>
            <w:tcBorders>
              <w:top w:val="none" w:sz="0" w:space="0" w:color="000000"/>
              <w:left w:val="none" w:sz="0" w:space="0" w:color="000000"/>
              <w:bottom w:val="none" w:sz="0" w:space="0" w:color="000000"/>
            </w:tcBorders>
            <w:shd w:val="clear" w:color="auto" w:fill="FFFFFF"/>
            <w:vAlign w:val="center"/>
          </w:tcPr>
          <w:p w14:paraId="17920572" w14:textId="2AD97F2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208</w:t>
            </w:r>
          </w:p>
        </w:tc>
        <w:tc>
          <w:tcPr>
            <w:tcW w:w="960" w:type="dxa"/>
            <w:tcBorders>
              <w:top w:val="none" w:sz="0" w:space="0" w:color="000000"/>
              <w:bottom w:val="none" w:sz="0" w:space="0" w:color="000000"/>
            </w:tcBorders>
            <w:shd w:val="clear" w:color="auto" w:fill="FFFFFF"/>
            <w:vAlign w:val="center"/>
          </w:tcPr>
          <w:p w14:paraId="57E7AFFE" w14:textId="4EEC1EF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9431</w:t>
            </w:r>
          </w:p>
        </w:tc>
        <w:tc>
          <w:tcPr>
            <w:tcW w:w="960" w:type="dxa"/>
            <w:tcBorders>
              <w:top w:val="none" w:sz="0" w:space="0" w:color="000000"/>
              <w:bottom w:val="none" w:sz="0" w:space="0" w:color="000000"/>
              <w:right w:val="single" w:sz="4" w:space="0" w:color="auto"/>
            </w:tcBorders>
            <w:shd w:val="clear" w:color="auto" w:fill="FFFFFF"/>
            <w:vAlign w:val="center"/>
          </w:tcPr>
          <w:p w14:paraId="6E578B59" w14:textId="1D5E8F73"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6</w:t>
            </w:r>
          </w:p>
        </w:tc>
      </w:tr>
      <w:tr w:rsidR="00CD4558" w:rsidRPr="00CD4558" w14:paraId="6B5A0130" w14:textId="77777777" w:rsidTr="00CD4558">
        <w:trPr>
          <w:gridAfter w:val="1"/>
          <w:wAfter w:w="13" w:type="dxa"/>
          <w:cantSplit/>
          <w:trHeight w:val="520"/>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1C9C8DE" w14:textId="77F0D5E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Dec 20 - Feb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BB1" w14:textId="53B36D5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280</w:t>
            </w:r>
            <w:r w:rsidRPr="00CD4558">
              <w:rPr>
                <w:color w:val="000000"/>
                <w:sz w:val="14"/>
                <w:szCs w:val="18"/>
              </w:rPr>
              <w:br/>
              <w:t>(45.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F67C" w14:textId="20029C2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3526</w:t>
            </w:r>
            <w:r w:rsidRPr="00CD4558">
              <w:rPr>
                <w:color w:val="000000"/>
                <w:sz w:val="14"/>
                <w:szCs w:val="18"/>
              </w:rPr>
              <w:br/>
              <w:t>(35.2)</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6D7BD13" w14:textId="56F645C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6D6C" w14:textId="5F2038C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143</w:t>
            </w:r>
            <w:r w:rsidRPr="00CD4558">
              <w:rPr>
                <w:color w:val="000000"/>
                <w:sz w:val="14"/>
                <w:szCs w:val="18"/>
              </w:rPr>
              <w:br/>
              <w:t>(46.5)</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B2C" w14:textId="3FA9CD0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2371</w:t>
            </w:r>
            <w:r w:rsidRPr="00CD4558">
              <w:rPr>
                <w:color w:val="000000"/>
                <w:sz w:val="14"/>
                <w:szCs w:val="18"/>
              </w:rPr>
              <w:br/>
              <w:t>(39.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BA87967" w14:textId="55DAB4C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8.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25E8" w14:textId="1CCCB16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241</w:t>
            </w:r>
            <w:r w:rsidRPr="00CD4558">
              <w:rPr>
                <w:color w:val="000000"/>
                <w:sz w:val="14"/>
                <w:szCs w:val="18"/>
              </w:rPr>
              <w:br/>
              <w:t>(4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05AE" w14:textId="43BCA725"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5535</w:t>
            </w:r>
            <w:r w:rsidRPr="00CD4558">
              <w:rPr>
                <w:color w:val="000000"/>
                <w:sz w:val="14"/>
                <w:szCs w:val="18"/>
              </w:rPr>
              <w:br/>
              <w:t>(36.9)</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7CBBA3A" w14:textId="30BF547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30FD" w14:textId="0AE0C0B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784</w:t>
            </w:r>
            <w:r w:rsidRPr="00CD4558">
              <w:rPr>
                <w:color w:val="000000"/>
                <w:sz w:val="14"/>
                <w:szCs w:val="18"/>
              </w:rPr>
              <w:br/>
              <w:t>(31.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45BB" w14:textId="53B2BA2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6318</w:t>
            </w:r>
            <w:r w:rsidRPr="00CD4558">
              <w:rPr>
                <w:color w:val="000000"/>
                <w:sz w:val="14"/>
                <w:szCs w:val="18"/>
              </w:rPr>
              <w:br/>
              <w:t>(37.5)</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227FF62" w14:textId="2F6CAD3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9</w:t>
            </w:r>
          </w:p>
        </w:tc>
        <w:tc>
          <w:tcPr>
            <w:tcW w:w="960" w:type="dxa"/>
            <w:tcBorders>
              <w:top w:val="none" w:sz="0" w:space="0" w:color="000000"/>
              <w:left w:val="none" w:sz="0" w:space="0" w:color="000000"/>
              <w:bottom w:val="none" w:sz="0" w:space="0" w:color="000000"/>
            </w:tcBorders>
            <w:shd w:val="clear" w:color="auto" w:fill="FFFFFF"/>
            <w:vAlign w:val="center"/>
          </w:tcPr>
          <w:p w14:paraId="037D3463" w14:textId="61DEACE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448</w:t>
            </w:r>
          </w:p>
        </w:tc>
        <w:tc>
          <w:tcPr>
            <w:tcW w:w="960" w:type="dxa"/>
            <w:tcBorders>
              <w:top w:val="none" w:sz="0" w:space="0" w:color="000000"/>
              <w:bottom w:val="none" w:sz="0" w:space="0" w:color="000000"/>
            </w:tcBorders>
            <w:shd w:val="clear" w:color="auto" w:fill="FFFFFF"/>
            <w:vAlign w:val="center"/>
          </w:tcPr>
          <w:p w14:paraId="754F6F16" w14:textId="39801AD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7750</w:t>
            </w:r>
          </w:p>
        </w:tc>
        <w:tc>
          <w:tcPr>
            <w:tcW w:w="960" w:type="dxa"/>
            <w:tcBorders>
              <w:top w:val="none" w:sz="0" w:space="0" w:color="000000"/>
              <w:bottom w:val="none" w:sz="0" w:space="0" w:color="000000"/>
              <w:right w:val="single" w:sz="4" w:space="0" w:color="auto"/>
            </w:tcBorders>
            <w:shd w:val="clear" w:color="auto" w:fill="FFFFFF"/>
            <w:vAlign w:val="center"/>
          </w:tcPr>
          <w:p w14:paraId="036596E2" w14:textId="3ED5302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9</w:t>
            </w:r>
          </w:p>
        </w:tc>
      </w:tr>
      <w:tr w:rsidR="00CD4558" w:rsidRPr="00CD4558" w14:paraId="141426C9"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76EC8B44" w14:textId="5F8FD96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lastRenderedPageBreak/>
              <w:t>Mar 21 - May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A138" w14:textId="51A8BBF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16</w:t>
            </w:r>
            <w:r w:rsidRPr="00CD4558">
              <w:rPr>
                <w:color w:val="000000"/>
                <w:sz w:val="14"/>
                <w:szCs w:val="18"/>
              </w:rPr>
              <w:br/>
              <w:t>(4.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C261" w14:textId="7DB338E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129</w:t>
            </w:r>
            <w:r w:rsidRPr="00CD4558">
              <w:rPr>
                <w:color w:val="000000"/>
                <w:sz w:val="14"/>
                <w:szCs w:val="18"/>
              </w:rPr>
              <w:br/>
              <w:t>(4.1)</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8DBF69" w14:textId="0329D6F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CD27" w14:textId="52034BC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64</w:t>
            </w:r>
            <w:r w:rsidRPr="00CD4558">
              <w:rPr>
                <w:color w:val="000000"/>
                <w:sz w:val="14"/>
                <w:szCs w:val="18"/>
              </w:rPr>
              <w:br/>
              <w:t>(3)</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8E1" w14:textId="462CAA5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488</w:t>
            </w:r>
            <w:r w:rsidRPr="00CD4558">
              <w:rPr>
                <w:color w:val="000000"/>
                <w:sz w:val="14"/>
                <w:szCs w:val="18"/>
              </w:rPr>
              <w:br/>
              <w:t>(2.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401A2829" w14:textId="6332F61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7.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E1E" w14:textId="4DC53EE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93</w:t>
            </w:r>
            <w:r w:rsidRPr="00CD4558">
              <w:rPr>
                <w:color w:val="000000"/>
                <w:sz w:val="14"/>
                <w:szCs w:val="18"/>
              </w:rPr>
              <w:br/>
              <w:t>(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1AD7" w14:textId="7DD7468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086</w:t>
            </w:r>
            <w:r w:rsidRPr="00CD4558">
              <w:rPr>
                <w:color w:val="000000"/>
                <w:sz w:val="14"/>
                <w:szCs w:val="18"/>
              </w:rPr>
              <w:br/>
              <w:t>(1.6)</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634910E" w14:textId="634CCF2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B5F4" w14:textId="7520766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7</w:t>
            </w:r>
            <w:r w:rsidRPr="00CD4558">
              <w:rPr>
                <w:color w:val="000000"/>
                <w:sz w:val="14"/>
                <w:szCs w:val="18"/>
              </w:rPr>
              <w:br/>
              <w:t>(1.6)</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32D2" w14:textId="2F3583B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16</w:t>
            </w:r>
            <w:r w:rsidRPr="00CD4558">
              <w:rPr>
                <w:color w:val="000000"/>
                <w:sz w:val="14"/>
                <w:szCs w:val="18"/>
              </w:rPr>
              <w:br/>
              <w:t>(1.7)</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5EC92AF" w14:textId="31DF280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4</w:t>
            </w:r>
          </w:p>
        </w:tc>
        <w:tc>
          <w:tcPr>
            <w:tcW w:w="960" w:type="dxa"/>
            <w:tcBorders>
              <w:top w:val="none" w:sz="0" w:space="0" w:color="000000"/>
              <w:left w:val="none" w:sz="0" w:space="0" w:color="000000"/>
              <w:bottom w:val="none" w:sz="0" w:space="0" w:color="000000"/>
            </w:tcBorders>
            <w:shd w:val="clear" w:color="auto" w:fill="FFFFFF"/>
            <w:vAlign w:val="center"/>
          </w:tcPr>
          <w:p w14:paraId="5FC408BB" w14:textId="1A27EB9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160</w:t>
            </w:r>
          </w:p>
        </w:tc>
        <w:tc>
          <w:tcPr>
            <w:tcW w:w="960" w:type="dxa"/>
            <w:tcBorders>
              <w:top w:val="none" w:sz="0" w:space="0" w:color="000000"/>
              <w:bottom w:val="none" w:sz="0" w:space="0" w:color="000000"/>
            </w:tcBorders>
            <w:shd w:val="clear" w:color="auto" w:fill="FFFFFF"/>
            <w:vAlign w:val="center"/>
          </w:tcPr>
          <w:p w14:paraId="7E8FE0DF" w14:textId="3CB3E761"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9319</w:t>
            </w:r>
          </w:p>
        </w:tc>
        <w:tc>
          <w:tcPr>
            <w:tcW w:w="960" w:type="dxa"/>
            <w:tcBorders>
              <w:top w:val="none" w:sz="0" w:space="0" w:color="000000"/>
              <w:bottom w:val="none" w:sz="0" w:space="0" w:color="000000"/>
              <w:right w:val="single" w:sz="4" w:space="0" w:color="auto"/>
            </w:tcBorders>
            <w:shd w:val="clear" w:color="auto" w:fill="FFFFFF"/>
            <w:vAlign w:val="center"/>
          </w:tcPr>
          <w:p w14:paraId="70B2BD46" w14:textId="5A8B4F6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2.4</w:t>
            </w:r>
          </w:p>
        </w:tc>
      </w:tr>
      <w:tr w:rsidR="00CD4558" w:rsidRPr="00CD4558" w14:paraId="1BFEFB24"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420A656" w14:textId="05AB66E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Jun 21 - Aug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2FB8" w14:textId="13067E7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162</w:t>
            </w:r>
            <w:r w:rsidRPr="00CD4558">
              <w:rPr>
                <w:color w:val="000000"/>
                <w:sz w:val="14"/>
                <w:szCs w:val="18"/>
              </w:rPr>
              <w:br/>
              <w:t>(7.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970F" w14:textId="333519CA"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9016</w:t>
            </w:r>
            <w:r w:rsidRPr="00CD4558">
              <w:rPr>
                <w:color w:val="000000"/>
                <w:sz w:val="14"/>
                <w:szCs w:val="18"/>
              </w:rPr>
              <w:br/>
              <w:t>(15.4)</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62105E6" w14:textId="028572B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0E2A" w14:textId="7636486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21</w:t>
            </w:r>
            <w:r w:rsidRPr="00CD4558">
              <w:rPr>
                <w:color w:val="000000"/>
                <w:sz w:val="14"/>
                <w:szCs w:val="18"/>
              </w:rPr>
              <w:br/>
              <w:t>(3.6)</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3147" w14:textId="33C891C7"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266</w:t>
            </w:r>
            <w:r w:rsidRPr="00CD4558">
              <w:rPr>
                <w:color w:val="000000"/>
                <w:sz w:val="14"/>
                <w:szCs w:val="18"/>
              </w:rPr>
              <w:br/>
              <w:t>(7.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BB770B3" w14:textId="37DDF354"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38D4" w14:textId="3FCB596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13</w:t>
            </w:r>
            <w:r w:rsidRPr="00CD4558">
              <w:rPr>
                <w:color w:val="000000"/>
                <w:sz w:val="14"/>
                <w:szCs w:val="18"/>
              </w:rPr>
              <w:br/>
              <w:t>(4)</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E088" w14:textId="6E11692B"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453</w:t>
            </w:r>
            <w:r w:rsidRPr="00CD4558">
              <w:rPr>
                <w:color w:val="000000"/>
                <w:sz w:val="14"/>
                <w:szCs w:val="18"/>
              </w:rPr>
              <w:br/>
              <w:t>(6.4)</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A0567C4" w14:textId="6E6FCE3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CA67" w14:textId="03CB5DB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09</w:t>
            </w:r>
            <w:r w:rsidRPr="00CD4558">
              <w:rPr>
                <w:color w:val="000000"/>
                <w:sz w:val="14"/>
                <w:szCs w:val="18"/>
              </w:rPr>
              <w:br/>
              <w:t>(1.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C974" w14:textId="0CBD16BC"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729</w:t>
            </w:r>
            <w:r w:rsidRPr="00CD4558">
              <w:rPr>
                <w:color w:val="000000"/>
                <w:sz w:val="14"/>
                <w:szCs w:val="18"/>
              </w:rPr>
              <w:br/>
              <w:t>(4.9)</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B440AE" w14:textId="0BB83ECA"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3</w:t>
            </w:r>
          </w:p>
        </w:tc>
        <w:tc>
          <w:tcPr>
            <w:tcW w:w="960" w:type="dxa"/>
            <w:tcBorders>
              <w:top w:val="none" w:sz="0" w:space="0" w:color="000000"/>
              <w:left w:val="none" w:sz="0" w:space="0" w:color="000000"/>
              <w:bottom w:val="none" w:sz="0" w:space="0" w:color="000000"/>
            </w:tcBorders>
            <w:shd w:val="clear" w:color="auto" w:fill="FFFFFF"/>
            <w:vAlign w:val="center"/>
          </w:tcPr>
          <w:p w14:paraId="16222F60" w14:textId="5678AA8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905</w:t>
            </w:r>
          </w:p>
        </w:tc>
        <w:tc>
          <w:tcPr>
            <w:tcW w:w="960" w:type="dxa"/>
            <w:tcBorders>
              <w:top w:val="none" w:sz="0" w:space="0" w:color="000000"/>
              <w:bottom w:val="none" w:sz="0" w:space="0" w:color="000000"/>
            </w:tcBorders>
            <w:shd w:val="clear" w:color="auto" w:fill="FFFFFF"/>
            <w:vAlign w:val="center"/>
          </w:tcPr>
          <w:p w14:paraId="38803963" w14:textId="79F99A57"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32464</w:t>
            </w:r>
          </w:p>
        </w:tc>
        <w:tc>
          <w:tcPr>
            <w:tcW w:w="960" w:type="dxa"/>
            <w:tcBorders>
              <w:top w:val="none" w:sz="0" w:space="0" w:color="000000"/>
              <w:bottom w:val="none" w:sz="0" w:space="0" w:color="000000"/>
              <w:right w:val="single" w:sz="4" w:space="0" w:color="auto"/>
            </w:tcBorders>
            <w:shd w:val="clear" w:color="auto" w:fill="FFFFFF"/>
            <w:vAlign w:val="center"/>
          </w:tcPr>
          <w:p w14:paraId="2A2657B1" w14:textId="296307E6"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9</w:t>
            </w:r>
          </w:p>
        </w:tc>
      </w:tr>
      <w:tr w:rsidR="00CD4558" w:rsidRPr="00CD4558" w14:paraId="5EEE0892" w14:textId="77777777" w:rsidTr="00CD4558">
        <w:trPr>
          <w:gridAfter w:val="1"/>
          <w:wAfter w:w="13" w:type="dxa"/>
          <w:cantSplit/>
          <w:trHeight w:val="443"/>
        </w:trPr>
        <w:tc>
          <w:tcPr>
            <w:tcW w:w="961" w:type="dxa"/>
            <w:tcBorders>
              <w:top w:val="none" w:sz="0" w:space="0" w:color="000000"/>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FF565C1" w14:textId="552121A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Sep 21 - Nov 21</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44D5024" w14:textId="089E4F8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052</w:t>
            </w:r>
            <w:r w:rsidRPr="00CD4558">
              <w:rPr>
                <w:color w:val="000000"/>
                <w:sz w:val="14"/>
                <w:szCs w:val="18"/>
              </w:rPr>
              <w:br/>
              <w:t>(6.5)</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508434E" w14:textId="40395DBB"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8016</w:t>
            </w:r>
            <w:r w:rsidRPr="00CD4558">
              <w:rPr>
                <w:color w:val="000000"/>
                <w:sz w:val="14"/>
                <w:szCs w:val="18"/>
              </w:rPr>
              <w:br/>
              <w:t>(14.6)</w:t>
            </w:r>
          </w:p>
        </w:tc>
        <w:tc>
          <w:tcPr>
            <w:tcW w:w="965"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690AD316" w14:textId="2A9B4BDE"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8</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50E555" w14:textId="601D730D"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86</w:t>
            </w:r>
            <w:r w:rsidRPr="00CD4558">
              <w:rPr>
                <w:color w:val="000000"/>
                <w:sz w:val="14"/>
                <w:szCs w:val="18"/>
              </w:rPr>
              <w:br/>
              <w:t>(5.5)</w:t>
            </w:r>
          </w:p>
        </w:tc>
        <w:tc>
          <w:tcPr>
            <w:tcW w:w="1055"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D7ACEC3" w14:textId="241B89A0"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7079</w:t>
            </w:r>
            <w:r w:rsidRPr="00CD4558">
              <w:rPr>
                <w:color w:val="000000"/>
                <w:sz w:val="14"/>
                <w:szCs w:val="18"/>
              </w:rPr>
              <w:br/>
              <w:t>(12.5)</w:t>
            </w:r>
          </w:p>
        </w:tc>
        <w:tc>
          <w:tcPr>
            <w:tcW w:w="963"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5AE35C" w14:textId="4F07C2AF"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6.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8D11610" w14:textId="4BDC1CE2"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50</w:t>
            </w:r>
            <w:r w:rsidRPr="00CD4558">
              <w:rPr>
                <w:color w:val="000000"/>
                <w:sz w:val="14"/>
                <w:szCs w:val="18"/>
              </w:rPr>
              <w:br/>
              <w:t>(5.7)</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485540" w14:textId="616C4838"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470</w:t>
            </w:r>
            <w:r w:rsidRPr="00CD4558">
              <w:rPr>
                <w:color w:val="000000"/>
                <w:sz w:val="14"/>
                <w:szCs w:val="18"/>
              </w:rPr>
              <w:br/>
              <w:t>(12.3)</w:t>
            </w:r>
          </w:p>
        </w:tc>
        <w:tc>
          <w:tcPr>
            <w:tcW w:w="966"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9FB789A" w14:textId="408DA65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3</w:t>
            </w:r>
          </w:p>
        </w:tc>
        <w:tc>
          <w:tcPr>
            <w:tcW w:w="1057"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F4E8B8D" w14:textId="756A996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65</w:t>
            </w:r>
            <w:r w:rsidRPr="00CD4558">
              <w:rPr>
                <w:color w:val="000000"/>
                <w:sz w:val="14"/>
                <w:szCs w:val="18"/>
              </w:rPr>
              <w:br/>
              <w:t>(2.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34C97BD" w14:textId="404AF56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8623</w:t>
            </w:r>
            <w:r w:rsidRPr="00CD4558">
              <w:rPr>
                <w:color w:val="000000"/>
                <w:sz w:val="14"/>
                <w:szCs w:val="18"/>
              </w:rPr>
              <w:br/>
              <w:t>(8.9)</w:t>
            </w:r>
          </w:p>
        </w:tc>
        <w:tc>
          <w:tcPr>
            <w:tcW w:w="964"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C65D659" w14:textId="4F93718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1.9</w:t>
            </w:r>
          </w:p>
        </w:tc>
        <w:tc>
          <w:tcPr>
            <w:tcW w:w="960" w:type="dxa"/>
            <w:tcBorders>
              <w:top w:val="none" w:sz="0" w:space="0" w:color="000000"/>
              <w:left w:val="none" w:sz="0" w:space="0" w:color="000000"/>
              <w:bottom w:val="single" w:sz="4" w:space="0" w:color="auto"/>
            </w:tcBorders>
            <w:shd w:val="clear" w:color="auto" w:fill="FFFFFF"/>
            <w:vAlign w:val="center"/>
          </w:tcPr>
          <w:p w14:paraId="59DCE003" w14:textId="05163275"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2153</w:t>
            </w:r>
          </w:p>
        </w:tc>
        <w:tc>
          <w:tcPr>
            <w:tcW w:w="960" w:type="dxa"/>
            <w:tcBorders>
              <w:top w:val="none" w:sz="0" w:space="0" w:color="000000"/>
              <w:bottom w:val="single" w:sz="4" w:space="0" w:color="auto"/>
            </w:tcBorders>
            <w:shd w:val="clear" w:color="auto" w:fill="FFFFFF"/>
            <w:vAlign w:val="center"/>
          </w:tcPr>
          <w:p w14:paraId="098AAF1B" w14:textId="1D2E9679"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42188</w:t>
            </w:r>
          </w:p>
        </w:tc>
        <w:tc>
          <w:tcPr>
            <w:tcW w:w="960" w:type="dxa"/>
            <w:tcBorders>
              <w:top w:val="none" w:sz="0" w:space="0" w:color="000000"/>
              <w:bottom w:val="single" w:sz="4" w:space="0" w:color="auto"/>
              <w:right w:val="single" w:sz="4" w:space="0" w:color="auto"/>
            </w:tcBorders>
            <w:shd w:val="clear" w:color="auto" w:fill="FFFFFF"/>
            <w:vAlign w:val="center"/>
          </w:tcPr>
          <w:p w14:paraId="286C5462" w14:textId="6A391C13" w:rsidR="00CD4558" w:rsidRPr="00CD4558" w:rsidRDefault="00CD4558"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color w:val="000000"/>
                <w:sz w:val="14"/>
                <w:szCs w:val="18"/>
              </w:rPr>
            </w:pPr>
            <w:r w:rsidRPr="00CD4558">
              <w:rPr>
                <w:color w:val="000000"/>
                <w:sz w:val="14"/>
                <w:szCs w:val="18"/>
              </w:rPr>
              <w:t>5.1</w:t>
            </w:r>
          </w:p>
        </w:tc>
      </w:tr>
    </w:tbl>
    <w:p w14:paraId="1ECDB327" w14:textId="3D1EABB4" w:rsidR="00DE722C" w:rsidRPr="00CD4558" w:rsidRDefault="00C879B2" w:rsidP="00194563">
      <w:pPr>
        <w:pStyle w:val="Heading3"/>
        <w:spacing w:before="0" w:after="120" w:line="480" w:lineRule="auto"/>
      </w:pPr>
      <w:bookmarkStart w:id="35" w:name="_Toc119084742"/>
      <w:r w:rsidRPr="00CD4558">
        <w:t>S</w:t>
      </w:r>
      <w:r w:rsidR="00DE722C" w:rsidRPr="00CD4558">
        <w:t>upplementary table S</w:t>
      </w:r>
      <w:fldSimple w:instr=" SEQ Supplementary_table \* ARABIC ">
        <w:r w:rsidR="009C1973">
          <w:rPr>
            <w:noProof/>
          </w:rPr>
          <w:t>4</w:t>
        </w:r>
      </w:fldSimple>
      <w:r w:rsidR="00DE722C" w:rsidRPr="00CD4558">
        <w:t xml:space="preserve"> - 28-day mortality along time in the RECOVERY HES and All-England HES cohorts (split by age groups)</w:t>
      </w:r>
      <w:bookmarkEnd w:id="35"/>
    </w:p>
    <w:tbl>
      <w:tblPr>
        <w:tblpPr w:leftFromText="180" w:rightFromText="180" w:vertAnchor="text" w:tblpXSpec="center" w:tblpY="1"/>
        <w:tblOverlap w:val="never"/>
        <w:tblW w:w="16438" w:type="dxa"/>
        <w:tblLayout w:type="fixed"/>
        <w:tblLook w:val="0420" w:firstRow="1" w:lastRow="0" w:firstColumn="0" w:lastColumn="0" w:noHBand="0" w:noVBand="1"/>
      </w:tblPr>
      <w:tblGrid>
        <w:gridCol w:w="894"/>
        <w:gridCol w:w="758"/>
        <w:gridCol w:w="1019"/>
        <w:gridCol w:w="896"/>
        <w:gridCol w:w="923"/>
        <w:gridCol w:w="903"/>
        <w:gridCol w:w="1256"/>
        <w:gridCol w:w="900"/>
        <w:gridCol w:w="914"/>
        <w:gridCol w:w="902"/>
        <w:gridCol w:w="1259"/>
        <w:gridCol w:w="900"/>
        <w:gridCol w:w="914"/>
        <w:gridCol w:w="7"/>
        <w:gridCol w:w="899"/>
        <w:gridCol w:w="913"/>
        <w:gridCol w:w="900"/>
        <w:gridCol w:w="1243"/>
        <w:gridCol w:w="38"/>
      </w:tblGrid>
      <w:tr w:rsidR="008456C9" w:rsidRPr="005245EA" w14:paraId="407716F0" w14:textId="77777777" w:rsidTr="00194563">
        <w:trPr>
          <w:gridAfter w:val="1"/>
          <w:wAfter w:w="38" w:type="dxa"/>
          <w:cantSplit/>
          <w:trHeight w:val="259"/>
        </w:trPr>
        <w:tc>
          <w:tcPr>
            <w:tcW w:w="894" w:type="dxa"/>
            <w:vMerge w:val="restart"/>
            <w:tcBorders>
              <w:top w:val="single" w:sz="18" w:space="0" w:color="666666"/>
              <w:left w:val="single" w:sz="4" w:space="0" w:color="auto"/>
              <w:right w:val="single" w:sz="8" w:space="0" w:color="000000"/>
            </w:tcBorders>
            <w:shd w:val="clear" w:color="auto" w:fill="FFFFFF"/>
            <w:tcMar>
              <w:top w:w="0" w:type="dxa"/>
              <w:left w:w="0" w:type="dxa"/>
              <w:bottom w:w="0" w:type="dxa"/>
              <w:right w:w="0" w:type="dxa"/>
            </w:tcMar>
            <w:vAlign w:val="center"/>
          </w:tcPr>
          <w:p w14:paraId="5CEFAF2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color w:val="000000"/>
                <w:sz w:val="12"/>
                <w:szCs w:val="12"/>
              </w:rPr>
            </w:pPr>
            <w:r w:rsidRPr="005245EA">
              <w:rPr>
                <w:color w:val="000000"/>
                <w:sz w:val="12"/>
                <w:szCs w:val="12"/>
              </w:rPr>
              <w:t>Period</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21E467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p>
        </w:tc>
        <w:tc>
          <w:tcPr>
            <w:tcW w:w="14748" w:type="dxa"/>
            <w:gridSpan w:val="16"/>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0E8286B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Age bands</w:t>
            </w:r>
          </w:p>
        </w:tc>
      </w:tr>
      <w:tr w:rsidR="008456C9" w:rsidRPr="005245EA" w14:paraId="04004B9E" w14:textId="77777777" w:rsidTr="00194563">
        <w:trPr>
          <w:gridAfter w:val="1"/>
          <w:wAfter w:w="38" w:type="dxa"/>
          <w:cantSplit/>
          <w:trHeight w:val="259"/>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33B7C3B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color w:val="000000"/>
                <w:sz w:val="12"/>
                <w:szCs w:val="12"/>
              </w:rPr>
            </w:pPr>
          </w:p>
        </w:tc>
        <w:tc>
          <w:tcPr>
            <w:tcW w:w="3596"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DC04B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lt;60</w:t>
            </w:r>
          </w:p>
        </w:tc>
        <w:tc>
          <w:tcPr>
            <w:tcW w:w="3973"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2AECEE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0-69</w:t>
            </w:r>
          </w:p>
        </w:tc>
        <w:tc>
          <w:tcPr>
            <w:tcW w:w="3982" w:type="dxa"/>
            <w:gridSpan w:val="5"/>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7743701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0-79</w:t>
            </w:r>
          </w:p>
        </w:tc>
        <w:tc>
          <w:tcPr>
            <w:tcW w:w="3955" w:type="dxa"/>
            <w:gridSpan w:val="4"/>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71311BB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0+</w:t>
            </w:r>
          </w:p>
        </w:tc>
      </w:tr>
      <w:tr w:rsidR="008456C9" w:rsidRPr="005245EA" w14:paraId="3AE9B769" w14:textId="77777777" w:rsidTr="00194563">
        <w:trPr>
          <w:gridAfter w:val="1"/>
          <w:wAfter w:w="38" w:type="dxa"/>
          <w:cantSplit/>
          <w:trHeight w:val="259"/>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1A6198A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color w:val="000000"/>
                <w:sz w:val="12"/>
                <w:szCs w:val="12"/>
              </w:rPr>
            </w:pPr>
          </w:p>
        </w:tc>
        <w:tc>
          <w:tcPr>
            <w:tcW w:w="1777"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D2B327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COVERY</w:t>
            </w:r>
          </w:p>
        </w:tc>
        <w:tc>
          <w:tcPr>
            <w:tcW w:w="1819"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D3BBE3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ference population</w:t>
            </w:r>
          </w:p>
        </w:tc>
        <w:tc>
          <w:tcPr>
            <w:tcW w:w="2159"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7FE478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COVERY</w:t>
            </w:r>
          </w:p>
        </w:tc>
        <w:tc>
          <w:tcPr>
            <w:tcW w:w="1814"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10A312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ference population</w:t>
            </w:r>
          </w:p>
        </w:tc>
        <w:tc>
          <w:tcPr>
            <w:tcW w:w="216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5F0C605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COVERY</w:t>
            </w:r>
          </w:p>
        </w:tc>
        <w:tc>
          <w:tcPr>
            <w:tcW w:w="1821" w:type="dxa"/>
            <w:gridSpan w:val="3"/>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78D9964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ference population</w:t>
            </w:r>
          </w:p>
        </w:tc>
        <w:tc>
          <w:tcPr>
            <w:tcW w:w="1812"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4E67922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COVERY</w:t>
            </w:r>
          </w:p>
        </w:tc>
        <w:tc>
          <w:tcPr>
            <w:tcW w:w="2143" w:type="dxa"/>
            <w:gridSpan w:val="2"/>
            <w:tcBorders>
              <w:top w:val="single" w:sz="18" w:space="0" w:color="666666"/>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65F23B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Reference population</w:t>
            </w:r>
          </w:p>
        </w:tc>
      </w:tr>
      <w:tr w:rsidR="008456C9" w:rsidRPr="005245EA" w14:paraId="3D12AE8E" w14:textId="77777777" w:rsidTr="00194563">
        <w:trPr>
          <w:cantSplit/>
          <w:trHeight w:val="259"/>
        </w:trPr>
        <w:tc>
          <w:tcPr>
            <w:tcW w:w="894" w:type="dxa"/>
            <w:vMerge/>
            <w:tcBorders>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332E1D4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color w:val="000000"/>
                <w:sz w:val="12"/>
                <w:szCs w:val="12"/>
              </w:rPr>
            </w:pP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B25D00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44A9C4C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FEFD1C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E4F88F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7C459AF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15568A5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405DD4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6006FD6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073447F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7BBA7A2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3BECB0F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24EA1C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DA0BD7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3A9128D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6DD9A4B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8FDE2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174BA0C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4B645EE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49A28A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09173D6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5B9A857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FFB85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Deaths/</w:t>
            </w:r>
          </w:p>
          <w:p w14:paraId="5A4EE63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Population</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1FE2062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Mortality (%)</w:t>
            </w:r>
          </w:p>
        </w:tc>
      </w:tr>
      <w:tr w:rsidR="008456C9" w:rsidRPr="005245EA" w14:paraId="0BCDC0FB" w14:textId="77777777" w:rsidTr="00194563">
        <w:trPr>
          <w:cantSplit/>
          <w:trHeight w:val="259"/>
        </w:trPr>
        <w:tc>
          <w:tcPr>
            <w:tcW w:w="894" w:type="dxa"/>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0BF53C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All time periods</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FCE89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44/</w:t>
            </w:r>
          </w:p>
          <w:p w14:paraId="7F7465CF" w14:textId="57CB62DC"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6109</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F72BEC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1</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00E50A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901/</w:t>
            </w:r>
          </w:p>
          <w:p w14:paraId="203A025F" w14:textId="51AC4D36"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23429</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6C79C43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6</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69335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89/</w:t>
            </w:r>
          </w:p>
          <w:p w14:paraId="5CE2934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897</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7B37DC8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0.1</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29135466" w14:textId="56C47F76"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031/</w:t>
            </w:r>
          </w:p>
          <w:p w14:paraId="6599998E" w14:textId="0149E56C"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6435</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50A4C7E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5</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C95072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584/</w:t>
            </w:r>
          </w:p>
          <w:p w14:paraId="5C3FA1F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868</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1035F2F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00B71DAB" w14:textId="389CFDF9"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481/</w:t>
            </w:r>
          </w:p>
          <w:p w14:paraId="0BF9C91E" w14:textId="6EB37C28"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9097</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8A54CE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5</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88335E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400/</w:t>
            </w:r>
          </w:p>
          <w:p w14:paraId="6CB8DA0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610</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0A90B8D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D103E29" w14:textId="25811C22"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5296/</w:t>
            </w:r>
          </w:p>
          <w:p w14:paraId="232DA93A" w14:textId="6EF041A6"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6665</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9C1D32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6.9</w:t>
            </w:r>
          </w:p>
        </w:tc>
      </w:tr>
      <w:tr w:rsidR="008456C9" w:rsidRPr="005245EA" w14:paraId="23AEF29E" w14:textId="77777777" w:rsidTr="00194563">
        <w:trPr>
          <w:cantSplit/>
          <w:trHeight w:val="276"/>
        </w:trPr>
        <w:tc>
          <w:tcPr>
            <w:tcW w:w="894" w:type="dxa"/>
            <w:tcBorders>
              <w:top w:val="single" w:sz="4" w:space="0" w:color="auto"/>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F7119C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Mar 20 - May 20</w:t>
            </w:r>
          </w:p>
        </w:tc>
        <w:tc>
          <w:tcPr>
            <w:tcW w:w="75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A54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09/</w:t>
            </w:r>
          </w:p>
          <w:p w14:paraId="178CDD3B" w14:textId="2F8F5288"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333</w:t>
            </w:r>
          </w:p>
        </w:tc>
        <w:tc>
          <w:tcPr>
            <w:tcW w:w="10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CFA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3</w:t>
            </w:r>
          </w:p>
        </w:tc>
        <w:tc>
          <w:tcPr>
            <w:tcW w:w="896"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39D8AB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103/</w:t>
            </w:r>
          </w:p>
          <w:p w14:paraId="4DDE600C" w14:textId="14CD66FF"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1490</w:t>
            </w:r>
          </w:p>
        </w:tc>
        <w:tc>
          <w:tcPr>
            <w:tcW w:w="923"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7178B9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8</w:t>
            </w:r>
          </w:p>
        </w:tc>
        <w:tc>
          <w:tcPr>
            <w:tcW w:w="90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1AE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65/</w:t>
            </w:r>
          </w:p>
          <w:p w14:paraId="483B5A0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90</w:t>
            </w:r>
          </w:p>
        </w:tc>
        <w:tc>
          <w:tcPr>
            <w:tcW w:w="1256" w:type="dxa"/>
            <w:tcBorders>
              <w:top w:val="single" w:sz="4" w:space="0" w:color="auto"/>
              <w:left w:val="none" w:sz="0" w:space="0" w:color="000000"/>
              <w:bottom w:val="none" w:sz="0" w:space="0" w:color="000000"/>
              <w:right w:val="single" w:sz="4" w:space="0" w:color="auto"/>
            </w:tcBorders>
            <w:shd w:val="clear" w:color="auto" w:fill="FFFFFF"/>
            <w:vAlign w:val="center"/>
          </w:tcPr>
          <w:p w14:paraId="27FA413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3.4</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A3F5E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50/</w:t>
            </w:r>
          </w:p>
          <w:p w14:paraId="1B1D777C" w14:textId="55586D70"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2077</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47D9E5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6.9</w:t>
            </w:r>
          </w:p>
        </w:tc>
        <w:tc>
          <w:tcPr>
            <w:tcW w:w="9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8F0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81/</w:t>
            </w:r>
          </w:p>
          <w:p w14:paraId="4BECD3F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067</w:t>
            </w:r>
          </w:p>
        </w:tc>
        <w:tc>
          <w:tcPr>
            <w:tcW w:w="1259" w:type="dxa"/>
            <w:tcBorders>
              <w:top w:val="single" w:sz="4" w:space="0" w:color="auto"/>
              <w:left w:val="none" w:sz="0" w:space="0" w:color="000000"/>
              <w:bottom w:val="none" w:sz="0" w:space="0" w:color="000000"/>
              <w:right w:val="single" w:sz="4" w:space="0" w:color="auto"/>
            </w:tcBorders>
            <w:shd w:val="clear" w:color="auto" w:fill="FFFFFF"/>
            <w:vAlign w:val="center"/>
          </w:tcPr>
          <w:p w14:paraId="578BA5E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9</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367A71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925/</w:t>
            </w:r>
          </w:p>
          <w:p w14:paraId="5A811A74" w14:textId="77EC18E2"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6914</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5E0C7D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0.9</w:t>
            </w:r>
          </w:p>
        </w:tc>
        <w:tc>
          <w:tcPr>
            <w:tcW w:w="90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FB3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07/</w:t>
            </w:r>
          </w:p>
          <w:p w14:paraId="45D92A3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36</w:t>
            </w:r>
          </w:p>
        </w:tc>
        <w:tc>
          <w:tcPr>
            <w:tcW w:w="913" w:type="dxa"/>
            <w:tcBorders>
              <w:top w:val="single" w:sz="4" w:space="0" w:color="auto"/>
              <w:left w:val="none" w:sz="0" w:space="0" w:color="000000"/>
              <w:bottom w:val="none" w:sz="0" w:space="0" w:color="000000"/>
              <w:right w:val="single" w:sz="4" w:space="0" w:color="auto"/>
            </w:tcBorders>
            <w:shd w:val="clear" w:color="auto" w:fill="FFFFFF"/>
            <w:vAlign w:val="center"/>
          </w:tcPr>
          <w:p w14:paraId="3735CF7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0.6</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6493EC" w14:textId="59A68E3D"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574/</w:t>
            </w:r>
          </w:p>
          <w:p w14:paraId="7B8B8518" w14:textId="00F56EF8"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7665</w:t>
            </w:r>
          </w:p>
        </w:tc>
        <w:tc>
          <w:tcPr>
            <w:tcW w:w="1281" w:type="dxa"/>
            <w:gridSpan w:val="2"/>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27DEB0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2.7</w:t>
            </w:r>
          </w:p>
        </w:tc>
      </w:tr>
      <w:tr w:rsidR="008456C9" w:rsidRPr="005245EA" w14:paraId="6B587E41" w14:textId="77777777" w:rsidTr="00194563">
        <w:trPr>
          <w:cantSplit/>
          <w:trHeight w:val="186"/>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99E674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Jun 20 - Aug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B40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w:t>
            </w:r>
          </w:p>
          <w:p w14:paraId="3FC37B4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1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6ED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CE686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5/</w:t>
            </w:r>
          </w:p>
          <w:p w14:paraId="7788D3E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076</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736D2A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1</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3A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7/</w:t>
            </w:r>
          </w:p>
          <w:p w14:paraId="432D10A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8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2E59C6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DAD25C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82/</w:t>
            </w:r>
          </w:p>
          <w:p w14:paraId="668F3CC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8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01A7C7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6.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146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8/</w:t>
            </w:r>
          </w:p>
          <w:p w14:paraId="308D92D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17</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4246CB2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1.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ED300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87/</w:t>
            </w:r>
          </w:p>
          <w:p w14:paraId="165741C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395</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C821CB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7.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957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8/</w:t>
            </w:r>
          </w:p>
          <w:p w14:paraId="0394CEE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8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ED23C5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1.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262FB2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96/</w:t>
            </w:r>
          </w:p>
          <w:p w14:paraId="0A49DDB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364</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ECB611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7.9</w:t>
            </w:r>
          </w:p>
        </w:tc>
      </w:tr>
      <w:tr w:rsidR="008456C9" w:rsidRPr="005245EA" w14:paraId="2DB3DBE5" w14:textId="77777777" w:rsidTr="00194563">
        <w:trPr>
          <w:cantSplit/>
          <w:trHeight w:val="268"/>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3CF067B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lastRenderedPageBreak/>
              <w:t>Sep 20 - Nov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B1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33/</w:t>
            </w:r>
          </w:p>
          <w:p w14:paraId="24C73BF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60</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9AC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9</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AC347B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10/</w:t>
            </w:r>
          </w:p>
          <w:p w14:paraId="60A24B5B" w14:textId="2EED0F53"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49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4D31DE2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9</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DD2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91/</w:t>
            </w:r>
          </w:p>
          <w:p w14:paraId="33E6EA7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510</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CBEC3C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D68B71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38/</w:t>
            </w:r>
          </w:p>
          <w:p w14:paraId="3545412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079</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CE2485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230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05/</w:t>
            </w:r>
          </w:p>
          <w:p w14:paraId="09EEA39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88</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305F97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3.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73F695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481/</w:t>
            </w:r>
          </w:p>
          <w:p w14:paraId="16B95A7E" w14:textId="55440EB6"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2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FD1617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0.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46A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04/</w:t>
            </w:r>
          </w:p>
          <w:p w14:paraId="3FC483D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4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10346E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2.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5C38CF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925/</w:t>
            </w:r>
          </w:p>
          <w:p w14:paraId="5A03CE8C" w14:textId="0E3BDEA0"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5600</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F17C38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4.4</w:t>
            </w:r>
          </w:p>
        </w:tc>
      </w:tr>
      <w:tr w:rsidR="008456C9" w:rsidRPr="005245EA" w14:paraId="259B6349" w14:textId="77777777" w:rsidTr="00194563">
        <w:trPr>
          <w:cantSplit/>
          <w:trHeight w:val="268"/>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807A43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Dec 20 - Feb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1C3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47/</w:t>
            </w:r>
          </w:p>
          <w:p w14:paraId="522B26F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27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F2C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A796D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538/</w:t>
            </w:r>
          </w:p>
          <w:p w14:paraId="065300A4" w14:textId="2E20D1FD"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35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94C461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8</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577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26/</w:t>
            </w:r>
          </w:p>
          <w:p w14:paraId="530C4C4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13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19D77C3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0.0</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AC6035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342/</w:t>
            </w:r>
          </w:p>
          <w:p w14:paraId="197A9F2F" w14:textId="07E26D72"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36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03996A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4</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6B6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15/</w:t>
            </w:r>
          </w:p>
          <w:p w14:paraId="6A6402B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40</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19CA448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4.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B40BD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602/</w:t>
            </w:r>
          </w:p>
          <w:p w14:paraId="39382428" w14:textId="3BFB286F"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552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9CFEA9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3.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CD4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41/</w:t>
            </w:r>
          </w:p>
          <w:p w14:paraId="1ADE591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83</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5F0C8CA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7.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7D3045" w14:textId="01A7FF45"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871/</w:t>
            </w:r>
          </w:p>
          <w:p w14:paraId="00B1B118" w14:textId="6985991E"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6316</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BE39A1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9.2</w:t>
            </w:r>
          </w:p>
        </w:tc>
      </w:tr>
      <w:tr w:rsidR="008456C9" w:rsidRPr="005245EA" w14:paraId="471ADACE" w14:textId="77777777" w:rsidTr="00194563">
        <w:trPr>
          <w:cantSplit/>
          <w:trHeight w:val="195"/>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53CC14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Mar 21 - May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D83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w:t>
            </w:r>
          </w:p>
          <w:p w14:paraId="3EA6E03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1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23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1</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B99577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27/</w:t>
            </w:r>
          </w:p>
          <w:p w14:paraId="64BC444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128</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593EA1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5</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C10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9/</w:t>
            </w:r>
          </w:p>
          <w:p w14:paraId="1105197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64</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0BAF922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85949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2/</w:t>
            </w:r>
          </w:p>
          <w:p w14:paraId="44A1485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8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7A60AD8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2.9</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282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w:t>
            </w:r>
          </w:p>
          <w:p w14:paraId="16E36A7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9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D77D6A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3.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71CD4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80/</w:t>
            </w:r>
          </w:p>
          <w:p w14:paraId="4DDE1BFA"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8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CE41C3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5.8</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2E0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2/</w:t>
            </w:r>
          </w:p>
          <w:p w14:paraId="4BC1269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7</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BF2789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8.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0873B3"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17/</w:t>
            </w:r>
          </w:p>
          <w:p w14:paraId="4F4B5AC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542</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8E5E8A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0.0</w:t>
            </w:r>
          </w:p>
        </w:tc>
      </w:tr>
      <w:tr w:rsidR="008456C9" w:rsidRPr="005245EA" w14:paraId="1E26A5C2" w14:textId="77777777" w:rsidTr="00194563">
        <w:trPr>
          <w:cantSplit/>
          <w:trHeight w:val="268"/>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C48FB0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Jun 21 - Aug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645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0/</w:t>
            </w:r>
          </w:p>
          <w:p w14:paraId="105FB3E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6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452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2</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75EE76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12/</w:t>
            </w:r>
          </w:p>
          <w:p w14:paraId="3EDF3CC5" w14:textId="1EF72DC6"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0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52B24D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11D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4/</w:t>
            </w:r>
          </w:p>
          <w:p w14:paraId="5629032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21</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7E6AC2C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9.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BF8E2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07/</w:t>
            </w:r>
          </w:p>
          <w:p w14:paraId="2FBC849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26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E3797A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2</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CD9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2/</w:t>
            </w:r>
          </w:p>
          <w:p w14:paraId="7D5622E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1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6C85B3DC"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6.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51E4B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21/</w:t>
            </w:r>
          </w:p>
          <w:p w14:paraId="40C16DE5"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4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7A1C35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2.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59B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2/</w:t>
            </w:r>
          </w:p>
          <w:p w14:paraId="1B0FA62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9</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2657DE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8.5</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A9CFEE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521/</w:t>
            </w:r>
          </w:p>
          <w:p w14:paraId="03EBF642"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555</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E52EBA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3.4</w:t>
            </w:r>
          </w:p>
        </w:tc>
      </w:tr>
      <w:tr w:rsidR="008456C9" w:rsidRPr="005245EA" w14:paraId="57D5A70A" w14:textId="77777777" w:rsidTr="00194563">
        <w:trPr>
          <w:cantSplit/>
          <w:trHeight w:val="268"/>
        </w:trPr>
        <w:tc>
          <w:tcPr>
            <w:tcW w:w="894" w:type="dxa"/>
            <w:tcBorders>
              <w:top w:val="none" w:sz="0" w:space="0" w:color="000000"/>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4BB1B94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rPr>
                <w:sz w:val="12"/>
              </w:rPr>
            </w:pPr>
            <w:r w:rsidRPr="005245EA">
              <w:rPr>
                <w:color w:val="000000"/>
                <w:sz w:val="12"/>
                <w:szCs w:val="12"/>
              </w:rPr>
              <w:t>Sep 21 - Nov 21</w:t>
            </w:r>
          </w:p>
        </w:tc>
        <w:tc>
          <w:tcPr>
            <w:tcW w:w="75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1D9C4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9/</w:t>
            </w:r>
          </w:p>
          <w:p w14:paraId="1702291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52</w:t>
            </w:r>
          </w:p>
        </w:tc>
        <w:tc>
          <w:tcPr>
            <w:tcW w:w="10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E24A7"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5.6</w:t>
            </w:r>
          </w:p>
        </w:tc>
        <w:tc>
          <w:tcPr>
            <w:tcW w:w="896"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7300EC56"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06/</w:t>
            </w:r>
          </w:p>
          <w:p w14:paraId="05779F00" w14:textId="4AC951B0"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719</w:t>
            </w:r>
          </w:p>
        </w:tc>
        <w:tc>
          <w:tcPr>
            <w:tcW w:w="923"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591B6AF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0</w:t>
            </w:r>
          </w:p>
        </w:tc>
        <w:tc>
          <w:tcPr>
            <w:tcW w:w="9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E24BE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67/</w:t>
            </w:r>
          </w:p>
          <w:p w14:paraId="0386F18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86</w:t>
            </w:r>
          </w:p>
        </w:tc>
        <w:tc>
          <w:tcPr>
            <w:tcW w:w="1256" w:type="dxa"/>
            <w:tcBorders>
              <w:top w:val="none" w:sz="0" w:space="0" w:color="000000"/>
              <w:left w:val="none" w:sz="0" w:space="0" w:color="000000"/>
              <w:bottom w:val="single" w:sz="16" w:space="0" w:color="666666"/>
              <w:right w:val="single" w:sz="4" w:space="0" w:color="auto"/>
            </w:tcBorders>
            <w:shd w:val="clear" w:color="auto" w:fill="FFFFFF"/>
            <w:vAlign w:val="center"/>
          </w:tcPr>
          <w:p w14:paraId="6AEB9CC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3.8</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6BE98F79"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020/</w:t>
            </w:r>
          </w:p>
          <w:p w14:paraId="7A31FC6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7077</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6AAE0251"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4.4</w:t>
            </w:r>
          </w:p>
        </w:tc>
        <w:tc>
          <w:tcPr>
            <w:tcW w:w="90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BCF1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11/</w:t>
            </w:r>
          </w:p>
          <w:p w14:paraId="6464943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50</w:t>
            </w:r>
          </w:p>
        </w:tc>
        <w:tc>
          <w:tcPr>
            <w:tcW w:w="1259" w:type="dxa"/>
            <w:tcBorders>
              <w:top w:val="none" w:sz="0" w:space="0" w:color="000000"/>
              <w:left w:val="none" w:sz="0" w:space="0" w:color="000000"/>
              <w:bottom w:val="single" w:sz="16" w:space="0" w:color="666666"/>
              <w:right w:val="single" w:sz="4" w:space="0" w:color="auto"/>
            </w:tcBorders>
            <w:shd w:val="clear" w:color="auto" w:fill="FFFFFF"/>
            <w:vAlign w:val="center"/>
          </w:tcPr>
          <w:p w14:paraId="01982E80"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4.7</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463C906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785/</w:t>
            </w:r>
          </w:p>
          <w:p w14:paraId="1C7CD08F"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470</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center"/>
          </w:tcPr>
          <w:p w14:paraId="7B59B6AB"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1.1</w:t>
            </w:r>
          </w:p>
        </w:tc>
        <w:tc>
          <w:tcPr>
            <w:tcW w:w="906"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1AB38"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46/</w:t>
            </w:r>
          </w:p>
          <w:p w14:paraId="0FD248CE"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165</w:t>
            </w:r>
          </w:p>
        </w:tc>
        <w:tc>
          <w:tcPr>
            <w:tcW w:w="913" w:type="dxa"/>
            <w:tcBorders>
              <w:top w:val="none" w:sz="0" w:space="0" w:color="000000"/>
              <w:left w:val="none" w:sz="0" w:space="0" w:color="000000"/>
              <w:bottom w:val="single" w:sz="16" w:space="0" w:color="666666"/>
              <w:right w:val="single" w:sz="4" w:space="0" w:color="auto"/>
            </w:tcBorders>
            <w:shd w:val="clear" w:color="auto" w:fill="FFFFFF"/>
            <w:vAlign w:val="center"/>
          </w:tcPr>
          <w:p w14:paraId="113FC8E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7.9</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570BE78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2892/</w:t>
            </w:r>
          </w:p>
          <w:p w14:paraId="7EBD8E5D"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8623</w:t>
            </w:r>
          </w:p>
        </w:tc>
        <w:tc>
          <w:tcPr>
            <w:tcW w:w="1281" w:type="dxa"/>
            <w:gridSpan w:val="2"/>
            <w:tcBorders>
              <w:top w:val="none" w:sz="0" w:space="0" w:color="000000"/>
              <w:left w:val="none" w:sz="0" w:space="0" w:color="000000"/>
              <w:bottom w:val="single" w:sz="16" w:space="0" w:color="666666"/>
              <w:right w:val="single" w:sz="4" w:space="0" w:color="auto"/>
            </w:tcBorders>
            <w:shd w:val="clear" w:color="auto" w:fill="FFFFFF"/>
            <w:tcMar>
              <w:top w:w="0" w:type="dxa"/>
              <w:left w:w="0" w:type="dxa"/>
              <w:bottom w:w="0" w:type="dxa"/>
              <w:right w:w="0" w:type="dxa"/>
            </w:tcMar>
            <w:vAlign w:val="center"/>
          </w:tcPr>
          <w:p w14:paraId="490B76B4" w14:textId="77777777" w:rsidR="008456C9" w:rsidRPr="005245EA" w:rsidRDefault="008456C9" w:rsidP="00194563">
            <w:pPr>
              <w:keepNext/>
              <w:pBdr>
                <w:top w:val="none" w:sz="0" w:space="0" w:color="000000"/>
                <w:left w:val="none" w:sz="0" w:space="0" w:color="000000"/>
                <w:bottom w:val="none" w:sz="0" w:space="0" w:color="000000"/>
                <w:right w:val="none" w:sz="0" w:space="0" w:color="000000"/>
              </w:pBdr>
              <w:spacing w:after="120" w:line="480" w:lineRule="auto"/>
              <w:ind w:left="100" w:right="100"/>
              <w:jc w:val="center"/>
              <w:rPr>
                <w:sz w:val="12"/>
              </w:rPr>
            </w:pPr>
            <w:r w:rsidRPr="005245EA">
              <w:rPr>
                <w:sz w:val="12"/>
              </w:rPr>
              <w:t>33.5</w:t>
            </w:r>
          </w:p>
        </w:tc>
      </w:tr>
    </w:tbl>
    <w:p w14:paraId="5441F674" w14:textId="77777777" w:rsidR="00DE722C" w:rsidRPr="00CD4558" w:rsidRDefault="00DE722C" w:rsidP="00194563">
      <w:pPr>
        <w:spacing w:after="120" w:line="480" w:lineRule="auto"/>
        <w:rPr>
          <w:b/>
          <w:sz w:val="24"/>
        </w:rPr>
      </w:pPr>
      <w:r w:rsidRPr="00CD4558">
        <w:rPr>
          <w:b/>
          <w:sz w:val="24"/>
        </w:rPr>
        <w:br w:type="page"/>
      </w:r>
    </w:p>
    <w:p w14:paraId="01989EC7" w14:textId="77777777" w:rsidR="00DE722C" w:rsidRPr="00CD4558" w:rsidRDefault="00DE722C" w:rsidP="00194563">
      <w:pPr>
        <w:pStyle w:val="Heading3"/>
        <w:spacing w:before="0" w:after="120" w:line="480" w:lineRule="auto"/>
        <w:sectPr w:rsidR="00DE722C" w:rsidRPr="00CD4558" w:rsidSect="00C06454">
          <w:pgSz w:w="16838" w:h="11906" w:orient="landscape"/>
          <w:pgMar w:top="1418" w:right="1418" w:bottom="1418" w:left="1418" w:header="709" w:footer="709" w:gutter="0"/>
          <w:cols w:space="708"/>
          <w:docGrid w:linePitch="360"/>
        </w:sectPr>
      </w:pPr>
    </w:p>
    <w:p w14:paraId="570FFB94" w14:textId="5B2EB00F" w:rsidR="00DE722C" w:rsidRPr="00CD4558" w:rsidRDefault="00DE722C" w:rsidP="00194563">
      <w:pPr>
        <w:pStyle w:val="Heading3"/>
        <w:spacing w:before="0" w:after="120" w:line="480" w:lineRule="auto"/>
      </w:pPr>
      <w:bookmarkStart w:id="36" w:name="_Ref119062161"/>
      <w:bookmarkStart w:id="37" w:name="_Toc119084745"/>
      <w:r w:rsidRPr="00CD4558">
        <w:lastRenderedPageBreak/>
        <w:t>Supplementary figure S</w:t>
      </w:r>
      <w:fldSimple w:instr=" SEQ Supplementary_figure \* ARABIC ">
        <w:r w:rsidR="009C1973">
          <w:rPr>
            <w:noProof/>
          </w:rPr>
          <w:t>1</w:t>
        </w:r>
      </w:fldSimple>
      <w:bookmarkEnd w:id="36"/>
      <w:r w:rsidRPr="00CD4558">
        <w:t xml:space="preserve"> - Age and sex representativeness of RECOVERY in comparison with the reference population</w:t>
      </w:r>
      <w:bookmarkEnd w:id="37"/>
    </w:p>
    <w:p w14:paraId="1B333AF4" w14:textId="63051879" w:rsidR="00DE722C" w:rsidRPr="00CD4558" w:rsidRDefault="00E80993" w:rsidP="00194563">
      <w:pPr>
        <w:spacing w:after="120" w:line="480" w:lineRule="auto"/>
        <w:jc w:val="center"/>
      </w:pPr>
      <w:r>
        <w:rPr>
          <w:noProof/>
          <w:lang w:eastAsia="en-GB"/>
        </w:rPr>
        <w:drawing>
          <wp:inline distT="0" distB="0" distL="0" distR="0" wp14:anchorId="5588B4FE" wp14:editId="061BDE9A">
            <wp:extent cx="3891705" cy="6964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_figure_S1_age_sex_representativeness_table.ti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02384" cy="6983792"/>
                    </a:xfrm>
                    <a:prstGeom prst="rect">
                      <a:avLst/>
                    </a:prstGeom>
                  </pic:spPr>
                </pic:pic>
              </a:graphicData>
            </a:graphic>
          </wp:inline>
        </w:drawing>
      </w:r>
    </w:p>
    <w:p w14:paraId="17696DF2" w14:textId="1FD89A42" w:rsidR="00DE722C" w:rsidRPr="00CD4558" w:rsidRDefault="00DE722C" w:rsidP="00194563">
      <w:pPr>
        <w:spacing w:after="120" w:line="480" w:lineRule="auto"/>
        <w:rPr>
          <w:rFonts w:eastAsiaTheme="majorEastAsia" w:cstheme="majorBidi"/>
          <w:sz w:val="24"/>
          <w:szCs w:val="24"/>
        </w:rPr>
      </w:pPr>
      <w:r w:rsidRPr="00CD4558">
        <w:rPr>
          <w:sz w:val="18"/>
        </w:rPr>
        <w:t xml:space="preserve">Vertical axes plotted using a log2 scale. Representativeness ratio calculated as the ratio between the proportion of individuals in each age group in RECOVERY over the reference population (i.e. ratio &gt; 1 </w:t>
      </w:r>
      <w:r w:rsidRPr="00CD4558">
        <w:rPr>
          <w:sz w:val="18"/>
        </w:rPr>
        <w:lastRenderedPageBreak/>
        <w:t xml:space="preserve">indicates overrepresentation in RECOVERY, ratio &lt;1 indicates underrepresentation). Error bars plotted using 95% </w:t>
      </w:r>
      <w:r w:rsidR="0044528B" w:rsidRPr="00CD4558">
        <w:rPr>
          <w:sz w:val="18"/>
        </w:rPr>
        <w:t>confidence intervals</w:t>
      </w:r>
      <w:r w:rsidRPr="00CD4558">
        <w:rPr>
          <w:sz w:val="18"/>
        </w:rPr>
        <w:t>.</w:t>
      </w:r>
      <w:r w:rsidRPr="00CD4558">
        <w:br w:type="page"/>
      </w:r>
    </w:p>
    <w:p w14:paraId="42ABA572" w14:textId="77777777" w:rsidR="00DE722C" w:rsidRPr="00CD4558" w:rsidRDefault="00DE722C" w:rsidP="00194563">
      <w:pPr>
        <w:pStyle w:val="Heading3"/>
        <w:spacing w:before="0" w:after="120" w:line="480" w:lineRule="auto"/>
        <w:sectPr w:rsidR="00DE722C" w:rsidRPr="00CD4558" w:rsidSect="00C06454">
          <w:pgSz w:w="11906" w:h="16838"/>
          <w:pgMar w:top="1418" w:right="1418" w:bottom="1418" w:left="1418" w:header="709" w:footer="709" w:gutter="0"/>
          <w:cols w:space="708"/>
          <w:docGrid w:linePitch="360"/>
        </w:sectPr>
      </w:pPr>
      <w:bookmarkStart w:id="38" w:name="_Ref117162792"/>
    </w:p>
    <w:bookmarkEnd w:id="38"/>
    <w:p w14:paraId="6B5386CD" w14:textId="7CD844A2" w:rsidR="005A4B46" w:rsidRPr="00CD4558" w:rsidRDefault="005A4B46" w:rsidP="00194563">
      <w:pPr>
        <w:pStyle w:val="Heading3"/>
        <w:spacing w:before="0" w:after="120" w:line="480" w:lineRule="auto"/>
      </w:pPr>
      <w:r w:rsidRPr="00CD4558">
        <w:lastRenderedPageBreak/>
        <w:t>Supplementary figure S</w:t>
      </w:r>
      <w:fldSimple w:instr=" SEQ Supplementary_figure \* ARABIC ">
        <w:r w:rsidR="009C1973">
          <w:rPr>
            <w:noProof/>
          </w:rPr>
          <w:t>2</w:t>
        </w:r>
      </w:fldSimple>
      <w:r w:rsidRPr="00CD4558">
        <w:t xml:space="preserve"> - Ethnicity over time in the RECOVERY cohort in comparison with the reference population, by age</w:t>
      </w:r>
    </w:p>
    <w:p w14:paraId="1208FAAB" w14:textId="54C92196" w:rsidR="00DE722C" w:rsidRPr="00CD4558" w:rsidRDefault="001E773E" w:rsidP="00194563">
      <w:pPr>
        <w:spacing w:after="120" w:line="480" w:lineRule="auto"/>
        <w:jc w:val="center"/>
      </w:pPr>
      <w:r>
        <w:rPr>
          <w:noProof/>
          <w:lang w:eastAsia="en-GB"/>
        </w:rPr>
        <w:drawing>
          <wp:inline distT="0" distB="0" distL="0" distR="0" wp14:anchorId="431A4D6F" wp14:editId="3D9A0447">
            <wp:extent cx="7748107" cy="46482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_figure_S2_timeseries_ethicity_linecharts.tif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750139" cy="4649419"/>
                    </a:xfrm>
                    <a:prstGeom prst="rect">
                      <a:avLst/>
                    </a:prstGeom>
                  </pic:spPr>
                </pic:pic>
              </a:graphicData>
            </a:graphic>
          </wp:inline>
        </w:drawing>
      </w:r>
    </w:p>
    <w:p w14:paraId="7D853687" w14:textId="77777777" w:rsidR="00DE722C" w:rsidRPr="00CD4558" w:rsidRDefault="00DE722C" w:rsidP="00194563">
      <w:pPr>
        <w:spacing w:after="120" w:line="480" w:lineRule="auto"/>
        <w:rPr>
          <w:sz w:val="18"/>
        </w:rPr>
      </w:pPr>
      <w:r w:rsidRPr="00CD4558">
        <w:rPr>
          <w:sz w:val="18"/>
        </w:rPr>
        <w:lastRenderedPageBreak/>
        <w:t>Error bars depict standard errors</w:t>
      </w:r>
    </w:p>
    <w:p w14:paraId="208CD8EA" w14:textId="32711BEE" w:rsidR="006E395D" w:rsidRPr="00CD4558" w:rsidRDefault="006E395D" w:rsidP="00194563">
      <w:pPr>
        <w:pStyle w:val="Heading3"/>
        <w:spacing w:before="0" w:after="120" w:line="480" w:lineRule="auto"/>
      </w:pPr>
      <w:bookmarkStart w:id="39" w:name="_Ref115439406"/>
      <w:r w:rsidRPr="00CD4558">
        <w:lastRenderedPageBreak/>
        <w:t>Supplementary figure S</w:t>
      </w:r>
      <w:fldSimple w:instr=" SEQ Supplementary_figure \* ARABIC ">
        <w:r w:rsidR="009C1973">
          <w:rPr>
            <w:noProof/>
          </w:rPr>
          <w:t>3</w:t>
        </w:r>
      </w:fldSimple>
      <w:r w:rsidRPr="00CD4558">
        <w:t xml:space="preserve"> - Deprivation over time in the RECOVERY cohort in comparison with the reference population, by age</w:t>
      </w:r>
    </w:p>
    <w:p w14:paraId="1471824C" w14:textId="23BFC28A" w:rsidR="00DE722C" w:rsidRPr="00CD4558" w:rsidRDefault="001E773E" w:rsidP="00194563">
      <w:pPr>
        <w:spacing w:after="120" w:line="480" w:lineRule="auto"/>
        <w:jc w:val="center"/>
        <w:rPr>
          <w:noProof/>
          <w:lang w:eastAsia="en-GB"/>
        </w:rPr>
      </w:pPr>
      <w:r>
        <w:rPr>
          <w:noProof/>
          <w:lang w:eastAsia="en-GB"/>
        </w:rPr>
        <w:drawing>
          <wp:inline distT="0" distB="0" distL="0" distR="0" wp14:anchorId="0E96DD69" wp14:editId="1993B00C">
            <wp:extent cx="8106410" cy="486315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_figure_S3_timeseries_deprivation_linecharts.tif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110608" cy="4865669"/>
                    </a:xfrm>
                    <a:prstGeom prst="rect">
                      <a:avLst/>
                    </a:prstGeom>
                  </pic:spPr>
                </pic:pic>
              </a:graphicData>
            </a:graphic>
          </wp:inline>
        </w:drawing>
      </w:r>
    </w:p>
    <w:p w14:paraId="61A04D7D" w14:textId="77777777" w:rsidR="00DE722C" w:rsidRPr="00CD4558" w:rsidRDefault="00DE722C" w:rsidP="00194563">
      <w:pPr>
        <w:spacing w:after="120" w:line="480" w:lineRule="auto"/>
        <w:rPr>
          <w:sz w:val="18"/>
        </w:rPr>
      </w:pPr>
      <w:r w:rsidRPr="00CD4558">
        <w:rPr>
          <w:sz w:val="18"/>
        </w:rPr>
        <w:lastRenderedPageBreak/>
        <w:t>Error bars depict standard errors</w:t>
      </w:r>
    </w:p>
    <w:p w14:paraId="5DC990DF" w14:textId="77777777" w:rsidR="00DE722C" w:rsidRPr="00CD4558" w:rsidRDefault="00DE722C" w:rsidP="00194563">
      <w:pPr>
        <w:pStyle w:val="Heading3"/>
        <w:spacing w:before="0" w:after="120" w:line="480" w:lineRule="auto"/>
        <w:sectPr w:rsidR="00DE722C" w:rsidRPr="00CD4558" w:rsidSect="00C06454">
          <w:pgSz w:w="16838" w:h="11906" w:orient="landscape"/>
          <w:pgMar w:top="1418" w:right="1418" w:bottom="1418" w:left="1418" w:header="709" w:footer="709" w:gutter="0"/>
          <w:cols w:space="708"/>
          <w:docGrid w:linePitch="360"/>
        </w:sectPr>
      </w:pPr>
      <w:bookmarkStart w:id="40" w:name="_Ref111813117"/>
      <w:bookmarkStart w:id="41" w:name="_Ref111720558"/>
      <w:bookmarkEnd w:id="39"/>
    </w:p>
    <w:p w14:paraId="18C79A66" w14:textId="456C21FC" w:rsidR="00DE722C" w:rsidRPr="00CD4558" w:rsidRDefault="00DE722C" w:rsidP="00194563">
      <w:pPr>
        <w:pStyle w:val="Heading3"/>
        <w:spacing w:before="0" w:after="120" w:line="480" w:lineRule="auto"/>
      </w:pPr>
      <w:bookmarkStart w:id="42" w:name="_Toc119084748"/>
      <w:bookmarkEnd w:id="40"/>
      <w:r w:rsidRPr="00CD4558">
        <w:lastRenderedPageBreak/>
        <w:t>Supplementary figure S</w:t>
      </w:r>
      <w:fldSimple w:instr=" SEQ Supplementary_figure \* ARABIC ">
        <w:r w:rsidR="009C1973">
          <w:rPr>
            <w:noProof/>
          </w:rPr>
          <w:t>4</w:t>
        </w:r>
      </w:fldSimple>
      <w:r w:rsidRPr="00CD4558">
        <w:t xml:space="preserve"> - </w:t>
      </w:r>
      <w:proofErr w:type="spellStart"/>
      <w:r w:rsidRPr="00CD4558">
        <w:t>Charlson</w:t>
      </w:r>
      <w:proofErr w:type="spellEnd"/>
      <w:r w:rsidRPr="00CD4558">
        <w:t xml:space="preserve"> </w:t>
      </w:r>
      <w:proofErr w:type="spellStart"/>
      <w:r w:rsidRPr="00CD4558">
        <w:t>Comorbidty</w:t>
      </w:r>
      <w:proofErr w:type="spellEnd"/>
      <w:r w:rsidRPr="00CD4558">
        <w:t xml:space="preserve"> Score (excluding age) and Hospital Frailty Risk Score in the RECOVERY cohort and the reference population, by age groups</w:t>
      </w:r>
      <w:bookmarkEnd w:id="42"/>
    </w:p>
    <w:p w14:paraId="3C7AF74C" w14:textId="503E4D8B" w:rsidR="00DE722C" w:rsidRPr="00CD4558" w:rsidRDefault="00907887" w:rsidP="00194563">
      <w:pPr>
        <w:spacing w:after="120" w:line="480" w:lineRule="auto"/>
        <w:jc w:val="center"/>
        <w:rPr>
          <w:noProof/>
          <w:lang w:eastAsia="en-GB"/>
        </w:rPr>
      </w:pPr>
      <w:r>
        <w:rPr>
          <w:noProof/>
          <w:lang w:eastAsia="en-GB"/>
        </w:rPr>
        <w:drawing>
          <wp:inline distT="0" distB="0" distL="0" distR="0" wp14:anchorId="0131B31A" wp14:editId="208FEB95">
            <wp:extent cx="5759450" cy="5774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_figure_S4_charlson_frailty_ag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9450" cy="5774690"/>
                    </a:xfrm>
                    <a:prstGeom prst="rect">
                      <a:avLst/>
                    </a:prstGeom>
                  </pic:spPr>
                </pic:pic>
              </a:graphicData>
            </a:graphic>
          </wp:inline>
        </w:drawing>
      </w:r>
    </w:p>
    <w:p w14:paraId="546DF9F2" w14:textId="77777777" w:rsidR="00DE722C" w:rsidRPr="00CD4558" w:rsidRDefault="00DE722C" w:rsidP="00194563">
      <w:pPr>
        <w:spacing w:after="120" w:line="480" w:lineRule="auto"/>
        <w:sectPr w:rsidR="00DE722C" w:rsidRPr="00CD4558" w:rsidSect="00C06454">
          <w:pgSz w:w="11906" w:h="16838"/>
          <w:pgMar w:top="1418" w:right="1418" w:bottom="1418" w:left="1418" w:header="709" w:footer="709" w:gutter="0"/>
          <w:cols w:space="708"/>
          <w:docGrid w:linePitch="360"/>
        </w:sectPr>
      </w:pPr>
      <w:r w:rsidRPr="00CD4558">
        <w:t>Vertical dashed bars depict the median in each cohort</w:t>
      </w:r>
      <w:r w:rsidRPr="00CD4558">
        <w:br w:type="page"/>
      </w:r>
    </w:p>
    <w:p w14:paraId="5BA09FC6" w14:textId="545C33DD" w:rsidR="006E395D" w:rsidRPr="00CD4558" w:rsidRDefault="006E395D" w:rsidP="00194563">
      <w:pPr>
        <w:pStyle w:val="Heading3"/>
        <w:spacing w:before="0" w:after="120" w:line="480" w:lineRule="auto"/>
      </w:pPr>
      <w:bookmarkStart w:id="43" w:name="_Toc119084751"/>
      <w:bookmarkStart w:id="44" w:name="_Ref115111208"/>
      <w:bookmarkEnd w:id="41"/>
      <w:r w:rsidRPr="00CD4558">
        <w:lastRenderedPageBreak/>
        <w:t>Supplementary figure S</w:t>
      </w:r>
      <w:fldSimple w:instr=" SEQ Supplementary_figure \* ARABIC ">
        <w:r w:rsidR="009C1973">
          <w:rPr>
            <w:noProof/>
          </w:rPr>
          <w:t>5</w:t>
        </w:r>
      </w:fldSimple>
      <w:r w:rsidRPr="00CD4558">
        <w:t xml:space="preserve"> - Hospital Frailty Risk Score over time in the RECOVERY cohort and the reference population, by age groups</w:t>
      </w:r>
    </w:p>
    <w:p w14:paraId="6A749DD1" w14:textId="47606384" w:rsidR="006E395D" w:rsidRPr="00CD4558" w:rsidRDefault="001E773E" w:rsidP="00194563">
      <w:pPr>
        <w:spacing w:after="120" w:line="480" w:lineRule="auto"/>
      </w:pPr>
      <w:r>
        <w:rPr>
          <w:noProof/>
          <w:lang w:eastAsia="en-GB"/>
        </w:rPr>
        <w:drawing>
          <wp:inline distT="0" distB="0" distL="0" distR="0" wp14:anchorId="57D68A54" wp14:editId="359E5B37">
            <wp:extent cx="8891270" cy="3555365"/>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_figure_S5_timeseries_hospital_frailty_score_representativenes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91270" cy="3555365"/>
                    </a:xfrm>
                    <a:prstGeom prst="rect">
                      <a:avLst/>
                    </a:prstGeom>
                  </pic:spPr>
                </pic:pic>
              </a:graphicData>
            </a:graphic>
          </wp:inline>
        </w:drawing>
      </w:r>
    </w:p>
    <w:p w14:paraId="16D74148" w14:textId="77777777" w:rsidR="006E395D" w:rsidRPr="00CD4558" w:rsidRDefault="006E395D" w:rsidP="00194563">
      <w:pPr>
        <w:spacing w:after="120" w:line="480" w:lineRule="auto"/>
        <w:rPr>
          <w:sz w:val="18"/>
        </w:rPr>
      </w:pPr>
      <w:r w:rsidRPr="00CD4558">
        <w:rPr>
          <w:sz w:val="18"/>
        </w:rPr>
        <w:t>Error bars depict standard errors</w:t>
      </w:r>
    </w:p>
    <w:p w14:paraId="35A59DB8" w14:textId="486F21E8" w:rsidR="006E395D" w:rsidRPr="00CD4558" w:rsidRDefault="006E395D" w:rsidP="00194563">
      <w:pPr>
        <w:spacing w:after="120" w:line="480" w:lineRule="auto"/>
        <w:rPr>
          <w:rFonts w:eastAsiaTheme="majorEastAsia" w:cstheme="majorBidi"/>
          <w:b/>
          <w:sz w:val="24"/>
          <w:szCs w:val="24"/>
        </w:rPr>
      </w:pPr>
      <w:r w:rsidRPr="00CD4558">
        <w:br w:type="page"/>
      </w:r>
    </w:p>
    <w:p w14:paraId="385A8E4E" w14:textId="2D13BEDC" w:rsidR="00DE722C" w:rsidRPr="00CD4558" w:rsidRDefault="00DE722C" w:rsidP="00194563">
      <w:pPr>
        <w:pStyle w:val="Heading3"/>
        <w:spacing w:before="0" w:after="120" w:line="480" w:lineRule="auto"/>
      </w:pPr>
      <w:r w:rsidRPr="00CD4558">
        <w:lastRenderedPageBreak/>
        <w:t>Supplementary figure S</w:t>
      </w:r>
      <w:fldSimple w:instr=" SEQ Supplementary_figure \* ARABIC ">
        <w:r w:rsidR="009C1973">
          <w:rPr>
            <w:noProof/>
          </w:rPr>
          <w:t>6</w:t>
        </w:r>
      </w:fldSimple>
      <w:r w:rsidRPr="00CD4558">
        <w:t xml:space="preserve"> - Prevalence of select comorbidities in the RECOVERY cohort and reference population, by age groups</w:t>
      </w:r>
      <w:bookmarkEnd w:id="43"/>
    </w:p>
    <w:p w14:paraId="051217B6" w14:textId="3A0341D3" w:rsidR="00DE722C" w:rsidRPr="00CD4558" w:rsidRDefault="00D46BD1" w:rsidP="00194563">
      <w:pPr>
        <w:spacing w:after="120" w:line="480" w:lineRule="auto"/>
        <w:jc w:val="center"/>
        <w:rPr>
          <w:rFonts w:eastAsiaTheme="majorEastAsia" w:cstheme="majorBidi"/>
          <w:b/>
          <w:sz w:val="24"/>
          <w:szCs w:val="24"/>
        </w:rPr>
      </w:pPr>
      <w:r w:rsidRPr="00CD4558">
        <w:rPr>
          <w:noProof/>
          <w:lang w:eastAsia="en-GB"/>
        </w:rPr>
        <w:lastRenderedPageBreak/>
        <w:drawing>
          <wp:inline distT="0" distB="0" distL="0" distR="0" wp14:anchorId="2A010682" wp14:editId="6BF44AC3">
            <wp:extent cx="8891270" cy="5334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_figure_S6_comorbidities_split_ag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91270" cy="5334000"/>
                    </a:xfrm>
                    <a:prstGeom prst="rect">
                      <a:avLst/>
                    </a:prstGeom>
                  </pic:spPr>
                </pic:pic>
              </a:graphicData>
            </a:graphic>
          </wp:inline>
        </w:drawing>
      </w:r>
      <w:r w:rsidR="00DE722C" w:rsidRPr="00CD4558">
        <w:br w:type="page"/>
      </w:r>
    </w:p>
    <w:p w14:paraId="26D959CC" w14:textId="72887FDD" w:rsidR="00DD0B03" w:rsidRDefault="00DD0B03" w:rsidP="00194563">
      <w:pPr>
        <w:pStyle w:val="Heading3"/>
        <w:spacing w:before="0" w:after="120" w:line="480" w:lineRule="auto"/>
      </w:pPr>
      <w:bookmarkStart w:id="45" w:name="_Ref117154461"/>
      <w:bookmarkEnd w:id="44"/>
      <w:r>
        <w:lastRenderedPageBreak/>
        <w:t>Supplementary figure S</w:t>
      </w:r>
      <w:fldSimple w:instr=" SEQ Supplementary_figure \* ARABIC ">
        <w:r w:rsidR="009C1973">
          <w:rPr>
            <w:noProof/>
          </w:rPr>
          <w:t>7</w:t>
        </w:r>
      </w:fldSimple>
      <w:r>
        <w:t xml:space="preserve"> - </w:t>
      </w:r>
      <w:r w:rsidRPr="00401651">
        <w:t>28-day mortality in the RECOVERY HES and All-England HES populations (stratified by age and sex)</w:t>
      </w:r>
    </w:p>
    <w:p w14:paraId="684F4B8F" w14:textId="44F72009" w:rsidR="00DE722C" w:rsidRPr="00CD4558" w:rsidRDefault="00DD0B03" w:rsidP="00194563">
      <w:pPr>
        <w:spacing w:after="120" w:line="480" w:lineRule="auto"/>
        <w:jc w:val="center"/>
      </w:pPr>
      <w:r>
        <w:rPr>
          <w:noProof/>
          <w:lang w:eastAsia="en-GB"/>
        </w:rPr>
        <w:drawing>
          <wp:inline distT="0" distB="0" distL="0" distR="0" wp14:anchorId="5794C04D" wp14:editId="11511E79">
            <wp:extent cx="7230005" cy="4819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_figure_S7_death_stratified_age_sex.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232736" cy="4821471"/>
                    </a:xfrm>
                    <a:prstGeom prst="rect">
                      <a:avLst/>
                    </a:prstGeom>
                  </pic:spPr>
                </pic:pic>
              </a:graphicData>
            </a:graphic>
          </wp:inline>
        </w:drawing>
      </w:r>
    </w:p>
    <w:p w14:paraId="45129D91" w14:textId="77777777" w:rsidR="00DE722C" w:rsidRPr="00CD4558" w:rsidRDefault="00DE722C" w:rsidP="00194563">
      <w:pPr>
        <w:spacing w:after="120" w:line="480" w:lineRule="auto"/>
      </w:pPr>
      <w:r w:rsidRPr="00CD4558">
        <w:lastRenderedPageBreak/>
        <w:t>Error bars show 95% confidence intervals</w:t>
      </w:r>
    </w:p>
    <w:bookmarkEnd w:id="45"/>
    <w:p w14:paraId="0735F6EE" w14:textId="6588984B" w:rsidR="009C1973" w:rsidRDefault="009C1973" w:rsidP="00194563">
      <w:pPr>
        <w:pStyle w:val="Heading3"/>
        <w:spacing w:before="0" w:after="120" w:line="480" w:lineRule="auto"/>
      </w:pPr>
      <w:r>
        <w:t>Supplementary figure S</w:t>
      </w:r>
      <w:fldSimple w:instr=" SEQ Supplementary_figure \* ARABIC ">
        <w:r>
          <w:rPr>
            <w:noProof/>
          </w:rPr>
          <w:t>8</w:t>
        </w:r>
      </w:fldSimple>
      <w:r>
        <w:t xml:space="preserve"> - </w:t>
      </w:r>
      <w:r w:rsidRPr="00EC4148">
        <w:t>28-day mortality over time in RECOVERY and the reference population (by age groups)</w:t>
      </w:r>
    </w:p>
    <w:p w14:paraId="3537423D" w14:textId="3BA7E0AA" w:rsidR="00DE722C" w:rsidRPr="00CD4558" w:rsidRDefault="009C1973" w:rsidP="00194563">
      <w:pPr>
        <w:spacing w:after="120" w:line="480" w:lineRule="auto"/>
        <w:jc w:val="center"/>
        <w:rPr>
          <w:noProof/>
          <w:lang w:eastAsia="en-GB"/>
        </w:rPr>
      </w:pPr>
      <w:r>
        <w:rPr>
          <w:noProof/>
          <w:lang w:eastAsia="en-GB"/>
        </w:rPr>
        <w:drawing>
          <wp:inline distT="0" distB="0" distL="0" distR="0" wp14:anchorId="3262BA1E" wp14:editId="5174AEB6">
            <wp:extent cx="8891270" cy="444436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ry_figure_S8_timeseries_admissions_mortality_per_age_group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891270" cy="4444365"/>
                    </a:xfrm>
                    <a:prstGeom prst="rect">
                      <a:avLst/>
                    </a:prstGeom>
                  </pic:spPr>
                </pic:pic>
              </a:graphicData>
            </a:graphic>
          </wp:inline>
        </w:drawing>
      </w:r>
    </w:p>
    <w:p w14:paraId="23F4EB43" w14:textId="77777777" w:rsidR="00DE722C" w:rsidRPr="00CD4558" w:rsidRDefault="00DE722C" w:rsidP="00194563">
      <w:pPr>
        <w:spacing w:after="120" w:line="480" w:lineRule="auto"/>
      </w:pPr>
      <w:r w:rsidRPr="00CD4558">
        <w:lastRenderedPageBreak/>
        <w:t xml:space="preserve">28-day mortality presented as the proportion of people with death recorded within 28 days of their index date along with 95% confidence intervals. </w:t>
      </w:r>
    </w:p>
    <w:p w14:paraId="05F23FA9" w14:textId="16BADD3A" w:rsidR="00DE722C" w:rsidRPr="00CD4558" w:rsidRDefault="00DE722C" w:rsidP="00194563">
      <w:pPr>
        <w:pStyle w:val="Heading3"/>
        <w:spacing w:before="0" w:after="120" w:line="480" w:lineRule="auto"/>
      </w:pPr>
      <w:bookmarkStart w:id="46" w:name="_Ref119078215"/>
      <w:bookmarkStart w:id="47" w:name="_Toc119084754"/>
      <w:r w:rsidRPr="00CD4558">
        <w:lastRenderedPageBreak/>
        <w:t>Supplementary figure S</w:t>
      </w:r>
      <w:fldSimple w:instr=" SEQ Supplementary_figure \* ARABIC ">
        <w:r w:rsidR="009C1973">
          <w:rPr>
            <w:noProof/>
          </w:rPr>
          <w:t>9</w:t>
        </w:r>
      </w:fldSimple>
      <w:bookmarkEnd w:id="46"/>
      <w:r w:rsidRPr="00CD4558">
        <w:t xml:space="preserve"> - Mortality rates over time in RECOVERY and the reference population, by age, comorbidity, and frailty</w:t>
      </w:r>
      <w:bookmarkEnd w:id="47"/>
    </w:p>
    <w:p w14:paraId="3980F376" w14:textId="49AC44DD" w:rsidR="00DE722C" w:rsidRPr="00CD4558" w:rsidRDefault="00AA001B" w:rsidP="00194563">
      <w:pPr>
        <w:spacing w:after="120" w:line="480" w:lineRule="auto"/>
        <w:jc w:val="center"/>
      </w:pPr>
      <w:r w:rsidRPr="00CD4558">
        <w:rPr>
          <w:noProof/>
          <w:lang w:eastAsia="en-GB"/>
        </w:rPr>
        <w:drawing>
          <wp:inline distT="0" distB="0" distL="0" distR="0" wp14:anchorId="70DAA78D" wp14:editId="45E1DCB7">
            <wp:extent cx="8141335" cy="48841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pplementary_figure_S9_death_by_frailty_comorbidity_over_time_first_wave_vs_res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150435" cy="4889562"/>
                    </a:xfrm>
                    <a:prstGeom prst="rect">
                      <a:avLst/>
                    </a:prstGeom>
                  </pic:spPr>
                </pic:pic>
              </a:graphicData>
            </a:graphic>
          </wp:inline>
        </w:drawing>
      </w:r>
    </w:p>
    <w:p w14:paraId="2308D122" w14:textId="77777777" w:rsidR="00DE722C" w:rsidRPr="00CD4558" w:rsidRDefault="00DE722C" w:rsidP="00194563">
      <w:pPr>
        <w:spacing w:after="120" w:line="480" w:lineRule="auto"/>
        <w:rPr>
          <w:sz w:val="18"/>
        </w:rPr>
      </w:pPr>
      <w:r w:rsidRPr="00CD4558">
        <w:rPr>
          <w:sz w:val="18"/>
        </w:rPr>
        <w:lastRenderedPageBreak/>
        <w:t>Error bars depict standard errors</w:t>
      </w:r>
    </w:p>
    <w:p w14:paraId="5477A5FD" w14:textId="77777777" w:rsidR="00DE722C" w:rsidRPr="00CD4558" w:rsidRDefault="00DE722C" w:rsidP="00194563">
      <w:pPr>
        <w:spacing w:after="120" w:line="480" w:lineRule="auto"/>
        <w:sectPr w:rsidR="00DE722C" w:rsidRPr="00CD4558" w:rsidSect="00C06454">
          <w:pgSz w:w="16838" w:h="11906" w:orient="landscape"/>
          <w:pgMar w:top="1418" w:right="1418" w:bottom="1418" w:left="1418" w:header="709" w:footer="709" w:gutter="0"/>
          <w:cols w:space="708"/>
          <w:docGrid w:linePitch="360"/>
        </w:sectPr>
      </w:pPr>
    </w:p>
    <w:p w14:paraId="0D27B07B" w14:textId="77777777" w:rsidR="00DE722C" w:rsidRPr="00CD4558" w:rsidRDefault="00DE722C" w:rsidP="00194563">
      <w:pPr>
        <w:pStyle w:val="Heading2"/>
        <w:spacing w:before="0" w:line="480" w:lineRule="auto"/>
      </w:pPr>
      <w:bookmarkStart w:id="48" w:name="_Ref111450658"/>
      <w:r w:rsidRPr="00CD4558">
        <w:lastRenderedPageBreak/>
        <w:t>Annex III - Cross-coding of COVID-19 coding in Hospital Episode Statistics versus testing data in SGSS within the RECOVERY population</w:t>
      </w:r>
      <w:bookmarkEnd w:id="48"/>
    </w:p>
    <w:p w14:paraId="0805A3DC" w14:textId="6F62E318" w:rsidR="00DE722C" w:rsidRPr="00CD4558" w:rsidRDefault="00DE722C" w:rsidP="00194563">
      <w:pPr>
        <w:spacing w:after="120" w:line="480" w:lineRule="auto"/>
        <w:jc w:val="both"/>
        <w:rPr>
          <w:b/>
          <w:bCs/>
          <w:sz w:val="24"/>
          <w:szCs w:val="24"/>
        </w:rPr>
      </w:pPr>
      <w:r w:rsidRPr="00CD4558">
        <w:rPr>
          <w:bCs/>
          <w:sz w:val="24"/>
          <w:szCs w:val="24"/>
        </w:rPr>
        <w:t xml:space="preserve">For this project, a wealth of linked datasets was available for the RECOVERY population (including admissions data from Hospital Episode Statistics – HES, and in-hospital COVID-19 testing from Second Generation Surveillance System data - SGSS). However, for the reference population (anonymised All-England cohort), only HES/ONS data were available. Therefore, preliminary validation work was undertaken to validate the proposed approach of building a nationwide cohort of patients admitted to hospital with COVID-19 using HES data only by exploring cross-coding of ICD-10 codes (in HES) and SARS-CoV-2 testing (from the SGSS data) in the RECOVERY population (which may be seen as a population with a proven or suspected clinical diagnosis of COVID-19). This analysis was based on RECOVERY participants recruited in England between March 2020 and </w:t>
      </w:r>
      <w:r w:rsidR="00C06454" w:rsidRPr="00CD4558">
        <w:rPr>
          <w:bCs/>
          <w:sz w:val="24"/>
          <w:szCs w:val="24"/>
        </w:rPr>
        <w:t>November 2021</w:t>
      </w:r>
      <w:r w:rsidRPr="00CD4558">
        <w:rPr>
          <w:bCs/>
          <w:sz w:val="24"/>
          <w:szCs w:val="24"/>
        </w:rPr>
        <w:t xml:space="preserve">, using HES data received in September 2022. </w:t>
      </w:r>
    </w:p>
    <w:p w14:paraId="5B6BE7CB" w14:textId="77777777" w:rsidR="00DE722C" w:rsidRPr="00CD4558" w:rsidRDefault="00DE722C" w:rsidP="00194563">
      <w:pPr>
        <w:pStyle w:val="ListParagraph"/>
        <w:numPr>
          <w:ilvl w:val="0"/>
          <w:numId w:val="11"/>
        </w:numPr>
        <w:spacing w:after="120" w:line="480" w:lineRule="auto"/>
        <w:jc w:val="both"/>
        <w:rPr>
          <w:b/>
          <w:bCs/>
          <w:sz w:val="24"/>
          <w:szCs w:val="24"/>
        </w:rPr>
      </w:pPr>
      <w:r w:rsidRPr="00CD4558">
        <w:rPr>
          <w:b/>
          <w:bCs/>
          <w:sz w:val="24"/>
          <w:szCs w:val="24"/>
        </w:rPr>
        <w:t>COVID-19 coding in HES (any code) vs SGSS testing records</w:t>
      </w:r>
    </w:p>
    <w:p w14:paraId="4B557ECC" w14:textId="2D220555" w:rsidR="00C06454" w:rsidRPr="00CD4558" w:rsidRDefault="00DE722C" w:rsidP="00194563">
      <w:pPr>
        <w:spacing w:after="120" w:line="480" w:lineRule="auto"/>
        <w:ind w:left="360"/>
        <w:jc w:val="both"/>
        <w:rPr>
          <w:bCs/>
          <w:sz w:val="24"/>
          <w:szCs w:val="24"/>
        </w:rPr>
      </w:pPr>
      <w:r w:rsidRPr="00CD4558">
        <w:rPr>
          <w:bCs/>
          <w:sz w:val="24"/>
          <w:szCs w:val="24"/>
        </w:rPr>
        <w:t xml:space="preserve">Of </w:t>
      </w:r>
      <w:r w:rsidR="0095093B">
        <w:rPr>
          <w:bCs/>
          <w:sz w:val="24"/>
          <w:szCs w:val="24"/>
        </w:rPr>
        <w:t>38</w:t>
      </w:r>
      <w:r w:rsidR="00C06454" w:rsidRPr="00CD4558">
        <w:rPr>
          <w:bCs/>
          <w:sz w:val="24"/>
          <w:szCs w:val="24"/>
        </w:rPr>
        <w:t xml:space="preserve">920 </w:t>
      </w:r>
      <w:r w:rsidR="000E10FB" w:rsidRPr="00CD4558">
        <w:rPr>
          <w:bCs/>
          <w:sz w:val="24"/>
          <w:szCs w:val="24"/>
        </w:rPr>
        <w:t xml:space="preserve">RECOVERY participants with </w:t>
      </w:r>
      <w:r w:rsidRPr="00CD4558">
        <w:rPr>
          <w:bCs/>
          <w:sz w:val="24"/>
          <w:szCs w:val="24"/>
        </w:rPr>
        <w:t xml:space="preserve">HES </w:t>
      </w:r>
      <w:r w:rsidR="000E10FB" w:rsidRPr="00CD4558">
        <w:rPr>
          <w:bCs/>
          <w:sz w:val="24"/>
          <w:szCs w:val="24"/>
        </w:rPr>
        <w:t>data available</w:t>
      </w:r>
      <w:r w:rsidR="00C06454" w:rsidRPr="00CD4558">
        <w:rPr>
          <w:bCs/>
          <w:sz w:val="24"/>
          <w:szCs w:val="24"/>
        </w:rPr>
        <w:t>:</w:t>
      </w:r>
    </w:p>
    <w:p w14:paraId="55A82B6A" w14:textId="6B9060F2" w:rsidR="00DE722C" w:rsidRPr="00CD4558" w:rsidRDefault="00C06454" w:rsidP="00194563">
      <w:pPr>
        <w:pStyle w:val="ListParagraph"/>
        <w:numPr>
          <w:ilvl w:val="0"/>
          <w:numId w:val="8"/>
        </w:numPr>
        <w:spacing w:after="120" w:line="480" w:lineRule="auto"/>
        <w:jc w:val="both"/>
        <w:rPr>
          <w:bCs/>
          <w:sz w:val="24"/>
          <w:szCs w:val="24"/>
        </w:rPr>
      </w:pPr>
      <w:r w:rsidRPr="00CD4558">
        <w:rPr>
          <w:bCs/>
          <w:sz w:val="24"/>
          <w:szCs w:val="24"/>
        </w:rPr>
        <w:t>98.7% (</w:t>
      </w:r>
      <w:r w:rsidR="005A14A2" w:rsidRPr="00CD4558">
        <w:rPr>
          <w:bCs/>
          <w:sz w:val="24"/>
          <w:szCs w:val="24"/>
        </w:rPr>
        <w:t>n=</w:t>
      </w:r>
      <w:r w:rsidR="0095093B">
        <w:rPr>
          <w:bCs/>
          <w:sz w:val="24"/>
          <w:szCs w:val="24"/>
        </w:rPr>
        <w:t>38</w:t>
      </w:r>
      <w:r w:rsidRPr="00CD4558">
        <w:rPr>
          <w:bCs/>
          <w:sz w:val="24"/>
          <w:szCs w:val="24"/>
        </w:rPr>
        <w:t>412) had a HES spell straddling randomisation date;</w:t>
      </w:r>
    </w:p>
    <w:p w14:paraId="3F5B4523" w14:textId="618A7361" w:rsidR="005A14A2" w:rsidRPr="00CD4558" w:rsidRDefault="0095093B" w:rsidP="00194563">
      <w:pPr>
        <w:pStyle w:val="ListParagraph"/>
        <w:numPr>
          <w:ilvl w:val="0"/>
          <w:numId w:val="8"/>
        </w:numPr>
        <w:spacing w:after="120" w:line="480" w:lineRule="auto"/>
        <w:jc w:val="both"/>
        <w:rPr>
          <w:bCs/>
          <w:sz w:val="24"/>
          <w:szCs w:val="24"/>
        </w:rPr>
      </w:pPr>
      <w:r>
        <w:rPr>
          <w:bCs/>
          <w:sz w:val="24"/>
          <w:szCs w:val="24"/>
        </w:rPr>
        <w:t>96.1% (n=37</w:t>
      </w:r>
      <w:r w:rsidR="005A14A2" w:rsidRPr="00CD4558">
        <w:rPr>
          <w:bCs/>
          <w:sz w:val="24"/>
          <w:szCs w:val="24"/>
        </w:rPr>
        <w:t>047) had a HES spell containing COVID-19 codes</w:t>
      </w:r>
      <w:r w:rsidR="000E10FB" w:rsidRPr="00CD4558">
        <w:rPr>
          <w:bCs/>
          <w:sz w:val="24"/>
          <w:szCs w:val="24"/>
        </w:rPr>
        <w:t xml:space="preserve"> in any diagnostic position at any time point, and 91.2%</w:t>
      </w:r>
      <w:r>
        <w:rPr>
          <w:bCs/>
          <w:sz w:val="24"/>
          <w:szCs w:val="24"/>
        </w:rPr>
        <w:t xml:space="preserve"> (n=35</w:t>
      </w:r>
      <w:r w:rsidR="000E10FB" w:rsidRPr="00CD4558">
        <w:rPr>
          <w:bCs/>
          <w:sz w:val="24"/>
          <w:szCs w:val="24"/>
        </w:rPr>
        <w:t>493) had a HES spell containing COVID-19 codes in the primary diagnostic position at any time point;</w:t>
      </w:r>
    </w:p>
    <w:p w14:paraId="3CCB6BC9" w14:textId="7911153A" w:rsidR="000E10FB" w:rsidRPr="00CD4558" w:rsidRDefault="0095093B" w:rsidP="00194563">
      <w:pPr>
        <w:pStyle w:val="ListParagraph"/>
        <w:numPr>
          <w:ilvl w:val="0"/>
          <w:numId w:val="8"/>
        </w:numPr>
        <w:spacing w:after="120" w:line="480" w:lineRule="auto"/>
        <w:jc w:val="both"/>
        <w:rPr>
          <w:bCs/>
          <w:sz w:val="24"/>
          <w:szCs w:val="24"/>
        </w:rPr>
      </w:pPr>
      <w:r>
        <w:rPr>
          <w:bCs/>
          <w:sz w:val="24"/>
          <w:szCs w:val="24"/>
        </w:rPr>
        <w:lastRenderedPageBreak/>
        <w:t>94.8% (n=36</w:t>
      </w:r>
      <w:r w:rsidR="00F851BB" w:rsidRPr="00CD4558">
        <w:rPr>
          <w:bCs/>
          <w:sz w:val="24"/>
          <w:szCs w:val="24"/>
        </w:rPr>
        <w:t xml:space="preserve">943) had a HES spell </w:t>
      </w:r>
      <w:r w:rsidR="000E10FB" w:rsidRPr="00CD4558">
        <w:rPr>
          <w:bCs/>
          <w:sz w:val="24"/>
          <w:szCs w:val="24"/>
        </w:rPr>
        <w:t xml:space="preserve">straddling randomisation date and </w:t>
      </w:r>
      <w:r w:rsidR="00F851BB" w:rsidRPr="00CD4558">
        <w:rPr>
          <w:bCs/>
          <w:sz w:val="24"/>
          <w:szCs w:val="24"/>
        </w:rPr>
        <w:t>containing COVID-19 codes</w:t>
      </w:r>
      <w:r w:rsidR="000E10FB" w:rsidRPr="00CD4558">
        <w:rPr>
          <w:bCs/>
          <w:sz w:val="24"/>
          <w:szCs w:val="24"/>
        </w:rPr>
        <w:t xml:space="preserve"> in any diagnostic position;</w:t>
      </w:r>
    </w:p>
    <w:p w14:paraId="3F91DCF2" w14:textId="41BD4138" w:rsidR="00F851BB" w:rsidRPr="00CD4558" w:rsidRDefault="0095093B" w:rsidP="00194563">
      <w:pPr>
        <w:pStyle w:val="ListParagraph"/>
        <w:numPr>
          <w:ilvl w:val="0"/>
          <w:numId w:val="8"/>
        </w:numPr>
        <w:spacing w:after="120" w:line="480" w:lineRule="auto"/>
        <w:jc w:val="both"/>
        <w:rPr>
          <w:bCs/>
          <w:sz w:val="24"/>
          <w:szCs w:val="24"/>
        </w:rPr>
      </w:pPr>
      <w:r>
        <w:rPr>
          <w:bCs/>
          <w:sz w:val="24"/>
          <w:szCs w:val="24"/>
        </w:rPr>
        <w:t>89.7% (n=34</w:t>
      </w:r>
      <w:r w:rsidR="000E10FB" w:rsidRPr="00CD4558">
        <w:rPr>
          <w:bCs/>
          <w:sz w:val="24"/>
          <w:szCs w:val="24"/>
        </w:rPr>
        <w:t xml:space="preserve">929) had a HES spell straddling randomisation date and containing COVID-19 codes in the primary diagnostic </w:t>
      </w:r>
      <w:r>
        <w:rPr>
          <w:bCs/>
          <w:sz w:val="24"/>
          <w:szCs w:val="24"/>
        </w:rPr>
        <w:t>position; of these, 93.8% (n=32</w:t>
      </w:r>
      <w:r w:rsidR="000E10FB" w:rsidRPr="00CD4558">
        <w:rPr>
          <w:bCs/>
          <w:sz w:val="24"/>
          <w:szCs w:val="24"/>
        </w:rPr>
        <w:t xml:space="preserve">770) had a positive test recorded in SGSS, and </w:t>
      </w:r>
      <w:r w:rsidR="004F4A4E" w:rsidRPr="00CD4558">
        <w:rPr>
          <w:bCs/>
          <w:sz w:val="24"/>
          <w:szCs w:val="24"/>
        </w:rPr>
        <w:t>6.</w:t>
      </w:r>
      <w:r w:rsidR="000E10FB" w:rsidRPr="00CD4558">
        <w:rPr>
          <w:bCs/>
          <w:sz w:val="24"/>
          <w:szCs w:val="24"/>
        </w:rPr>
        <w:t>2</w:t>
      </w:r>
      <w:r w:rsidR="00DE722C" w:rsidRPr="00CD4558">
        <w:rPr>
          <w:bCs/>
          <w:sz w:val="24"/>
          <w:szCs w:val="24"/>
        </w:rPr>
        <w:t>% (n=</w:t>
      </w:r>
      <w:r w:rsidR="006259B6" w:rsidRPr="00CD4558">
        <w:rPr>
          <w:bCs/>
          <w:sz w:val="24"/>
          <w:szCs w:val="24"/>
        </w:rPr>
        <w:t>2</w:t>
      </w:r>
      <w:r w:rsidR="000E10FB" w:rsidRPr="00CD4558">
        <w:rPr>
          <w:bCs/>
          <w:sz w:val="24"/>
          <w:szCs w:val="24"/>
        </w:rPr>
        <w:t>159</w:t>
      </w:r>
      <w:r w:rsidR="00DE722C" w:rsidRPr="00CD4558">
        <w:rPr>
          <w:bCs/>
          <w:sz w:val="24"/>
          <w:szCs w:val="24"/>
        </w:rPr>
        <w:t>) did not;</w:t>
      </w:r>
    </w:p>
    <w:p w14:paraId="5B0A5F5D" w14:textId="704A2009" w:rsidR="00F851BB" w:rsidRPr="00CD4558" w:rsidRDefault="00DE722C" w:rsidP="00194563">
      <w:pPr>
        <w:pStyle w:val="ListParagraph"/>
        <w:numPr>
          <w:ilvl w:val="0"/>
          <w:numId w:val="8"/>
        </w:numPr>
        <w:spacing w:after="120" w:line="480" w:lineRule="auto"/>
        <w:jc w:val="both"/>
        <w:rPr>
          <w:bCs/>
          <w:sz w:val="24"/>
          <w:szCs w:val="24"/>
        </w:rPr>
      </w:pPr>
      <w:r w:rsidRPr="00CD4558">
        <w:rPr>
          <w:bCs/>
          <w:sz w:val="24"/>
          <w:szCs w:val="24"/>
        </w:rPr>
        <w:t>9</w:t>
      </w:r>
      <w:r w:rsidR="000E10FB" w:rsidRPr="00CD4558">
        <w:rPr>
          <w:bCs/>
          <w:sz w:val="24"/>
          <w:szCs w:val="24"/>
        </w:rPr>
        <w:t>1.5</w:t>
      </w:r>
      <w:r w:rsidRPr="00CD4558">
        <w:rPr>
          <w:bCs/>
          <w:sz w:val="24"/>
          <w:szCs w:val="24"/>
        </w:rPr>
        <w:t>% (n=</w:t>
      </w:r>
      <w:r w:rsidR="0095093B">
        <w:rPr>
          <w:bCs/>
          <w:sz w:val="24"/>
          <w:szCs w:val="24"/>
        </w:rPr>
        <w:t>35</w:t>
      </w:r>
      <w:r w:rsidR="000E10FB" w:rsidRPr="00CD4558">
        <w:rPr>
          <w:bCs/>
          <w:sz w:val="24"/>
          <w:szCs w:val="24"/>
        </w:rPr>
        <w:t>614</w:t>
      </w:r>
      <w:r w:rsidRPr="00CD4558">
        <w:rPr>
          <w:bCs/>
          <w:sz w:val="24"/>
          <w:szCs w:val="24"/>
        </w:rPr>
        <w:t>) had a positive test recorded in SGSS - of these, 9</w:t>
      </w:r>
      <w:r w:rsidR="006259B6" w:rsidRPr="00CD4558">
        <w:rPr>
          <w:bCs/>
          <w:sz w:val="24"/>
          <w:szCs w:val="24"/>
        </w:rPr>
        <w:t>2.0</w:t>
      </w:r>
      <w:r w:rsidRPr="00CD4558">
        <w:rPr>
          <w:bCs/>
          <w:sz w:val="24"/>
          <w:szCs w:val="24"/>
        </w:rPr>
        <w:t xml:space="preserve">% </w:t>
      </w:r>
      <w:r w:rsidR="0095093B">
        <w:rPr>
          <w:bCs/>
          <w:sz w:val="24"/>
          <w:szCs w:val="24"/>
        </w:rPr>
        <w:t>(n=32</w:t>
      </w:r>
      <w:r w:rsidR="006259B6" w:rsidRPr="00CD4558">
        <w:rPr>
          <w:bCs/>
          <w:sz w:val="24"/>
          <w:szCs w:val="24"/>
        </w:rPr>
        <w:t>770</w:t>
      </w:r>
      <w:r w:rsidRPr="00CD4558">
        <w:rPr>
          <w:bCs/>
          <w:sz w:val="24"/>
          <w:szCs w:val="24"/>
        </w:rPr>
        <w:t xml:space="preserve">) had a COVID-19 code in </w:t>
      </w:r>
      <w:r w:rsidR="006259B6" w:rsidRPr="00CD4558">
        <w:rPr>
          <w:bCs/>
          <w:sz w:val="24"/>
          <w:szCs w:val="24"/>
        </w:rPr>
        <w:t xml:space="preserve">the primary diagnostic position in </w:t>
      </w:r>
      <w:r w:rsidR="00547305" w:rsidRPr="00CD4558">
        <w:rPr>
          <w:bCs/>
          <w:sz w:val="24"/>
          <w:szCs w:val="24"/>
        </w:rPr>
        <w:t xml:space="preserve">the </w:t>
      </w:r>
      <w:r w:rsidRPr="00CD4558">
        <w:rPr>
          <w:bCs/>
          <w:sz w:val="24"/>
          <w:szCs w:val="24"/>
        </w:rPr>
        <w:t>HES</w:t>
      </w:r>
      <w:r w:rsidR="00547305" w:rsidRPr="00CD4558">
        <w:rPr>
          <w:bCs/>
          <w:sz w:val="24"/>
          <w:szCs w:val="24"/>
        </w:rPr>
        <w:t xml:space="preserve"> record straddling randomisation date</w:t>
      </w:r>
      <w:r w:rsidR="00125973" w:rsidRPr="00CD4558">
        <w:rPr>
          <w:bCs/>
          <w:sz w:val="24"/>
          <w:szCs w:val="24"/>
        </w:rPr>
        <w:t>, and 8.0% (n=2844) did not</w:t>
      </w:r>
      <w:r w:rsidRPr="00CD4558">
        <w:rPr>
          <w:bCs/>
          <w:sz w:val="24"/>
          <w:szCs w:val="24"/>
        </w:rPr>
        <w:t>;</w:t>
      </w:r>
    </w:p>
    <w:p w14:paraId="46230F54" w14:textId="725D4090" w:rsidR="00DE722C" w:rsidRPr="00CD4558" w:rsidRDefault="006259B6" w:rsidP="00194563">
      <w:pPr>
        <w:pStyle w:val="ListParagraph"/>
        <w:numPr>
          <w:ilvl w:val="0"/>
          <w:numId w:val="8"/>
        </w:numPr>
        <w:spacing w:after="120" w:line="480" w:lineRule="auto"/>
        <w:jc w:val="both"/>
        <w:rPr>
          <w:bCs/>
          <w:sz w:val="24"/>
          <w:szCs w:val="24"/>
        </w:rPr>
      </w:pPr>
      <w:r w:rsidRPr="00CD4558">
        <w:rPr>
          <w:bCs/>
          <w:sz w:val="24"/>
          <w:szCs w:val="24"/>
        </w:rPr>
        <w:t>8.7</w:t>
      </w:r>
      <w:r w:rsidR="00DE722C" w:rsidRPr="00CD4558">
        <w:rPr>
          <w:bCs/>
          <w:sz w:val="24"/>
          <w:szCs w:val="24"/>
        </w:rPr>
        <w:t>% (n=</w:t>
      </w:r>
      <w:r w:rsidRPr="00CD4558">
        <w:rPr>
          <w:bCs/>
          <w:sz w:val="24"/>
          <w:szCs w:val="24"/>
        </w:rPr>
        <w:t>3391</w:t>
      </w:r>
      <w:r w:rsidR="00DE722C" w:rsidRPr="00CD4558">
        <w:rPr>
          <w:bCs/>
          <w:sz w:val="24"/>
          <w:szCs w:val="24"/>
        </w:rPr>
        <w:t xml:space="preserve">) had no COVID-19 codes in </w:t>
      </w:r>
      <w:r w:rsidRPr="00CD4558">
        <w:rPr>
          <w:bCs/>
          <w:sz w:val="24"/>
          <w:szCs w:val="24"/>
        </w:rPr>
        <w:t xml:space="preserve">the primary diagnostic position in </w:t>
      </w:r>
      <w:r w:rsidR="00547305" w:rsidRPr="00CD4558">
        <w:rPr>
          <w:bCs/>
          <w:sz w:val="24"/>
          <w:szCs w:val="24"/>
        </w:rPr>
        <w:t xml:space="preserve">the </w:t>
      </w:r>
      <w:r w:rsidR="00DE722C" w:rsidRPr="00CD4558">
        <w:rPr>
          <w:bCs/>
          <w:sz w:val="24"/>
          <w:szCs w:val="24"/>
        </w:rPr>
        <w:t xml:space="preserve">HES </w:t>
      </w:r>
      <w:r w:rsidR="00547305" w:rsidRPr="00CD4558">
        <w:rPr>
          <w:bCs/>
          <w:sz w:val="24"/>
          <w:szCs w:val="24"/>
        </w:rPr>
        <w:t xml:space="preserve">record straddling randomisation </w:t>
      </w:r>
      <w:r w:rsidR="00DE722C" w:rsidRPr="00CD4558">
        <w:rPr>
          <w:bCs/>
          <w:sz w:val="24"/>
          <w:szCs w:val="24"/>
        </w:rPr>
        <w:t xml:space="preserve">– of these, </w:t>
      </w:r>
      <w:r w:rsidRPr="00CD4558">
        <w:rPr>
          <w:bCs/>
          <w:sz w:val="24"/>
          <w:szCs w:val="24"/>
        </w:rPr>
        <w:t>63.7</w:t>
      </w:r>
      <w:r w:rsidR="00DE722C" w:rsidRPr="00CD4558">
        <w:rPr>
          <w:bCs/>
          <w:sz w:val="24"/>
          <w:szCs w:val="24"/>
        </w:rPr>
        <w:t>% (n=</w:t>
      </w:r>
      <w:r w:rsidRPr="00CD4558">
        <w:rPr>
          <w:bCs/>
          <w:sz w:val="24"/>
          <w:szCs w:val="24"/>
        </w:rPr>
        <w:t>2159</w:t>
      </w:r>
      <w:r w:rsidR="00DE722C" w:rsidRPr="00CD4558">
        <w:rPr>
          <w:bCs/>
          <w:sz w:val="24"/>
          <w:szCs w:val="24"/>
        </w:rPr>
        <w:t xml:space="preserve">) had a positive test recorded in SGSS, and </w:t>
      </w:r>
      <w:r w:rsidRPr="00CD4558">
        <w:rPr>
          <w:bCs/>
          <w:sz w:val="24"/>
          <w:szCs w:val="24"/>
        </w:rPr>
        <w:t>36.3% (n=1232</w:t>
      </w:r>
      <w:r w:rsidR="00DE722C" w:rsidRPr="00CD4558">
        <w:rPr>
          <w:bCs/>
          <w:sz w:val="24"/>
          <w:szCs w:val="24"/>
        </w:rPr>
        <w:t>) did not;</w:t>
      </w:r>
    </w:p>
    <w:p w14:paraId="4A0FDC3C" w14:textId="2C429A8A" w:rsidR="00DE722C" w:rsidRPr="00CD4558" w:rsidRDefault="006259B6" w:rsidP="00194563">
      <w:pPr>
        <w:pStyle w:val="ListParagraph"/>
        <w:numPr>
          <w:ilvl w:val="0"/>
          <w:numId w:val="8"/>
        </w:numPr>
        <w:spacing w:after="120" w:line="480" w:lineRule="auto"/>
        <w:jc w:val="both"/>
        <w:rPr>
          <w:bCs/>
          <w:sz w:val="24"/>
          <w:szCs w:val="24"/>
        </w:rPr>
      </w:pPr>
      <w:r w:rsidRPr="00CD4558">
        <w:rPr>
          <w:bCs/>
          <w:sz w:val="24"/>
          <w:szCs w:val="24"/>
        </w:rPr>
        <w:t>8.5% (n=3306</w:t>
      </w:r>
      <w:r w:rsidR="00DE722C" w:rsidRPr="00CD4558">
        <w:rPr>
          <w:bCs/>
          <w:sz w:val="24"/>
          <w:szCs w:val="24"/>
        </w:rPr>
        <w:t xml:space="preserve">) had no SGSS records – of these, </w:t>
      </w:r>
      <w:r w:rsidRPr="00CD4558">
        <w:rPr>
          <w:bCs/>
          <w:sz w:val="24"/>
          <w:szCs w:val="24"/>
        </w:rPr>
        <w:t>71.3% (n=2356</w:t>
      </w:r>
      <w:r w:rsidR="00DE722C" w:rsidRPr="00CD4558">
        <w:rPr>
          <w:bCs/>
          <w:sz w:val="24"/>
          <w:szCs w:val="24"/>
        </w:rPr>
        <w:t xml:space="preserve">) had a COVID-19 code in HES, and </w:t>
      </w:r>
      <w:r w:rsidRPr="00CD4558">
        <w:rPr>
          <w:bCs/>
          <w:sz w:val="24"/>
          <w:szCs w:val="24"/>
        </w:rPr>
        <w:t>28.7% (n=950</w:t>
      </w:r>
      <w:r w:rsidR="00DE722C" w:rsidRPr="00CD4558">
        <w:rPr>
          <w:bCs/>
          <w:sz w:val="24"/>
          <w:szCs w:val="24"/>
        </w:rPr>
        <w:t>) did not;</w:t>
      </w:r>
    </w:p>
    <w:p w14:paraId="32EBF2B6" w14:textId="77777777" w:rsidR="00DE722C" w:rsidRPr="00CD4558" w:rsidRDefault="00DE722C" w:rsidP="00194563">
      <w:pPr>
        <w:pStyle w:val="ListParagraph"/>
        <w:spacing w:after="120" w:line="480" w:lineRule="auto"/>
        <w:jc w:val="both"/>
        <w:rPr>
          <w:bCs/>
          <w:sz w:val="24"/>
          <w:szCs w:val="24"/>
        </w:rPr>
      </w:pPr>
    </w:p>
    <w:p w14:paraId="20CB011E" w14:textId="1CFCFCDD" w:rsidR="00DE722C" w:rsidRPr="00CD4558" w:rsidRDefault="000C0C4D" w:rsidP="00194563">
      <w:pPr>
        <w:pStyle w:val="Heading3"/>
        <w:spacing w:before="0" w:after="120" w:line="480" w:lineRule="auto"/>
      </w:pPr>
      <w:r>
        <w:t xml:space="preserve">Supplementary table S5 - </w:t>
      </w:r>
      <w:r w:rsidR="00DE722C" w:rsidRPr="00CD4558">
        <w:t>Cross-coding of COVID-19 in HES and SGSS data within the RECOVERY population</w:t>
      </w:r>
    </w:p>
    <w:tbl>
      <w:tblPr>
        <w:tblStyle w:val="TableGrid"/>
        <w:tblW w:w="9493" w:type="dxa"/>
        <w:tblLook w:val="04A0" w:firstRow="1" w:lastRow="0" w:firstColumn="1" w:lastColumn="0" w:noHBand="0" w:noVBand="1"/>
      </w:tblPr>
      <w:tblGrid>
        <w:gridCol w:w="1787"/>
        <w:gridCol w:w="1817"/>
        <w:gridCol w:w="1809"/>
        <w:gridCol w:w="1817"/>
        <w:gridCol w:w="2263"/>
      </w:tblGrid>
      <w:tr w:rsidR="00DE722C" w:rsidRPr="00CD4558" w14:paraId="6F0741DC" w14:textId="77777777" w:rsidTr="00C06454">
        <w:tc>
          <w:tcPr>
            <w:tcW w:w="3604" w:type="dxa"/>
            <w:gridSpan w:val="2"/>
            <w:vMerge w:val="restart"/>
          </w:tcPr>
          <w:p w14:paraId="26F69CF0" w14:textId="77777777" w:rsidR="00DE722C" w:rsidRPr="00CD4558" w:rsidRDefault="00DE722C" w:rsidP="00194563">
            <w:pPr>
              <w:spacing w:after="120" w:line="480" w:lineRule="auto"/>
              <w:jc w:val="both"/>
              <w:rPr>
                <w:bCs/>
                <w:sz w:val="24"/>
                <w:szCs w:val="24"/>
              </w:rPr>
            </w:pPr>
            <w:r w:rsidRPr="00CD4558">
              <w:rPr>
                <w:bCs/>
                <w:sz w:val="24"/>
                <w:szCs w:val="24"/>
              </w:rPr>
              <w:t xml:space="preserve">HES COVID-19 coding and SGSS status in RECOVERY  </w:t>
            </w:r>
          </w:p>
          <w:p w14:paraId="5DEF7023" w14:textId="34745B3E" w:rsidR="00DE722C" w:rsidRPr="00CD4558" w:rsidRDefault="00DE722C" w:rsidP="00194563">
            <w:pPr>
              <w:spacing w:after="120" w:line="480" w:lineRule="auto"/>
              <w:jc w:val="both"/>
              <w:rPr>
                <w:bCs/>
                <w:sz w:val="24"/>
                <w:szCs w:val="24"/>
              </w:rPr>
            </w:pPr>
            <w:r w:rsidRPr="00CD4558">
              <w:rPr>
                <w:bCs/>
                <w:sz w:val="24"/>
                <w:szCs w:val="24"/>
              </w:rPr>
              <w:t xml:space="preserve">(March 2020 – </w:t>
            </w:r>
            <w:r w:rsidR="00547305" w:rsidRPr="00CD4558">
              <w:rPr>
                <w:bCs/>
                <w:sz w:val="24"/>
                <w:szCs w:val="24"/>
              </w:rPr>
              <w:t>November</w:t>
            </w:r>
            <w:r w:rsidRPr="00CD4558">
              <w:rPr>
                <w:bCs/>
                <w:sz w:val="24"/>
                <w:szCs w:val="24"/>
              </w:rPr>
              <w:t xml:space="preserve"> 2021)</w:t>
            </w:r>
          </w:p>
        </w:tc>
        <w:tc>
          <w:tcPr>
            <w:tcW w:w="5889" w:type="dxa"/>
            <w:gridSpan w:val="3"/>
          </w:tcPr>
          <w:p w14:paraId="45ADDD75" w14:textId="3047C16C" w:rsidR="00DE722C" w:rsidRPr="00CD4558" w:rsidRDefault="00DE722C" w:rsidP="00194563">
            <w:pPr>
              <w:spacing w:after="120" w:line="480" w:lineRule="auto"/>
              <w:jc w:val="center"/>
              <w:rPr>
                <w:bCs/>
                <w:sz w:val="24"/>
                <w:szCs w:val="24"/>
              </w:rPr>
            </w:pPr>
            <w:r w:rsidRPr="00CD4558">
              <w:rPr>
                <w:bCs/>
                <w:sz w:val="24"/>
                <w:szCs w:val="24"/>
              </w:rPr>
              <w:t xml:space="preserve">COVID-19 coding in </w:t>
            </w:r>
            <w:r w:rsidR="006259B6" w:rsidRPr="00CD4558">
              <w:rPr>
                <w:bCs/>
                <w:sz w:val="24"/>
                <w:szCs w:val="24"/>
              </w:rPr>
              <w:t>the primary diagnostic position in the HES spell straddling randomisation</w:t>
            </w:r>
          </w:p>
          <w:p w14:paraId="3A15BD2D" w14:textId="77777777" w:rsidR="00DE722C" w:rsidRPr="00CD4558" w:rsidRDefault="00DE722C" w:rsidP="00194563">
            <w:pPr>
              <w:spacing w:after="120" w:line="480" w:lineRule="auto"/>
              <w:jc w:val="center"/>
              <w:rPr>
                <w:bCs/>
                <w:sz w:val="24"/>
                <w:szCs w:val="24"/>
              </w:rPr>
            </w:pPr>
            <w:r w:rsidRPr="00CD4558">
              <w:rPr>
                <w:bCs/>
                <w:sz w:val="24"/>
                <w:szCs w:val="24"/>
              </w:rPr>
              <w:t>(U071 or U072)</w:t>
            </w:r>
          </w:p>
        </w:tc>
      </w:tr>
      <w:tr w:rsidR="00DE722C" w:rsidRPr="00CD4558" w14:paraId="087738CE" w14:textId="77777777" w:rsidTr="00C06454">
        <w:tc>
          <w:tcPr>
            <w:tcW w:w="3604" w:type="dxa"/>
            <w:gridSpan w:val="2"/>
            <w:vMerge/>
          </w:tcPr>
          <w:p w14:paraId="04767EF3" w14:textId="77777777" w:rsidR="00DE722C" w:rsidRPr="00CD4558" w:rsidRDefault="00DE722C" w:rsidP="00194563">
            <w:pPr>
              <w:spacing w:after="120" w:line="480" w:lineRule="auto"/>
              <w:jc w:val="both"/>
              <w:rPr>
                <w:bCs/>
                <w:sz w:val="24"/>
                <w:szCs w:val="24"/>
              </w:rPr>
            </w:pPr>
          </w:p>
        </w:tc>
        <w:tc>
          <w:tcPr>
            <w:tcW w:w="1809" w:type="dxa"/>
          </w:tcPr>
          <w:p w14:paraId="50F0E4A7" w14:textId="77777777" w:rsidR="00DE722C" w:rsidRPr="00CD4558" w:rsidRDefault="00DE722C" w:rsidP="00194563">
            <w:pPr>
              <w:spacing w:after="120" w:line="480" w:lineRule="auto"/>
              <w:jc w:val="center"/>
              <w:rPr>
                <w:bCs/>
                <w:sz w:val="24"/>
                <w:szCs w:val="24"/>
              </w:rPr>
            </w:pPr>
            <w:r w:rsidRPr="00CD4558">
              <w:rPr>
                <w:bCs/>
                <w:sz w:val="24"/>
                <w:szCs w:val="24"/>
              </w:rPr>
              <w:t>Y</w:t>
            </w:r>
          </w:p>
        </w:tc>
        <w:tc>
          <w:tcPr>
            <w:tcW w:w="1817" w:type="dxa"/>
          </w:tcPr>
          <w:p w14:paraId="4480B33C" w14:textId="77777777" w:rsidR="00DE722C" w:rsidRPr="00CD4558" w:rsidRDefault="00DE722C" w:rsidP="00194563">
            <w:pPr>
              <w:spacing w:after="120" w:line="480" w:lineRule="auto"/>
              <w:jc w:val="center"/>
              <w:rPr>
                <w:bCs/>
                <w:sz w:val="24"/>
                <w:szCs w:val="24"/>
              </w:rPr>
            </w:pPr>
            <w:r w:rsidRPr="00CD4558">
              <w:rPr>
                <w:bCs/>
                <w:sz w:val="24"/>
                <w:szCs w:val="24"/>
              </w:rPr>
              <w:t>N</w:t>
            </w:r>
          </w:p>
        </w:tc>
        <w:tc>
          <w:tcPr>
            <w:tcW w:w="2263" w:type="dxa"/>
          </w:tcPr>
          <w:p w14:paraId="1868D31A" w14:textId="77777777" w:rsidR="00DE722C" w:rsidRPr="00CD4558" w:rsidRDefault="00DE722C" w:rsidP="00194563">
            <w:pPr>
              <w:spacing w:after="120" w:line="480" w:lineRule="auto"/>
              <w:jc w:val="center"/>
              <w:rPr>
                <w:bCs/>
                <w:sz w:val="24"/>
                <w:szCs w:val="24"/>
              </w:rPr>
            </w:pPr>
            <w:r w:rsidRPr="00CD4558">
              <w:rPr>
                <w:bCs/>
                <w:sz w:val="24"/>
                <w:szCs w:val="24"/>
              </w:rPr>
              <w:t>Total</w:t>
            </w:r>
          </w:p>
        </w:tc>
      </w:tr>
      <w:tr w:rsidR="00DE722C" w:rsidRPr="00CD4558" w14:paraId="1191E8F2" w14:textId="77777777" w:rsidTr="00C06454">
        <w:tc>
          <w:tcPr>
            <w:tcW w:w="1787" w:type="dxa"/>
            <w:vMerge w:val="restart"/>
          </w:tcPr>
          <w:p w14:paraId="60CAFEB1" w14:textId="77777777" w:rsidR="00DE722C" w:rsidRPr="00CD4558" w:rsidRDefault="00DE722C" w:rsidP="00194563">
            <w:pPr>
              <w:spacing w:after="120" w:line="480" w:lineRule="auto"/>
              <w:jc w:val="both"/>
              <w:rPr>
                <w:bCs/>
                <w:sz w:val="24"/>
                <w:szCs w:val="24"/>
              </w:rPr>
            </w:pPr>
            <w:r w:rsidRPr="00CD4558">
              <w:rPr>
                <w:bCs/>
                <w:sz w:val="24"/>
                <w:szCs w:val="24"/>
              </w:rPr>
              <w:lastRenderedPageBreak/>
              <w:t xml:space="preserve">SGSS status </w:t>
            </w:r>
          </w:p>
          <w:p w14:paraId="6699AD8E" w14:textId="77777777" w:rsidR="00DE722C" w:rsidRPr="00CD4558" w:rsidRDefault="00DE722C" w:rsidP="00194563">
            <w:pPr>
              <w:spacing w:after="120" w:line="480" w:lineRule="auto"/>
              <w:jc w:val="both"/>
              <w:rPr>
                <w:bCs/>
                <w:sz w:val="24"/>
                <w:szCs w:val="24"/>
              </w:rPr>
            </w:pPr>
            <w:r w:rsidRPr="00CD4558">
              <w:rPr>
                <w:bCs/>
                <w:sz w:val="24"/>
                <w:szCs w:val="24"/>
              </w:rPr>
              <w:t>(Y = positive test; N = negative test or no record)</w:t>
            </w:r>
          </w:p>
        </w:tc>
        <w:tc>
          <w:tcPr>
            <w:tcW w:w="1817" w:type="dxa"/>
          </w:tcPr>
          <w:p w14:paraId="30A417F3" w14:textId="77777777" w:rsidR="00DE722C" w:rsidRPr="00CD4558" w:rsidRDefault="00DE722C" w:rsidP="00194563">
            <w:pPr>
              <w:spacing w:after="120" w:line="480" w:lineRule="auto"/>
              <w:jc w:val="center"/>
              <w:rPr>
                <w:bCs/>
                <w:sz w:val="24"/>
                <w:szCs w:val="24"/>
              </w:rPr>
            </w:pPr>
            <w:r w:rsidRPr="00CD4558">
              <w:rPr>
                <w:bCs/>
                <w:sz w:val="24"/>
                <w:szCs w:val="24"/>
              </w:rPr>
              <w:t>Y</w:t>
            </w:r>
          </w:p>
        </w:tc>
        <w:tc>
          <w:tcPr>
            <w:tcW w:w="1809" w:type="dxa"/>
          </w:tcPr>
          <w:p w14:paraId="47289E61" w14:textId="2A63D371" w:rsidR="00DE722C" w:rsidRPr="00CD4558" w:rsidRDefault="0095093B" w:rsidP="00194563">
            <w:pPr>
              <w:spacing w:after="120" w:line="480" w:lineRule="auto"/>
              <w:jc w:val="both"/>
              <w:rPr>
                <w:bCs/>
                <w:sz w:val="24"/>
                <w:szCs w:val="24"/>
              </w:rPr>
            </w:pPr>
            <w:r>
              <w:rPr>
                <w:bCs/>
                <w:sz w:val="24"/>
                <w:szCs w:val="24"/>
              </w:rPr>
              <w:t>32</w:t>
            </w:r>
            <w:r w:rsidR="00125973" w:rsidRPr="00CD4558">
              <w:rPr>
                <w:bCs/>
                <w:sz w:val="24"/>
                <w:szCs w:val="24"/>
              </w:rPr>
              <w:t xml:space="preserve">770 </w:t>
            </w:r>
            <w:r w:rsidR="00DE722C" w:rsidRPr="00CD4558">
              <w:rPr>
                <w:bCs/>
                <w:sz w:val="24"/>
                <w:szCs w:val="24"/>
              </w:rPr>
              <w:t>(84.2%)</w:t>
            </w:r>
          </w:p>
        </w:tc>
        <w:tc>
          <w:tcPr>
            <w:tcW w:w="1817" w:type="dxa"/>
          </w:tcPr>
          <w:p w14:paraId="7C50B79E" w14:textId="55B83451" w:rsidR="00DE722C" w:rsidRPr="00CD4558" w:rsidRDefault="00125973" w:rsidP="00194563">
            <w:pPr>
              <w:spacing w:after="120" w:line="480" w:lineRule="auto"/>
              <w:jc w:val="both"/>
              <w:rPr>
                <w:bCs/>
                <w:sz w:val="24"/>
                <w:szCs w:val="24"/>
              </w:rPr>
            </w:pPr>
            <w:r w:rsidRPr="00CD4558">
              <w:rPr>
                <w:bCs/>
                <w:sz w:val="24"/>
                <w:szCs w:val="24"/>
              </w:rPr>
              <w:t>2844</w:t>
            </w:r>
          </w:p>
          <w:p w14:paraId="3FA11412" w14:textId="2B40B1F6" w:rsidR="00DE722C" w:rsidRPr="00CD4558" w:rsidRDefault="00125973" w:rsidP="00194563">
            <w:pPr>
              <w:spacing w:after="120" w:line="480" w:lineRule="auto"/>
              <w:jc w:val="both"/>
              <w:rPr>
                <w:bCs/>
                <w:sz w:val="24"/>
                <w:szCs w:val="24"/>
              </w:rPr>
            </w:pPr>
            <w:r w:rsidRPr="00CD4558">
              <w:rPr>
                <w:bCs/>
                <w:sz w:val="24"/>
                <w:szCs w:val="24"/>
              </w:rPr>
              <w:t>(7.3</w:t>
            </w:r>
            <w:r w:rsidR="00DE722C" w:rsidRPr="00CD4558">
              <w:rPr>
                <w:bCs/>
                <w:sz w:val="24"/>
                <w:szCs w:val="24"/>
              </w:rPr>
              <w:t>%)</w:t>
            </w:r>
          </w:p>
        </w:tc>
        <w:tc>
          <w:tcPr>
            <w:tcW w:w="2263" w:type="dxa"/>
          </w:tcPr>
          <w:p w14:paraId="5E297BD1" w14:textId="6EF008F0" w:rsidR="006259B6" w:rsidRPr="00CD4558" w:rsidRDefault="0095093B" w:rsidP="00194563">
            <w:pPr>
              <w:spacing w:after="120" w:line="480" w:lineRule="auto"/>
              <w:jc w:val="both"/>
              <w:rPr>
                <w:bCs/>
                <w:sz w:val="24"/>
                <w:szCs w:val="24"/>
              </w:rPr>
            </w:pPr>
            <w:r>
              <w:rPr>
                <w:bCs/>
                <w:sz w:val="24"/>
                <w:szCs w:val="24"/>
              </w:rPr>
              <w:t>35</w:t>
            </w:r>
            <w:r w:rsidR="006259B6" w:rsidRPr="00CD4558">
              <w:rPr>
                <w:bCs/>
                <w:sz w:val="24"/>
                <w:szCs w:val="24"/>
              </w:rPr>
              <w:t xml:space="preserve">614 </w:t>
            </w:r>
          </w:p>
          <w:p w14:paraId="0BE2A99F" w14:textId="1DA4BA5C" w:rsidR="00DE722C" w:rsidRPr="00CD4558" w:rsidRDefault="00DE722C" w:rsidP="00194563">
            <w:pPr>
              <w:spacing w:after="120" w:line="480" w:lineRule="auto"/>
              <w:jc w:val="both"/>
              <w:rPr>
                <w:bCs/>
                <w:sz w:val="24"/>
                <w:szCs w:val="24"/>
              </w:rPr>
            </w:pPr>
            <w:r w:rsidRPr="00CD4558">
              <w:rPr>
                <w:bCs/>
                <w:sz w:val="24"/>
                <w:szCs w:val="24"/>
              </w:rPr>
              <w:t>(</w:t>
            </w:r>
            <w:r w:rsidR="006259B6" w:rsidRPr="00CD4558">
              <w:rPr>
                <w:bCs/>
                <w:sz w:val="24"/>
                <w:szCs w:val="24"/>
              </w:rPr>
              <w:t>91.5%)</w:t>
            </w:r>
          </w:p>
        </w:tc>
      </w:tr>
      <w:tr w:rsidR="00DE722C" w:rsidRPr="00CD4558" w14:paraId="263AC18B" w14:textId="77777777" w:rsidTr="00C06454">
        <w:tc>
          <w:tcPr>
            <w:tcW w:w="1787" w:type="dxa"/>
            <w:vMerge/>
          </w:tcPr>
          <w:p w14:paraId="25A23786" w14:textId="77777777" w:rsidR="00DE722C" w:rsidRPr="00CD4558" w:rsidRDefault="00DE722C" w:rsidP="00194563">
            <w:pPr>
              <w:spacing w:after="120" w:line="480" w:lineRule="auto"/>
              <w:jc w:val="both"/>
              <w:rPr>
                <w:bCs/>
                <w:sz w:val="24"/>
                <w:szCs w:val="24"/>
              </w:rPr>
            </w:pPr>
          </w:p>
        </w:tc>
        <w:tc>
          <w:tcPr>
            <w:tcW w:w="1817" w:type="dxa"/>
          </w:tcPr>
          <w:p w14:paraId="5B38DE94" w14:textId="77777777" w:rsidR="00DE722C" w:rsidRPr="00CD4558" w:rsidRDefault="00DE722C" w:rsidP="00194563">
            <w:pPr>
              <w:spacing w:after="120" w:line="480" w:lineRule="auto"/>
              <w:jc w:val="center"/>
              <w:rPr>
                <w:bCs/>
                <w:sz w:val="24"/>
                <w:szCs w:val="24"/>
              </w:rPr>
            </w:pPr>
            <w:r w:rsidRPr="00CD4558">
              <w:rPr>
                <w:bCs/>
                <w:sz w:val="24"/>
                <w:szCs w:val="24"/>
              </w:rPr>
              <w:t>N</w:t>
            </w:r>
          </w:p>
        </w:tc>
        <w:tc>
          <w:tcPr>
            <w:tcW w:w="1809" w:type="dxa"/>
          </w:tcPr>
          <w:p w14:paraId="2FBFB7DF" w14:textId="1B1C943C" w:rsidR="00DE722C" w:rsidRPr="00CD4558" w:rsidRDefault="00125973" w:rsidP="00194563">
            <w:pPr>
              <w:spacing w:after="120" w:line="480" w:lineRule="auto"/>
              <w:jc w:val="both"/>
              <w:rPr>
                <w:bCs/>
                <w:sz w:val="24"/>
                <w:szCs w:val="24"/>
              </w:rPr>
            </w:pPr>
            <w:r w:rsidRPr="00CD4558">
              <w:rPr>
                <w:bCs/>
                <w:sz w:val="24"/>
                <w:szCs w:val="24"/>
              </w:rPr>
              <w:t>2159</w:t>
            </w:r>
          </w:p>
          <w:p w14:paraId="68FDB343" w14:textId="68198358" w:rsidR="00DE722C" w:rsidRPr="00CD4558" w:rsidRDefault="00125973" w:rsidP="00194563">
            <w:pPr>
              <w:spacing w:after="120" w:line="480" w:lineRule="auto"/>
              <w:jc w:val="both"/>
              <w:rPr>
                <w:bCs/>
                <w:sz w:val="24"/>
                <w:szCs w:val="24"/>
              </w:rPr>
            </w:pPr>
            <w:r w:rsidRPr="00CD4558">
              <w:rPr>
                <w:bCs/>
                <w:sz w:val="24"/>
                <w:szCs w:val="24"/>
              </w:rPr>
              <w:t>(5.5</w:t>
            </w:r>
            <w:r w:rsidR="00DE722C" w:rsidRPr="00CD4558">
              <w:rPr>
                <w:bCs/>
                <w:sz w:val="24"/>
                <w:szCs w:val="24"/>
              </w:rPr>
              <w:t>%)</w:t>
            </w:r>
          </w:p>
        </w:tc>
        <w:tc>
          <w:tcPr>
            <w:tcW w:w="1817" w:type="dxa"/>
          </w:tcPr>
          <w:p w14:paraId="67D2F597" w14:textId="068C5255" w:rsidR="00DE722C" w:rsidRPr="00CD4558" w:rsidRDefault="00125973" w:rsidP="00194563">
            <w:pPr>
              <w:spacing w:after="120" w:line="480" w:lineRule="auto"/>
              <w:jc w:val="both"/>
              <w:rPr>
                <w:bCs/>
                <w:sz w:val="24"/>
                <w:szCs w:val="24"/>
              </w:rPr>
            </w:pPr>
            <w:r w:rsidRPr="00CD4558">
              <w:rPr>
                <w:bCs/>
                <w:sz w:val="24"/>
                <w:szCs w:val="24"/>
              </w:rPr>
              <w:t>547</w:t>
            </w:r>
          </w:p>
          <w:p w14:paraId="2324A369" w14:textId="065E53EF" w:rsidR="00DE722C" w:rsidRPr="00CD4558" w:rsidRDefault="00125973" w:rsidP="00194563">
            <w:pPr>
              <w:spacing w:after="120" w:line="480" w:lineRule="auto"/>
              <w:jc w:val="both"/>
              <w:rPr>
                <w:bCs/>
                <w:sz w:val="24"/>
                <w:szCs w:val="24"/>
              </w:rPr>
            </w:pPr>
            <w:r w:rsidRPr="00CD4558">
              <w:rPr>
                <w:bCs/>
                <w:sz w:val="24"/>
                <w:szCs w:val="24"/>
              </w:rPr>
              <w:t>(1.4</w:t>
            </w:r>
            <w:r w:rsidR="00DE722C" w:rsidRPr="00CD4558">
              <w:rPr>
                <w:bCs/>
                <w:sz w:val="24"/>
                <w:szCs w:val="24"/>
              </w:rPr>
              <w:t>%)</w:t>
            </w:r>
          </w:p>
        </w:tc>
        <w:tc>
          <w:tcPr>
            <w:tcW w:w="2263" w:type="dxa"/>
          </w:tcPr>
          <w:p w14:paraId="57318385" w14:textId="77777777" w:rsidR="006259B6" w:rsidRPr="00CD4558" w:rsidRDefault="006259B6" w:rsidP="00194563">
            <w:pPr>
              <w:spacing w:after="120" w:line="480" w:lineRule="auto"/>
              <w:jc w:val="both"/>
              <w:rPr>
                <w:bCs/>
                <w:sz w:val="24"/>
                <w:szCs w:val="24"/>
              </w:rPr>
            </w:pPr>
            <w:r w:rsidRPr="00CD4558">
              <w:rPr>
                <w:bCs/>
                <w:sz w:val="24"/>
                <w:szCs w:val="24"/>
              </w:rPr>
              <w:t xml:space="preserve">3306 </w:t>
            </w:r>
          </w:p>
          <w:p w14:paraId="6E614FAE" w14:textId="48B6B8B7" w:rsidR="00DE722C" w:rsidRPr="00CD4558" w:rsidRDefault="00DE722C" w:rsidP="00194563">
            <w:pPr>
              <w:spacing w:after="120" w:line="480" w:lineRule="auto"/>
              <w:jc w:val="both"/>
              <w:rPr>
                <w:bCs/>
                <w:sz w:val="24"/>
                <w:szCs w:val="24"/>
              </w:rPr>
            </w:pPr>
            <w:r w:rsidRPr="00CD4558">
              <w:rPr>
                <w:bCs/>
                <w:sz w:val="24"/>
                <w:szCs w:val="24"/>
              </w:rPr>
              <w:t>(</w:t>
            </w:r>
            <w:r w:rsidR="006259B6" w:rsidRPr="00CD4558">
              <w:rPr>
                <w:bCs/>
                <w:sz w:val="24"/>
                <w:szCs w:val="24"/>
              </w:rPr>
              <w:t>8.5</w:t>
            </w:r>
            <w:r w:rsidRPr="00CD4558">
              <w:rPr>
                <w:bCs/>
                <w:sz w:val="24"/>
                <w:szCs w:val="24"/>
              </w:rPr>
              <w:t>%)</w:t>
            </w:r>
          </w:p>
        </w:tc>
      </w:tr>
      <w:tr w:rsidR="00DE722C" w:rsidRPr="00CD4558" w14:paraId="44990721" w14:textId="77777777" w:rsidTr="00C06454">
        <w:tc>
          <w:tcPr>
            <w:tcW w:w="1787" w:type="dxa"/>
            <w:vMerge/>
          </w:tcPr>
          <w:p w14:paraId="371FCABD" w14:textId="77777777" w:rsidR="00DE722C" w:rsidRPr="00CD4558" w:rsidRDefault="00DE722C" w:rsidP="00194563">
            <w:pPr>
              <w:spacing w:after="120" w:line="480" w:lineRule="auto"/>
              <w:jc w:val="both"/>
              <w:rPr>
                <w:bCs/>
                <w:sz w:val="24"/>
                <w:szCs w:val="24"/>
              </w:rPr>
            </w:pPr>
          </w:p>
        </w:tc>
        <w:tc>
          <w:tcPr>
            <w:tcW w:w="1817" w:type="dxa"/>
          </w:tcPr>
          <w:p w14:paraId="59B174F3" w14:textId="77777777" w:rsidR="00DE722C" w:rsidRPr="00CD4558" w:rsidRDefault="00DE722C" w:rsidP="00194563">
            <w:pPr>
              <w:spacing w:after="120" w:line="480" w:lineRule="auto"/>
              <w:jc w:val="center"/>
              <w:rPr>
                <w:bCs/>
                <w:sz w:val="24"/>
                <w:szCs w:val="24"/>
              </w:rPr>
            </w:pPr>
            <w:r w:rsidRPr="00CD4558">
              <w:rPr>
                <w:bCs/>
                <w:sz w:val="24"/>
                <w:szCs w:val="24"/>
              </w:rPr>
              <w:t>Total</w:t>
            </w:r>
          </w:p>
        </w:tc>
        <w:tc>
          <w:tcPr>
            <w:tcW w:w="1809" w:type="dxa"/>
          </w:tcPr>
          <w:p w14:paraId="4626E2A8" w14:textId="065B688B" w:rsidR="00DE722C" w:rsidRPr="00CD4558" w:rsidRDefault="0095093B" w:rsidP="00194563">
            <w:pPr>
              <w:spacing w:after="120" w:line="480" w:lineRule="auto"/>
              <w:jc w:val="both"/>
              <w:rPr>
                <w:bCs/>
                <w:sz w:val="24"/>
                <w:szCs w:val="24"/>
              </w:rPr>
            </w:pPr>
            <w:r>
              <w:rPr>
                <w:bCs/>
                <w:sz w:val="24"/>
                <w:szCs w:val="24"/>
              </w:rPr>
              <w:t>34</w:t>
            </w:r>
            <w:r w:rsidR="006259B6" w:rsidRPr="00CD4558">
              <w:rPr>
                <w:bCs/>
                <w:sz w:val="24"/>
                <w:szCs w:val="24"/>
              </w:rPr>
              <w:t>929 (89.7</w:t>
            </w:r>
            <w:r w:rsidR="00DE722C" w:rsidRPr="00CD4558">
              <w:rPr>
                <w:bCs/>
                <w:sz w:val="24"/>
                <w:szCs w:val="24"/>
              </w:rPr>
              <w:t>%)</w:t>
            </w:r>
          </w:p>
        </w:tc>
        <w:tc>
          <w:tcPr>
            <w:tcW w:w="1817" w:type="dxa"/>
          </w:tcPr>
          <w:p w14:paraId="5CD22EF5" w14:textId="53EF3858" w:rsidR="00DE722C" w:rsidRPr="00CD4558" w:rsidRDefault="00125973" w:rsidP="00194563">
            <w:pPr>
              <w:spacing w:after="120" w:line="480" w:lineRule="auto"/>
              <w:jc w:val="both"/>
              <w:rPr>
                <w:bCs/>
                <w:sz w:val="24"/>
                <w:szCs w:val="24"/>
              </w:rPr>
            </w:pPr>
            <w:r w:rsidRPr="00CD4558">
              <w:rPr>
                <w:bCs/>
                <w:sz w:val="24"/>
                <w:szCs w:val="24"/>
              </w:rPr>
              <w:t>3391</w:t>
            </w:r>
          </w:p>
          <w:p w14:paraId="06604460" w14:textId="4E5AC7E5" w:rsidR="00DE722C" w:rsidRPr="00CD4558" w:rsidRDefault="00125973" w:rsidP="00194563">
            <w:pPr>
              <w:spacing w:after="120" w:line="480" w:lineRule="auto"/>
              <w:jc w:val="both"/>
              <w:rPr>
                <w:bCs/>
                <w:sz w:val="24"/>
                <w:szCs w:val="24"/>
              </w:rPr>
            </w:pPr>
            <w:r w:rsidRPr="00CD4558">
              <w:rPr>
                <w:bCs/>
                <w:sz w:val="24"/>
                <w:szCs w:val="24"/>
              </w:rPr>
              <w:t>(10.3</w:t>
            </w:r>
            <w:r w:rsidR="00DE722C" w:rsidRPr="00CD4558">
              <w:rPr>
                <w:bCs/>
                <w:sz w:val="24"/>
                <w:szCs w:val="24"/>
              </w:rPr>
              <w:t>%)</w:t>
            </w:r>
          </w:p>
        </w:tc>
        <w:tc>
          <w:tcPr>
            <w:tcW w:w="2263" w:type="dxa"/>
          </w:tcPr>
          <w:p w14:paraId="362BC269" w14:textId="1B9BD418" w:rsidR="00DE722C" w:rsidRPr="00CD4558" w:rsidRDefault="0095093B" w:rsidP="00194563">
            <w:pPr>
              <w:spacing w:after="120" w:line="480" w:lineRule="auto"/>
              <w:jc w:val="both"/>
              <w:rPr>
                <w:bCs/>
                <w:sz w:val="24"/>
                <w:szCs w:val="24"/>
              </w:rPr>
            </w:pPr>
            <w:r>
              <w:rPr>
                <w:bCs/>
                <w:sz w:val="24"/>
                <w:szCs w:val="24"/>
              </w:rPr>
              <w:t>38</w:t>
            </w:r>
            <w:r w:rsidR="006259B6" w:rsidRPr="00CD4558">
              <w:rPr>
                <w:bCs/>
                <w:sz w:val="24"/>
                <w:szCs w:val="24"/>
              </w:rPr>
              <w:t>920</w:t>
            </w:r>
          </w:p>
          <w:p w14:paraId="47CDFE13" w14:textId="77777777" w:rsidR="00DE722C" w:rsidRPr="00CD4558" w:rsidRDefault="00DE722C" w:rsidP="00194563">
            <w:pPr>
              <w:spacing w:after="120" w:line="480" w:lineRule="auto"/>
              <w:jc w:val="both"/>
              <w:rPr>
                <w:bCs/>
                <w:sz w:val="24"/>
                <w:szCs w:val="24"/>
              </w:rPr>
            </w:pPr>
            <w:r w:rsidRPr="00CD4558">
              <w:rPr>
                <w:bCs/>
                <w:sz w:val="24"/>
                <w:szCs w:val="24"/>
              </w:rPr>
              <w:t>(100%)*</w:t>
            </w:r>
          </w:p>
        </w:tc>
      </w:tr>
    </w:tbl>
    <w:p w14:paraId="3DB349DD" w14:textId="6F58F96B" w:rsidR="00DE722C" w:rsidRPr="00CD4558" w:rsidRDefault="00DE722C" w:rsidP="00194563">
      <w:pPr>
        <w:spacing w:after="120" w:line="480" w:lineRule="auto"/>
        <w:jc w:val="both"/>
        <w:rPr>
          <w:bCs/>
          <w:sz w:val="24"/>
          <w:szCs w:val="24"/>
        </w:rPr>
      </w:pPr>
      <w:r w:rsidRPr="00CD4558">
        <w:rPr>
          <w:bCs/>
          <w:sz w:val="24"/>
          <w:szCs w:val="24"/>
        </w:rPr>
        <w:t xml:space="preserve">*all proportions calculated with </w:t>
      </w:r>
      <w:r w:rsidR="0095093B">
        <w:rPr>
          <w:bCs/>
          <w:sz w:val="24"/>
          <w:szCs w:val="24"/>
        </w:rPr>
        <w:t>38</w:t>
      </w:r>
      <w:r w:rsidR="006259B6" w:rsidRPr="00CD4558">
        <w:rPr>
          <w:bCs/>
          <w:sz w:val="24"/>
          <w:szCs w:val="24"/>
        </w:rPr>
        <w:t xml:space="preserve">920 </w:t>
      </w:r>
      <w:r w:rsidR="00547305" w:rsidRPr="00CD4558">
        <w:rPr>
          <w:bCs/>
          <w:sz w:val="24"/>
          <w:szCs w:val="24"/>
        </w:rPr>
        <w:t>(row and column total</w:t>
      </w:r>
      <w:r w:rsidR="006259B6" w:rsidRPr="00CD4558">
        <w:rPr>
          <w:bCs/>
          <w:sz w:val="24"/>
          <w:szCs w:val="24"/>
        </w:rPr>
        <w:t>, corresponding to the total number of participants with available HES data</w:t>
      </w:r>
      <w:r w:rsidR="00547305" w:rsidRPr="00CD4558">
        <w:rPr>
          <w:bCs/>
          <w:sz w:val="24"/>
          <w:szCs w:val="24"/>
        </w:rPr>
        <w:t xml:space="preserve">) </w:t>
      </w:r>
      <w:r w:rsidRPr="00CD4558">
        <w:rPr>
          <w:bCs/>
          <w:sz w:val="24"/>
          <w:szCs w:val="24"/>
        </w:rPr>
        <w:t>as denominator</w:t>
      </w:r>
    </w:p>
    <w:p w14:paraId="1554AE3F" w14:textId="35728F20" w:rsidR="00DE722C" w:rsidRPr="00CD4558" w:rsidRDefault="00DE722C" w:rsidP="00194563">
      <w:pPr>
        <w:spacing w:after="120" w:line="480" w:lineRule="auto"/>
        <w:jc w:val="both"/>
        <w:rPr>
          <w:bCs/>
          <w:sz w:val="24"/>
          <w:szCs w:val="24"/>
        </w:rPr>
      </w:pPr>
      <w:r w:rsidRPr="00CD4558">
        <w:rPr>
          <w:bCs/>
          <w:sz w:val="24"/>
          <w:szCs w:val="24"/>
        </w:rPr>
        <w:t xml:space="preserve">These data show that, in a population admitted to hospital with clinically-proven or suspected COVID-19 (RECOVERY trial participants), using HES as a single source to identify a potential COVID-19 cohort </w:t>
      </w:r>
      <w:r w:rsidR="00125973" w:rsidRPr="00CD4558">
        <w:rPr>
          <w:bCs/>
          <w:sz w:val="24"/>
          <w:szCs w:val="24"/>
        </w:rPr>
        <w:t xml:space="preserve">(and restricting to the primary diagnostic position) </w:t>
      </w:r>
      <w:r w:rsidR="00623BAF">
        <w:rPr>
          <w:bCs/>
          <w:sz w:val="24"/>
          <w:szCs w:val="24"/>
        </w:rPr>
        <w:t>would capture</w:t>
      </w:r>
      <w:r w:rsidR="00125973" w:rsidRPr="00CD4558">
        <w:rPr>
          <w:bCs/>
          <w:sz w:val="24"/>
          <w:szCs w:val="24"/>
        </w:rPr>
        <w:br/>
        <w:t>~91</w:t>
      </w:r>
      <w:r w:rsidRPr="00CD4558">
        <w:rPr>
          <w:bCs/>
          <w:sz w:val="24"/>
          <w:szCs w:val="24"/>
        </w:rPr>
        <w:t xml:space="preserve">% of the intended population, with very high agreement between HES COVID-19 coding and the presence of a positive test in SGSS. Nonetheless, this would lead to the inclusion of </w:t>
      </w:r>
      <w:r w:rsidR="00125973" w:rsidRPr="00CD4558">
        <w:rPr>
          <w:bCs/>
          <w:sz w:val="24"/>
          <w:szCs w:val="24"/>
        </w:rPr>
        <w:t>8.5</w:t>
      </w:r>
      <w:r w:rsidRPr="00CD4558">
        <w:rPr>
          <w:bCs/>
          <w:sz w:val="24"/>
          <w:szCs w:val="24"/>
        </w:rPr>
        <w:t xml:space="preserve">% of people with no record of a positive test in SGSS (although the absence of a record in SGSS could be due to either a negative test or the absence of a test result, and SGSS only covers in-hospital testing). Conversely, this approach would lose </w:t>
      </w:r>
      <w:r w:rsidR="00125973" w:rsidRPr="00CD4558">
        <w:rPr>
          <w:bCs/>
          <w:sz w:val="24"/>
          <w:szCs w:val="24"/>
        </w:rPr>
        <w:t>10</w:t>
      </w:r>
      <w:r w:rsidRPr="00CD4558">
        <w:rPr>
          <w:bCs/>
          <w:sz w:val="24"/>
          <w:szCs w:val="24"/>
        </w:rPr>
        <w:t>.</w:t>
      </w:r>
      <w:r w:rsidR="00125973" w:rsidRPr="00CD4558">
        <w:rPr>
          <w:bCs/>
          <w:sz w:val="24"/>
          <w:szCs w:val="24"/>
        </w:rPr>
        <w:t>3</w:t>
      </w:r>
      <w:r w:rsidRPr="00CD4558">
        <w:rPr>
          <w:bCs/>
          <w:sz w:val="24"/>
          <w:szCs w:val="24"/>
        </w:rPr>
        <w:t xml:space="preserve">% of patients recruited to RECOVERY (and </w:t>
      </w:r>
      <w:r w:rsidR="00125973" w:rsidRPr="00CD4558">
        <w:rPr>
          <w:bCs/>
          <w:sz w:val="24"/>
          <w:szCs w:val="24"/>
        </w:rPr>
        <w:t>8.0</w:t>
      </w:r>
      <w:r w:rsidRPr="00CD4558">
        <w:rPr>
          <w:bCs/>
          <w:sz w:val="24"/>
          <w:szCs w:val="24"/>
        </w:rPr>
        <w:t xml:space="preserve">% of those with a positive in-hospital COVID-19 test). </w:t>
      </w:r>
      <w:r w:rsidR="00125973" w:rsidRPr="00CD4558">
        <w:rPr>
          <w:bCs/>
          <w:sz w:val="24"/>
          <w:szCs w:val="24"/>
        </w:rPr>
        <w:t>Overall</w:t>
      </w:r>
      <w:r w:rsidRPr="00CD4558">
        <w:rPr>
          <w:bCs/>
          <w:sz w:val="24"/>
          <w:szCs w:val="24"/>
        </w:rPr>
        <w:t>, HES seems to be a reliable way of identifying a population admitted to hospital with COVID-19 (even if not using testing data from SGSS).</w:t>
      </w:r>
    </w:p>
    <w:p w14:paraId="6CAD5AA9" w14:textId="4DF1D040" w:rsidR="00125973" w:rsidRPr="00CD4558" w:rsidRDefault="00125973" w:rsidP="00194563">
      <w:pPr>
        <w:spacing w:after="120" w:line="480" w:lineRule="auto"/>
        <w:rPr>
          <w:bCs/>
          <w:sz w:val="24"/>
          <w:szCs w:val="24"/>
        </w:rPr>
      </w:pPr>
      <w:r w:rsidRPr="00CD4558">
        <w:rPr>
          <w:bCs/>
          <w:sz w:val="24"/>
          <w:szCs w:val="24"/>
        </w:rPr>
        <w:br w:type="page"/>
      </w:r>
    </w:p>
    <w:p w14:paraId="517BF2F0" w14:textId="77777777" w:rsidR="00DE722C" w:rsidRPr="00CD4558" w:rsidRDefault="00DE722C" w:rsidP="00194563">
      <w:pPr>
        <w:pStyle w:val="ListParagraph"/>
        <w:numPr>
          <w:ilvl w:val="0"/>
          <w:numId w:val="12"/>
        </w:numPr>
        <w:spacing w:after="120" w:line="480" w:lineRule="auto"/>
        <w:jc w:val="both"/>
        <w:rPr>
          <w:b/>
          <w:bCs/>
          <w:sz w:val="24"/>
          <w:szCs w:val="24"/>
        </w:rPr>
      </w:pPr>
      <w:r w:rsidRPr="00CD4558">
        <w:rPr>
          <w:b/>
          <w:bCs/>
          <w:sz w:val="24"/>
          <w:szCs w:val="24"/>
        </w:rPr>
        <w:lastRenderedPageBreak/>
        <w:t>U071 vs U072 coding in HES</w:t>
      </w:r>
    </w:p>
    <w:p w14:paraId="1B23D09C" w14:textId="29287B5E" w:rsidR="00DE722C" w:rsidRPr="00CD4558" w:rsidRDefault="00DE722C" w:rsidP="00194563">
      <w:pPr>
        <w:spacing w:after="120" w:line="480" w:lineRule="auto"/>
        <w:jc w:val="both"/>
        <w:rPr>
          <w:bCs/>
          <w:sz w:val="24"/>
          <w:szCs w:val="24"/>
        </w:rPr>
      </w:pPr>
      <w:r w:rsidRPr="00CD4558">
        <w:rPr>
          <w:bCs/>
          <w:sz w:val="24"/>
          <w:szCs w:val="24"/>
        </w:rPr>
        <w:t xml:space="preserve">COVID-19 can be coded in ICD-10 using either U071 (“COVID-19, virus identified”) or U072 (“COVID-19, virus not identified”); of note, other COVID-19 related codes are available in ICD-10 but these are unrelated to acute diagnosis (see </w:t>
      </w:r>
      <w:hyperlink r:id="rId51" w:history="1">
        <w:r w:rsidRPr="00CD4558">
          <w:rPr>
            <w:rStyle w:val="Hyperlink"/>
            <w:bCs/>
            <w:sz w:val="24"/>
            <w:szCs w:val="24"/>
          </w:rPr>
          <w:t>https://www.who.int/standards/classifications/classification-of-diseases/emergency-use-icd-codes-for-covid-19-disease-outbreak</w:t>
        </w:r>
      </w:hyperlink>
      <w:r w:rsidRPr="00CD4558">
        <w:rPr>
          <w:bCs/>
          <w:sz w:val="24"/>
          <w:szCs w:val="24"/>
        </w:rPr>
        <w:t>)</w:t>
      </w:r>
    </w:p>
    <w:p w14:paraId="4806A7F8" w14:textId="77777777" w:rsidR="00DE722C" w:rsidRPr="00CD4558" w:rsidRDefault="00DE722C" w:rsidP="00194563">
      <w:pPr>
        <w:spacing w:after="120" w:line="480" w:lineRule="auto"/>
        <w:jc w:val="both"/>
        <w:rPr>
          <w:bCs/>
          <w:sz w:val="24"/>
          <w:szCs w:val="24"/>
        </w:rPr>
      </w:pPr>
      <w:r w:rsidRPr="00CD4558">
        <w:rPr>
          <w:bCs/>
          <w:sz w:val="24"/>
          <w:szCs w:val="24"/>
        </w:rPr>
        <w:t>When comparing different COVID-19 coding in HES with SGSS records:</w:t>
      </w:r>
    </w:p>
    <w:p w14:paraId="4266B0E2" w14:textId="2843CCC3" w:rsidR="00DE722C" w:rsidRPr="00CD4558" w:rsidRDefault="00DE722C" w:rsidP="00194563">
      <w:pPr>
        <w:pStyle w:val="ListParagraph"/>
        <w:numPr>
          <w:ilvl w:val="0"/>
          <w:numId w:val="9"/>
        </w:numPr>
        <w:spacing w:after="120" w:line="480" w:lineRule="auto"/>
        <w:jc w:val="both"/>
        <w:rPr>
          <w:bCs/>
          <w:sz w:val="24"/>
          <w:szCs w:val="24"/>
        </w:rPr>
      </w:pPr>
      <w:r w:rsidRPr="00CD4558">
        <w:rPr>
          <w:bCs/>
          <w:sz w:val="24"/>
          <w:szCs w:val="24"/>
        </w:rPr>
        <w:t xml:space="preserve">The majority of RECOVERY participants </w:t>
      </w:r>
      <w:r w:rsidR="0095093B">
        <w:rPr>
          <w:bCs/>
          <w:sz w:val="24"/>
          <w:szCs w:val="24"/>
        </w:rPr>
        <w:t>with HES records (n=38</w:t>
      </w:r>
      <w:r w:rsidR="008B0C9F" w:rsidRPr="00CD4558">
        <w:rPr>
          <w:bCs/>
          <w:sz w:val="24"/>
          <w:szCs w:val="24"/>
        </w:rPr>
        <w:t xml:space="preserve">920) </w:t>
      </w:r>
      <w:r w:rsidRPr="00CD4558">
        <w:rPr>
          <w:bCs/>
          <w:sz w:val="24"/>
          <w:szCs w:val="24"/>
        </w:rPr>
        <w:t>are coded using the U071 code</w:t>
      </w:r>
      <w:r w:rsidR="008B0C9F" w:rsidRPr="00CD4558">
        <w:rPr>
          <w:bCs/>
          <w:sz w:val="24"/>
          <w:szCs w:val="24"/>
        </w:rPr>
        <w:t xml:space="preserve"> wi</w:t>
      </w:r>
      <w:r w:rsidR="0095093B">
        <w:rPr>
          <w:bCs/>
          <w:sz w:val="24"/>
          <w:szCs w:val="24"/>
        </w:rPr>
        <w:t>th or without U072 (92.0%, n=35</w:t>
      </w:r>
      <w:r w:rsidR="008B0C9F" w:rsidRPr="00CD4558">
        <w:rPr>
          <w:bCs/>
          <w:sz w:val="24"/>
          <w:szCs w:val="24"/>
        </w:rPr>
        <w:t>812</w:t>
      </w:r>
      <w:r w:rsidRPr="00CD4558">
        <w:rPr>
          <w:bCs/>
          <w:sz w:val="24"/>
          <w:szCs w:val="24"/>
        </w:rPr>
        <w:t xml:space="preserve">), with only a minority recorded with the U072 code </w:t>
      </w:r>
      <w:r w:rsidR="008B0C9F" w:rsidRPr="00CD4558">
        <w:rPr>
          <w:bCs/>
          <w:sz w:val="24"/>
          <w:szCs w:val="24"/>
        </w:rPr>
        <w:t>only (2.9%, n=1125</w:t>
      </w:r>
      <w:r w:rsidRPr="00CD4558">
        <w:rPr>
          <w:bCs/>
          <w:sz w:val="24"/>
          <w:szCs w:val="24"/>
        </w:rPr>
        <w:t>);</w:t>
      </w:r>
    </w:p>
    <w:p w14:paraId="789C9521" w14:textId="0B158AF6" w:rsidR="00DE722C" w:rsidRPr="00CD4558" w:rsidRDefault="00DE722C" w:rsidP="00194563">
      <w:pPr>
        <w:pStyle w:val="ListParagraph"/>
        <w:numPr>
          <w:ilvl w:val="0"/>
          <w:numId w:val="9"/>
        </w:numPr>
        <w:spacing w:after="120" w:line="480" w:lineRule="auto"/>
        <w:jc w:val="both"/>
        <w:rPr>
          <w:bCs/>
          <w:sz w:val="24"/>
          <w:szCs w:val="24"/>
        </w:rPr>
      </w:pPr>
      <w:r w:rsidRPr="00CD4558">
        <w:rPr>
          <w:bCs/>
          <w:sz w:val="24"/>
          <w:szCs w:val="24"/>
        </w:rPr>
        <w:t xml:space="preserve">Of those people with no SGSS record </w:t>
      </w:r>
      <w:r w:rsidR="008B0C9F" w:rsidRPr="00CD4558">
        <w:rPr>
          <w:bCs/>
          <w:sz w:val="24"/>
          <w:szCs w:val="24"/>
        </w:rPr>
        <w:t>(8.5</w:t>
      </w:r>
      <w:r w:rsidRPr="00CD4558">
        <w:rPr>
          <w:bCs/>
          <w:sz w:val="24"/>
          <w:szCs w:val="24"/>
        </w:rPr>
        <w:t xml:space="preserve">% of </w:t>
      </w:r>
      <w:r w:rsidR="008B0C9F" w:rsidRPr="00CD4558">
        <w:rPr>
          <w:bCs/>
          <w:sz w:val="24"/>
          <w:szCs w:val="24"/>
        </w:rPr>
        <w:t>those with HES data available</w:t>
      </w:r>
      <w:r w:rsidRPr="00CD4558">
        <w:rPr>
          <w:bCs/>
          <w:sz w:val="24"/>
          <w:szCs w:val="24"/>
        </w:rPr>
        <w:t xml:space="preserve">, n= </w:t>
      </w:r>
      <w:r w:rsidR="008B0C9F" w:rsidRPr="00CD4558">
        <w:rPr>
          <w:bCs/>
          <w:sz w:val="24"/>
          <w:szCs w:val="24"/>
        </w:rPr>
        <w:t>3306</w:t>
      </w:r>
      <w:r w:rsidRPr="00CD4558">
        <w:rPr>
          <w:bCs/>
          <w:sz w:val="24"/>
          <w:szCs w:val="24"/>
        </w:rPr>
        <w:t xml:space="preserve">), a significant proportion </w:t>
      </w:r>
      <w:r w:rsidR="008B0C9F" w:rsidRPr="00CD4558">
        <w:rPr>
          <w:bCs/>
          <w:sz w:val="24"/>
          <w:szCs w:val="24"/>
        </w:rPr>
        <w:t>(54.1%; n=1789</w:t>
      </w:r>
      <w:r w:rsidRPr="00CD4558">
        <w:rPr>
          <w:bCs/>
          <w:sz w:val="24"/>
          <w:szCs w:val="24"/>
        </w:rPr>
        <w:t>) had a record of U071 (with or without U072), 30</w:t>
      </w:r>
      <w:r w:rsidR="00F91096" w:rsidRPr="00CD4558">
        <w:rPr>
          <w:bCs/>
          <w:sz w:val="24"/>
          <w:szCs w:val="24"/>
        </w:rPr>
        <w:t>.6</w:t>
      </w:r>
      <w:r w:rsidRPr="00CD4558">
        <w:rPr>
          <w:bCs/>
          <w:sz w:val="24"/>
          <w:szCs w:val="24"/>
        </w:rPr>
        <w:t>% (n=</w:t>
      </w:r>
      <w:r w:rsidR="00F91096" w:rsidRPr="00CD4558">
        <w:rPr>
          <w:bCs/>
          <w:sz w:val="24"/>
          <w:szCs w:val="24"/>
        </w:rPr>
        <w:t>1012</w:t>
      </w:r>
      <w:r w:rsidRPr="00CD4558">
        <w:rPr>
          <w:bCs/>
          <w:sz w:val="24"/>
          <w:szCs w:val="24"/>
        </w:rPr>
        <w:t xml:space="preserve">) had a record of U072 only, and </w:t>
      </w:r>
      <w:r w:rsidR="00F91096" w:rsidRPr="00CD4558">
        <w:rPr>
          <w:bCs/>
          <w:sz w:val="24"/>
          <w:szCs w:val="24"/>
        </w:rPr>
        <w:t>20.1</w:t>
      </w:r>
      <w:r w:rsidRPr="00CD4558">
        <w:rPr>
          <w:bCs/>
          <w:sz w:val="24"/>
          <w:szCs w:val="24"/>
        </w:rPr>
        <w:t>% (n=</w:t>
      </w:r>
      <w:r w:rsidR="00F91096" w:rsidRPr="00CD4558">
        <w:rPr>
          <w:bCs/>
          <w:sz w:val="24"/>
          <w:szCs w:val="24"/>
        </w:rPr>
        <w:t>690</w:t>
      </w:r>
      <w:r w:rsidRPr="00CD4558">
        <w:rPr>
          <w:bCs/>
          <w:sz w:val="24"/>
          <w:szCs w:val="24"/>
        </w:rPr>
        <w:t>) had no COVID-19 coding;</w:t>
      </w:r>
    </w:p>
    <w:p w14:paraId="2A121AAF" w14:textId="279543E7" w:rsidR="00DE722C" w:rsidRPr="00CD4558" w:rsidRDefault="00DE722C" w:rsidP="00194563">
      <w:pPr>
        <w:pStyle w:val="ListParagraph"/>
        <w:numPr>
          <w:ilvl w:val="0"/>
          <w:numId w:val="9"/>
        </w:numPr>
        <w:spacing w:after="120" w:line="480" w:lineRule="auto"/>
        <w:jc w:val="both"/>
        <w:rPr>
          <w:bCs/>
          <w:sz w:val="24"/>
          <w:szCs w:val="24"/>
        </w:rPr>
      </w:pPr>
      <w:r w:rsidRPr="00CD4558">
        <w:rPr>
          <w:bCs/>
          <w:sz w:val="24"/>
          <w:szCs w:val="24"/>
        </w:rPr>
        <w:t>Of those people with a U072 record only (n=1</w:t>
      </w:r>
      <w:r w:rsidR="00F91096" w:rsidRPr="00CD4558">
        <w:rPr>
          <w:bCs/>
          <w:sz w:val="24"/>
          <w:szCs w:val="24"/>
        </w:rPr>
        <w:t>251</w:t>
      </w:r>
      <w:r w:rsidRPr="00CD4558">
        <w:rPr>
          <w:bCs/>
          <w:sz w:val="24"/>
          <w:szCs w:val="24"/>
        </w:rPr>
        <w:t xml:space="preserve">), </w:t>
      </w:r>
      <w:r w:rsidR="00F91096" w:rsidRPr="00CD4558">
        <w:rPr>
          <w:bCs/>
          <w:sz w:val="24"/>
          <w:szCs w:val="24"/>
        </w:rPr>
        <w:t>239 (19.1</w:t>
      </w:r>
      <w:r w:rsidRPr="00CD4558">
        <w:rPr>
          <w:bCs/>
          <w:sz w:val="24"/>
          <w:szCs w:val="24"/>
        </w:rPr>
        <w:t xml:space="preserve">%) still had a </w:t>
      </w:r>
      <w:r w:rsidR="00547305" w:rsidRPr="00CD4558">
        <w:rPr>
          <w:bCs/>
          <w:sz w:val="24"/>
          <w:szCs w:val="24"/>
        </w:rPr>
        <w:t xml:space="preserve">positive </w:t>
      </w:r>
      <w:r w:rsidRPr="00CD4558">
        <w:rPr>
          <w:bCs/>
          <w:sz w:val="24"/>
          <w:szCs w:val="24"/>
        </w:rPr>
        <w:t>SGSS record</w:t>
      </w:r>
      <w:r w:rsidR="00F91096" w:rsidRPr="00CD4558">
        <w:rPr>
          <w:bCs/>
          <w:sz w:val="24"/>
          <w:szCs w:val="24"/>
        </w:rPr>
        <w:t>.</w:t>
      </w:r>
    </w:p>
    <w:p w14:paraId="1396839E" w14:textId="3703E1B3" w:rsidR="00DE722C" w:rsidRPr="00CD4558" w:rsidRDefault="00DE722C" w:rsidP="00194563">
      <w:pPr>
        <w:spacing w:after="120" w:line="480" w:lineRule="auto"/>
        <w:ind w:left="360"/>
        <w:jc w:val="both"/>
        <w:rPr>
          <w:bCs/>
          <w:sz w:val="24"/>
          <w:szCs w:val="24"/>
        </w:rPr>
      </w:pPr>
      <w:r w:rsidRPr="00CD4558">
        <w:rPr>
          <w:bCs/>
          <w:sz w:val="24"/>
          <w:szCs w:val="24"/>
        </w:rPr>
        <w:t xml:space="preserve">The value of using U072 is in identifying possible COVID-19 patients versus those with no COVID-19 codes. If this code were employed as intended by its definition, it would be expected that its use, when compared with people with no COVID-19 codes, would be more frequent in SGSS-negative patients (those for whom a test was negative or not performed) versus those SGSS-positive. In the RECOVERY population, the odds of having a U072 code recorded in HES </w:t>
      </w:r>
      <w:r w:rsidRPr="00CD4558">
        <w:rPr>
          <w:bCs/>
          <w:sz w:val="24"/>
          <w:szCs w:val="24"/>
        </w:rPr>
        <w:lastRenderedPageBreak/>
        <w:t xml:space="preserve">versus no code recorded </w:t>
      </w:r>
      <w:r w:rsidR="006E2565" w:rsidRPr="00CD4558">
        <w:rPr>
          <w:bCs/>
          <w:sz w:val="24"/>
          <w:szCs w:val="24"/>
        </w:rPr>
        <w:t>is 0.3</w:t>
      </w:r>
      <w:r w:rsidR="009622F7" w:rsidRPr="00CD4558">
        <w:rPr>
          <w:bCs/>
          <w:sz w:val="24"/>
          <w:szCs w:val="24"/>
        </w:rPr>
        <w:t xml:space="preserve"> (</w:t>
      </w:r>
      <w:r w:rsidR="006E2565" w:rsidRPr="00CD4558">
        <w:rPr>
          <w:bCs/>
          <w:sz w:val="24"/>
          <w:szCs w:val="24"/>
        </w:rPr>
        <w:t>239:779</w:t>
      </w:r>
      <w:r w:rsidRPr="00CD4558">
        <w:rPr>
          <w:bCs/>
          <w:sz w:val="24"/>
          <w:szCs w:val="24"/>
        </w:rPr>
        <w:t xml:space="preserve">) in </w:t>
      </w:r>
      <w:r w:rsidR="006E2565" w:rsidRPr="00CD4558">
        <w:rPr>
          <w:bCs/>
          <w:sz w:val="24"/>
          <w:szCs w:val="24"/>
        </w:rPr>
        <w:t>SGSS-positive patients, and 1.28</w:t>
      </w:r>
      <w:r w:rsidRPr="00CD4558">
        <w:rPr>
          <w:bCs/>
          <w:sz w:val="24"/>
          <w:szCs w:val="24"/>
        </w:rPr>
        <w:t xml:space="preserve"> (</w:t>
      </w:r>
      <w:r w:rsidR="006E2565" w:rsidRPr="00CD4558">
        <w:rPr>
          <w:bCs/>
          <w:sz w:val="24"/>
          <w:szCs w:val="24"/>
        </w:rPr>
        <w:t>886</w:t>
      </w:r>
      <w:r w:rsidR="009622F7" w:rsidRPr="00CD4558">
        <w:rPr>
          <w:bCs/>
          <w:sz w:val="24"/>
          <w:szCs w:val="24"/>
        </w:rPr>
        <w:t>:690</w:t>
      </w:r>
      <w:r w:rsidRPr="00CD4558">
        <w:rPr>
          <w:bCs/>
          <w:sz w:val="24"/>
          <w:szCs w:val="24"/>
        </w:rPr>
        <w:t>) in SGSS-negative patients (odds-r</w:t>
      </w:r>
      <w:r w:rsidR="009622F7" w:rsidRPr="00CD4558">
        <w:rPr>
          <w:bCs/>
          <w:sz w:val="24"/>
          <w:szCs w:val="24"/>
        </w:rPr>
        <w:t xml:space="preserve">atio: </w:t>
      </w:r>
      <w:r w:rsidR="006E2565" w:rsidRPr="00CD4558">
        <w:rPr>
          <w:bCs/>
          <w:sz w:val="24"/>
          <w:szCs w:val="24"/>
        </w:rPr>
        <w:t>4.3</w:t>
      </w:r>
      <w:r w:rsidRPr="00CD4558">
        <w:rPr>
          <w:bCs/>
          <w:sz w:val="24"/>
          <w:szCs w:val="24"/>
        </w:rPr>
        <w:t>); this sho</w:t>
      </w:r>
      <w:r w:rsidR="00547305" w:rsidRPr="00CD4558">
        <w:rPr>
          <w:bCs/>
          <w:sz w:val="24"/>
          <w:szCs w:val="24"/>
        </w:rPr>
        <w:t xml:space="preserve">ws an increased </w:t>
      </w:r>
      <w:r w:rsidR="006E2565" w:rsidRPr="00CD4558">
        <w:rPr>
          <w:bCs/>
          <w:sz w:val="24"/>
          <w:szCs w:val="24"/>
        </w:rPr>
        <w:t>likelihood</w:t>
      </w:r>
      <w:r w:rsidR="00547305" w:rsidRPr="00CD4558">
        <w:rPr>
          <w:bCs/>
          <w:sz w:val="24"/>
          <w:szCs w:val="24"/>
        </w:rPr>
        <w:t xml:space="preserve"> of U0</w:t>
      </w:r>
      <w:r w:rsidRPr="00CD4558">
        <w:rPr>
          <w:bCs/>
          <w:sz w:val="24"/>
          <w:szCs w:val="24"/>
        </w:rPr>
        <w:t xml:space="preserve">72 use in RECOVERY patients in the absence of a positive test (versus those with a positive test recorded), suggesting </w:t>
      </w:r>
      <w:r w:rsidR="009622F7" w:rsidRPr="00CD4558">
        <w:rPr>
          <w:bCs/>
          <w:sz w:val="24"/>
          <w:szCs w:val="24"/>
        </w:rPr>
        <w:t xml:space="preserve">a </w:t>
      </w:r>
      <w:r w:rsidRPr="00CD4558">
        <w:rPr>
          <w:bCs/>
          <w:sz w:val="24"/>
          <w:szCs w:val="24"/>
        </w:rPr>
        <w:t>correct use of U072 in cases of suspected COVID-19 with no positive test recorded.</w:t>
      </w:r>
    </w:p>
    <w:p w14:paraId="10440849" w14:textId="580AC384" w:rsidR="00DE722C" w:rsidRPr="00CD4558" w:rsidRDefault="000C0C4D" w:rsidP="00194563">
      <w:pPr>
        <w:pStyle w:val="Heading3"/>
        <w:spacing w:before="0" w:after="120" w:line="480" w:lineRule="auto"/>
        <w:jc w:val="both"/>
      </w:pPr>
      <w:r>
        <w:t xml:space="preserve">Supplementary table S6 - </w:t>
      </w:r>
      <w:r w:rsidR="00DE722C" w:rsidRPr="00CD4558">
        <w:t>Cross-coding of COVID-19 in HES (disaggregated across different ICD-10 codes) and SGSS data within the RECOVERY population</w:t>
      </w:r>
    </w:p>
    <w:tbl>
      <w:tblPr>
        <w:tblStyle w:val="TableGrid"/>
        <w:tblW w:w="11341" w:type="dxa"/>
        <w:tblInd w:w="-998" w:type="dxa"/>
        <w:tblLook w:val="04A0" w:firstRow="1" w:lastRow="0" w:firstColumn="1" w:lastColumn="0" w:noHBand="0" w:noVBand="1"/>
      </w:tblPr>
      <w:tblGrid>
        <w:gridCol w:w="2496"/>
        <w:gridCol w:w="1404"/>
        <w:gridCol w:w="1488"/>
        <w:gridCol w:w="1488"/>
        <w:gridCol w:w="1488"/>
        <w:gridCol w:w="1488"/>
        <w:gridCol w:w="1489"/>
      </w:tblGrid>
      <w:tr w:rsidR="00DE722C" w:rsidRPr="00CD4558" w14:paraId="58250A75" w14:textId="77777777" w:rsidTr="005D58C2">
        <w:tc>
          <w:tcPr>
            <w:tcW w:w="3900" w:type="dxa"/>
            <w:gridSpan w:val="2"/>
            <w:vMerge w:val="restart"/>
            <w:vAlign w:val="center"/>
          </w:tcPr>
          <w:p w14:paraId="1CFEA1BA" w14:textId="23FE4649" w:rsidR="00DE722C" w:rsidRPr="00CD4558" w:rsidRDefault="00DE722C" w:rsidP="00194563">
            <w:pPr>
              <w:spacing w:after="120" w:line="480" w:lineRule="auto"/>
              <w:jc w:val="center"/>
              <w:rPr>
                <w:b/>
                <w:bCs/>
                <w:sz w:val="24"/>
                <w:szCs w:val="24"/>
              </w:rPr>
            </w:pPr>
            <w:r w:rsidRPr="00CD4558">
              <w:rPr>
                <w:b/>
                <w:bCs/>
                <w:sz w:val="24"/>
                <w:szCs w:val="24"/>
              </w:rPr>
              <w:t xml:space="preserve">HES COVID-19 coding and SGSS status in RECOVERY  (March 2020 – </w:t>
            </w:r>
            <w:r w:rsidR="00547305" w:rsidRPr="00CD4558">
              <w:rPr>
                <w:b/>
                <w:bCs/>
                <w:sz w:val="24"/>
                <w:szCs w:val="24"/>
              </w:rPr>
              <w:t>November</w:t>
            </w:r>
            <w:r w:rsidRPr="00CD4558">
              <w:rPr>
                <w:b/>
                <w:bCs/>
                <w:sz w:val="24"/>
                <w:szCs w:val="24"/>
              </w:rPr>
              <w:t xml:space="preserve"> 2021)</w:t>
            </w:r>
          </w:p>
        </w:tc>
        <w:tc>
          <w:tcPr>
            <w:tcW w:w="7441" w:type="dxa"/>
            <w:gridSpan w:val="5"/>
          </w:tcPr>
          <w:p w14:paraId="76EA0A13" w14:textId="77777777" w:rsidR="005D58C2" w:rsidRPr="00CD4558" w:rsidRDefault="00DE722C" w:rsidP="00194563">
            <w:pPr>
              <w:spacing w:after="120" w:line="480" w:lineRule="auto"/>
              <w:jc w:val="center"/>
              <w:rPr>
                <w:b/>
                <w:bCs/>
                <w:sz w:val="24"/>
                <w:szCs w:val="24"/>
              </w:rPr>
            </w:pPr>
            <w:r w:rsidRPr="00CD4558">
              <w:rPr>
                <w:b/>
                <w:bCs/>
                <w:sz w:val="24"/>
                <w:szCs w:val="24"/>
              </w:rPr>
              <w:t xml:space="preserve">COVID-19 coding in </w:t>
            </w:r>
            <w:r w:rsidR="005D58C2" w:rsidRPr="00CD4558">
              <w:rPr>
                <w:b/>
                <w:bCs/>
                <w:sz w:val="24"/>
                <w:szCs w:val="24"/>
              </w:rPr>
              <w:t xml:space="preserve">any diagnostic position in </w:t>
            </w:r>
            <w:r w:rsidRPr="00CD4558">
              <w:rPr>
                <w:b/>
                <w:bCs/>
                <w:sz w:val="24"/>
                <w:szCs w:val="24"/>
              </w:rPr>
              <w:t xml:space="preserve">HES, </w:t>
            </w:r>
          </w:p>
          <w:p w14:paraId="6F8F21CD" w14:textId="2BA869A8" w:rsidR="00DE722C" w:rsidRPr="00CD4558" w:rsidRDefault="005D58C2" w:rsidP="00194563">
            <w:pPr>
              <w:spacing w:after="120" w:line="480" w:lineRule="auto"/>
              <w:jc w:val="center"/>
              <w:rPr>
                <w:b/>
                <w:bCs/>
                <w:sz w:val="24"/>
                <w:szCs w:val="24"/>
              </w:rPr>
            </w:pPr>
            <w:r w:rsidRPr="00CD4558">
              <w:rPr>
                <w:b/>
                <w:bCs/>
                <w:sz w:val="24"/>
                <w:szCs w:val="24"/>
              </w:rPr>
              <w:t xml:space="preserve">at </w:t>
            </w:r>
            <w:r w:rsidR="00DE722C" w:rsidRPr="00CD4558">
              <w:rPr>
                <w:b/>
                <w:bCs/>
                <w:sz w:val="24"/>
                <w:szCs w:val="24"/>
              </w:rPr>
              <w:t>any time point</w:t>
            </w:r>
          </w:p>
          <w:p w14:paraId="6110AF61" w14:textId="77777777" w:rsidR="00DE722C" w:rsidRPr="00CD4558" w:rsidRDefault="00DE722C" w:rsidP="00194563">
            <w:pPr>
              <w:spacing w:after="120" w:line="480" w:lineRule="auto"/>
              <w:jc w:val="center"/>
              <w:rPr>
                <w:b/>
                <w:bCs/>
                <w:sz w:val="24"/>
                <w:szCs w:val="24"/>
              </w:rPr>
            </w:pPr>
            <w:r w:rsidRPr="00CD4558">
              <w:rPr>
                <w:b/>
                <w:bCs/>
                <w:sz w:val="24"/>
                <w:szCs w:val="24"/>
              </w:rPr>
              <w:t>(U071 or U072)</w:t>
            </w:r>
          </w:p>
        </w:tc>
      </w:tr>
      <w:tr w:rsidR="00DE722C" w:rsidRPr="00CD4558" w14:paraId="68929002" w14:textId="77777777" w:rsidTr="005D58C2">
        <w:tc>
          <w:tcPr>
            <w:tcW w:w="3900" w:type="dxa"/>
            <w:gridSpan w:val="2"/>
            <w:vMerge/>
          </w:tcPr>
          <w:p w14:paraId="200F0BC3" w14:textId="77777777" w:rsidR="00DE722C" w:rsidRPr="00CD4558" w:rsidRDefault="00DE722C" w:rsidP="00194563">
            <w:pPr>
              <w:spacing w:after="120" w:line="480" w:lineRule="auto"/>
              <w:jc w:val="both"/>
              <w:rPr>
                <w:b/>
                <w:bCs/>
                <w:sz w:val="24"/>
                <w:szCs w:val="24"/>
              </w:rPr>
            </w:pPr>
          </w:p>
        </w:tc>
        <w:tc>
          <w:tcPr>
            <w:tcW w:w="1488" w:type="dxa"/>
          </w:tcPr>
          <w:p w14:paraId="7C4308D5" w14:textId="77777777" w:rsidR="00DE722C" w:rsidRPr="00CD4558" w:rsidRDefault="00DE722C" w:rsidP="00194563">
            <w:pPr>
              <w:spacing w:after="120" w:line="480" w:lineRule="auto"/>
              <w:jc w:val="center"/>
              <w:rPr>
                <w:b/>
                <w:bCs/>
                <w:sz w:val="24"/>
                <w:szCs w:val="24"/>
              </w:rPr>
            </w:pPr>
            <w:r w:rsidRPr="00CD4558">
              <w:rPr>
                <w:b/>
                <w:bCs/>
                <w:sz w:val="24"/>
                <w:szCs w:val="24"/>
              </w:rPr>
              <w:t xml:space="preserve">U071 or U072 </w:t>
            </w:r>
          </w:p>
        </w:tc>
        <w:tc>
          <w:tcPr>
            <w:tcW w:w="1488" w:type="dxa"/>
          </w:tcPr>
          <w:p w14:paraId="32B6E125" w14:textId="77777777" w:rsidR="00DE722C" w:rsidRPr="00CD4558" w:rsidRDefault="00DE722C" w:rsidP="00194563">
            <w:pPr>
              <w:spacing w:after="120" w:line="480" w:lineRule="auto"/>
              <w:jc w:val="center"/>
              <w:rPr>
                <w:b/>
                <w:bCs/>
                <w:sz w:val="24"/>
                <w:szCs w:val="24"/>
              </w:rPr>
            </w:pPr>
            <w:r w:rsidRPr="00CD4558">
              <w:rPr>
                <w:b/>
                <w:bCs/>
                <w:sz w:val="24"/>
                <w:szCs w:val="24"/>
              </w:rPr>
              <w:t xml:space="preserve">U071 </w:t>
            </w:r>
          </w:p>
          <w:p w14:paraId="2CE81565" w14:textId="77777777" w:rsidR="00DE722C" w:rsidRPr="00CD4558" w:rsidRDefault="00DE722C" w:rsidP="00194563">
            <w:pPr>
              <w:spacing w:after="120" w:line="480" w:lineRule="auto"/>
              <w:jc w:val="center"/>
              <w:rPr>
                <w:b/>
                <w:bCs/>
                <w:sz w:val="24"/>
                <w:szCs w:val="24"/>
              </w:rPr>
            </w:pPr>
            <w:r w:rsidRPr="00CD4558">
              <w:rPr>
                <w:b/>
                <w:bCs/>
                <w:sz w:val="24"/>
                <w:szCs w:val="24"/>
              </w:rPr>
              <w:t>(+/- U072)</w:t>
            </w:r>
          </w:p>
        </w:tc>
        <w:tc>
          <w:tcPr>
            <w:tcW w:w="1488" w:type="dxa"/>
          </w:tcPr>
          <w:p w14:paraId="5E898C12" w14:textId="77777777" w:rsidR="00DE722C" w:rsidRPr="00CD4558" w:rsidRDefault="00DE722C" w:rsidP="00194563">
            <w:pPr>
              <w:spacing w:after="120" w:line="480" w:lineRule="auto"/>
              <w:jc w:val="center"/>
              <w:rPr>
                <w:b/>
                <w:bCs/>
                <w:sz w:val="24"/>
                <w:szCs w:val="24"/>
              </w:rPr>
            </w:pPr>
            <w:r w:rsidRPr="00CD4558">
              <w:rPr>
                <w:b/>
                <w:bCs/>
                <w:sz w:val="24"/>
                <w:szCs w:val="24"/>
              </w:rPr>
              <w:t>U072 only</w:t>
            </w:r>
          </w:p>
        </w:tc>
        <w:tc>
          <w:tcPr>
            <w:tcW w:w="1488" w:type="dxa"/>
          </w:tcPr>
          <w:p w14:paraId="5DCF7A36" w14:textId="77777777" w:rsidR="00DE722C" w:rsidRPr="00CD4558" w:rsidRDefault="00DE722C" w:rsidP="00194563">
            <w:pPr>
              <w:spacing w:after="120" w:line="480" w:lineRule="auto"/>
              <w:jc w:val="center"/>
              <w:rPr>
                <w:b/>
                <w:bCs/>
                <w:sz w:val="24"/>
                <w:szCs w:val="24"/>
              </w:rPr>
            </w:pPr>
            <w:r w:rsidRPr="00CD4558">
              <w:rPr>
                <w:b/>
                <w:bCs/>
                <w:sz w:val="24"/>
                <w:szCs w:val="24"/>
              </w:rPr>
              <w:t>None</w:t>
            </w:r>
          </w:p>
        </w:tc>
        <w:tc>
          <w:tcPr>
            <w:tcW w:w="1489" w:type="dxa"/>
          </w:tcPr>
          <w:p w14:paraId="7B904421" w14:textId="77777777" w:rsidR="00DE722C" w:rsidRPr="00CD4558" w:rsidRDefault="00DE722C" w:rsidP="00194563">
            <w:pPr>
              <w:spacing w:after="120" w:line="480" w:lineRule="auto"/>
              <w:jc w:val="center"/>
              <w:rPr>
                <w:b/>
                <w:bCs/>
                <w:sz w:val="24"/>
                <w:szCs w:val="24"/>
              </w:rPr>
            </w:pPr>
            <w:r w:rsidRPr="00CD4558">
              <w:rPr>
                <w:b/>
                <w:bCs/>
                <w:sz w:val="24"/>
                <w:szCs w:val="24"/>
              </w:rPr>
              <w:t>Total</w:t>
            </w:r>
          </w:p>
        </w:tc>
      </w:tr>
      <w:tr w:rsidR="00DE722C" w:rsidRPr="00CD4558" w14:paraId="2FB4BE87" w14:textId="77777777" w:rsidTr="005D58C2">
        <w:tc>
          <w:tcPr>
            <w:tcW w:w="2496" w:type="dxa"/>
            <w:vMerge w:val="restart"/>
          </w:tcPr>
          <w:p w14:paraId="59AB9DD4" w14:textId="77777777" w:rsidR="00DE722C" w:rsidRPr="00CD4558" w:rsidRDefault="00DE722C" w:rsidP="00194563">
            <w:pPr>
              <w:spacing w:after="120" w:line="480" w:lineRule="auto"/>
              <w:jc w:val="both"/>
              <w:rPr>
                <w:b/>
                <w:bCs/>
                <w:sz w:val="24"/>
                <w:szCs w:val="24"/>
              </w:rPr>
            </w:pPr>
            <w:r w:rsidRPr="00CD4558">
              <w:rPr>
                <w:b/>
                <w:bCs/>
                <w:sz w:val="24"/>
                <w:szCs w:val="24"/>
              </w:rPr>
              <w:t xml:space="preserve">SGSS status </w:t>
            </w:r>
          </w:p>
          <w:p w14:paraId="27D2A695" w14:textId="77777777" w:rsidR="00DE722C" w:rsidRPr="00CD4558" w:rsidRDefault="00DE722C" w:rsidP="00194563">
            <w:pPr>
              <w:spacing w:after="120" w:line="480" w:lineRule="auto"/>
              <w:jc w:val="both"/>
              <w:rPr>
                <w:b/>
                <w:bCs/>
                <w:sz w:val="24"/>
                <w:szCs w:val="24"/>
              </w:rPr>
            </w:pPr>
            <w:r w:rsidRPr="00CD4558">
              <w:rPr>
                <w:b/>
                <w:bCs/>
                <w:sz w:val="24"/>
                <w:szCs w:val="24"/>
              </w:rPr>
              <w:t xml:space="preserve">(Y = positive test; </w:t>
            </w:r>
          </w:p>
          <w:p w14:paraId="574D706E" w14:textId="77777777" w:rsidR="00DE722C" w:rsidRPr="00CD4558" w:rsidRDefault="00DE722C" w:rsidP="00194563">
            <w:pPr>
              <w:spacing w:after="120" w:line="480" w:lineRule="auto"/>
              <w:jc w:val="both"/>
              <w:rPr>
                <w:b/>
                <w:bCs/>
                <w:sz w:val="24"/>
                <w:szCs w:val="24"/>
              </w:rPr>
            </w:pPr>
            <w:r w:rsidRPr="00CD4558">
              <w:rPr>
                <w:b/>
                <w:bCs/>
                <w:sz w:val="24"/>
                <w:szCs w:val="24"/>
              </w:rPr>
              <w:t>N = negative test or no record)</w:t>
            </w:r>
          </w:p>
        </w:tc>
        <w:tc>
          <w:tcPr>
            <w:tcW w:w="1404" w:type="dxa"/>
          </w:tcPr>
          <w:p w14:paraId="50DEFEAE" w14:textId="77777777" w:rsidR="00DE722C" w:rsidRPr="00CD4558" w:rsidRDefault="00DE722C" w:rsidP="00194563">
            <w:pPr>
              <w:spacing w:after="120" w:line="480" w:lineRule="auto"/>
              <w:jc w:val="center"/>
              <w:rPr>
                <w:b/>
                <w:bCs/>
                <w:sz w:val="24"/>
                <w:szCs w:val="24"/>
              </w:rPr>
            </w:pPr>
            <w:r w:rsidRPr="00CD4558">
              <w:rPr>
                <w:b/>
                <w:bCs/>
                <w:sz w:val="24"/>
                <w:szCs w:val="24"/>
              </w:rPr>
              <w:t>Y</w:t>
            </w:r>
          </w:p>
        </w:tc>
        <w:tc>
          <w:tcPr>
            <w:tcW w:w="1488" w:type="dxa"/>
          </w:tcPr>
          <w:p w14:paraId="15DD476F" w14:textId="3929520A" w:rsidR="00DE722C" w:rsidRPr="00CD4558" w:rsidRDefault="0095093B" w:rsidP="00194563">
            <w:pPr>
              <w:spacing w:after="120" w:line="480" w:lineRule="auto"/>
              <w:jc w:val="both"/>
              <w:rPr>
                <w:bCs/>
                <w:sz w:val="24"/>
                <w:szCs w:val="24"/>
              </w:rPr>
            </w:pPr>
            <w:r>
              <w:rPr>
                <w:bCs/>
                <w:sz w:val="24"/>
                <w:szCs w:val="24"/>
              </w:rPr>
              <w:t>34</w:t>
            </w:r>
            <w:r w:rsidR="00F91096" w:rsidRPr="00CD4558">
              <w:rPr>
                <w:bCs/>
                <w:sz w:val="24"/>
                <w:szCs w:val="24"/>
              </w:rPr>
              <w:t xml:space="preserve">466 </w:t>
            </w:r>
            <w:r w:rsidR="00F91096" w:rsidRPr="00CD4558">
              <w:rPr>
                <w:sz w:val="24"/>
                <w:szCs w:val="24"/>
              </w:rPr>
              <w:t>(88.6</w:t>
            </w:r>
            <w:r w:rsidR="00DE722C" w:rsidRPr="00CD4558">
              <w:rPr>
                <w:sz w:val="24"/>
                <w:szCs w:val="24"/>
              </w:rPr>
              <w:t>%)</w:t>
            </w:r>
          </w:p>
        </w:tc>
        <w:tc>
          <w:tcPr>
            <w:tcW w:w="1488" w:type="dxa"/>
          </w:tcPr>
          <w:p w14:paraId="650A2837" w14:textId="250C38FC" w:rsidR="00DE722C" w:rsidRPr="00CD4558" w:rsidRDefault="0095093B" w:rsidP="00194563">
            <w:pPr>
              <w:spacing w:after="120" w:line="480" w:lineRule="auto"/>
              <w:jc w:val="both"/>
              <w:rPr>
                <w:bCs/>
                <w:sz w:val="24"/>
                <w:szCs w:val="24"/>
              </w:rPr>
            </w:pPr>
            <w:r>
              <w:rPr>
                <w:sz w:val="24"/>
                <w:szCs w:val="24"/>
              </w:rPr>
              <w:t>34</w:t>
            </w:r>
            <w:r w:rsidR="0094493F" w:rsidRPr="00CD4558">
              <w:rPr>
                <w:sz w:val="24"/>
                <w:szCs w:val="24"/>
              </w:rPr>
              <w:t>023 (87.4</w:t>
            </w:r>
            <w:r w:rsidR="00DE722C" w:rsidRPr="00CD4558">
              <w:rPr>
                <w:sz w:val="24"/>
                <w:szCs w:val="24"/>
              </w:rPr>
              <w:t>%)</w:t>
            </w:r>
          </w:p>
        </w:tc>
        <w:tc>
          <w:tcPr>
            <w:tcW w:w="1488" w:type="dxa"/>
          </w:tcPr>
          <w:p w14:paraId="29385048" w14:textId="5C075C42" w:rsidR="009622F7" w:rsidRPr="00CD4558" w:rsidRDefault="009622F7" w:rsidP="00194563">
            <w:pPr>
              <w:spacing w:after="120" w:line="480" w:lineRule="auto"/>
              <w:rPr>
                <w:sz w:val="24"/>
                <w:szCs w:val="24"/>
              </w:rPr>
            </w:pPr>
            <w:r w:rsidRPr="00CD4558">
              <w:rPr>
                <w:sz w:val="24"/>
                <w:szCs w:val="24"/>
              </w:rPr>
              <w:t>239</w:t>
            </w:r>
          </w:p>
          <w:p w14:paraId="51B5BD57" w14:textId="17924751" w:rsidR="00DE722C" w:rsidRPr="00CD4558" w:rsidRDefault="009622F7" w:rsidP="00194563">
            <w:pPr>
              <w:spacing w:after="120" w:line="480" w:lineRule="auto"/>
              <w:rPr>
                <w:bCs/>
                <w:sz w:val="24"/>
                <w:szCs w:val="24"/>
              </w:rPr>
            </w:pPr>
            <w:r w:rsidRPr="00CD4558">
              <w:rPr>
                <w:sz w:val="24"/>
                <w:szCs w:val="24"/>
              </w:rPr>
              <w:t>(0.6</w:t>
            </w:r>
            <w:r w:rsidR="00DE722C" w:rsidRPr="00CD4558">
              <w:rPr>
                <w:sz w:val="24"/>
                <w:szCs w:val="24"/>
              </w:rPr>
              <w:t>%)</w:t>
            </w:r>
          </w:p>
        </w:tc>
        <w:tc>
          <w:tcPr>
            <w:tcW w:w="1488" w:type="dxa"/>
          </w:tcPr>
          <w:p w14:paraId="2227249C" w14:textId="5244A1CD" w:rsidR="009622F7" w:rsidRPr="00CD4558" w:rsidRDefault="009622F7" w:rsidP="00194563">
            <w:pPr>
              <w:spacing w:after="120" w:line="480" w:lineRule="auto"/>
              <w:jc w:val="both"/>
              <w:rPr>
                <w:sz w:val="24"/>
                <w:szCs w:val="24"/>
              </w:rPr>
            </w:pPr>
            <w:r w:rsidRPr="00CD4558">
              <w:rPr>
                <w:sz w:val="24"/>
                <w:szCs w:val="24"/>
              </w:rPr>
              <w:t>779</w:t>
            </w:r>
          </w:p>
          <w:p w14:paraId="442D9A02" w14:textId="71634582" w:rsidR="00DE722C" w:rsidRPr="00CD4558" w:rsidRDefault="00DE722C" w:rsidP="00194563">
            <w:pPr>
              <w:spacing w:after="120" w:line="480" w:lineRule="auto"/>
              <w:jc w:val="both"/>
              <w:rPr>
                <w:sz w:val="24"/>
                <w:szCs w:val="24"/>
              </w:rPr>
            </w:pPr>
            <w:r w:rsidRPr="00CD4558">
              <w:rPr>
                <w:sz w:val="24"/>
                <w:szCs w:val="24"/>
              </w:rPr>
              <w:t>(</w:t>
            </w:r>
            <w:r w:rsidR="009622F7" w:rsidRPr="00CD4558">
              <w:rPr>
                <w:sz w:val="24"/>
                <w:szCs w:val="24"/>
              </w:rPr>
              <w:t>2.0</w:t>
            </w:r>
            <w:r w:rsidRPr="00CD4558">
              <w:rPr>
                <w:sz w:val="24"/>
                <w:szCs w:val="24"/>
              </w:rPr>
              <w:t>%)</w:t>
            </w:r>
          </w:p>
        </w:tc>
        <w:tc>
          <w:tcPr>
            <w:tcW w:w="1489" w:type="dxa"/>
          </w:tcPr>
          <w:p w14:paraId="247A0BAE" w14:textId="3F8A9A6F" w:rsidR="00DE722C" w:rsidRPr="00CD4558" w:rsidRDefault="0095093B" w:rsidP="00194563">
            <w:pPr>
              <w:spacing w:after="120" w:line="480" w:lineRule="auto"/>
              <w:jc w:val="both"/>
              <w:rPr>
                <w:sz w:val="24"/>
                <w:szCs w:val="24"/>
              </w:rPr>
            </w:pPr>
            <w:r>
              <w:rPr>
                <w:sz w:val="24"/>
                <w:szCs w:val="24"/>
              </w:rPr>
              <w:t>35</w:t>
            </w:r>
            <w:r w:rsidR="009622F7" w:rsidRPr="00CD4558">
              <w:rPr>
                <w:sz w:val="24"/>
                <w:szCs w:val="24"/>
              </w:rPr>
              <w:t>614</w:t>
            </w:r>
          </w:p>
          <w:p w14:paraId="791EDA97" w14:textId="297EDD2E" w:rsidR="00DE722C" w:rsidRPr="00CD4558" w:rsidRDefault="009622F7" w:rsidP="00194563">
            <w:pPr>
              <w:spacing w:after="120" w:line="480" w:lineRule="auto"/>
              <w:jc w:val="both"/>
              <w:rPr>
                <w:sz w:val="24"/>
                <w:szCs w:val="24"/>
              </w:rPr>
            </w:pPr>
            <w:r w:rsidRPr="00CD4558">
              <w:rPr>
                <w:sz w:val="24"/>
                <w:szCs w:val="24"/>
              </w:rPr>
              <w:t>(91.5</w:t>
            </w:r>
            <w:r w:rsidR="00DE722C" w:rsidRPr="00CD4558">
              <w:rPr>
                <w:sz w:val="24"/>
                <w:szCs w:val="24"/>
              </w:rPr>
              <w:t>%)</w:t>
            </w:r>
          </w:p>
        </w:tc>
      </w:tr>
      <w:tr w:rsidR="00DE722C" w:rsidRPr="00CD4558" w14:paraId="2B510930" w14:textId="77777777" w:rsidTr="005D58C2">
        <w:tc>
          <w:tcPr>
            <w:tcW w:w="2496" w:type="dxa"/>
            <w:vMerge/>
          </w:tcPr>
          <w:p w14:paraId="43FE1BA2" w14:textId="77777777" w:rsidR="00DE722C" w:rsidRPr="00CD4558" w:rsidRDefault="00DE722C" w:rsidP="00194563">
            <w:pPr>
              <w:spacing w:after="120" w:line="480" w:lineRule="auto"/>
              <w:jc w:val="both"/>
              <w:rPr>
                <w:b/>
                <w:bCs/>
                <w:sz w:val="24"/>
                <w:szCs w:val="24"/>
              </w:rPr>
            </w:pPr>
          </w:p>
        </w:tc>
        <w:tc>
          <w:tcPr>
            <w:tcW w:w="1404" w:type="dxa"/>
          </w:tcPr>
          <w:p w14:paraId="0676E07C" w14:textId="77777777" w:rsidR="00DE722C" w:rsidRPr="00CD4558" w:rsidRDefault="00DE722C" w:rsidP="00194563">
            <w:pPr>
              <w:spacing w:after="120" w:line="480" w:lineRule="auto"/>
              <w:jc w:val="center"/>
              <w:rPr>
                <w:b/>
                <w:bCs/>
                <w:sz w:val="24"/>
                <w:szCs w:val="24"/>
              </w:rPr>
            </w:pPr>
            <w:r w:rsidRPr="00CD4558">
              <w:rPr>
                <w:b/>
                <w:bCs/>
                <w:sz w:val="24"/>
                <w:szCs w:val="24"/>
              </w:rPr>
              <w:t>N</w:t>
            </w:r>
          </w:p>
        </w:tc>
        <w:tc>
          <w:tcPr>
            <w:tcW w:w="1488" w:type="dxa"/>
          </w:tcPr>
          <w:p w14:paraId="198EA53A" w14:textId="7D20FCBD" w:rsidR="00DE722C" w:rsidRPr="00CD4558" w:rsidRDefault="00F91096" w:rsidP="00194563">
            <w:pPr>
              <w:spacing w:after="120" w:line="480" w:lineRule="auto"/>
              <w:jc w:val="both"/>
              <w:rPr>
                <w:bCs/>
                <w:sz w:val="24"/>
                <w:szCs w:val="24"/>
              </w:rPr>
            </w:pPr>
            <w:r w:rsidRPr="00CD4558">
              <w:rPr>
                <w:sz w:val="24"/>
                <w:szCs w:val="24"/>
              </w:rPr>
              <w:t>2477 (6.4</w:t>
            </w:r>
            <w:r w:rsidR="00DE722C" w:rsidRPr="00CD4558">
              <w:rPr>
                <w:sz w:val="24"/>
                <w:szCs w:val="24"/>
              </w:rPr>
              <w:t>%)</w:t>
            </w:r>
          </w:p>
        </w:tc>
        <w:tc>
          <w:tcPr>
            <w:tcW w:w="1488" w:type="dxa"/>
          </w:tcPr>
          <w:p w14:paraId="1F2198E6" w14:textId="440E8378" w:rsidR="00DE722C" w:rsidRPr="00CD4558" w:rsidRDefault="0094493F" w:rsidP="00194563">
            <w:pPr>
              <w:spacing w:after="120" w:line="480" w:lineRule="auto"/>
              <w:jc w:val="both"/>
              <w:rPr>
                <w:bCs/>
                <w:sz w:val="24"/>
                <w:szCs w:val="24"/>
              </w:rPr>
            </w:pPr>
            <w:r w:rsidRPr="00CD4558">
              <w:rPr>
                <w:bCs/>
                <w:sz w:val="24"/>
                <w:szCs w:val="24"/>
              </w:rPr>
              <w:t>1789</w:t>
            </w:r>
            <w:r w:rsidRPr="00CD4558">
              <w:rPr>
                <w:sz w:val="24"/>
                <w:szCs w:val="24"/>
              </w:rPr>
              <w:t xml:space="preserve"> (4.6</w:t>
            </w:r>
            <w:r w:rsidR="00DE722C" w:rsidRPr="00CD4558">
              <w:rPr>
                <w:sz w:val="24"/>
                <w:szCs w:val="24"/>
              </w:rPr>
              <w:t>%)</w:t>
            </w:r>
          </w:p>
        </w:tc>
        <w:tc>
          <w:tcPr>
            <w:tcW w:w="1488" w:type="dxa"/>
          </w:tcPr>
          <w:p w14:paraId="74578108" w14:textId="7BF99F9E" w:rsidR="009622F7" w:rsidRPr="00CD4558" w:rsidRDefault="009622F7" w:rsidP="00194563">
            <w:pPr>
              <w:spacing w:after="120" w:line="480" w:lineRule="auto"/>
              <w:jc w:val="both"/>
              <w:rPr>
                <w:sz w:val="24"/>
                <w:szCs w:val="24"/>
              </w:rPr>
            </w:pPr>
            <w:r w:rsidRPr="00CD4558">
              <w:rPr>
                <w:bCs/>
                <w:sz w:val="24"/>
                <w:szCs w:val="24"/>
              </w:rPr>
              <w:t>886</w:t>
            </w:r>
          </w:p>
          <w:p w14:paraId="23B4C9DD" w14:textId="3D86BAD9" w:rsidR="00DE722C" w:rsidRPr="00CD4558" w:rsidRDefault="009622F7" w:rsidP="00194563">
            <w:pPr>
              <w:spacing w:after="120" w:line="480" w:lineRule="auto"/>
              <w:jc w:val="both"/>
              <w:rPr>
                <w:bCs/>
                <w:sz w:val="24"/>
                <w:szCs w:val="24"/>
              </w:rPr>
            </w:pPr>
            <w:r w:rsidRPr="00CD4558">
              <w:rPr>
                <w:sz w:val="24"/>
                <w:szCs w:val="24"/>
              </w:rPr>
              <w:t>(2.3</w:t>
            </w:r>
            <w:r w:rsidR="00DE722C" w:rsidRPr="00CD4558">
              <w:rPr>
                <w:sz w:val="24"/>
                <w:szCs w:val="24"/>
              </w:rPr>
              <w:t>%)</w:t>
            </w:r>
          </w:p>
        </w:tc>
        <w:tc>
          <w:tcPr>
            <w:tcW w:w="1488" w:type="dxa"/>
          </w:tcPr>
          <w:p w14:paraId="69B0E12C" w14:textId="5CFDBC00" w:rsidR="00DE722C" w:rsidRPr="00CD4558" w:rsidRDefault="009622F7" w:rsidP="00194563">
            <w:pPr>
              <w:spacing w:after="120" w:line="480" w:lineRule="auto"/>
              <w:jc w:val="both"/>
              <w:rPr>
                <w:sz w:val="24"/>
                <w:szCs w:val="24"/>
              </w:rPr>
            </w:pPr>
            <w:r w:rsidRPr="00CD4558">
              <w:rPr>
                <w:sz w:val="24"/>
                <w:szCs w:val="24"/>
              </w:rPr>
              <w:t>690</w:t>
            </w:r>
          </w:p>
          <w:p w14:paraId="41BB5689" w14:textId="5ABEF03D" w:rsidR="00DE722C" w:rsidRPr="00CD4558" w:rsidRDefault="009622F7" w:rsidP="00194563">
            <w:pPr>
              <w:spacing w:after="120" w:line="480" w:lineRule="auto"/>
              <w:jc w:val="both"/>
              <w:rPr>
                <w:sz w:val="24"/>
                <w:szCs w:val="24"/>
              </w:rPr>
            </w:pPr>
            <w:r w:rsidRPr="00CD4558">
              <w:rPr>
                <w:sz w:val="24"/>
                <w:szCs w:val="24"/>
              </w:rPr>
              <w:t>(1</w:t>
            </w:r>
            <w:r w:rsidR="00DE722C" w:rsidRPr="00CD4558">
              <w:rPr>
                <w:sz w:val="24"/>
                <w:szCs w:val="24"/>
              </w:rPr>
              <w:t>.8%)</w:t>
            </w:r>
          </w:p>
        </w:tc>
        <w:tc>
          <w:tcPr>
            <w:tcW w:w="1489" w:type="dxa"/>
          </w:tcPr>
          <w:p w14:paraId="4AF3A1C8" w14:textId="2D465F95" w:rsidR="00DE722C" w:rsidRPr="00CD4558" w:rsidRDefault="009622F7" w:rsidP="00194563">
            <w:pPr>
              <w:spacing w:after="120" w:line="480" w:lineRule="auto"/>
              <w:jc w:val="both"/>
              <w:rPr>
                <w:sz w:val="24"/>
                <w:szCs w:val="24"/>
              </w:rPr>
            </w:pPr>
            <w:r w:rsidRPr="00CD4558">
              <w:rPr>
                <w:sz w:val="24"/>
                <w:szCs w:val="24"/>
              </w:rPr>
              <w:t>3306</w:t>
            </w:r>
            <w:r w:rsidR="00DE722C" w:rsidRPr="00CD4558">
              <w:rPr>
                <w:sz w:val="24"/>
                <w:szCs w:val="24"/>
              </w:rPr>
              <w:t xml:space="preserve"> </w:t>
            </w:r>
          </w:p>
          <w:p w14:paraId="7F925197" w14:textId="49678150" w:rsidR="00DE722C" w:rsidRPr="00CD4558" w:rsidRDefault="009622F7" w:rsidP="00194563">
            <w:pPr>
              <w:spacing w:after="120" w:line="480" w:lineRule="auto"/>
              <w:jc w:val="both"/>
              <w:rPr>
                <w:sz w:val="24"/>
                <w:szCs w:val="24"/>
              </w:rPr>
            </w:pPr>
            <w:r w:rsidRPr="00CD4558">
              <w:rPr>
                <w:sz w:val="24"/>
                <w:szCs w:val="24"/>
              </w:rPr>
              <w:t>(8.5</w:t>
            </w:r>
            <w:r w:rsidR="00DE722C" w:rsidRPr="00CD4558">
              <w:rPr>
                <w:sz w:val="24"/>
                <w:szCs w:val="24"/>
              </w:rPr>
              <w:t>%)</w:t>
            </w:r>
          </w:p>
        </w:tc>
      </w:tr>
      <w:tr w:rsidR="00DE722C" w:rsidRPr="00CD4558" w14:paraId="71E50BB1" w14:textId="77777777" w:rsidTr="005D58C2">
        <w:tc>
          <w:tcPr>
            <w:tcW w:w="2496" w:type="dxa"/>
            <w:vMerge/>
          </w:tcPr>
          <w:p w14:paraId="5EDA4FAD" w14:textId="77777777" w:rsidR="00DE722C" w:rsidRPr="00CD4558" w:rsidRDefault="00DE722C" w:rsidP="00194563">
            <w:pPr>
              <w:spacing w:after="120" w:line="480" w:lineRule="auto"/>
              <w:jc w:val="both"/>
              <w:rPr>
                <w:b/>
                <w:bCs/>
                <w:sz w:val="24"/>
                <w:szCs w:val="24"/>
              </w:rPr>
            </w:pPr>
          </w:p>
        </w:tc>
        <w:tc>
          <w:tcPr>
            <w:tcW w:w="1404" w:type="dxa"/>
          </w:tcPr>
          <w:p w14:paraId="782F867F" w14:textId="77777777" w:rsidR="00DE722C" w:rsidRPr="00CD4558" w:rsidRDefault="00DE722C" w:rsidP="00194563">
            <w:pPr>
              <w:spacing w:after="120" w:line="480" w:lineRule="auto"/>
              <w:jc w:val="center"/>
              <w:rPr>
                <w:b/>
                <w:bCs/>
                <w:sz w:val="24"/>
                <w:szCs w:val="24"/>
              </w:rPr>
            </w:pPr>
            <w:r w:rsidRPr="00CD4558">
              <w:rPr>
                <w:b/>
                <w:bCs/>
                <w:sz w:val="24"/>
                <w:szCs w:val="24"/>
              </w:rPr>
              <w:t>Total</w:t>
            </w:r>
          </w:p>
        </w:tc>
        <w:tc>
          <w:tcPr>
            <w:tcW w:w="1488" w:type="dxa"/>
          </w:tcPr>
          <w:p w14:paraId="4CD8857F" w14:textId="17069480" w:rsidR="00F91096" w:rsidRPr="00CD4558" w:rsidRDefault="0095093B" w:rsidP="00194563">
            <w:pPr>
              <w:spacing w:after="120" w:line="480" w:lineRule="auto"/>
              <w:jc w:val="both"/>
              <w:rPr>
                <w:bCs/>
                <w:sz w:val="24"/>
                <w:szCs w:val="24"/>
              </w:rPr>
            </w:pPr>
            <w:r>
              <w:rPr>
                <w:bCs/>
                <w:sz w:val="24"/>
                <w:szCs w:val="24"/>
              </w:rPr>
              <w:t>36</w:t>
            </w:r>
            <w:r w:rsidR="00F91096" w:rsidRPr="00CD4558">
              <w:rPr>
                <w:bCs/>
                <w:sz w:val="24"/>
                <w:szCs w:val="24"/>
              </w:rPr>
              <w:t>943</w:t>
            </w:r>
            <w:r w:rsidR="00DE722C" w:rsidRPr="00CD4558">
              <w:rPr>
                <w:bCs/>
                <w:sz w:val="24"/>
                <w:szCs w:val="24"/>
              </w:rPr>
              <w:t xml:space="preserve"> </w:t>
            </w:r>
          </w:p>
          <w:p w14:paraId="5247B07E" w14:textId="07ED69EE" w:rsidR="00DE722C" w:rsidRPr="00CD4558" w:rsidRDefault="00F91096" w:rsidP="00194563">
            <w:pPr>
              <w:spacing w:after="120" w:line="480" w:lineRule="auto"/>
              <w:jc w:val="both"/>
              <w:rPr>
                <w:bCs/>
                <w:sz w:val="24"/>
                <w:szCs w:val="24"/>
              </w:rPr>
            </w:pPr>
            <w:r w:rsidRPr="00CD4558">
              <w:rPr>
                <w:bCs/>
                <w:sz w:val="24"/>
                <w:szCs w:val="24"/>
              </w:rPr>
              <w:t>(94.9</w:t>
            </w:r>
            <w:r w:rsidR="00DE722C" w:rsidRPr="00CD4558">
              <w:rPr>
                <w:bCs/>
                <w:sz w:val="24"/>
                <w:szCs w:val="24"/>
              </w:rPr>
              <w:t>%)</w:t>
            </w:r>
          </w:p>
        </w:tc>
        <w:tc>
          <w:tcPr>
            <w:tcW w:w="1488" w:type="dxa"/>
          </w:tcPr>
          <w:p w14:paraId="234AC371" w14:textId="34E7F114" w:rsidR="00DE722C" w:rsidRPr="00CD4558" w:rsidRDefault="0095093B" w:rsidP="00194563">
            <w:pPr>
              <w:spacing w:after="120" w:line="480" w:lineRule="auto"/>
              <w:jc w:val="both"/>
              <w:rPr>
                <w:bCs/>
                <w:sz w:val="24"/>
                <w:szCs w:val="24"/>
              </w:rPr>
            </w:pPr>
            <w:r>
              <w:rPr>
                <w:bCs/>
                <w:sz w:val="24"/>
                <w:szCs w:val="24"/>
              </w:rPr>
              <w:t>35</w:t>
            </w:r>
            <w:r w:rsidR="0094493F" w:rsidRPr="00CD4558">
              <w:rPr>
                <w:bCs/>
                <w:sz w:val="24"/>
                <w:szCs w:val="24"/>
              </w:rPr>
              <w:t>812 (92.0</w:t>
            </w:r>
            <w:r w:rsidR="00DE722C" w:rsidRPr="00CD4558">
              <w:rPr>
                <w:bCs/>
                <w:sz w:val="24"/>
                <w:szCs w:val="24"/>
              </w:rPr>
              <w:t>%)</w:t>
            </w:r>
          </w:p>
        </w:tc>
        <w:tc>
          <w:tcPr>
            <w:tcW w:w="1488" w:type="dxa"/>
          </w:tcPr>
          <w:p w14:paraId="050ECC27" w14:textId="695C9853" w:rsidR="009622F7" w:rsidRPr="00CD4558" w:rsidRDefault="009622F7" w:rsidP="00194563">
            <w:pPr>
              <w:spacing w:after="120" w:line="480" w:lineRule="auto"/>
              <w:rPr>
                <w:bCs/>
                <w:sz w:val="24"/>
                <w:szCs w:val="24"/>
              </w:rPr>
            </w:pPr>
            <w:r w:rsidRPr="00CD4558">
              <w:rPr>
                <w:bCs/>
                <w:sz w:val="24"/>
                <w:szCs w:val="24"/>
              </w:rPr>
              <w:t>1125</w:t>
            </w:r>
          </w:p>
          <w:p w14:paraId="42C2BD60" w14:textId="2408EA3C" w:rsidR="00DE722C" w:rsidRPr="00CD4558" w:rsidRDefault="009622F7" w:rsidP="00194563">
            <w:pPr>
              <w:spacing w:after="120" w:line="480" w:lineRule="auto"/>
              <w:jc w:val="both"/>
              <w:rPr>
                <w:bCs/>
                <w:sz w:val="24"/>
                <w:szCs w:val="24"/>
              </w:rPr>
            </w:pPr>
            <w:r w:rsidRPr="00CD4558">
              <w:rPr>
                <w:bCs/>
                <w:sz w:val="24"/>
                <w:szCs w:val="24"/>
              </w:rPr>
              <w:t>(2.9</w:t>
            </w:r>
            <w:r w:rsidR="00DE722C" w:rsidRPr="00CD4558">
              <w:rPr>
                <w:bCs/>
                <w:sz w:val="24"/>
                <w:szCs w:val="24"/>
              </w:rPr>
              <w:t>%)</w:t>
            </w:r>
          </w:p>
        </w:tc>
        <w:tc>
          <w:tcPr>
            <w:tcW w:w="1488" w:type="dxa"/>
          </w:tcPr>
          <w:p w14:paraId="43E7DE25" w14:textId="302308BB" w:rsidR="00DE722C" w:rsidRPr="00CD4558" w:rsidRDefault="009622F7" w:rsidP="00194563">
            <w:pPr>
              <w:spacing w:after="120" w:line="480" w:lineRule="auto"/>
              <w:jc w:val="both"/>
              <w:rPr>
                <w:bCs/>
                <w:sz w:val="24"/>
                <w:szCs w:val="24"/>
              </w:rPr>
            </w:pPr>
            <w:r w:rsidRPr="00CD4558">
              <w:rPr>
                <w:bCs/>
                <w:sz w:val="24"/>
                <w:szCs w:val="24"/>
              </w:rPr>
              <w:t>1469</w:t>
            </w:r>
          </w:p>
          <w:p w14:paraId="31421C37" w14:textId="47311900" w:rsidR="00DE722C" w:rsidRPr="00CD4558" w:rsidRDefault="009622F7" w:rsidP="00194563">
            <w:pPr>
              <w:spacing w:after="120" w:line="480" w:lineRule="auto"/>
              <w:jc w:val="both"/>
              <w:rPr>
                <w:bCs/>
                <w:sz w:val="24"/>
                <w:szCs w:val="24"/>
              </w:rPr>
            </w:pPr>
            <w:r w:rsidRPr="00CD4558">
              <w:rPr>
                <w:bCs/>
                <w:sz w:val="24"/>
                <w:szCs w:val="24"/>
              </w:rPr>
              <w:t>(3.8</w:t>
            </w:r>
            <w:r w:rsidR="00DE722C" w:rsidRPr="00CD4558">
              <w:rPr>
                <w:bCs/>
                <w:sz w:val="24"/>
                <w:szCs w:val="24"/>
              </w:rPr>
              <w:t>%)</w:t>
            </w:r>
          </w:p>
        </w:tc>
        <w:tc>
          <w:tcPr>
            <w:tcW w:w="1489" w:type="dxa"/>
          </w:tcPr>
          <w:p w14:paraId="50413D9A" w14:textId="4831998F" w:rsidR="00DE722C" w:rsidRPr="00CD4558" w:rsidRDefault="0095093B" w:rsidP="00194563">
            <w:pPr>
              <w:spacing w:after="120" w:line="480" w:lineRule="auto"/>
              <w:jc w:val="both"/>
              <w:rPr>
                <w:bCs/>
                <w:sz w:val="24"/>
                <w:szCs w:val="24"/>
              </w:rPr>
            </w:pPr>
            <w:r>
              <w:rPr>
                <w:bCs/>
                <w:sz w:val="24"/>
                <w:szCs w:val="24"/>
              </w:rPr>
              <w:t>38</w:t>
            </w:r>
            <w:r w:rsidR="005D58C2" w:rsidRPr="00CD4558">
              <w:rPr>
                <w:bCs/>
                <w:sz w:val="24"/>
                <w:szCs w:val="24"/>
              </w:rPr>
              <w:t>920</w:t>
            </w:r>
            <w:r w:rsidR="00DE722C" w:rsidRPr="00CD4558">
              <w:rPr>
                <w:bCs/>
                <w:sz w:val="24"/>
                <w:szCs w:val="24"/>
              </w:rPr>
              <w:t xml:space="preserve"> (100%)*</w:t>
            </w:r>
          </w:p>
        </w:tc>
      </w:tr>
    </w:tbl>
    <w:p w14:paraId="13F10AAA" w14:textId="0E30D77B" w:rsidR="00125973" w:rsidRPr="00CD4558" w:rsidRDefault="00125973" w:rsidP="00194563">
      <w:pPr>
        <w:spacing w:after="120" w:line="480" w:lineRule="auto"/>
        <w:jc w:val="both"/>
        <w:rPr>
          <w:bCs/>
          <w:sz w:val="24"/>
          <w:szCs w:val="24"/>
        </w:rPr>
      </w:pPr>
      <w:r w:rsidRPr="00CD4558">
        <w:rPr>
          <w:bCs/>
          <w:sz w:val="24"/>
          <w:szCs w:val="24"/>
        </w:rPr>
        <w:t>*all</w:t>
      </w:r>
      <w:r w:rsidR="0095093B">
        <w:rPr>
          <w:bCs/>
          <w:sz w:val="24"/>
          <w:szCs w:val="24"/>
        </w:rPr>
        <w:t xml:space="preserve"> proportions calculated with 38</w:t>
      </w:r>
      <w:r w:rsidRPr="00CD4558">
        <w:rPr>
          <w:bCs/>
          <w:sz w:val="24"/>
          <w:szCs w:val="24"/>
        </w:rPr>
        <w:t>920 (corresponding to the total number of participants with available HES data) as denominator</w:t>
      </w:r>
      <w:r w:rsidR="009622F7" w:rsidRPr="00CD4558">
        <w:rPr>
          <w:bCs/>
          <w:sz w:val="24"/>
          <w:szCs w:val="24"/>
        </w:rPr>
        <w:t>; NB: columns are not mutually exclusive</w:t>
      </w:r>
    </w:p>
    <w:p w14:paraId="10C79E06" w14:textId="2132C68B" w:rsidR="00DE722C" w:rsidRPr="00CD4558" w:rsidRDefault="00125973" w:rsidP="00194563">
      <w:pPr>
        <w:spacing w:after="120" w:line="480" w:lineRule="auto"/>
        <w:jc w:val="both"/>
        <w:rPr>
          <w:bCs/>
          <w:sz w:val="24"/>
          <w:szCs w:val="24"/>
        </w:rPr>
      </w:pPr>
      <w:r w:rsidRPr="00CD4558">
        <w:rPr>
          <w:bCs/>
          <w:sz w:val="24"/>
          <w:szCs w:val="24"/>
        </w:rPr>
        <w:lastRenderedPageBreak/>
        <w:t xml:space="preserve"> </w:t>
      </w:r>
      <w:r w:rsidR="00DE722C" w:rsidRPr="00CD4558">
        <w:rPr>
          <w:bCs/>
          <w:sz w:val="24"/>
          <w:szCs w:val="24"/>
        </w:rPr>
        <w:t>These observations suggest that U071 is the most widely used code, with only a minority of people coded using U072 only; of these, there is still evidence of a positive COVID-19 test in a significant proportion; moreover, the relative frequency of U072 use in SGSS-positive and SGSS-negative patients points towards correct use by clinical coders. In conclusion, these calculations support the use of U072 alongside U071 in a population admitted to hospital with COVID-19.</w:t>
      </w:r>
    </w:p>
    <w:p w14:paraId="55061755" w14:textId="7641BEC6" w:rsidR="00DE722C" w:rsidRPr="00CD4558" w:rsidRDefault="00DE722C" w:rsidP="00194563">
      <w:pPr>
        <w:spacing w:after="120" w:line="480" w:lineRule="auto"/>
        <w:jc w:val="both"/>
        <w:rPr>
          <w:bCs/>
          <w:sz w:val="24"/>
          <w:szCs w:val="24"/>
        </w:rPr>
      </w:pPr>
      <w:r w:rsidRPr="00CD4558">
        <w:rPr>
          <w:bCs/>
          <w:sz w:val="24"/>
          <w:szCs w:val="24"/>
        </w:rPr>
        <w:t xml:space="preserve">Hence, we have defined the </w:t>
      </w:r>
      <w:r w:rsidR="00547305" w:rsidRPr="00CD4558">
        <w:rPr>
          <w:bCs/>
          <w:sz w:val="24"/>
          <w:szCs w:val="24"/>
        </w:rPr>
        <w:t>national reference</w:t>
      </w:r>
      <w:r w:rsidRPr="00CD4558">
        <w:rPr>
          <w:bCs/>
          <w:sz w:val="24"/>
          <w:szCs w:val="24"/>
        </w:rPr>
        <w:t xml:space="preserve"> population based on the presence of a U071 or U072 code</w:t>
      </w:r>
      <w:r w:rsidR="00547305" w:rsidRPr="00CD4558">
        <w:rPr>
          <w:bCs/>
          <w:sz w:val="24"/>
          <w:szCs w:val="24"/>
        </w:rPr>
        <w:t>, further restricted to the primary diagnostic position to avoid inclusion of people in whom COVID-19 is not the main reason for care</w:t>
      </w:r>
      <w:r w:rsidRPr="00CD4558">
        <w:rPr>
          <w:bCs/>
          <w:sz w:val="24"/>
          <w:szCs w:val="24"/>
        </w:rPr>
        <w:t>.</w:t>
      </w:r>
    </w:p>
    <w:p w14:paraId="65B9F8D6" w14:textId="77777777" w:rsidR="00DE722C" w:rsidRPr="00CD4558" w:rsidRDefault="00DE722C" w:rsidP="00194563">
      <w:pPr>
        <w:spacing w:after="120" w:line="480" w:lineRule="auto"/>
        <w:rPr>
          <w:b/>
          <w:sz w:val="24"/>
          <w:szCs w:val="24"/>
        </w:rPr>
      </w:pPr>
      <w:r w:rsidRPr="00CD4558">
        <w:rPr>
          <w:b/>
          <w:sz w:val="24"/>
          <w:szCs w:val="24"/>
        </w:rPr>
        <w:br w:type="page"/>
      </w:r>
    </w:p>
    <w:p w14:paraId="2A8C053B" w14:textId="77777777" w:rsidR="00DE722C" w:rsidRPr="00CD4558" w:rsidRDefault="00DE722C" w:rsidP="00194563">
      <w:pPr>
        <w:pStyle w:val="Heading2"/>
        <w:spacing w:before="0" w:line="480" w:lineRule="auto"/>
      </w:pPr>
      <w:bookmarkStart w:id="49" w:name="_Ref111219293"/>
      <w:r w:rsidRPr="00CD4558">
        <w:lastRenderedPageBreak/>
        <w:t>Annex IV - Cross-coding of invasive and non-invasive mechanical ventilation in the RECOVERY case report form versus Hospital Episode Statistics data</w:t>
      </w:r>
      <w:bookmarkEnd w:id="49"/>
    </w:p>
    <w:p w14:paraId="58B179F4" w14:textId="77777777" w:rsidR="00DE722C" w:rsidRPr="00CD4558" w:rsidRDefault="00DE722C" w:rsidP="00194563">
      <w:pPr>
        <w:spacing w:after="120" w:line="480" w:lineRule="auto"/>
        <w:rPr>
          <w:sz w:val="24"/>
          <w:szCs w:val="24"/>
        </w:rPr>
      </w:pPr>
    </w:p>
    <w:p w14:paraId="7906B075" w14:textId="77777777" w:rsidR="00DE722C" w:rsidRPr="00CD4558" w:rsidRDefault="00DE722C" w:rsidP="00194563">
      <w:pPr>
        <w:spacing w:after="120" w:line="480" w:lineRule="auto"/>
        <w:rPr>
          <w:sz w:val="24"/>
          <w:szCs w:val="24"/>
        </w:rPr>
      </w:pPr>
      <w:r w:rsidRPr="00CD4558">
        <w:rPr>
          <w:sz w:val="24"/>
          <w:szCs w:val="24"/>
        </w:rPr>
        <w:t xml:space="preserve">Methodology: </w:t>
      </w:r>
    </w:p>
    <w:p w14:paraId="10AC71E4" w14:textId="77777777" w:rsidR="00DE722C" w:rsidRPr="00CD4558" w:rsidRDefault="00DE722C" w:rsidP="00194563">
      <w:pPr>
        <w:pStyle w:val="ListParagraph"/>
        <w:numPr>
          <w:ilvl w:val="0"/>
          <w:numId w:val="7"/>
        </w:numPr>
        <w:spacing w:after="120" w:line="480" w:lineRule="auto"/>
        <w:rPr>
          <w:sz w:val="24"/>
          <w:szCs w:val="24"/>
        </w:rPr>
      </w:pPr>
      <w:r w:rsidRPr="00CD4558">
        <w:rPr>
          <w:sz w:val="24"/>
          <w:szCs w:val="24"/>
        </w:rPr>
        <w:t>RECOVERY participants randomised in England on or before the 30-11-2021 (analysis period for the current study)</w:t>
      </w:r>
    </w:p>
    <w:p w14:paraId="4299F532" w14:textId="77777777" w:rsidR="00DE722C" w:rsidRPr="00CD4558" w:rsidRDefault="00DE722C" w:rsidP="00194563">
      <w:pPr>
        <w:pStyle w:val="ListParagraph"/>
        <w:numPr>
          <w:ilvl w:val="0"/>
          <w:numId w:val="7"/>
        </w:numPr>
        <w:spacing w:after="120" w:line="480" w:lineRule="auto"/>
        <w:rPr>
          <w:sz w:val="24"/>
          <w:szCs w:val="24"/>
        </w:rPr>
      </w:pPr>
      <w:r w:rsidRPr="00CD4558">
        <w:rPr>
          <w:sz w:val="24"/>
          <w:szCs w:val="24"/>
        </w:rPr>
        <w:t xml:space="preserve">People with HES data available for whom the most recent episode included in the HES data starts on or after randomisation (i.e. HES data covers the period of randomisation) </w:t>
      </w:r>
    </w:p>
    <w:p w14:paraId="27604FF0" w14:textId="77777777" w:rsidR="00DE722C" w:rsidRPr="00CD4558" w:rsidRDefault="00DE722C" w:rsidP="00194563">
      <w:pPr>
        <w:pStyle w:val="ListParagraph"/>
        <w:numPr>
          <w:ilvl w:val="0"/>
          <w:numId w:val="7"/>
        </w:numPr>
        <w:spacing w:after="120" w:line="480" w:lineRule="auto"/>
        <w:rPr>
          <w:sz w:val="24"/>
          <w:szCs w:val="24"/>
        </w:rPr>
      </w:pPr>
      <w:r w:rsidRPr="00CD4558">
        <w:rPr>
          <w:sz w:val="24"/>
          <w:szCs w:val="24"/>
        </w:rPr>
        <w:t>HES records restricted to OPCS codes recorded (procedure date) on or before the day of randomisation (inclusive), and using a lookback period of 15 or 30 days before randomisation in the HES data</w:t>
      </w:r>
    </w:p>
    <w:p w14:paraId="34E77CAF" w14:textId="77777777" w:rsidR="00DE722C" w:rsidRPr="00CD4558" w:rsidRDefault="00DE722C" w:rsidP="00194563">
      <w:pPr>
        <w:spacing w:after="120" w:line="480" w:lineRule="auto"/>
        <w:rPr>
          <w:sz w:val="24"/>
          <w:szCs w:val="24"/>
        </w:rPr>
      </w:pPr>
    </w:p>
    <w:p w14:paraId="2FA71EE4" w14:textId="77777777" w:rsidR="00DE722C" w:rsidRPr="00CD4558" w:rsidRDefault="00DE722C" w:rsidP="00194563">
      <w:pPr>
        <w:spacing w:after="120" w:line="480" w:lineRule="auto"/>
        <w:rPr>
          <w:sz w:val="24"/>
          <w:szCs w:val="24"/>
        </w:rPr>
      </w:pPr>
      <w:r w:rsidRPr="00CD4558">
        <w:rPr>
          <w:sz w:val="24"/>
          <w:szCs w:val="24"/>
        </w:rPr>
        <w:t>Population:</w:t>
      </w:r>
    </w:p>
    <w:p w14:paraId="3958D816" w14:textId="54A2CB0F" w:rsidR="00DE722C" w:rsidRPr="00CD4558" w:rsidRDefault="0095093B" w:rsidP="00194563">
      <w:pPr>
        <w:pStyle w:val="ListParagraph"/>
        <w:numPr>
          <w:ilvl w:val="0"/>
          <w:numId w:val="6"/>
        </w:numPr>
        <w:spacing w:after="120" w:line="480" w:lineRule="auto"/>
        <w:rPr>
          <w:sz w:val="24"/>
          <w:szCs w:val="24"/>
        </w:rPr>
      </w:pPr>
      <w:r>
        <w:rPr>
          <w:sz w:val="24"/>
          <w:szCs w:val="24"/>
        </w:rPr>
        <w:t>47</w:t>
      </w:r>
      <w:r w:rsidR="00DE722C" w:rsidRPr="00CD4558">
        <w:rPr>
          <w:sz w:val="24"/>
          <w:szCs w:val="24"/>
        </w:rPr>
        <w:t>029 distinct participant records in the CRF data</w:t>
      </w:r>
    </w:p>
    <w:p w14:paraId="206693DE" w14:textId="2E46824B" w:rsidR="00DE722C" w:rsidRPr="00CD4558" w:rsidRDefault="00DE722C" w:rsidP="00194563">
      <w:pPr>
        <w:pStyle w:val="ListParagraph"/>
        <w:numPr>
          <w:ilvl w:val="0"/>
          <w:numId w:val="6"/>
        </w:numPr>
        <w:spacing w:after="120" w:line="480" w:lineRule="auto"/>
        <w:rPr>
          <w:sz w:val="24"/>
          <w:szCs w:val="24"/>
        </w:rPr>
      </w:pPr>
      <w:r w:rsidRPr="00CD4558">
        <w:rPr>
          <w:sz w:val="24"/>
          <w:szCs w:val="24"/>
        </w:rPr>
        <w:t>46827 after removing withdrawals or duplicates</w:t>
      </w:r>
    </w:p>
    <w:p w14:paraId="1A437741" w14:textId="561342BD" w:rsidR="00DE722C" w:rsidRPr="00CD4558" w:rsidRDefault="00DE722C" w:rsidP="00194563">
      <w:pPr>
        <w:pStyle w:val="ListParagraph"/>
        <w:numPr>
          <w:ilvl w:val="0"/>
          <w:numId w:val="6"/>
        </w:numPr>
        <w:spacing w:after="120" w:line="480" w:lineRule="auto"/>
        <w:rPr>
          <w:sz w:val="24"/>
          <w:szCs w:val="24"/>
        </w:rPr>
      </w:pPr>
      <w:r w:rsidRPr="00CD4558">
        <w:rPr>
          <w:sz w:val="24"/>
          <w:szCs w:val="24"/>
        </w:rPr>
        <w:t>40725 recruited in England</w:t>
      </w:r>
    </w:p>
    <w:p w14:paraId="2942B6A8" w14:textId="2EDDC2D0" w:rsidR="00DE722C" w:rsidRPr="00CD4558" w:rsidRDefault="00DE722C" w:rsidP="00194563">
      <w:pPr>
        <w:pStyle w:val="ListParagraph"/>
        <w:numPr>
          <w:ilvl w:val="0"/>
          <w:numId w:val="6"/>
        </w:numPr>
        <w:spacing w:after="120" w:line="480" w:lineRule="auto"/>
        <w:rPr>
          <w:sz w:val="24"/>
          <w:szCs w:val="24"/>
        </w:rPr>
      </w:pPr>
      <w:r w:rsidRPr="00CD4558">
        <w:rPr>
          <w:sz w:val="24"/>
          <w:szCs w:val="24"/>
        </w:rPr>
        <w:t>39450 randomised within the study period</w:t>
      </w:r>
    </w:p>
    <w:p w14:paraId="7F660DCA" w14:textId="3815E2B3" w:rsidR="00DE722C" w:rsidRPr="00CD4558" w:rsidRDefault="00DE722C" w:rsidP="00194563">
      <w:pPr>
        <w:pStyle w:val="ListParagraph"/>
        <w:numPr>
          <w:ilvl w:val="0"/>
          <w:numId w:val="6"/>
        </w:numPr>
        <w:spacing w:after="120" w:line="480" w:lineRule="auto"/>
        <w:rPr>
          <w:sz w:val="24"/>
          <w:szCs w:val="24"/>
        </w:rPr>
      </w:pPr>
      <w:r w:rsidRPr="00CD4558">
        <w:rPr>
          <w:sz w:val="24"/>
          <w:szCs w:val="24"/>
        </w:rPr>
        <w:t>38025 included in the HES data (all of which recruited in England)</w:t>
      </w:r>
    </w:p>
    <w:p w14:paraId="7FFC6D3E" w14:textId="3C60CC7E" w:rsidR="00DE722C" w:rsidRPr="00CD4558" w:rsidRDefault="000C0C4D" w:rsidP="00194563">
      <w:pPr>
        <w:pStyle w:val="Heading3"/>
        <w:spacing w:before="0" w:after="120" w:line="480" w:lineRule="auto"/>
      </w:pPr>
      <w:r>
        <w:lastRenderedPageBreak/>
        <w:t>Supplementary table S7</w:t>
      </w:r>
      <w:r w:rsidR="0079163C">
        <w:t xml:space="preserve"> - </w:t>
      </w:r>
      <w:r w:rsidR="00DE722C" w:rsidRPr="00CD4558">
        <w:t>IMV coding cross tabulation (HES vs CRF) - 15 days before randomisation</w:t>
      </w:r>
    </w:p>
    <w:tbl>
      <w:tblPr>
        <w:tblW w:w="0" w:type="auto"/>
        <w:jc w:val="center"/>
        <w:tblLayout w:type="fixed"/>
        <w:tblLook w:val="0420" w:firstRow="1" w:lastRow="0" w:firstColumn="0" w:lastColumn="0" w:noHBand="0" w:noVBand="1"/>
      </w:tblPr>
      <w:tblGrid>
        <w:gridCol w:w="1572"/>
        <w:gridCol w:w="1572"/>
        <w:gridCol w:w="1572"/>
        <w:gridCol w:w="1572"/>
        <w:gridCol w:w="1576"/>
        <w:gridCol w:w="1572"/>
      </w:tblGrid>
      <w:tr w:rsidR="00DE722C" w:rsidRPr="00CD4558" w14:paraId="45E3E1EE" w14:textId="77777777" w:rsidTr="00C06454">
        <w:trPr>
          <w:cantSplit/>
          <w:trHeight w:val="885"/>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7D80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HES data</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27BC7D" w14:textId="77777777" w:rsidR="00DE722C" w:rsidRPr="00CD4558" w:rsidRDefault="00DE722C" w:rsidP="00194563">
            <w:pPr>
              <w:keepNext/>
              <w:spacing w:after="120" w:line="480" w:lineRule="auto"/>
              <w:ind w:left="100" w:right="100"/>
              <w:rPr>
                <w:sz w:val="24"/>
                <w:szCs w:val="24"/>
              </w:rPr>
            </w:pPr>
          </w:p>
        </w:tc>
        <w:tc>
          <w:tcPr>
            <w:tcW w:w="4720"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7704D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Case report form</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188A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Total</w:t>
            </w:r>
          </w:p>
        </w:tc>
      </w:tr>
      <w:tr w:rsidR="00DE722C" w:rsidRPr="00CD4558" w14:paraId="34368258" w14:textId="77777777" w:rsidTr="00C06454">
        <w:trPr>
          <w:cantSplit/>
          <w:trHeight w:val="900"/>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F45F2" w14:textId="77777777" w:rsidR="00DE722C" w:rsidRPr="00CD4558" w:rsidRDefault="00DE722C" w:rsidP="00194563">
            <w:pPr>
              <w:keepNext/>
              <w:spacing w:after="120" w:line="480" w:lineRule="auto"/>
              <w:ind w:left="100" w:right="100"/>
              <w:rPr>
                <w:sz w:val="24"/>
                <w:szCs w:val="24"/>
              </w:rPr>
            </w:pP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B30A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xml:space="preserve"> </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55508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ECMO</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0016A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oxygen</w:t>
            </w:r>
          </w:p>
        </w:tc>
        <w:tc>
          <w:tcPr>
            <w:tcW w:w="15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2C27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9A297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r>
      <w:tr w:rsidR="00DE722C" w:rsidRPr="00CD4558" w14:paraId="7CBEE859" w14:textId="77777777" w:rsidTr="00C06454">
        <w:trPr>
          <w:cantSplit/>
          <w:trHeight w:val="537"/>
          <w:jc w:val="center"/>
        </w:trPr>
        <w:tc>
          <w:tcPr>
            <w:tcW w:w="1572" w:type="dxa"/>
            <w:shd w:val="clear" w:color="auto" w:fill="FFFFFF"/>
            <w:tcMar>
              <w:top w:w="0" w:type="dxa"/>
              <w:left w:w="0" w:type="dxa"/>
              <w:bottom w:w="0" w:type="dxa"/>
              <w:right w:w="0" w:type="dxa"/>
            </w:tcMar>
            <w:vAlign w:val="center"/>
          </w:tcPr>
          <w:p w14:paraId="2A332CF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w:t>
            </w:r>
          </w:p>
        </w:tc>
        <w:tc>
          <w:tcPr>
            <w:tcW w:w="1572" w:type="dxa"/>
            <w:shd w:val="clear" w:color="auto" w:fill="FFFFFF"/>
            <w:tcMar>
              <w:top w:w="0" w:type="dxa"/>
              <w:left w:w="0" w:type="dxa"/>
              <w:bottom w:w="0" w:type="dxa"/>
              <w:right w:w="0" w:type="dxa"/>
            </w:tcMar>
            <w:vAlign w:val="center"/>
          </w:tcPr>
          <w:p w14:paraId="0850755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11B174C1" w14:textId="77777777" w:rsidR="00DE722C" w:rsidRPr="00CD4558" w:rsidRDefault="00DE722C" w:rsidP="00194563">
            <w:pPr>
              <w:keepNext/>
              <w:spacing w:after="120" w:line="480" w:lineRule="auto"/>
              <w:ind w:left="100" w:right="100"/>
              <w:rPr>
                <w:b/>
                <w:sz w:val="24"/>
                <w:szCs w:val="24"/>
              </w:rPr>
            </w:pPr>
            <w:r w:rsidRPr="00CD4558">
              <w:rPr>
                <w:rFonts w:eastAsia="Arial" w:cs="Arial"/>
                <w:b/>
                <w:color w:val="000000"/>
                <w:sz w:val="24"/>
                <w:szCs w:val="24"/>
              </w:rPr>
              <w:t>1023</w:t>
            </w:r>
          </w:p>
        </w:tc>
        <w:tc>
          <w:tcPr>
            <w:tcW w:w="1572" w:type="dxa"/>
            <w:shd w:val="clear" w:color="auto" w:fill="FFFFFF"/>
            <w:tcMar>
              <w:top w:w="0" w:type="dxa"/>
              <w:left w:w="0" w:type="dxa"/>
              <w:bottom w:w="0" w:type="dxa"/>
              <w:right w:w="0" w:type="dxa"/>
            </w:tcMar>
            <w:vAlign w:val="center"/>
          </w:tcPr>
          <w:p w14:paraId="5FD8B8C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808</w:t>
            </w:r>
          </w:p>
        </w:tc>
        <w:tc>
          <w:tcPr>
            <w:tcW w:w="1574" w:type="dxa"/>
            <w:shd w:val="clear" w:color="auto" w:fill="FFFFFF"/>
            <w:tcMar>
              <w:top w:w="0" w:type="dxa"/>
              <w:left w:w="0" w:type="dxa"/>
              <w:bottom w:w="0" w:type="dxa"/>
              <w:right w:w="0" w:type="dxa"/>
            </w:tcMar>
            <w:vAlign w:val="center"/>
          </w:tcPr>
          <w:p w14:paraId="18365C2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2</w:t>
            </w:r>
          </w:p>
        </w:tc>
        <w:tc>
          <w:tcPr>
            <w:tcW w:w="1572" w:type="dxa"/>
            <w:shd w:val="clear" w:color="auto" w:fill="FFFFFF"/>
            <w:tcMar>
              <w:top w:w="0" w:type="dxa"/>
              <w:left w:w="0" w:type="dxa"/>
              <w:bottom w:w="0" w:type="dxa"/>
              <w:right w:w="0" w:type="dxa"/>
            </w:tcMar>
            <w:vAlign w:val="center"/>
          </w:tcPr>
          <w:p w14:paraId="787A092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843</w:t>
            </w:r>
          </w:p>
        </w:tc>
      </w:tr>
      <w:tr w:rsidR="00DE722C" w:rsidRPr="00CD4558" w14:paraId="3C600ACB"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2E498D7" w14:textId="77777777" w:rsidR="00DE722C" w:rsidRPr="00CD4558" w:rsidRDefault="00DE722C" w:rsidP="00194563">
            <w:pPr>
              <w:keepNext/>
              <w:spacing w:after="12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56C8495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5CB29B9E" w14:textId="77777777" w:rsidR="00DE722C" w:rsidRPr="00CD4558" w:rsidRDefault="00DE722C" w:rsidP="00194563">
            <w:pPr>
              <w:keepNext/>
              <w:spacing w:after="120" w:line="480" w:lineRule="auto"/>
              <w:ind w:left="100" w:right="100"/>
              <w:rPr>
                <w:b/>
                <w:sz w:val="24"/>
                <w:szCs w:val="24"/>
              </w:rPr>
            </w:pPr>
            <w:r w:rsidRPr="00CD4558">
              <w:rPr>
                <w:rFonts w:eastAsia="Arial" w:cs="Arial"/>
                <w:b/>
                <w:color w:val="000000"/>
                <w:sz w:val="24"/>
                <w:szCs w:val="24"/>
              </w:rPr>
              <w:t>39.9</w:t>
            </w:r>
          </w:p>
        </w:tc>
        <w:tc>
          <w:tcPr>
            <w:tcW w:w="1572" w:type="dxa"/>
            <w:shd w:val="clear" w:color="auto" w:fill="FFFFFF"/>
            <w:tcMar>
              <w:top w:w="0" w:type="dxa"/>
              <w:left w:w="0" w:type="dxa"/>
              <w:bottom w:w="0" w:type="dxa"/>
              <w:right w:w="0" w:type="dxa"/>
            </w:tcMar>
            <w:vAlign w:val="center"/>
          </w:tcPr>
          <w:p w14:paraId="4B08F6C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6</w:t>
            </w:r>
          </w:p>
        </w:tc>
        <w:tc>
          <w:tcPr>
            <w:tcW w:w="1574" w:type="dxa"/>
            <w:shd w:val="clear" w:color="auto" w:fill="FFFFFF"/>
            <w:tcMar>
              <w:top w:w="0" w:type="dxa"/>
              <w:left w:w="0" w:type="dxa"/>
              <w:bottom w:w="0" w:type="dxa"/>
              <w:right w:w="0" w:type="dxa"/>
            </w:tcMar>
            <w:vAlign w:val="center"/>
          </w:tcPr>
          <w:p w14:paraId="31EF3BB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0.3</w:t>
            </w:r>
          </w:p>
        </w:tc>
        <w:tc>
          <w:tcPr>
            <w:tcW w:w="1572" w:type="dxa"/>
            <w:shd w:val="clear" w:color="auto" w:fill="FFFFFF"/>
            <w:tcMar>
              <w:top w:w="0" w:type="dxa"/>
              <w:left w:w="0" w:type="dxa"/>
              <w:bottom w:w="0" w:type="dxa"/>
              <w:right w:w="0" w:type="dxa"/>
            </w:tcMar>
            <w:vAlign w:val="center"/>
          </w:tcPr>
          <w:p w14:paraId="41D2505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8</w:t>
            </w:r>
          </w:p>
        </w:tc>
      </w:tr>
      <w:tr w:rsidR="00DE722C" w:rsidRPr="00CD4558" w14:paraId="4AE3F585"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B8ADFA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72" w:type="dxa"/>
            <w:shd w:val="clear" w:color="auto" w:fill="FFFFFF"/>
            <w:tcMar>
              <w:top w:w="0" w:type="dxa"/>
              <w:left w:w="0" w:type="dxa"/>
              <w:bottom w:w="0" w:type="dxa"/>
              <w:right w:w="0" w:type="dxa"/>
            </w:tcMar>
            <w:vAlign w:val="center"/>
          </w:tcPr>
          <w:p w14:paraId="29B284E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40A0473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542</w:t>
            </w:r>
          </w:p>
        </w:tc>
        <w:tc>
          <w:tcPr>
            <w:tcW w:w="1572" w:type="dxa"/>
            <w:shd w:val="clear" w:color="auto" w:fill="FFFFFF"/>
            <w:tcMar>
              <w:top w:w="0" w:type="dxa"/>
              <w:left w:w="0" w:type="dxa"/>
              <w:bottom w:w="0" w:type="dxa"/>
              <w:right w:w="0" w:type="dxa"/>
            </w:tcMar>
            <w:vAlign w:val="center"/>
          </w:tcPr>
          <w:p w14:paraId="5FD9BC0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0062</w:t>
            </w:r>
          </w:p>
        </w:tc>
        <w:tc>
          <w:tcPr>
            <w:tcW w:w="1574" w:type="dxa"/>
            <w:shd w:val="clear" w:color="auto" w:fill="FFFFFF"/>
            <w:tcMar>
              <w:top w:w="0" w:type="dxa"/>
              <w:left w:w="0" w:type="dxa"/>
              <w:bottom w:w="0" w:type="dxa"/>
              <w:right w:w="0" w:type="dxa"/>
            </w:tcMar>
            <w:vAlign w:val="center"/>
          </w:tcPr>
          <w:p w14:paraId="3F0F8D0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78</w:t>
            </w:r>
          </w:p>
        </w:tc>
        <w:tc>
          <w:tcPr>
            <w:tcW w:w="1572" w:type="dxa"/>
            <w:shd w:val="clear" w:color="auto" w:fill="FFFFFF"/>
            <w:tcMar>
              <w:top w:w="0" w:type="dxa"/>
              <w:left w:w="0" w:type="dxa"/>
              <w:bottom w:w="0" w:type="dxa"/>
              <w:right w:w="0" w:type="dxa"/>
            </w:tcMar>
            <w:vAlign w:val="center"/>
          </w:tcPr>
          <w:p w14:paraId="52A2CEC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6182</w:t>
            </w:r>
          </w:p>
        </w:tc>
      </w:tr>
      <w:tr w:rsidR="00DE722C" w:rsidRPr="00CD4558" w14:paraId="410E95C6"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264EDCDD" w14:textId="77777777" w:rsidR="00DE722C" w:rsidRPr="00CD4558" w:rsidRDefault="00DE722C" w:rsidP="00194563">
            <w:pPr>
              <w:keepNext/>
              <w:spacing w:after="12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3A7BD33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3B61CE8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60.1</w:t>
            </w:r>
          </w:p>
        </w:tc>
        <w:tc>
          <w:tcPr>
            <w:tcW w:w="1572" w:type="dxa"/>
            <w:shd w:val="clear" w:color="auto" w:fill="FFFFFF"/>
            <w:tcMar>
              <w:top w:w="0" w:type="dxa"/>
              <w:left w:w="0" w:type="dxa"/>
              <w:bottom w:w="0" w:type="dxa"/>
              <w:right w:w="0" w:type="dxa"/>
            </w:tcMar>
            <w:vAlign w:val="center"/>
          </w:tcPr>
          <w:p w14:paraId="323CCEB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7.4</w:t>
            </w:r>
          </w:p>
        </w:tc>
        <w:tc>
          <w:tcPr>
            <w:tcW w:w="1574" w:type="dxa"/>
            <w:shd w:val="clear" w:color="auto" w:fill="FFFFFF"/>
            <w:tcMar>
              <w:top w:w="0" w:type="dxa"/>
              <w:left w:w="0" w:type="dxa"/>
              <w:bottom w:w="0" w:type="dxa"/>
              <w:right w:w="0" w:type="dxa"/>
            </w:tcMar>
            <w:vAlign w:val="center"/>
          </w:tcPr>
          <w:p w14:paraId="61D2E26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9.7</w:t>
            </w:r>
          </w:p>
        </w:tc>
        <w:tc>
          <w:tcPr>
            <w:tcW w:w="1572" w:type="dxa"/>
            <w:shd w:val="clear" w:color="auto" w:fill="FFFFFF"/>
            <w:tcMar>
              <w:top w:w="0" w:type="dxa"/>
              <w:left w:w="0" w:type="dxa"/>
              <w:bottom w:w="0" w:type="dxa"/>
              <w:right w:w="0" w:type="dxa"/>
            </w:tcMar>
            <w:vAlign w:val="center"/>
          </w:tcPr>
          <w:p w14:paraId="72444B6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5.2</w:t>
            </w:r>
          </w:p>
        </w:tc>
      </w:tr>
      <w:tr w:rsidR="00DE722C" w:rsidRPr="00CD4558" w14:paraId="3B596D39"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6794AC7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c>
          <w:tcPr>
            <w:tcW w:w="1572" w:type="dxa"/>
            <w:shd w:val="clear" w:color="auto" w:fill="FFFFFF"/>
            <w:tcMar>
              <w:top w:w="0" w:type="dxa"/>
              <w:left w:w="0" w:type="dxa"/>
              <w:bottom w:w="0" w:type="dxa"/>
              <w:right w:w="0" w:type="dxa"/>
            </w:tcMar>
            <w:vAlign w:val="center"/>
          </w:tcPr>
          <w:p w14:paraId="4DA91B6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6B8D5E3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565</w:t>
            </w:r>
          </w:p>
        </w:tc>
        <w:tc>
          <w:tcPr>
            <w:tcW w:w="1572" w:type="dxa"/>
            <w:shd w:val="clear" w:color="auto" w:fill="FFFFFF"/>
            <w:tcMar>
              <w:top w:w="0" w:type="dxa"/>
              <w:left w:w="0" w:type="dxa"/>
              <w:bottom w:w="0" w:type="dxa"/>
              <w:right w:w="0" w:type="dxa"/>
            </w:tcMar>
            <w:vAlign w:val="center"/>
          </w:tcPr>
          <w:p w14:paraId="296534D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0870</w:t>
            </w:r>
          </w:p>
        </w:tc>
        <w:tc>
          <w:tcPr>
            <w:tcW w:w="1574" w:type="dxa"/>
            <w:shd w:val="clear" w:color="auto" w:fill="FFFFFF"/>
            <w:tcMar>
              <w:top w:w="0" w:type="dxa"/>
              <w:left w:w="0" w:type="dxa"/>
              <w:bottom w:w="0" w:type="dxa"/>
              <w:right w:w="0" w:type="dxa"/>
            </w:tcMar>
            <w:vAlign w:val="center"/>
          </w:tcPr>
          <w:p w14:paraId="2AA9A89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90</w:t>
            </w:r>
          </w:p>
        </w:tc>
        <w:tc>
          <w:tcPr>
            <w:tcW w:w="1572" w:type="dxa"/>
            <w:shd w:val="clear" w:color="auto" w:fill="FFFFFF"/>
            <w:tcMar>
              <w:top w:w="0" w:type="dxa"/>
              <w:left w:w="0" w:type="dxa"/>
              <w:bottom w:w="0" w:type="dxa"/>
              <w:right w:w="0" w:type="dxa"/>
            </w:tcMar>
            <w:vAlign w:val="center"/>
          </w:tcPr>
          <w:p w14:paraId="49B4E24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8025</w:t>
            </w:r>
          </w:p>
        </w:tc>
      </w:tr>
      <w:tr w:rsidR="00DE722C" w:rsidRPr="00CD4558" w14:paraId="33100076" w14:textId="77777777" w:rsidTr="00C06454">
        <w:trPr>
          <w:cantSplit/>
          <w:trHeight w:val="552"/>
          <w:jc w:val="center"/>
        </w:trPr>
        <w:tc>
          <w:tcPr>
            <w:tcW w:w="1572" w:type="dxa"/>
            <w:tcBorders>
              <w:bottom w:val="single" w:sz="16" w:space="0" w:color="666666"/>
            </w:tcBorders>
            <w:shd w:val="clear" w:color="auto" w:fill="FFFFFF"/>
            <w:tcMar>
              <w:top w:w="0" w:type="dxa"/>
              <w:left w:w="0" w:type="dxa"/>
              <w:bottom w:w="0" w:type="dxa"/>
              <w:right w:w="0" w:type="dxa"/>
            </w:tcMar>
            <w:vAlign w:val="center"/>
          </w:tcPr>
          <w:p w14:paraId="70BFFCB8" w14:textId="77777777" w:rsidR="00DE722C" w:rsidRPr="00CD4558" w:rsidRDefault="00DE722C" w:rsidP="00194563">
            <w:pPr>
              <w:keepNext/>
              <w:spacing w:after="120" w:line="480" w:lineRule="auto"/>
              <w:ind w:left="100" w:right="100"/>
              <w:rPr>
                <w:sz w:val="24"/>
                <w:szCs w:val="24"/>
              </w:rPr>
            </w:pPr>
          </w:p>
        </w:tc>
        <w:tc>
          <w:tcPr>
            <w:tcW w:w="1572" w:type="dxa"/>
            <w:tcBorders>
              <w:bottom w:val="single" w:sz="16" w:space="0" w:color="666666"/>
            </w:tcBorders>
            <w:shd w:val="clear" w:color="auto" w:fill="FFFFFF"/>
            <w:tcMar>
              <w:top w:w="0" w:type="dxa"/>
              <w:left w:w="0" w:type="dxa"/>
              <w:bottom w:w="0" w:type="dxa"/>
              <w:right w:w="0" w:type="dxa"/>
            </w:tcMar>
            <w:vAlign w:val="center"/>
          </w:tcPr>
          <w:p w14:paraId="104F16F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2" w:type="dxa"/>
            <w:tcBorders>
              <w:bottom w:val="single" w:sz="16" w:space="0" w:color="666666"/>
            </w:tcBorders>
            <w:shd w:val="clear" w:color="auto" w:fill="FFFFFF"/>
            <w:tcMar>
              <w:top w:w="0" w:type="dxa"/>
              <w:left w:w="0" w:type="dxa"/>
              <w:bottom w:w="0" w:type="dxa"/>
              <w:right w:w="0" w:type="dxa"/>
            </w:tcMar>
            <w:vAlign w:val="center"/>
          </w:tcPr>
          <w:p w14:paraId="45306F1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6E21FCF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4" w:type="dxa"/>
            <w:tcBorders>
              <w:bottom w:val="single" w:sz="16" w:space="0" w:color="666666"/>
            </w:tcBorders>
            <w:shd w:val="clear" w:color="auto" w:fill="FFFFFF"/>
            <w:tcMar>
              <w:top w:w="0" w:type="dxa"/>
              <w:left w:w="0" w:type="dxa"/>
              <w:bottom w:w="0" w:type="dxa"/>
              <w:right w:w="0" w:type="dxa"/>
            </w:tcMar>
            <w:vAlign w:val="center"/>
          </w:tcPr>
          <w:p w14:paraId="28F2CAD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055BEFE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r>
    </w:tbl>
    <w:p w14:paraId="07EE6C89" w14:textId="77777777" w:rsidR="00DE722C" w:rsidRPr="00CD4558" w:rsidRDefault="00DE722C" w:rsidP="00194563">
      <w:pPr>
        <w:spacing w:after="120" w:line="480" w:lineRule="auto"/>
        <w:rPr>
          <w:sz w:val="24"/>
          <w:szCs w:val="24"/>
        </w:rPr>
      </w:pPr>
    </w:p>
    <w:p w14:paraId="60C68A0D" w14:textId="77777777" w:rsidR="00DE722C" w:rsidRPr="00CD4558" w:rsidRDefault="00DE722C" w:rsidP="00194563">
      <w:pPr>
        <w:pStyle w:val="TableCaption"/>
        <w:spacing w:after="120" w:line="480" w:lineRule="auto"/>
      </w:pPr>
    </w:p>
    <w:p w14:paraId="3BAAFD19" w14:textId="09E0F931" w:rsidR="00DE722C" w:rsidRPr="00CD4558" w:rsidRDefault="000C0C4D" w:rsidP="00194563">
      <w:pPr>
        <w:pStyle w:val="Heading3"/>
        <w:spacing w:before="0" w:after="120" w:line="480" w:lineRule="auto"/>
      </w:pPr>
      <w:r>
        <w:lastRenderedPageBreak/>
        <w:t>Supplementary table S8</w:t>
      </w:r>
      <w:r w:rsidR="0079163C">
        <w:t xml:space="preserve"> - </w:t>
      </w:r>
      <w:r w:rsidR="00DE722C" w:rsidRPr="00CD4558">
        <w:t>IMV coding cross tabulation (HES vs CRF) - 30 days before randomisation</w:t>
      </w:r>
    </w:p>
    <w:tbl>
      <w:tblPr>
        <w:tblW w:w="0" w:type="auto"/>
        <w:jc w:val="center"/>
        <w:tblLayout w:type="fixed"/>
        <w:tblLook w:val="0420" w:firstRow="1" w:lastRow="0" w:firstColumn="0" w:lastColumn="0" w:noHBand="0" w:noVBand="1"/>
      </w:tblPr>
      <w:tblGrid>
        <w:gridCol w:w="1552"/>
        <w:gridCol w:w="1552"/>
        <w:gridCol w:w="1552"/>
        <w:gridCol w:w="1552"/>
        <w:gridCol w:w="1555"/>
        <w:gridCol w:w="1552"/>
      </w:tblGrid>
      <w:tr w:rsidR="00DE722C" w:rsidRPr="00CD4558" w14:paraId="352B443E" w14:textId="77777777" w:rsidTr="00C06454">
        <w:trPr>
          <w:cantSplit/>
          <w:trHeight w:val="854"/>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C82E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HES data</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66ABA" w14:textId="77777777" w:rsidR="00DE722C" w:rsidRPr="00CD4558" w:rsidRDefault="00DE722C" w:rsidP="00194563">
            <w:pPr>
              <w:keepNext/>
              <w:spacing w:after="120" w:line="480" w:lineRule="auto"/>
              <w:ind w:left="100" w:right="100"/>
              <w:rPr>
                <w:sz w:val="24"/>
                <w:szCs w:val="24"/>
              </w:rPr>
            </w:pPr>
          </w:p>
        </w:tc>
        <w:tc>
          <w:tcPr>
            <w:tcW w:w="4659"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92BB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Case report form</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037D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Total</w:t>
            </w:r>
          </w:p>
        </w:tc>
      </w:tr>
      <w:tr w:rsidR="00DE722C" w:rsidRPr="00CD4558" w14:paraId="1DA76C83" w14:textId="77777777" w:rsidTr="00C06454">
        <w:trPr>
          <w:cantSplit/>
          <w:trHeight w:val="869"/>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5D224" w14:textId="77777777" w:rsidR="00DE722C" w:rsidRPr="00CD4558" w:rsidRDefault="00DE722C" w:rsidP="00194563">
            <w:pPr>
              <w:keepNext/>
              <w:spacing w:after="120" w:line="480" w:lineRule="auto"/>
              <w:ind w:left="100" w:right="100"/>
              <w:rPr>
                <w:sz w:val="24"/>
                <w:szCs w:val="24"/>
              </w:rPr>
            </w:pP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43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xml:space="preserve"> </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6C1F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ECMO</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C1C9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oxygen</w:t>
            </w:r>
          </w:p>
        </w:tc>
        <w:tc>
          <w:tcPr>
            <w:tcW w:w="15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018A0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7DDD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r>
      <w:tr w:rsidR="00DE722C" w:rsidRPr="00CD4558" w14:paraId="5A357F82" w14:textId="77777777" w:rsidTr="00C06454">
        <w:trPr>
          <w:cantSplit/>
          <w:trHeight w:val="518"/>
          <w:jc w:val="center"/>
        </w:trPr>
        <w:tc>
          <w:tcPr>
            <w:tcW w:w="1552" w:type="dxa"/>
            <w:shd w:val="clear" w:color="auto" w:fill="FFFFFF"/>
            <w:tcMar>
              <w:top w:w="0" w:type="dxa"/>
              <w:left w:w="0" w:type="dxa"/>
              <w:bottom w:w="0" w:type="dxa"/>
              <w:right w:w="0" w:type="dxa"/>
            </w:tcMar>
            <w:vAlign w:val="center"/>
          </w:tcPr>
          <w:p w14:paraId="3AFA8F6B"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w:t>
            </w:r>
          </w:p>
        </w:tc>
        <w:tc>
          <w:tcPr>
            <w:tcW w:w="1552" w:type="dxa"/>
            <w:shd w:val="clear" w:color="auto" w:fill="FFFFFF"/>
            <w:tcMar>
              <w:top w:w="0" w:type="dxa"/>
              <w:left w:w="0" w:type="dxa"/>
              <w:bottom w:w="0" w:type="dxa"/>
              <w:right w:w="0" w:type="dxa"/>
            </w:tcMar>
            <w:vAlign w:val="center"/>
          </w:tcPr>
          <w:p w14:paraId="395CCDB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384BE6A1" w14:textId="77777777" w:rsidR="00DE722C" w:rsidRPr="00CD4558" w:rsidRDefault="00DE722C" w:rsidP="00194563">
            <w:pPr>
              <w:keepNext/>
              <w:spacing w:after="120" w:line="480" w:lineRule="auto"/>
              <w:ind w:left="100" w:right="100"/>
              <w:rPr>
                <w:b/>
                <w:sz w:val="24"/>
                <w:szCs w:val="24"/>
              </w:rPr>
            </w:pPr>
            <w:r w:rsidRPr="00CD4558">
              <w:rPr>
                <w:rFonts w:eastAsia="Arial" w:cs="Arial"/>
                <w:b/>
                <w:color w:val="000000"/>
                <w:sz w:val="24"/>
                <w:szCs w:val="24"/>
              </w:rPr>
              <w:t>1125</w:t>
            </w:r>
          </w:p>
        </w:tc>
        <w:tc>
          <w:tcPr>
            <w:tcW w:w="1552" w:type="dxa"/>
            <w:shd w:val="clear" w:color="auto" w:fill="FFFFFF"/>
            <w:tcMar>
              <w:top w:w="0" w:type="dxa"/>
              <w:left w:w="0" w:type="dxa"/>
              <w:bottom w:w="0" w:type="dxa"/>
              <w:right w:w="0" w:type="dxa"/>
            </w:tcMar>
            <w:vAlign w:val="center"/>
          </w:tcPr>
          <w:p w14:paraId="52DB747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42</w:t>
            </w:r>
          </w:p>
        </w:tc>
        <w:tc>
          <w:tcPr>
            <w:tcW w:w="1555" w:type="dxa"/>
            <w:shd w:val="clear" w:color="auto" w:fill="FFFFFF"/>
            <w:tcMar>
              <w:top w:w="0" w:type="dxa"/>
              <w:left w:w="0" w:type="dxa"/>
              <w:bottom w:w="0" w:type="dxa"/>
              <w:right w:w="0" w:type="dxa"/>
            </w:tcMar>
            <w:vAlign w:val="center"/>
          </w:tcPr>
          <w:p w14:paraId="4810127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7</w:t>
            </w:r>
          </w:p>
        </w:tc>
        <w:tc>
          <w:tcPr>
            <w:tcW w:w="1552" w:type="dxa"/>
            <w:shd w:val="clear" w:color="auto" w:fill="FFFFFF"/>
            <w:tcMar>
              <w:top w:w="0" w:type="dxa"/>
              <w:left w:w="0" w:type="dxa"/>
              <w:bottom w:w="0" w:type="dxa"/>
              <w:right w:w="0" w:type="dxa"/>
            </w:tcMar>
            <w:vAlign w:val="center"/>
          </w:tcPr>
          <w:p w14:paraId="2BA0FDC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084</w:t>
            </w:r>
          </w:p>
        </w:tc>
      </w:tr>
      <w:tr w:rsidR="00DE722C" w:rsidRPr="00CD4558" w14:paraId="1315388E"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5169767E" w14:textId="77777777" w:rsidR="00DE722C" w:rsidRPr="00CD4558" w:rsidRDefault="00DE722C" w:rsidP="00194563">
            <w:pPr>
              <w:keepNext/>
              <w:spacing w:after="12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55F3989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7D30AF84" w14:textId="77777777" w:rsidR="00DE722C" w:rsidRPr="00CD4558" w:rsidRDefault="00DE722C" w:rsidP="00194563">
            <w:pPr>
              <w:keepNext/>
              <w:spacing w:after="120" w:line="480" w:lineRule="auto"/>
              <w:ind w:left="100" w:right="100"/>
              <w:rPr>
                <w:b/>
                <w:sz w:val="24"/>
                <w:szCs w:val="24"/>
              </w:rPr>
            </w:pPr>
            <w:r w:rsidRPr="00CD4558">
              <w:rPr>
                <w:rFonts w:eastAsia="Arial" w:cs="Arial"/>
                <w:b/>
                <w:color w:val="000000"/>
                <w:sz w:val="24"/>
                <w:szCs w:val="24"/>
              </w:rPr>
              <w:t>43.9</w:t>
            </w:r>
          </w:p>
        </w:tc>
        <w:tc>
          <w:tcPr>
            <w:tcW w:w="1552" w:type="dxa"/>
            <w:shd w:val="clear" w:color="auto" w:fill="FFFFFF"/>
            <w:tcMar>
              <w:top w:w="0" w:type="dxa"/>
              <w:left w:w="0" w:type="dxa"/>
              <w:bottom w:w="0" w:type="dxa"/>
              <w:right w:w="0" w:type="dxa"/>
            </w:tcMar>
            <w:vAlign w:val="center"/>
          </w:tcPr>
          <w:p w14:paraId="4FCA47A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1</w:t>
            </w:r>
          </w:p>
        </w:tc>
        <w:tc>
          <w:tcPr>
            <w:tcW w:w="1555" w:type="dxa"/>
            <w:shd w:val="clear" w:color="auto" w:fill="FFFFFF"/>
            <w:tcMar>
              <w:top w:w="0" w:type="dxa"/>
              <w:left w:w="0" w:type="dxa"/>
              <w:bottom w:w="0" w:type="dxa"/>
              <w:right w:w="0" w:type="dxa"/>
            </w:tcMar>
            <w:vAlign w:val="center"/>
          </w:tcPr>
          <w:p w14:paraId="1E2C80E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0.4</w:t>
            </w:r>
          </w:p>
        </w:tc>
        <w:tc>
          <w:tcPr>
            <w:tcW w:w="1552" w:type="dxa"/>
            <w:shd w:val="clear" w:color="auto" w:fill="FFFFFF"/>
            <w:tcMar>
              <w:top w:w="0" w:type="dxa"/>
              <w:left w:w="0" w:type="dxa"/>
              <w:bottom w:w="0" w:type="dxa"/>
              <w:right w:w="0" w:type="dxa"/>
            </w:tcMar>
            <w:vAlign w:val="center"/>
          </w:tcPr>
          <w:p w14:paraId="2C59FB9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5.5</w:t>
            </w:r>
          </w:p>
        </w:tc>
      </w:tr>
      <w:tr w:rsidR="00DE722C" w:rsidRPr="00CD4558" w14:paraId="3D37AD9A"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3027669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52" w:type="dxa"/>
            <w:shd w:val="clear" w:color="auto" w:fill="FFFFFF"/>
            <w:tcMar>
              <w:top w:w="0" w:type="dxa"/>
              <w:left w:w="0" w:type="dxa"/>
              <w:bottom w:w="0" w:type="dxa"/>
              <w:right w:w="0" w:type="dxa"/>
            </w:tcMar>
            <w:vAlign w:val="center"/>
          </w:tcPr>
          <w:p w14:paraId="72989CB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63C189E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440</w:t>
            </w:r>
          </w:p>
        </w:tc>
        <w:tc>
          <w:tcPr>
            <w:tcW w:w="1552" w:type="dxa"/>
            <w:shd w:val="clear" w:color="auto" w:fill="FFFFFF"/>
            <w:tcMar>
              <w:top w:w="0" w:type="dxa"/>
              <w:left w:w="0" w:type="dxa"/>
              <w:bottom w:w="0" w:type="dxa"/>
              <w:right w:w="0" w:type="dxa"/>
            </w:tcMar>
            <w:vAlign w:val="center"/>
          </w:tcPr>
          <w:p w14:paraId="12D41FF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9928</w:t>
            </w:r>
          </w:p>
        </w:tc>
        <w:tc>
          <w:tcPr>
            <w:tcW w:w="1555" w:type="dxa"/>
            <w:shd w:val="clear" w:color="auto" w:fill="FFFFFF"/>
            <w:tcMar>
              <w:top w:w="0" w:type="dxa"/>
              <w:left w:w="0" w:type="dxa"/>
              <w:bottom w:w="0" w:type="dxa"/>
              <w:right w:w="0" w:type="dxa"/>
            </w:tcMar>
            <w:vAlign w:val="center"/>
          </w:tcPr>
          <w:p w14:paraId="6EDBE1C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73</w:t>
            </w:r>
          </w:p>
        </w:tc>
        <w:tc>
          <w:tcPr>
            <w:tcW w:w="1552" w:type="dxa"/>
            <w:shd w:val="clear" w:color="auto" w:fill="FFFFFF"/>
            <w:tcMar>
              <w:top w:w="0" w:type="dxa"/>
              <w:left w:w="0" w:type="dxa"/>
              <w:bottom w:w="0" w:type="dxa"/>
              <w:right w:w="0" w:type="dxa"/>
            </w:tcMar>
            <w:vAlign w:val="center"/>
          </w:tcPr>
          <w:p w14:paraId="0472A52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5941</w:t>
            </w:r>
          </w:p>
        </w:tc>
      </w:tr>
      <w:tr w:rsidR="00DE722C" w:rsidRPr="00CD4558" w14:paraId="4C4E532F"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1C0BC942" w14:textId="77777777" w:rsidR="00DE722C" w:rsidRPr="00CD4558" w:rsidRDefault="00DE722C" w:rsidP="00194563">
            <w:pPr>
              <w:keepNext/>
              <w:spacing w:after="12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0B34BA6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00E0AC1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56.1</w:t>
            </w:r>
          </w:p>
        </w:tc>
        <w:tc>
          <w:tcPr>
            <w:tcW w:w="1552" w:type="dxa"/>
            <w:shd w:val="clear" w:color="auto" w:fill="FFFFFF"/>
            <w:tcMar>
              <w:top w:w="0" w:type="dxa"/>
              <w:left w:w="0" w:type="dxa"/>
              <w:bottom w:w="0" w:type="dxa"/>
              <w:right w:w="0" w:type="dxa"/>
            </w:tcMar>
            <w:vAlign w:val="center"/>
          </w:tcPr>
          <w:p w14:paraId="46367C3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6.9</w:t>
            </w:r>
          </w:p>
        </w:tc>
        <w:tc>
          <w:tcPr>
            <w:tcW w:w="1555" w:type="dxa"/>
            <w:shd w:val="clear" w:color="auto" w:fill="FFFFFF"/>
            <w:tcMar>
              <w:top w:w="0" w:type="dxa"/>
              <w:left w:w="0" w:type="dxa"/>
              <w:bottom w:w="0" w:type="dxa"/>
              <w:right w:w="0" w:type="dxa"/>
            </w:tcMar>
            <w:vAlign w:val="center"/>
          </w:tcPr>
          <w:p w14:paraId="33483AF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9.6</w:t>
            </w:r>
          </w:p>
        </w:tc>
        <w:tc>
          <w:tcPr>
            <w:tcW w:w="1552" w:type="dxa"/>
            <w:shd w:val="clear" w:color="auto" w:fill="FFFFFF"/>
            <w:tcMar>
              <w:top w:w="0" w:type="dxa"/>
              <w:left w:w="0" w:type="dxa"/>
              <w:bottom w:w="0" w:type="dxa"/>
              <w:right w:w="0" w:type="dxa"/>
            </w:tcMar>
            <w:vAlign w:val="center"/>
          </w:tcPr>
          <w:p w14:paraId="750B447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4.5</w:t>
            </w:r>
          </w:p>
        </w:tc>
      </w:tr>
      <w:tr w:rsidR="00DE722C" w:rsidRPr="00CD4558" w14:paraId="174C1714"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73DA16B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c>
          <w:tcPr>
            <w:tcW w:w="1552" w:type="dxa"/>
            <w:shd w:val="clear" w:color="auto" w:fill="FFFFFF"/>
            <w:tcMar>
              <w:top w:w="0" w:type="dxa"/>
              <w:left w:w="0" w:type="dxa"/>
              <w:bottom w:w="0" w:type="dxa"/>
              <w:right w:w="0" w:type="dxa"/>
            </w:tcMar>
            <w:vAlign w:val="center"/>
          </w:tcPr>
          <w:p w14:paraId="10A5CF0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44053A0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565</w:t>
            </w:r>
          </w:p>
        </w:tc>
        <w:tc>
          <w:tcPr>
            <w:tcW w:w="1552" w:type="dxa"/>
            <w:shd w:val="clear" w:color="auto" w:fill="FFFFFF"/>
            <w:tcMar>
              <w:top w:w="0" w:type="dxa"/>
              <w:left w:w="0" w:type="dxa"/>
              <w:bottom w:w="0" w:type="dxa"/>
              <w:right w:w="0" w:type="dxa"/>
            </w:tcMar>
            <w:vAlign w:val="center"/>
          </w:tcPr>
          <w:p w14:paraId="178F241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0870</w:t>
            </w:r>
          </w:p>
        </w:tc>
        <w:tc>
          <w:tcPr>
            <w:tcW w:w="1555" w:type="dxa"/>
            <w:shd w:val="clear" w:color="auto" w:fill="FFFFFF"/>
            <w:tcMar>
              <w:top w:w="0" w:type="dxa"/>
              <w:left w:w="0" w:type="dxa"/>
              <w:bottom w:w="0" w:type="dxa"/>
              <w:right w:w="0" w:type="dxa"/>
            </w:tcMar>
            <w:vAlign w:val="center"/>
          </w:tcPr>
          <w:p w14:paraId="696927A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90</w:t>
            </w:r>
          </w:p>
        </w:tc>
        <w:tc>
          <w:tcPr>
            <w:tcW w:w="1552" w:type="dxa"/>
            <w:shd w:val="clear" w:color="auto" w:fill="FFFFFF"/>
            <w:tcMar>
              <w:top w:w="0" w:type="dxa"/>
              <w:left w:w="0" w:type="dxa"/>
              <w:bottom w:w="0" w:type="dxa"/>
              <w:right w:w="0" w:type="dxa"/>
            </w:tcMar>
            <w:vAlign w:val="center"/>
          </w:tcPr>
          <w:p w14:paraId="0223179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8025</w:t>
            </w:r>
          </w:p>
        </w:tc>
      </w:tr>
      <w:tr w:rsidR="00DE722C" w:rsidRPr="00CD4558" w14:paraId="3B0B72E9" w14:textId="77777777" w:rsidTr="00C06454">
        <w:trPr>
          <w:cantSplit/>
          <w:trHeight w:val="533"/>
          <w:jc w:val="center"/>
        </w:trPr>
        <w:tc>
          <w:tcPr>
            <w:tcW w:w="1552" w:type="dxa"/>
            <w:tcBorders>
              <w:bottom w:val="single" w:sz="16" w:space="0" w:color="666666"/>
            </w:tcBorders>
            <w:shd w:val="clear" w:color="auto" w:fill="FFFFFF"/>
            <w:tcMar>
              <w:top w:w="0" w:type="dxa"/>
              <w:left w:w="0" w:type="dxa"/>
              <w:bottom w:w="0" w:type="dxa"/>
              <w:right w:w="0" w:type="dxa"/>
            </w:tcMar>
            <w:vAlign w:val="center"/>
          </w:tcPr>
          <w:p w14:paraId="5D1E2858" w14:textId="77777777" w:rsidR="00DE722C" w:rsidRPr="00CD4558" w:rsidRDefault="00DE722C" w:rsidP="00194563">
            <w:pPr>
              <w:keepNext/>
              <w:spacing w:after="120" w:line="480" w:lineRule="auto"/>
              <w:ind w:left="100" w:right="100"/>
              <w:rPr>
                <w:sz w:val="24"/>
                <w:szCs w:val="24"/>
              </w:rPr>
            </w:pPr>
          </w:p>
        </w:tc>
        <w:tc>
          <w:tcPr>
            <w:tcW w:w="1552" w:type="dxa"/>
            <w:tcBorders>
              <w:bottom w:val="single" w:sz="16" w:space="0" w:color="666666"/>
            </w:tcBorders>
            <w:shd w:val="clear" w:color="auto" w:fill="FFFFFF"/>
            <w:tcMar>
              <w:top w:w="0" w:type="dxa"/>
              <w:left w:w="0" w:type="dxa"/>
              <w:bottom w:w="0" w:type="dxa"/>
              <w:right w:w="0" w:type="dxa"/>
            </w:tcMar>
            <w:vAlign w:val="center"/>
          </w:tcPr>
          <w:p w14:paraId="68FE8CC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52" w:type="dxa"/>
            <w:tcBorders>
              <w:bottom w:val="single" w:sz="16" w:space="0" w:color="666666"/>
            </w:tcBorders>
            <w:shd w:val="clear" w:color="auto" w:fill="FFFFFF"/>
            <w:tcMar>
              <w:top w:w="0" w:type="dxa"/>
              <w:left w:w="0" w:type="dxa"/>
              <w:bottom w:w="0" w:type="dxa"/>
              <w:right w:w="0" w:type="dxa"/>
            </w:tcMar>
            <w:vAlign w:val="center"/>
          </w:tcPr>
          <w:p w14:paraId="086BEC8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2F5E24B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55" w:type="dxa"/>
            <w:tcBorders>
              <w:bottom w:val="single" w:sz="16" w:space="0" w:color="666666"/>
            </w:tcBorders>
            <w:shd w:val="clear" w:color="auto" w:fill="FFFFFF"/>
            <w:tcMar>
              <w:top w:w="0" w:type="dxa"/>
              <w:left w:w="0" w:type="dxa"/>
              <w:bottom w:w="0" w:type="dxa"/>
              <w:right w:w="0" w:type="dxa"/>
            </w:tcMar>
            <w:vAlign w:val="center"/>
          </w:tcPr>
          <w:p w14:paraId="49B3CF0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121B43F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r>
    </w:tbl>
    <w:p w14:paraId="41442B1D" w14:textId="77777777" w:rsidR="00DE722C" w:rsidRPr="00CD4558" w:rsidRDefault="00DE722C" w:rsidP="00194563">
      <w:pPr>
        <w:spacing w:after="120" w:line="480" w:lineRule="auto"/>
        <w:rPr>
          <w:sz w:val="24"/>
          <w:szCs w:val="24"/>
        </w:rPr>
      </w:pPr>
    </w:p>
    <w:p w14:paraId="6F36C289" w14:textId="77777777" w:rsidR="00DE722C" w:rsidRPr="00CD4558" w:rsidRDefault="00DE722C" w:rsidP="00194563">
      <w:pPr>
        <w:spacing w:after="120" w:line="480" w:lineRule="auto"/>
        <w:rPr>
          <w:sz w:val="24"/>
          <w:szCs w:val="24"/>
        </w:rPr>
      </w:pPr>
      <w:r w:rsidRPr="00CD4558">
        <w:rPr>
          <w:sz w:val="24"/>
          <w:szCs w:val="24"/>
        </w:rPr>
        <w:br w:type="page"/>
      </w:r>
    </w:p>
    <w:p w14:paraId="22D1FB28" w14:textId="77777777" w:rsidR="00DE722C" w:rsidRPr="00CD4558" w:rsidRDefault="00DE722C" w:rsidP="00194563">
      <w:pPr>
        <w:pStyle w:val="TableCaption"/>
        <w:spacing w:after="120" w:line="480" w:lineRule="auto"/>
      </w:pPr>
    </w:p>
    <w:p w14:paraId="6C9CEAE5" w14:textId="201577CE" w:rsidR="00DE722C" w:rsidRPr="00CD4558" w:rsidRDefault="00DE722C" w:rsidP="00194563">
      <w:pPr>
        <w:pStyle w:val="Heading3"/>
        <w:spacing w:before="0" w:after="120" w:line="480" w:lineRule="auto"/>
      </w:pPr>
      <w:bookmarkStart w:id="50" w:name="_Toc119084743"/>
      <w:r w:rsidRPr="00CD4558">
        <w:t xml:space="preserve">Supplementary table </w:t>
      </w:r>
      <w:r w:rsidR="0079163C">
        <w:t>S</w:t>
      </w:r>
      <w:r w:rsidR="000C0C4D">
        <w:t>9</w:t>
      </w:r>
      <w:r w:rsidRPr="00CD4558">
        <w:t xml:space="preserve"> - NIV coding cross tabulation (HES vs CRF) - 15 days before randomisation</w:t>
      </w:r>
      <w:bookmarkEnd w:id="50"/>
    </w:p>
    <w:tbl>
      <w:tblPr>
        <w:tblW w:w="0" w:type="auto"/>
        <w:jc w:val="center"/>
        <w:tblLayout w:type="fixed"/>
        <w:tblLook w:val="0420" w:firstRow="1" w:lastRow="0" w:firstColumn="0" w:lastColumn="0" w:noHBand="0" w:noVBand="1"/>
      </w:tblPr>
      <w:tblGrid>
        <w:gridCol w:w="1575"/>
        <w:gridCol w:w="1575"/>
        <w:gridCol w:w="1575"/>
        <w:gridCol w:w="1575"/>
        <w:gridCol w:w="1578"/>
        <w:gridCol w:w="1575"/>
      </w:tblGrid>
      <w:tr w:rsidR="00DE722C" w:rsidRPr="00CD4558" w14:paraId="6C84DBE9" w14:textId="77777777" w:rsidTr="00C06454">
        <w:trPr>
          <w:cantSplit/>
          <w:trHeight w:val="849"/>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EC4A5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HES data</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C4B2A" w14:textId="77777777" w:rsidR="00DE722C" w:rsidRPr="00CD4558" w:rsidRDefault="00DE722C" w:rsidP="00194563">
            <w:pPr>
              <w:keepNext/>
              <w:spacing w:after="120" w:line="480" w:lineRule="auto"/>
              <w:ind w:left="100" w:right="100"/>
              <w:rPr>
                <w:sz w:val="24"/>
                <w:szCs w:val="24"/>
              </w:rPr>
            </w:pPr>
          </w:p>
        </w:tc>
        <w:tc>
          <w:tcPr>
            <w:tcW w:w="472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0C4B2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Case report form</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ABAFD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Total</w:t>
            </w:r>
          </w:p>
        </w:tc>
      </w:tr>
      <w:tr w:rsidR="00DE722C" w:rsidRPr="00CD4558" w14:paraId="54EA557A" w14:textId="77777777" w:rsidTr="00C06454">
        <w:trPr>
          <w:cantSplit/>
          <w:trHeight w:val="864"/>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56491" w14:textId="77777777" w:rsidR="00DE722C" w:rsidRPr="00CD4558" w:rsidRDefault="00DE722C" w:rsidP="00194563">
            <w:pPr>
              <w:keepNext/>
              <w:spacing w:after="120" w:line="480" w:lineRule="auto"/>
              <w:ind w:left="100" w:right="100"/>
              <w:rPr>
                <w:sz w:val="24"/>
                <w:szCs w:val="24"/>
              </w:rPr>
            </w:pP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FF04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xml:space="preserve"> </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52D42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ECMO</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A2952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oxygen</w:t>
            </w:r>
          </w:p>
        </w:tc>
        <w:tc>
          <w:tcPr>
            <w:tcW w:w="15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407B4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5BCD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r>
      <w:tr w:rsidR="00DE722C" w:rsidRPr="00CD4558" w14:paraId="3365BC68" w14:textId="77777777" w:rsidTr="00C06454">
        <w:trPr>
          <w:cantSplit/>
          <w:trHeight w:val="515"/>
          <w:jc w:val="center"/>
        </w:trPr>
        <w:tc>
          <w:tcPr>
            <w:tcW w:w="1575" w:type="dxa"/>
            <w:shd w:val="clear" w:color="auto" w:fill="FFFFFF"/>
            <w:tcMar>
              <w:top w:w="0" w:type="dxa"/>
              <w:left w:w="0" w:type="dxa"/>
              <w:bottom w:w="0" w:type="dxa"/>
              <w:right w:w="0" w:type="dxa"/>
            </w:tcMar>
            <w:vAlign w:val="center"/>
          </w:tcPr>
          <w:p w14:paraId="3CDE0D5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w:t>
            </w:r>
          </w:p>
        </w:tc>
        <w:tc>
          <w:tcPr>
            <w:tcW w:w="1575" w:type="dxa"/>
            <w:shd w:val="clear" w:color="auto" w:fill="FFFFFF"/>
            <w:tcMar>
              <w:top w:w="0" w:type="dxa"/>
              <w:left w:w="0" w:type="dxa"/>
              <w:bottom w:w="0" w:type="dxa"/>
              <w:right w:w="0" w:type="dxa"/>
            </w:tcMar>
            <w:vAlign w:val="center"/>
          </w:tcPr>
          <w:p w14:paraId="2DB2FBFB"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46798E3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305</w:t>
            </w:r>
          </w:p>
        </w:tc>
        <w:tc>
          <w:tcPr>
            <w:tcW w:w="1575" w:type="dxa"/>
            <w:shd w:val="clear" w:color="auto" w:fill="FFFFFF"/>
            <w:tcMar>
              <w:top w:w="0" w:type="dxa"/>
              <w:left w:w="0" w:type="dxa"/>
              <w:bottom w:w="0" w:type="dxa"/>
              <w:right w:w="0" w:type="dxa"/>
            </w:tcMar>
            <w:vAlign w:val="center"/>
          </w:tcPr>
          <w:p w14:paraId="4050EEF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8222</w:t>
            </w:r>
          </w:p>
        </w:tc>
        <w:tc>
          <w:tcPr>
            <w:tcW w:w="1578" w:type="dxa"/>
            <w:shd w:val="clear" w:color="auto" w:fill="FFFFFF"/>
            <w:tcMar>
              <w:top w:w="0" w:type="dxa"/>
              <w:left w:w="0" w:type="dxa"/>
              <w:bottom w:w="0" w:type="dxa"/>
              <w:right w:w="0" w:type="dxa"/>
            </w:tcMar>
            <w:vAlign w:val="center"/>
          </w:tcPr>
          <w:p w14:paraId="7BECCC5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29</w:t>
            </w:r>
          </w:p>
        </w:tc>
        <w:tc>
          <w:tcPr>
            <w:tcW w:w="1575" w:type="dxa"/>
            <w:shd w:val="clear" w:color="auto" w:fill="FFFFFF"/>
            <w:tcMar>
              <w:top w:w="0" w:type="dxa"/>
              <w:left w:w="0" w:type="dxa"/>
              <w:bottom w:w="0" w:type="dxa"/>
              <w:right w:w="0" w:type="dxa"/>
            </w:tcMar>
            <w:vAlign w:val="center"/>
          </w:tcPr>
          <w:p w14:paraId="4668893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656</w:t>
            </w:r>
          </w:p>
        </w:tc>
      </w:tr>
      <w:tr w:rsidR="00DE722C" w:rsidRPr="00CD4558" w14:paraId="19592511"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60F9B40D" w14:textId="77777777" w:rsidR="00DE722C" w:rsidRPr="00CD4558" w:rsidRDefault="00DE722C" w:rsidP="00194563">
            <w:pPr>
              <w:keepNext/>
              <w:spacing w:after="12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667D417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6E4678C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50.9</w:t>
            </w:r>
          </w:p>
        </w:tc>
        <w:tc>
          <w:tcPr>
            <w:tcW w:w="1575" w:type="dxa"/>
            <w:shd w:val="clear" w:color="auto" w:fill="FFFFFF"/>
            <w:tcMar>
              <w:top w:w="0" w:type="dxa"/>
              <w:left w:w="0" w:type="dxa"/>
              <w:bottom w:w="0" w:type="dxa"/>
              <w:right w:w="0" w:type="dxa"/>
            </w:tcMar>
            <w:vAlign w:val="center"/>
          </w:tcPr>
          <w:p w14:paraId="2093793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6.6</w:t>
            </w:r>
          </w:p>
        </w:tc>
        <w:tc>
          <w:tcPr>
            <w:tcW w:w="1578" w:type="dxa"/>
            <w:shd w:val="clear" w:color="auto" w:fill="FFFFFF"/>
            <w:tcMar>
              <w:top w:w="0" w:type="dxa"/>
              <w:left w:w="0" w:type="dxa"/>
              <w:bottom w:w="0" w:type="dxa"/>
              <w:right w:w="0" w:type="dxa"/>
            </w:tcMar>
            <w:vAlign w:val="center"/>
          </w:tcPr>
          <w:p w14:paraId="549E7C5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8</w:t>
            </w:r>
          </w:p>
        </w:tc>
        <w:tc>
          <w:tcPr>
            <w:tcW w:w="1575" w:type="dxa"/>
            <w:shd w:val="clear" w:color="auto" w:fill="FFFFFF"/>
            <w:tcMar>
              <w:top w:w="0" w:type="dxa"/>
              <w:left w:w="0" w:type="dxa"/>
              <w:bottom w:w="0" w:type="dxa"/>
              <w:right w:w="0" w:type="dxa"/>
            </w:tcMar>
            <w:vAlign w:val="center"/>
          </w:tcPr>
          <w:p w14:paraId="5F13E58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5.4</w:t>
            </w:r>
          </w:p>
        </w:tc>
      </w:tr>
      <w:tr w:rsidR="00DE722C" w:rsidRPr="00CD4558" w14:paraId="3101CAA0"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0BEFB96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75" w:type="dxa"/>
            <w:shd w:val="clear" w:color="auto" w:fill="FFFFFF"/>
            <w:tcMar>
              <w:top w:w="0" w:type="dxa"/>
              <w:left w:w="0" w:type="dxa"/>
              <w:bottom w:w="0" w:type="dxa"/>
              <w:right w:w="0" w:type="dxa"/>
            </w:tcMar>
            <w:vAlign w:val="center"/>
          </w:tcPr>
          <w:p w14:paraId="06A9193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2038F03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260</w:t>
            </w:r>
          </w:p>
        </w:tc>
        <w:tc>
          <w:tcPr>
            <w:tcW w:w="1575" w:type="dxa"/>
            <w:shd w:val="clear" w:color="auto" w:fill="FFFFFF"/>
            <w:tcMar>
              <w:top w:w="0" w:type="dxa"/>
              <w:left w:w="0" w:type="dxa"/>
              <w:bottom w:w="0" w:type="dxa"/>
              <w:right w:w="0" w:type="dxa"/>
            </w:tcMar>
            <w:vAlign w:val="center"/>
          </w:tcPr>
          <w:p w14:paraId="4363CE9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2648</w:t>
            </w:r>
          </w:p>
        </w:tc>
        <w:tc>
          <w:tcPr>
            <w:tcW w:w="1578" w:type="dxa"/>
            <w:shd w:val="clear" w:color="auto" w:fill="FFFFFF"/>
            <w:tcMar>
              <w:top w:w="0" w:type="dxa"/>
              <w:left w:w="0" w:type="dxa"/>
              <w:bottom w:w="0" w:type="dxa"/>
              <w:right w:w="0" w:type="dxa"/>
            </w:tcMar>
            <w:vAlign w:val="center"/>
          </w:tcPr>
          <w:p w14:paraId="66F9263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461</w:t>
            </w:r>
          </w:p>
        </w:tc>
        <w:tc>
          <w:tcPr>
            <w:tcW w:w="1575" w:type="dxa"/>
            <w:shd w:val="clear" w:color="auto" w:fill="FFFFFF"/>
            <w:tcMar>
              <w:top w:w="0" w:type="dxa"/>
              <w:left w:w="0" w:type="dxa"/>
              <w:bottom w:w="0" w:type="dxa"/>
              <w:right w:w="0" w:type="dxa"/>
            </w:tcMar>
            <w:vAlign w:val="center"/>
          </w:tcPr>
          <w:p w14:paraId="7F3BB7A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8369</w:t>
            </w:r>
          </w:p>
        </w:tc>
      </w:tr>
      <w:tr w:rsidR="00DE722C" w:rsidRPr="00CD4558" w14:paraId="2A8E5A8C"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2CC73C42" w14:textId="77777777" w:rsidR="00DE722C" w:rsidRPr="00CD4558" w:rsidRDefault="00DE722C" w:rsidP="00194563">
            <w:pPr>
              <w:keepNext/>
              <w:spacing w:after="12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725F8B8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5679059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9.1</w:t>
            </w:r>
          </w:p>
        </w:tc>
        <w:tc>
          <w:tcPr>
            <w:tcW w:w="1575" w:type="dxa"/>
            <w:shd w:val="clear" w:color="auto" w:fill="FFFFFF"/>
            <w:tcMar>
              <w:top w:w="0" w:type="dxa"/>
              <w:left w:w="0" w:type="dxa"/>
              <w:bottom w:w="0" w:type="dxa"/>
              <w:right w:w="0" w:type="dxa"/>
            </w:tcMar>
            <w:vAlign w:val="center"/>
          </w:tcPr>
          <w:p w14:paraId="7BD9928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73.4</w:t>
            </w:r>
          </w:p>
        </w:tc>
        <w:tc>
          <w:tcPr>
            <w:tcW w:w="1578" w:type="dxa"/>
            <w:shd w:val="clear" w:color="auto" w:fill="FFFFFF"/>
            <w:tcMar>
              <w:top w:w="0" w:type="dxa"/>
              <w:left w:w="0" w:type="dxa"/>
              <w:bottom w:w="0" w:type="dxa"/>
              <w:right w:w="0" w:type="dxa"/>
            </w:tcMar>
            <w:vAlign w:val="center"/>
          </w:tcPr>
          <w:p w14:paraId="64D7493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7.2</w:t>
            </w:r>
          </w:p>
        </w:tc>
        <w:tc>
          <w:tcPr>
            <w:tcW w:w="1575" w:type="dxa"/>
            <w:shd w:val="clear" w:color="auto" w:fill="FFFFFF"/>
            <w:tcMar>
              <w:top w:w="0" w:type="dxa"/>
              <w:left w:w="0" w:type="dxa"/>
              <w:bottom w:w="0" w:type="dxa"/>
              <w:right w:w="0" w:type="dxa"/>
            </w:tcMar>
            <w:vAlign w:val="center"/>
          </w:tcPr>
          <w:p w14:paraId="3220ACB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74.6</w:t>
            </w:r>
          </w:p>
        </w:tc>
      </w:tr>
      <w:tr w:rsidR="00DE722C" w:rsidRPr="00CD4558" w14:paraId="18CEE1A3"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3234689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c>
          <w:tcPr>
            <w:tcW w:w="1575" w:type="dxa"/>
            <w:shd w:val="clear" w:color="auto" w:fill="FFFFFF"/>
            <w:tcMar>
              <w:top w:w="0" w:type="dxa"/>
              <w:left w:w="0" w:type="dxa"/>
              <w:bottom w:w="0" w:type="dxa"/>
              <w:right w:w="0" w:type="dxa"/>
            </w:tcMar>
            <w:vAlign w:val="center"/>
          </w:tcPr>
          <w:p w14:paraId="1F9CC6B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5C7F2E5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565</w:t>
            </w:r>
          </w:p>
        </w:tc>
        <w:tc>
          <w:tcPr>
            <w:tcW w:w="1575" w:type="dxa"/>
            <w:shd w:val="clear" w:color="auto" w:fill="FFFFFF"/>
            <w:tcMar>
              <w:top w:w="0" w:type="dxa"/>
              <w:left w:w="0" w:type="dxa"/>
              <w:bottom w:w="0" w:type="dxa"/>
              <w:right w:w="0" w:type="dxa"/>
            </w:tcMar>
            <w:vAlign w:val="center"/>
          </w:tcPr>
          <w:p w14:paraId="1622C39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0870</w:t>
            </w:r>
          </w:p>
        </w:tc>
        <w:tc>
          <w:tcPr>
            <w:tcW w:w="1578" w:type="dxa"/>
            <w:shd w:val="clear" w:color="auto" w:fill="FFFFFF"/>
            <w:tcMar>
              <w:top w:w="0" w:type="dxa"/>
              <w:left w:w="0" w:type="dxa"/>
              <w:bottom w:w="0" w:type="dxa"/>
              <w:right w:w="0" w:type="dxa"/>
            </w:tcMar>
            <w:vAlign w:val="center"/>
          </w:tcPr>
          <w:p w14:paraId="4EB6197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90</w:t>
            </w:r>
          </w:p>
        </w:tc>
        <w:tc>
          <w:tcPr>
            <w:tcW w:w="1575" w:type="dxa"/>
            <w:shd w:val="clear" w:color="auto" w:fill="FFFFFF"/>
            <w:tcMar>
              <w:top w:w="0" w:type="dxa"/>
              <w:left w:w="0" w:type="dxa"/>
              <w:bottom w:w="0" w:type="dxa"/>
              <w:right w:w="0" w:type="dxa"/>
            </w:tcMar>
            <w:vAlign w:val="center"/>
          </w:tcPr>
          <w:p w14:paraId="3AFD0C5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8025</w:t>
            </w:r>
          </w:p>
        </w:tc>
      </w:tr>
      <w:tr w:rsidR="00DE722C" w:rsidRPr="00CD4558" w14:paraId="39DADC08" w14:textId="77777777" w:rsidTr="00C06454">
        <w:trPr>
          <w:cantSplit/>
          <w:trHeight w:val="530"/>
          <w:jc w:val="center"/>
        </w:trPr>
        <w:tc>
          <w:tcPr>
            <w:tcW w:w="1575" w:type="dxa"/>
            <w:tcBorders>
              <w:bottom w:val="single" w:sz="16" w:space="0" w:color="666666"/>
            </w:tcBorders>
            <w:shd w:val="clear" w:color="auto" w:fill="FFFFFF"/>
            <w:tcMar>
              <w:top w:w="0" w:type="dxa"/>
              <w:left w:w="0" w:type="dxa"/>
              <w:bottom w:w="0" w:type="dxa"/>
              <w:right w:w="0" w:type="dxa"/>
            </w:tcMar>
            <w:vAlign w:val="center"/>
          </w:tcPr>
          <w:p w14:paraId="53B2EC00" w14:textId="77777777" w:rsidR="00DE722C" w:rsidRPr="00CD4558" w:rsidRDefault="00DE722C" w:rsidP="00194563">
            <w:pPr>
              <w:keepNext/>
              <w:spacing w:after="120" w:line="480" w:lineRule="auto"/>
              <w:ind w:left="100" w:right="100"/>
              <w:rPr>
                <w:sz w:val="24"/>
                <w:szCs w:val="24"/>
              </w:rPr>
            </w:pPr>
          </w:p>
        </w:tc>
        <w:tc>
          <w:tcPr>
            <w:tcW w:w="1575" w:type="dxa"/>
            <w:tcBorders>
              <w:bottom w:val="single" w:sz="16" w:space="0" w:color="666666"/>
            </w:tcBorders>
            <w:shd w:val="clear" w:color="auto" w:fill="FFFFFF"/>
            <w:tcMar>
              <w:top w:w="0" w:type="dxa"/>
              <w:left w:w="0" w:type="dxa"/>
              <w:bottom w:w="0" w:type="dxa"/>
              <w:right w:w="0" w:type="dxa"/>
            </w:tcMar>
            <w:vAlign w:val="center"/>
          </w:tcPr>
          <w:p w14:paraId="1214A84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D884AF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0B0AEC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8" w:type="dxa"/>
            <w:tcBorders>
              <w:bottom w:val="single" w:sz="16" w:space="0" w:color="666666"/>
            </w:tcBorders>
            <w:shd w:val="clear" w:color="auto" w:fill="FFFFFF"/>
            <w:tcMar>
              <w:top w:w="0" w:type="dxa"/>
              <w:left w:w="0" w:type="dxa"/>
              <w:bottom w:w="0" w:type="dxa"/>
              <w:right w:w="0" w:type="dxa"/>
            </w:tcMar>
            <w:vAlign w:val="center"/>
          </w:tcPr>
          <w:p w14:paraId="052E32A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585B18F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r>
    </w:tbl>
    <w:p w14:paraId="1C38003E" w14:textId="77777777" w:rsidR="00DE722C" w:rsidRPr="00CD4558" w:rsidRDefault="00DE722C" w:rsidP="00194563">
      <w:pPr>
        <w:spacing w:after="120" w:line="480" w:lineRule="auto"/>
        <w:rPr>
          <w:sz w:val="24"/>
          <w:szCs w:val="24"/>
        </w:rPr>
      </w:pPr>
    </w:p>
    <w:p w14:paraId="2B6DFC21" w14:textId="77777777" w:rsidR="00DE722C" w:rsidRPr="00CD4558" w:rsidRDefault="00DE722C" w:rsidP="00194563">
      <w:pPr>
        <w:spacing w:after="120" w:line="480" w:lineRule="auto"/>
        <w:rPr>
          <w:sz w:val="24"/>
          <w:szCs w:val="24"/>
        </w:rPr>
      </w:pPr>
    </w:p>
    <w:p w14:paraId="356E3AE8" w14:textId="1E240831" w:rsidR="00DE722C" w:rsidRPr="00CD4558" w:rsidRDefault="00DE722C" w:rsidP="00194563">
      <w:pPr>
        <w:pStyle w:val="Heading3"/>
        <w:spacing w:before="0" w:after="120" w:line="480" w:lineRule="auto"/>
      </w:pPr>
      <w:bookmarkStart w:id="51" w:name="_Toc119084744"/>
      <w:r w:rsidRPr="00CD4558">
        <w:lastRenderedPageBreak/>
        <w:t xml:space="preserve">Supplementary table </w:t>
      </w:r>
      <w:r w:rsidR="0079163C">
        <w:t>S</w:t>
      </w:r>
      <w:r w:rsidR="000C0C4D">
        <w:t>10</w:t>
      </w:r>
      <w:r w:rsidRPr="00CD4558">
        <w:t xml:space="preserve"> - NIV coding cross tabulation (HES vs CRF) - 30 days before randomisation</w:t>
      </w:r>
      <w:bookmarkEnd w:id="51"/>
    </w:p>
    <w:tbl>
      <w:tblPr>
        <w:tblW w:w="0" w:type="auto"/>
        <w:jc w:val="center"/>
        <w:tblLayout w:type="fixed"/>
        <w:tblLook w:val="0420" w:firstRow="1" w:lastRow="0" w:firstColumn="0" w:lastColumn="0" w:noHBand="0" w:noVBand="1"/>
      </w:tblPr>
      <w:tblGrid>
        <w:gridCol w:w="1548"/>
        <w:gridCol w:w="1548"/>
        <w:gridCol w:w="1548"/>
        <w:gridCol w:w="1548"/>
        <w:gridCol w:w="1549"/>
        <w:gridCol w:w="1548"/>
      </w:tblGrid>
      <w:tr w:rsidR="00DE722C" w:rsidRPr="00CD4558" w14:paraId="38EA1276" w14:textId="77777777" w:rsidTr="00C06454">
        <w:trPr>
          <w:cantSplit/>
          <w:trHeight w:val="822"/>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6A39B"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HES data</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F5C88" w14:textId="77777777" w:rsidR="00DE722C" w:rsidRPr="00CD4558" w:rsidRDefault="00DE722C" w:rsidP="00194563">
            <w:pPr>
              <w:keepNext/>
              <w:spacing w:after="120" w:line="480" w:lineRule="auto"/>
              <w:ind w:left="100" w:right="100"/>
              <w:rPr>
                <w:sz w:val="24"/>
                <w:szCs w:val="24"/>
              </w:rPr>
            </w:pPr>
          </w:p>
        </w:tc>
        <w:tc>
          <w:tcPr>
            <w:tcW w:w="4645"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9DA47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Case report form</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B925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Total</w:t>
            </w:r>
          </w:p>
        </w:tc>
      </w:tr>
      <w:tr w:rsidR="00DE722C" w:rsidRPr="00CD4558" w14:paraId="08A685C6" w14:textId="77777777" w:rsidTr="00C06454">
        <w:trPr>
          <w:cantSplit/>
          <w:trHeight w:val="837"/>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30034" w14:textId="77777777" w:rsidR="00DE722C" w:rsidRPr="00CD4558" w:rsidRDefault="00DE722C" w:rsidP="00194563">
            <w:pPr>
              <w:keepNext/>
              <w:spacing w:after="120" w:line="480" w:lineRule="auto"/>
              <w:ind w:left="100" w:right="100"/>
              <w:rPr>
                <w:sz w:val="24"/>
                <w:szCs w:val="24"/>
              </w:rPr>
            </w:pP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BB7B5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xml:space="preserve"> </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8B2F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IMV/ECMO</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779F0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oxygen</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D9B5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DCA4A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r>
      <w:tr w:rsidR="00DE722C" w:rsidRPr="00CD4558" w14:paraId="13814F27" w14:textId="77777777" w:rsidTr="00C06454">
        <w:trPr>
          <w:cantSplit/>
          <w:trHeight w:val="499"/>
          <w:jc w:val="center"/>
        </w:trPr>
        <w:tc>
          <w:tcPr>
            <w:tcW w:w="1548" w:type="dxa"/>
            <w:shd w:val="clear" w:color="auto" w:fill="FFFFFF"/>
            <w:tcMar>
              <w:top w:w="0" w:type="dxa"/>
              <w:left w:w="0" w:type="dxa"/>
              <w:bottom w:w="0" w:type="dxa"/>
              <w:right w:w="0" w:type="dxa"/>
            </w:tcMar>
            <w:vAlign w:val="center"/>
          </w:tcPr>
          <w:p w14:paraId="7766B93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IV</w:t>
            </w:r>
          </w:p>
        </w:tc>
        <w:tc>
          <w:tcPr>
            <w:tcW w:w="1548" w:type="dxa"/>
            <w:shd w:val="clear" w:color="auto" w:fill="FFFFFF"/>
            <w:tcMar>
              <w:top w:w="0" w:type="dxa"/>
              <w:left w:w="0" w:type="dxa"/>
              <w:bottom w:w="0" w:type="dxa"/>
              <w:right w:w="0" w:type="dxa"/>
            </w:tcMar>
            <w:vAlign w:val="center"/>
          </w:tcPr>
          <w:p w14:paraId="3ADD9F3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6330C1F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438</w:t>
            </w:r>
          </w:p>
        </w:tc>
        <w:tc>
          <w:tcPr>
            <w:tcW w:w="1548" w:type="dxa"/>
            <w:shd w:val="clear" w:color="auto" w:fill="FFFFFF"/>
            <w:tcMar>
              <w:top w:w="0" w:type="dxa"/>
              <w:left w:w="0" w:type="dxa"/>
              <w:bottom w:w="0" w:type="dxa"/>
              <w:right w:w="0" w:type="dxa"/>
            </w:tcMar>
            <w:vAlign w:val="center"/>
          </w:tcPr>
          <w:p w14:paraId="608EE0A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8948</w:t>
            </w:r>
          </w:p>
        </w:tc>
        <w:tc>
          <w:tcPr>
            <w:tcW w:w="1548" w:type="dxa"/>
            <w:shd w:val="clear" w:color="auto" w:fill="FFFFFF"/>
            <w:tcMar>
              <w:top w:w="0" w:type="dxa"/>
              <w:left w:w="0" w:type="dxa"/>
              <w:bottom w:w="0" w:type="dxa"/>
              <w:right w:w="0" w:type="dxa"/>
            </w:tcMar>
            <w:vAlign w:val="center"/>
          </w:tcPr>
          <w:p w14:paraId="644E178D"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50</w:t>
            </w:r>
          </w:p>
        </w:tc>
        <w:tc>
          <w:tcPr>
            <w:tcW w:w="1548" w:type="dxa"/>
            <w:shd w:val="clear" w:color="auto" w:fill="FFFFFF"/>
            <w:tcMar>
              <w:top w:w="0" w:type="dxa"/>
              <w:left w:w="0" w:type="dxa"/>
              <w:bottom w:w="0" w:type="dxa"/>
              <w:right w:w="0" w:type="dxa"/>
            </w:tcMar>
            <w:vAlign w:val="center"/>
          </w:tcPr>
          <w:p w14:paraId="22EA59B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536</w:t>
            </w:r>
          </w:p>
        </w:tc>
      </w:tr>
      <w:tr w:rsidR="00DE722C" w:rsidRPr="00CD4558" w14:paraId="0FA6CAA0"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62C63414" w14:textId="77777777" w:rsidR="00DE722C" w:rsidRPr="00CD4558" w:rsidRDefault="00DE722C" w:rsidP="00194563">
            <w:pPr>
              <w:keepNext/>
              <w:spacing w:after="12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68C8C3D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0E3AD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56.1</w:t>
            </w:r>
          </w:p>
        </w:tc>
        <w:tc>
          <w:tcPr>
            <w:tcW w:w="1548" w:type="dxa"/>
            <w:shd w:val="clear" w:color="auto" w:fill="FFFFFF"/>
            <w:tcMar>
              <w:top w:w="0" w:type="dxa"/>
              <w:left w:w="0" w:type="dxa"/>
              <w:bottom w:w="0" w:type="dxa"/>
              <w:right w:w="0" w:type="dxa"/>
            </w:tcMar>
            <w:vAlign w:val="center"/>
          </w:tcPr>
          <w:p w14:paraId="31F4303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9.0</w:t>
            </w:r>
          </w:p>
        </w:tc>
        <w:tc>
          <w:tcPr>
            <w:tcW w:w="1548" w:type="dxa"/>
            <w:shd w:val="clear" w:color="auto" w:fill="FFFFFF"/>
            <w:tcMar>
              <w:top w:w="0" w:type="dxa"/>
              <w:left w:w="0" w:type="dxa"/>
              <w:bottom w:w="0" w:type="dxa"/>
              <w:right w:w="0" w:type="dxa"/>
            </w:tcMar>
            <w:vAlign w:val="center"/>
          </w:tcPr>
          <w:p w14:paraId="7FEB3773"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3</w:t>
            </w:r>
          </w:p>
        </w:tc>
        <w:tc>
          <w:tcPr>
            <w:tcW w:w="1548" w:type="dxa"/>
            <w:shd w:val="clear" w:color="auto" w:fill="FFFFFF"/>
            <w:tcMar>
              <w:top w:w="0" w:type="dxa"/>
              <w:left w:w="0" w:type="dxa"/>
              <w:bottom w:w="0" w:type="dxa"/>
              <w:right w:w="0" w:type="dxa"/>
            </w:tcMar>
            <w:vAlign w:val="center"/>
          </w:tcPr>
          <w:p w14:paraId="7DBB25D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7.7</w:t>
            </w:r>
          </w:p>
        </w:tc>
      </w:tr>
      <w:tr w:rsidR="00DE722C" w:rsidRPr="00CD4558" w14:paraId="3F89AA94"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0CB80DC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one</w:t>
            </w:r>
          </w:p>
        </w:tc>
        <w:tc>
          <w:tcPr>
            <w:tcW w:w="1548" w:type="dxa"/>
            <w:shd w:val="clear" w:color="auto" w:fill="FFFFFF"/>
            <w:tcMar>
              <w:top w:w="0" w:type="dxa"/>
              <w:left w:w="0" w:type="dxa"/>
              <w:bottom w:w="0" w:type="dxa"/>
              <w:right w:w="0" w:type="dxa"/>
            </w:tcMar>
            <w:vAlign w:val="center"/>
          </w:tcPr>
          <w:p w14:paraId="0BF65BB9"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0529916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127</w:t>
            </w:r>
          </w:p>
        </w:tc>
        <w:tc>
          <w:tcPr>
            <w:tcW w:w="1548" w:type="dxa"/>
            <w:shd w:val="clear" w:color="auto" w:fill="FFFFFF"/>
            <w:tcMar>
              <w:top w:w="0" w:type="dxa"/>
              <w:left w:w="0" w:type="dxa"/>
              <w:bottom w:w="0" w:type="dxa"/>
              <w:right w:w="0" w:type="dxa"/>
            </w:tcMar>
            <w:vAlign w:val="center"/>
          </w:tcPr>
          <w:p w14:paraId="26BC54B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1922</w:t>
            </w:r>
          </w:p>
        </w:tc>
        <w:tc>
          <w:tcPr>
            <w:tcW w:w="1548" w:type="dxa"/>
            <w:shd w:val="clear" w:color="auto" w:fill="FFFFFF"/>
            <w:tcMar>
              <w:top w:w="0" w:type="dxa"/>
              <w:left w:w="0" w:type="dxa"/>
              <w:bottom w:w="0" w:type="dxa"/>
              <w:right w:w="0" w:type="dxa"/>
            </w:tcMar>
            <w:vAlign w:val="center"/>
          </w:tcPr>
          <w:p w14:paraId="220BD09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440</w:t>
            </w:r>
          </w:p>
        </w:tc>
        <w:tc>
          <w:tcPr>
            <w:tcW w:w="1548" w:type="dxa"/>
            <w:shd w:val="clear" w:color="auto" w:fill="FFFFFF"/>
            <w:tcMar>
              <w:top w:w="0" w:type="dxa"/>
              <w:left w:w="0" w:type="dxa"/>
              <w:bottom w:w="0" w:type="dxa"/>
              <w:right w:w="0" w:type="dxa"/>
            </w:tcMar>
            <w:vAlign w:val="center"/>
          </w:tcPr>
          <w:p w14:paraId="3A4D38D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7489</w:t>
            </w:r>
          </w:p>
        </w:tc>
      </w:tr>
      <w:tr w:rsidR="00DE722C" w:rsidRPr="00CD4558" w14:paraId="15E2A87E"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1F61C4E3" w14:textId="77777777" w:rsidR="00DE722C" w:rsidRPr="00CD4558" w:rsidRDefault="00DE722C" w:rsidP="00194563">
            <w:pPr>
              <w:keepNext/>
              <w:spacing w:after="12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04CAF92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C4377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3.9</w:t>
            </w:r>
          </w:p>
        </w:tc>
        <w:tc>
          <w:tcPr>
            <w:tcW w:w="1548" w:type="dxa"/>
            <w:shd w:val="clear" w:color="auto" w:fill="FFFFFF"/>
            <w:tcMar>
              <w:top w:w="0" w:type="dxa"/>
              <w:left w:w="0" w:type="dxa"/>
              <w:bottom w:w="0" w:type="dxa"/>
              <w:right w:w="0" w:type="dxa"/>
            </w:tcMar>
            <w:vAlign w:val="center"/>
          </w:tcPr>
          <w:p w14:paraId="779086DA"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71.0</w:t>
            </w:r>
          </w:p>
        </w:tc>
        <w:tc>
          <w:tcPr>
            <w:tcW w:w="1548" w:type="dxa"/>
            <w:shd w:val="clear" w:color="auto" w:fill="FFFFFF"/>
            <w:tcMar>
              <w:top w:w="0" w:type="dxa"/>
              <w:left w:w="0" w:type="dxa"/>
              <w:bottom w:w="0" w:type="dxa"/>
              <w:right w:w="0" w:type="dxa"/>
            </w:tcMar>
            <w:vAlign w:val="center"/>
          </w:tcPr>
          <w:p w14:paraId="7E92431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96.7</w:t>
            </w:r>
          </w:p>
        </w:tc>
        <w:tc>
          <w:tcPr>
            <w:tcW w:w="1548" w:type="dxa"/>
            <w:shd w:val="clear" w:color="auto" w:fill="FFFFFF"/>
            <w:tcMar>
              <w:top w:w="0" w:type="dxa"/>
              <w:left w:w="0" w:type="dxa"/>
              <w:bottom w:w="0" w:type="dxa"/>
              <w:right w:w="0" w:type="dxa"/>
            </w:tcMar>
            <w:vAlign w:val="center"/>
          </w:tcPr>
          <w:p w14:paraId="4C23D657"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72.3</w:t>
            </w:r>
          </w:p>
        </w:tc>
      </w:tr>
      <w:tr w:rsidR="00DE722C" w:rsidRPr="00CD4558" w14:paraId="5E8C14F6"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336697E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All</w:t>
            </w:r>
          </w:p>
        </w:tc>
        <w:tc>
          <w:tcPr>
            <w:tcW w:w="1548" w:type="dxa"/>
            <w:shd w:val="clear" w:color="auto" w:fill="FFFFFF"/>
            <w:tcMar>
              <w:top w:w="0" w:type="dxa"/>
              <w:left w:w="0" w:type="dxa"/>
              <w:bottom w:w="0" w:type="dxa"/>
              <w:right w:w="0" w:type="dxa"/>
            </w:tcMar>
            <w:vAlign w:val="center"/>
          </w:tcPr>
          <w:p w14:paraId="01DF5B1C"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70B6E5E2"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2565</w:t>
            </w:r>
          </w:p>
        </w:tc>
        <w:tc>
          <w:tcPr>
            <w:tcW w:w="1548" w:type="dxa"/>
            <w:shd w:val="clear" w:color="auto" w:fill="FFFFFF"/>
            <w:tcMar>
              <w:top w:w="0" w:type="dxa"/>
              <w:left w:w="0" w:type="dxa"/>
              <w:bottom w:w="0" w:type="dxa"/>
              <w:right w:w="0" w:type="dxa"/>
            </w:tcMar>
            <w:vAlign w:val="center"/>
          </w:tcPr>
          <w:p w14:paraId="339E0F75"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0870</w:t>
            </w:r>
          </w:p>
        </w:tc>
        <w:tc>
          <w:tcPr>
            <w:tcW w:w="1548" w:type="dxa"/>
            <w:shd w:val="clear" w:color="auto" w:fill="FFFFFF"/>
            <w:tcMar>
              <w:top w:w="0" w:type="dxa"/>
              <w:left w:w="0" w:type="dxa"/>
              <w:bottom w:w="0" w:type="dxa"/>
              <w:right w:w="0" w:type="dxa"/>
            </w:tcMar>
            <w:vAlign w:val="center"/>
          </w:tcPr>
          <w:p w14:paraId="51C3CBC0"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4590</w:t>
            </w:r>
          </w:p>
        </w:tc>
        <w:tc>
          <w:tcPr>
            <w:tcW w:w="1548" w:type="dxa"/>
            <w:shd w:val="clear" w:color="auto" w:fill="FFFFFF"/>
            <w:tcMar>
              <w:top w:w="0" w:type="dxa"/>
              <w:left w:w="0" w:type="dxa"/>
              <w:bottom w:w="0" w:type="dxa"/>
              <w:right w:w="0" w:type="dxa"/>
            </w:tcMar>
            <w:vAlign w:val="center"/>
          </w:tcPr>
          <w:p w14:paraId="5F6C7331"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38025</w:t>
            </w:r>
          </w:p>
        </w:tc>
      </w:tr>
      <w:tr w:rsidR="00DE722C" w:rsidRPr="00CD4558" w14:paraId="3EE42433" w14:textId="77777777" w:rsidTr="00C06454">
        <w:trPr>
          <w:cantSplit/>
          <w:trHeight w:val="513"/>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3F0D0C5D" w14:textId="77777777" w:rsidR="00DE722C" w:rsidRPr="00CD4558" w:rsidRDefault="00DE722C" w:rsidP="00194563">
            <w:pPr>
              <w:keepNext/>
              <w:spacing w:after="120" w:line="480" w:lineRule="auto"/>
              <w:ind w:left="100" w:right="100"/>
              <w:rPr>
                <w:sz w:val="24"/>
                <w:szCs w:val="24"/>
              </w:rPr>
            </w:pPr>
          </w:p>
        </w:tc>
        <w:tc>
          <w:tcPr>
            <w:tcW w:w="1548" w:type="dxa"/>
            <w:tcBorders>
              <w:bottom w:val="single" w:sz="16" w:space="0" w:color="666666"/>
            </w:tcBorders>
            <w:shd w:val="clear" w:color="auto" w:fill="FFFFFF"/>
            <w:tcMar>
              <w:top w:w="0" w:type="dxa"/>
              <w:left w:w="0" w:type="dxa"/>
              <w:bottom w:w="0" w:type="dxa"/>
              <w:right w:w="0" w:type="dxa"/>
            </w:tcMar>
            <w:vAlign w:val="center"/>
          </w:tcPr>
          <w:p w14:paraId="72A0344F"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 col</w:t>
            </w:r>
          </w:p>
        </w:tc>
        <w:tc>
          <w:tcPr>
            <w:tcW w:w="1548" w:type="dxa"/>
            <w:tcBorders>
              <w:bottom w:val="single" w:sz="16" w:space="0" w:color="666666"/>
            </w:tcBorders>
            <w:shd w:val="clear" w:color="auto" w:fill="FFFFFF"/>
            <w:tcMar>
              <w:top w:w="0" w:type="dxa"/>
              <w:left w:w="0" w:type="dxa"/>
              <w:bottom w:w="0" w:type="dxa"/>
              <w:right w:w="0" w:type="dxa"/>
            </w:tcMar>
            <w:vAlign w:val="center"/>
          </w:tcPr>
          <w:p w14:paraId="0703A374"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1A24A38"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A061F36"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17E81E6E" w14:textId="77777777" w:rsidR="00DE722C" w:rsidRPr="00CD4558" w:rsidRDefault="00DE722C" w:rsidP="00194563">
            <w:pPr>
              <w:keepNext/>
              <w:spacing w:after="120" w:line="480" w:lineRule="auto"/>
              <w:ind w:left="100" w:right="100"/>
              <w:rPr>
                <w:sz w:val="24"/>
                <w:szCs w:val="24"/>
              </w:rPr>
            </w:pPr>
            <w:r w:rsidRPr="00CD4558">
              <w:rPr>
                <w:rFonts w:eastAsia="Arial" w:cs="Arial"/>
                <w:color w:val="000000"/>
                <w:sz w:val="24"/>
                <w:szCs w:val="24"/>
              </w:rPr>
              <w:t>100.0</w:t>
            </w:r>
          </w:p>
        </w:tc>
      </w:tr>
    </w:tbl>
    <w:p w14:paraId="514D81E2" w14:textId="77777777" w:rsidR="00DE722C" w:rsidRPr="00CD4558" w:rsidRDefault="00DE722C" w:rsidP="00194563">
      <w:pPr>
        <w:spacing w:after="120" w:line="480" w:lineRule="auto"/>
        <w:rPr>
          <w:sz w:val="24"/>
          <w:szCs w:val="24"/>
        </w:rPr>
      </w:pPr>
    </w:p>
    <w:p w14:paraId="257C8E46" w14:textId="77777777" w:rsidR="00DE722C" w:rsidRPr="00CD4558" w:rsidRDefault="00DE722C" w:rsidP="00194563">
      <w:pPr>
        <w:spacing w:after="120" w:line="480" w:lineRule="auto"/>
        <w:rPr>
          <w:sz w:val="24"/>
          <w:szCs w:val="24"/>
        </w:rPr>
      </w:pPr>
    </w:p>
    <w:p w14:paraId="366ADEBC" w14:textId="77777777" w:rsidR="00DE722C" w:rsidRPr="00CD4558" w:rsidRDefault="00DE722C" w:rsidP="00194563">
      <w:pPr>
        <w:spacing w:after="120" w:line="480" w:lineRule="auto"/>
        <w:rPr>
          <w:sz w:val="24"/>
          <w:szCs w:val="24"/>
        </w:rPr>
      </w:pPr>
    </w:p>
    <w:p w14:paraId="3CEF9AD4" w14:textId="77777777" w:rsidR="00DE722C" w:rsidRPr="00CD4558" w:rsidRDefault="00DE722C" w:rsidP="00194563">
      <w:pPr>
        <w:spacing w:after="120" w:line="480" w:lineRule="auto"/>
        <w:rPr>
          <w:sz w:val="24"/>
          <w:szCs w:val="24"/>
        </w:rPr>
      </w:pPr>
    </w:p>
    <w:p w14:paraId="4F138A43" w14:textId="77777777" w:rsidR="00A83F8E" w:rsidRPr="00CD4558" w:rsidRDefault="00A83F8E" w:rsidP="00194563">
      <w:pPr>
        <w:spacing w:after="120" w:line="480" w:lineRule="auto"/>
      </w:pPr>
    </w:p>
    <w:sectPr w:rsidR="00A83F8E" w:rsidRPr="00CD4558" w:rsidSect="00C0645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7875F" w14:textId="77777777" w:rsidR="0095093B" w:rsidRDefault="0095093B" w:rsidP="00145B1A">
      <w:pPr>
        <w:spacing w:after="0" w:line="240" w:lineRule="auto"/>
      </w:pPr>
      <w:r>
        <w:separator/>
      </w:r>
    </w:p>
  </w:endnote>
  <w:endnote w:type="continuationSeparator" w:id="0">
    <w:p w14:paraId="35188920" w14:textId="77777777" w:rsidR="0095093B" w:rsidRDefault="0095093B" w:rsidP="0014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sh">
    <w:panose1 w:val="00000000000000000000"/>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715514"/>
      <w:docPartObj>
        <w:docPartGallery w:val="Page Numbers (Bottom of Page)"/>
        <w:docPartUnique/>
      </w:docPartObj>
    </w:sdtPr>
    <w:sdtEndPr>
      <w:rPr>
        <w:noProof/>
      </w:rPr>
    </w:sdtEndPr>
    <w:sdtContent>
      <w:p w14:paraId="35420610" w14:textId="4659210D" w:rsidR="0095093B" w:rsidRDefault="0095093B">
        <w:pPr>
          <w:pStyle w:val="Footer"/>
          <w:jc w:val="right"/>
        </w:pPr>
        <w:r>
          <w:fldChar w:fldCharType="begin"/>
        </w:r>
        <w:r>
          <w:instrText xml:space="preserve"> PAGE   \* MERGEFORMAT </w:instrText>
        </w:r>
        <w:r>
          <w:fldChar w:fldCharType="separate"/>
        </w:r>
        <w:r w:rsidR="00194563">
          <w:rPr>
            <w:noProof/>
          </w:rPr>
          <w:t>45</w:t>
        </w:r>
        <w:r>
          <w:rPr>
            <w:noProof/>
          </w:rPr>
          <w:fldChar w:fldCharType="end"/>
        </w:r>
      </w:p>
    </w:sdtContent>
  </w:sdt>
  <w:p w14:paraId="564BCF16" w14:textId="77777777" w:rsidR="0095093B" w:rsidRDefault="00950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82654" w14:textId="77777777" w:rsidR="0095093B" w:rsidRDefault="0095093B" w:rsidP="00145B1A">
      <w:pPr>
        <w:spacing w:after="0" w:line="240" w:lineRule="auto"/>
      </w:pPr>
      <w:r>
        <w:separator/>
      </w:r>
    </w:p>
  </w:footnote>
  <w:footnote w:type="continuationSeparator" w:id="0">
    <w:p w14:paraId="058EBA9B" w14:textId="77777777" w:rsidR="0095093B" w:rsidRDefault="0095093B" w:rsidP="00145B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88F"/>
    <w:multiLevelType w:val="hybridMultilevel"/>
    <w:tmpl w:val="D0828716"/>
    <w:lvl w:ilvl="0" w:tplc="2348C24E">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B6B5C"/>
    <w:multiLevelType w:val="hybridMultilevel"/>
    <w:tmpl w:val="5DB2F55E"/>
    <w:lvl w:ilvl="0" w:tplc="33E68F8C">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B647C42"/>
    <w:multiLevelType w:val="hybridMultilevel"/>
    <w:tmpl w:val="CEB0D8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45178"/>
    <w:multiLevelType w:val="hybridMultilevel"/>
    <w:tmpl w:val="3D122E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8921CB"/>
    <w:multiLevelType w:val="hybridMultilevel"/>
    <w:tmpl w:val="03485CE0"/>
    <w:lvl w:ilvl="0" w:tplc="C90EBCD0">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80B22"/>
    <w:multiLevelType w:val="hybridMultilevel"/>
    <w:tmpl w:val="496E55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50349"/>
    <w:multiLevelType w:val="hybridMultilevel"/>
    <w:tmpl w:val="39AC0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934E2"/>
    <w:multiLevelType w:val="hybridMultilevel"/>
    <w:tmpl w:val="6858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CB3840"/>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B11C48"/>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547376"/>
    <w:multiLevelType w:val="hybridMultilevel"/>
    <w:tmpl w:val="E460C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876E94"/>
    <w:multiLevelType w:val="hybridMultilevel"/>
    <w:tmpl w:val="B9989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723F02"/>
    <w:multiLevelType w:val="hybridMultilevel"/>
    <w:tmpl w:val="14DC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A40977"/>
    <w:multiLevelType w:val="hybridMultilevel"/>
    <w:tmpl w:val="9664F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B45C1"/>
    <w:multiLevelType w:val="hybridMultilevel"/>
    <w:tmpl w:val="6BE2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81E36"/>
    <w:multiLevelType w:val="hybridMultilevel"/>
    <w:tmpl w:val="488A3E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8A03A5"/>
    <w:multiLevelType w:val="hybridMultilevel"/>
    <w:tmpl w:val="CF384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C30E49"/>
    <w:multiLevelType w:val="hybridMultilevel"/>
    <w:tmpl w:val="E09C5C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E6A6F"/>
    <w:multiLevelType w:val="hybridMultilevel"/>
    <w:tmpl w:val="873C8774"/>
    <w:lvl w:ilvl="0" w:tplc="7396E0E0">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484B40"/>
    <w:multiLevelType w:val="hybridMultilevel"/>
    <w:tmpl w:val="564AD87E"/>
    <w:lvl w:ilvl="0" w:tplc="6142B056">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712C3"/>
    <w:multiLevelType w:val="hybridMultilevel"/>
    <w:tmpl w:val="BFA81526"/>
    <w:lvl w:ilvl="0" w:tplc="191CA95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9C16084"/>
    <w:multiLevelType w:val="hybridMultilevel"/>
    <w:tmpl w:val="8CF40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7378F8"/>
    <w:multiLevelType w:val="hybridMultilevel"/>
    <w:tmpl w:val="C354DE3A"/>
    <w:lvl w:ilvl="0" w:tplc="099E76D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DF5B0A"/>
    <w:multiLevelType w:val="hybridMultilevel"/>
    <w:tmpl w:val="D6B09492"/>
    <w:lvl w:ilvl="0" w:tplc="D24E9800">
      <w:numFmt w:val="bullet"/>
      <w:lvlText w:val="-"/>
      <w:lvlJc w:val="left"/>
      <w:pPr>
        <w:ind w:left="720" w:hanging="360"/>
      </w:pPr>
      <w:rPr>
        <w:rFonts w:ascii="Mulish" w:eastAsiaTheme="minorHAnsi" w:hAnsi="Mulish"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E685498"/>
    <w:multiLevelType w:val="hybridMultilevel"/>
    <w:tmpl w:val="1B1A1F20"/>
    <w:lvl w:ilvl="0" w:tplc="E4482A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558DA"/>
    <w:multiLevelType w:val="multilevel"/>
    <w:tmpl w:val="D756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BD53E6"/>
    <w:multiLevelType w:val="hybridMultilevel"/>
    <w:tmpl w:val="CA247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6C1267"/>
    <w:multiLevelType w:val="hybridMultilevel"/>
    <w:tmpl w:val="E0F4B2BC"/>
    <w:lvl w:ilvl="0" w:tplc="094860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343DB"/>
    <w:multiLevelType w:val="hybridMultilevel"/>
    <w:tmpl w:val="9D60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6E7E9F"/>
    <w:multiLevelType w:val="hybridMultilevel"/>
    <w:tmpl w:val="19ECF8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DF3C44"/>
    <w:multiLevelType w:val="hybridMultilevel"/>
    <w:tmpl w:val="981C0C64"/>
    <w:lvl w:ilvl="0" w:tplc="A086D406">
      <w:start w:val="1"/>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1"/>
  </w:num>
  <w:num w:numId="4">
    <w:abstractNumId w:val="17"/>
  </w:num>
  <w:num w:numId="5">
    <w:abstractNumId w:val="8"/>
  </w:num>
  <w:num w:numId="6">
    <w:abstractNumId w:val="13"/>
  </w:num>
  <w:num w:numId="7">
    <w:abstractNumId w:val="12"/>
  </w:num>
  <w:num w:numId="8">
    <w:abstractNumId w:val="15"/>
  </w:num>
  <w:num w:numId="9">
    <w:abstractNumId w:val="5"/>
  </w:num>
  <w:num w:numId="10">
    <w:abstractNumId w:val="21"/>
  </w:num>
  <w:num w:numId="11">
    <w:abstractNumId w:val="22"/>
  </w:num>
  <w:num w:numId="12">
    <w:abstractNumId w:val="24"/>
  </w:num>
  <w:num w:numId="13">
    <w:abstractNumId w:val="7"/>
  </w:num>
  <w:num w:numId="14">
    <w:abstractNumId w:val="6"/>
  </w:num>
  <w:num w:numId="15">
    <w:abstractNumId w:val="10"/>
  </w:num>
  <w:num w:numId="16">
    <w:abstractNumId w:val="1"/>
  </w:num>
  <w:num w:numId="17">
    <w:abstractNumId w:val="2"/>
  </w:num>
  <w:num w:numId="18">
    <w:abstractNumId w:val="26"/>
  </w:num>
  <w:num w:numId="19">
    <w:abstractNumId w:val="16"/>
  </w:num>
  <w:num w:numId="20">
    <w:abstractNumId w:val="29"/>
  </w:num>
  <w:num w:numId="21">
    <w:abstractNumId w:val="3"/>
  </w:num>
  <w:num w:numId="22">
    <w:abstractNumId w:val="20"/>
  </w:num>
  <w:num w:numId="23">
    <w:abstractNumId w:val="28"/>
  </w:num>
  <w:num w:numId="24">
    <w:abstractNumId w:val="23"/>
  </w:num>
  <w:num w:numId="25">
    <w:abstractNumId w:val="27"/>
  </w:num>
  <w:num w:numId="26">
    <w:abstractNumId w:val="19"/>
  </w:num>
  <w:num w:numId="27">
    <w:abstractNumId w:val="18"/>
  </w:num>
  <w:num w:numId="28">
    <w:abstractNumId w:val="30"/>
  </w:num>
  <w:num w:numId="29">
    <w:abstractNumId w:val="25"/>
  </w:num>
  <w:num w:numId="30">
    <w:abstractNumId w:val="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22C"/>
    <w:rsid w:val="00001E68"/>
    <w:rsid w:val="00084D5B"/>
    <w:rsid w:val="000C0C4D"/>
    <w:rsid w:val="000D3F29"/>
    <w:rsid w:val="000E10FB"/>
    <w:rsid w:val="00106A73"/>
    <w:rsid w:val="00125973"/>
    <w:rsid w:val="00145B1A"/>
    <w:rsid w:val="001642DD"/>
    <w:rsid w:val="00177D52"/>
    <w:rsid w:val="001845D8"/>
    <w:rsid w:val="00194563"/>
    <w:rsid w:val="001A26CC"/>
    <w:rsid w:val="001D16CB"/>
    <w:rsid w:val="001E773E"/>
    <w:rsid w:val="0025668B"/>
    <w:rsid w:val="00294E98"/>
    <w:rsid w:val="0037228B"/>
    <w:rsid w:val="0038036F"/>
    <w:rsid w:val="00385373"/>
    <w:rsid w:val="0044528B"/>
    <w:rsid w:val="004F4A4E"/>
    <w:rsid w:val="00547305"/>
    <w:rsid w:val="005649BC"/>
    <w:rsid w:val="00582989"/>
    <w:rsid w:val="005A14A2"/>
    <w:rsid w:val="005A4B46"/>
    <w:rsid w:val="005B25C6"/>
    <w:rsid w:val="005C00DE"/>
    <w:rsid w:val="005D58C2"/>
    <w:rsid w:val="005E533A"/>
    <w:rsid w:val="00623BAF"/>
    <w:rsid w:val="006259B6"/>
    <w:rsid w:val="00657C93"/>
    <w:rsid w:val="006D222C"/>
    <w:rsid w:val="006E2565"/>
    <w:rsid w:val="006E395D"/>
    <w:rsid w:val="006E72B1"/>
    <w:rsid w:val="0079163C"/>
    <w:rsid w:val="008456C9"/>
    <w:rsid w:val="008828B5"/>
    <w:rsid w:val="00896D01"/>
    <w:rsid w:val="008B0C9F"/>
    <w:rsid w:val="008B67B5"/>
    <w:rsid w:val="00907887"/>
    <w:rsid w:val="0094493F"/>
    <w:rsid w:val="0095093B"/>
    <w:rsid w:val="009622F7"/>
    <w:rsid w:val="009A227A"/>
    <w:rsid w:val="009B4D0A"/>
    <w:rsid w:val="009C1973"/>
    <w:rsid w:val="009D242C"/>
    <w:rsid w:val="009E23CB"/>
    <w:rsid w:val="00A55CD5"/>
    <w:rsid w:val="00A55DA1"/>
    <w:rsid w:val="00A83F8E"/>
    <w:rsid w:val="00AA001B"/>
    <w:rsid w:val="00AE1639"/>
    <w:rsid w:val="00B417EB"/>
    <w:rsid w:val="00B81B9B"/>
    <w:rsid w:val="00C06454"/>
    <w:rsid w:val="00C879B2"/>
    <w:rsid w:val="00CD4558"/>
    <w:rsid w:val="00CF0655"/>
    <w:rsid w:val="00D01FF5"/>
    <w:rsid w:val="00D128A1"/>
    <w:rsid w:val="00D40402"/>
    <w:rsid w:val="00D46BD1"/>
    <w:rsid w:val="00D72638"/>
    <w:rsid w:val="00DD0B03"/>
    <w:rsid w:val="00DE722C"/>
    <w:rsid w:val="00E30908"/>
    <w:rsid w:val="00E32D0E"/>
    <w:rsid w:val="00E80993"/>
    <w:rsid w:val="00F00D68"/>
    <w:rsid w:val="00F36816"/>
    <w:rsid w:val="00F851BB"/>
    <w:rsid w:val="00F91096"/>
    <w:rsid w:val="00FB4A9E"/>
    <w:rsid w:val="00FD1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1E87"/>
  <w15:chartTrackingRefBased/>
  <w15:docId w15:val="{2EC9E472-0C29-488B-954B-F7C47992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22C"/>
    <w:rPr>
      <w:rFonts w:ascii="Mulish" w:hAnsi="Mulish"/>
    </w:rPr>
  </w:style>
  <w:style w:type="paragraph" w:styleId="Heading1">
    <w:name w:val="heading 1"/>
    <w:basedOn w:val="Normal"/>
    <w:next w:val="Normal"/>
    <w:link w:val="Heading1Char"/>
    <w:uiPriority w:val="9"/>
    <w:qFormat/>
    <w:rsid w:val="00DE722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DE722C"/>
    <w:pPr>
      <w:keepNext/>
      <w:keepLines/>
      <w:spacing w:before="120" w:after="12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E722C"/>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DE72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22C"/>
    <w:rPr>
      <w:rFonts w:ascii="Mulish" w:eastAsiaTheme="majorEastAsia" w:hAnsi="Mulish" w:cstheme="majorBidi"/>
      <w:sz w:val="32"/>
      <w:szCs w:val="32"/>
    </w:rPr>
  </w:style>
  <w:style w:type="character" w:customStyle="1" w:styleId="Heading2Char">
    <w:name w:val="Heading 2 Char"/>
    <w:basedOn w:val="DefaultParagraphFont"/>
    <w:link w:val="Heading2"/>
    <w:uiPriority w:val="9"/>
    <w:rsid w:val="00DE722C"/>
    <w:rPr>
      <w:rFonts w:ascii="Mulish" w:eastAsiaTheme="majorEastAsia" w:hAnsi="Mulish" w:cstheme="majorBidi"/>
      <w:b/>
      <w:sz w:val="26"/>
      <w:szCs w:val="26"/>
    </w:rPr>
  </w:style>
  <w:style w:type="character" w:customStyle="1" w:styleId="Heading3Char">
    <w:name w:val="Heading 3 Char"/>
    <w:basedOn w:val="DefaultParagraphFont"/>
    <w:link w:val="Heading3"/>
    <w:uiPriority w:val="9"/>
    <w:rsid w:val="00DE722C"/>
    <w:rPr>
      <w:rFonts w:ascii="Mulish" w:eastAsiaTheme="majorEastAsia" w:hAnsi="Mulish" w:cstheme="majorBidi"/>
      <w:b/>
      <w:sz w:val="24"/>
      <w:szCs w:val="24"/>
    </w:rPr>
  </w:style>
  <w:style w:type="character" w:customStyle="1" w:styleId="Heading4Char">
    <w:name w:val="Heading 4 Char"/>
    <w:basedOn w:val="DefaultParagraphFont"/>
    <w:link w:val="Heading4"/>
    <w:uiPriority w:val="9"/>
    <w:semiHidden/>
    <w:rsid w:val="00DE722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E722C"/>
    <w:pPr>
      <w:ind w:left="720"/>
      <w:contextualSpacing/>
    </w:pPr>
  </w:style>
  <w:style w:type="paragraph" w:customStyle="1" w:styleId="TableCaption">
    <w:name w:val="Table Caption"/>
    <w:basedOn w:val="Normal"/>
    <w:qFormat/>
    <w:rsid w:val="00DE722C"/>
    <w:pPr>
      <w:spacing w:after="0" w:line="240" w:lineRule="auto"/>
      <w:jc w:val="center"/>
    </w:pPr>
    <w:rPr>
      <w:rFonts w:eastAsiaTheme="minorEastAsia"/>
      <w:b/>
      <w:i/>
      <w:sz w:val="24"/>
      <w:szCs w:val="24"/>
      <w:lang w:val="en-US"/>
    </w:rPr>
  </w:style>
  <w:style w:type="character" w:styleId="CommentReference">
    <w:name w:val="annotation reference"/>
    <w:basedOn w:val="DefaultParagraphFont"/>
    <w:uiPriority w:val="99"/>
    <w:semiHidden/>
    <w:unhideWhenUsed/>
    <w:rsid w:val="00DE722C"/>
    <w:rPr>
      <w:sz w:val="16"/>
      <w:szCs w:val="16"/>
    </w:rPr>
  </w:style>
  <w:style w:type="paragraph" w:styleId="CommentText">
    <w:name w:val="annotation text"/>
    <w:basedOn w:val="Normal"/>
    <w:link w:val="CommentTextChar"/>
    <w:uiPriority w:val="99"/>
    <w:semiHidden/>
    <w:unhideWhenUsed/>
    <w:rsid w:val="00DE722C"/>
    <w:pPr>
      <w:spacing w:line="240" w:lineRule="auto"/>
    </w:pPr>
    <w:rPr>
      <w:sz w:val="20"/>
      <w:szCs w:val="20"/>
    </w:rPr>
  </w:style>
  <w:style w:type="character" w:customStyle="1" w:styleId="CommentTextChar">
    <w:name w:val="Comment Text Char"/>
    <w:basedOn w:val="DefaultParagraphFont"/>
    <w:link w:val="CommentText"/>
    <w:uiPriority w:val="99"/>
    <w:semiHidden/>
    <w:rsid w:val="00DE722C"/>
    <w:rPr>
      <w:rFonts w:ascii="Mulish" w:hAnsi="Mulish"/>
      <w:sz w:val="20"/>
      <w:szCs w:val="20"/>
    </w:rPr>
  </w:style>
  <w:style w:type="paragraph" w:styleId="CommentSubject">
    <w:name w:val="annotation subject"/>
    <w:basedOn w:val="CommentText"/>
    <w:next w:val="CommentText"/>
    <w:link w:val="CommentSubjectChar"/>
    <w:uiPriority w:val="99"/>
    <w:semiHidden/>
    <w:unhideWhenUsed/>
    <w:rsid w:val="00DE722C"/>
    <w:rPr>
      <w:b/>
      <w:bCs/>
    </w:rPr>
  </w:style>
  <w:style w:type="character" w:customStyle="1" w:styleId="CommentSubjectChar">
    <w:name w:val="Comment Subject Char"/>
    <w:basedOn w:val="CommentTextChar"/>
    <w:link w:val="CommentSubject"/>
    <w:uiPriority w:val="99"/>
    <w:semiHidden/>
    <w:rsid w:val="00DE722C"/>
    <w:rPr>
      <w:rFonts w:ascii="Mulish" w:hAnsi="Mulish"/>
      <w:b/>
      <w:bCs/>
      <w:sz w:val="20"/>
      <w:szCs w:val="20"/>
    </w:rPr>
  </w:style>
  <w:style w:type="paragraph" w:styleId="BalloonText">
    <w:name w:val="Balloon Text"/>
    <w:basedOn w:val="Normal"/>
    <w:link w:val="BalloonTextChar"/>
    <w:uiPriority w:val="99"/>
    <w:semiHidden/>
    <w:unhideWhenUsed/>
    <w:rsid w:val="00DE7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22C"/>
    <w:rPr>
      <w:rFonts w:ascii="Segoe UI" w:hAnsi="Segoe UI" w:cs="Segoe UI"/>
      <w:sz w:val="18"/>
      <w:szCs w:val="18"/>
    </w:rPr>
  </w:style>
  <w:style w:type="character" w:styleId="Hyperlink">
    <w:name w:val="Hyperlink"/>
    <w:basedOn w:val="DefaultParagraphFont"/>
    <w:uiPriority w:val="99"/>
    <w:unhideWhenUsed/>
    <w:rsid w:val="00DE722C"/>
    <w:rPr>
      <w:color w:val="0563C1" w:themeColor="hyperlink"/>
      <w:u w:val="single"/>
    </w:rPr>
  </w:style>
  <w:style w:type="paragraph" w:styleId="Header">
    <w:name w:val="header"/>
    <w:basedOn w:val="Normal"/>
    <w:link w:val="HeaderChar"/>
    <w:uiPriority w:val="99"/>
    <w:unhideWhenUsed/>
    <w:rsid w:val="00DE7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22C"/>
    <w:rPr>
      <w:rFonts w:ascii="Mulish" w:hAnsi="Mulish"/>
    </w:rPr>
  </w:style>
  <w:style w:type="paragraph" w:styleId="Footer">
    <w:name w:val="footer"/>
    <w:basedOn w:val="Normal"/>
    <w:link w:val="FooterChar"/>
    <w:uiPriority w:val="99"/>
    <w:unhideWhenUsed/>
    <w:rsid w:val="00DE7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22C"/>
    <w:rPr>
      <w:rFonts w:ascii="Mulish" w:hAnsi="Mulish"/>
    </w:rPr>
  </w:style>
  <w:style w:type="paragraph" w:styleId="Caption">
    <w:name w:val="caption"/>
    <w:basedOn w:val="Normal"/>
    <w:next w:val="Normal"/>
    <w:autoRedefine/>
    <w:uiPriority w:val="35"/>
    <w:unhideWhenUsed/>
    <w:qFormat/>
    <w:rsid w:val="00DE722C"/>
    <w:pPr>
      <w:keepNext/>
      <w:spacing w:line="276" w:lineRule="auto"/>
    </w:pPr>
    <w:rPr>
      <w:b/>
    </w:rPr>
  </w:style>
  <w:style w:type="table" w:styleId="TableGrid">
    <w:name w:val="Table Grid"/>
    <w:basedOn w:val="TableNormal"/>
    <w:uiPriority w:val="39"/>
    <w:rsid w:val="00DE7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E72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22C"/>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DE722C"/>
    <w:pPr>
      <w:spacing w:after="0"/>
    </w:pPr>
  </w:style>
  <w:style w:type="character" w:styleId="FollowedHyperlink">
    <w:name w:val="FollowedHyperlink"/>
    <w:basedOn w:val="DefaultParagraphFont"/>
    <w:uiPriority w:val="99"/>
    <w:semiHidden/>
    <w:unhideWhenUsed/>
    <w:rsid w:val="00DE722C"/>
    <w:rPr>
      <w:color w:val="954F72" w:themeColor="followedHyperlink"/>
      <w:u w:val="single"/>
    </w:rPr>
  </w:style>
  <w:style w:type="paragraph" w:styleId="Revision">
    <w:name w:val="Revision"/>
    <w:hidden/>
    <w:uiPriority w:val="99"/>
    <w:semiHidden/>
    <w:rsid w:val="00DE722C"/>
    <w:pPr>
      <w:spacing w:after="0" w:line="240" w:lineRule="auto"/>
    </w:pPr>
  </w:style>
  <w:style w:type="character" w:styleId="LineNumber">
    <w:name w:val="line number"/>
    <w:basedOn w:val="DefaultParagraphFont"/>
    <w:uiPriority w:val="99"/>
    <w:semiHidden/>
    <w:unhideWhenUsed/>
    <w:rsid w:val="00DE722C"/>
  </w:style>
  <w:style w:type="paragraph" w:styleId="NormalWeb">
    <w:name w:val="Normal (Web)"/>
    <w:basedOn w:val="Normal"/>
    <w:uiPriority w:val="99"/>
    <w:semiHidden/>
    <w:unhideWhenUsed/>
    <w:rsid w:val="00DE72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DE722C"/>
    <w:pPr>
      <w:tabs>
        <w:tab w:val="left" w:pos="384"/>
      </w:tabs>
      <w:spacing w:after="240" w:line="240" w:lineRule="auto"/>
      <w:ind w:left="384" w:hanging="384"/>
    </w:pPr>
  </w:style>
  <w:style w:type="paragraph" w:styleId="BodyText">
    <w:name w:val="Body Text"/>
    <w:basedOn w:val="Normal"/>
    <w:link w:val="BodyTextChar"/>
    <w:qFormat/>
    <w:rsid w:val="00DE722C"/>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DE722C"/>
    <w:rPr>
      <w:sz w:val="24"/>
      <w:szCs w:val="24"/>
      <w:lang w:val="en-US"/>
    </w:rPr>
  </w:style>
  <w:style w:type="paragraph" w:customStyle="1" w:styleId="Compact">
    <w:name w:val="Compact"/>
    <w:basedOn w:val="BodyText"/>
    <w:qFormat/>
    <w:rsid w:val="00DE722C"/>
    <w:pPr>
      <w:spacing w:before="36" w:after="36"/>
    </w:pPr>
  </w:style>
  <w:style w:type="table" w:customStyle="1" w:styleId="Table">
    <w:name w:val="Table"/>
    <w:semiHidden/>
    <w:unhideWhenUsed/>
    <w:qFormat/>
    <w:rsid w:val="00DE722C"/>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NoSpacing">
    <w:name w:val="No Spacing"/>
    <w:uiPriority w:val="1"/>
    <w:qFormat/>
    <w:rsid w:val="00C06454"/>
    <w:pPr>
      <w:spacing w:after="0" w:line="240" w:lineRule="auto"/>
    </w:pPr>
    <w:rPr>
      <w:rFonts w:ascii="Mulish" w:hAnsi="Mul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474309">
      <w:bodyDiv w:val="1"/>
      <w:marLeft w:val="0"/>
      <w:marRight w:val="0"/>
      <w:marTop w:val="0"/>
      <w:marBottom w:val="0"/>
      <w:divBdr>
        <w:top w:val="none" w:sz="0" w:space="0" w:color="auto"/>
        <w:left w:val="none" w:sz="0" w:space="0" w:color="auto"/>
        <w:bottom w:val="none" w:sz="0" w:space="0" w:color="auto"/>
        <w:right w:val="none" w:sz="0" w:space="0" w:color="auto"/>
      </w:divBdr>
    </w:div>
    <w:div w:id="1307005698">
      <w:bodyDiv w:val="1"/>
      <w:marLeft w:val="0"/>
      <w:marRight w:val="0"/>
      <w:marTop w:val="0"/>
      <w:marBottom w:val="0"/>
      <w:divBdr>
        <w:top w:val="none" w:sz="0" w:space="0" w:color="auto"/>
        <w:left w:val="none" w:sz="0" w:space="0" w:color="auto"/>
        <w:bottom w:val="none" w:sz="0" w:space="0" w:color="auto"/>
        <w:right w:val="none" w:sz="0" w:space="0" w:color="auto"/>
      </w:divBdr>
    </w:div>
    <w:div w:id="18386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int/standards/classifications/classification-of-diseases/emergency-use-icd-codes-for-covid-19-disease-outbreak" TargetMode="External"/><Relationship Id="rId18" Type="http://schemas.openxmlformats.org/officeDocument/2006/relationships/hyperlink" Target="https://doi.org/10.18637/jss.v103.i01" TargetMode="External"/><Relationship Id="rId26" Type="http://schemas.openxmlformats.org/officeDocument/2006/relationships/hyperlink" Target="https://CRAN.R-project.org/package=flextable" TargetMode="External"/><Relationship Id="rId39" Type="http://schemas.openxmlformats.org/officeDocument/2006/relationships/hyperlink" Target="https://doi.org/10.21105/joss.01686" TargetMode="External"/><Relationship Id="rId21" Type="http://schemas.openxmlformats.org/officeDocument/2006/relationships/hyperlink" Target="https://CRAN.R-project.org/package=remotes" TargetMode="External"/><Relationship Id="rId34" Type="http://schemas.openxmlformats.org/officeDocument/2006/relationships/hyperlink" Target="https://www.R-project.org/" TargetMode="External"/><Relationship Id="rId42" Type="http://schemas.openxmlformats.org/officeDocument/2006/relationships/image" Target="media/image1.tiff"/><Relationship Id="rId47" Type="http://schemas.openxmlformats.org/officeDocument/2006/relationships/image" Target="media/image6.png"/><Relationship Id="rId50"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eoportal.statistics.gov.uk/datasets/local-authority-district-to-county-april-2021-lookup-in-england/explore" TargetMode="External"/><Relationship Id="rId29" Type="http://schemas.openxmlformats.org/officeDocument/2006/relationships/hyperlink" Target="https://CRAN.R-project.org/package=raster" TargetMode="External"/><Relationship Id="rId11" Type="http://schemas.openxmlformats.org/officeDocument/2006/relationships/footer" Target="footer1.xml"/><Relationship Id="rId24" Type="http://schemas.openxmlformats.org/officeDocument/2006/relationships/hyperlink" Target="https://CRAN.R-project.org/package=ggpattern" TargetMode="External"/><Relationship Id="rId32" Type="http://schemas.openxmlformats.org/officeDocument/2006/relationships/hyperlink" Target="https://CRAN.R-project.org/package=RColorBrewer" TargetMode="External"/><Relationship Id="rId37" Type="http://schemas.openxmlformats.org/officeDocument/2006/relationships/hyperlink" Target="https://CRAN.R-project.org/package=ggrepel" TargetMode="External"/><Relationship Id="rId40" Type="http://schemas.openxmlformats.org/officeDocument/2006/relationships/hyperlink" Target="https://CRAN.R-project.org/package=scales" TargetMode="External"/><Relationship Id="rId45" Type="http://schemas.openxmlformats.org/officeDocument/2006/relationships/image" Target="media/image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recoverytrial.net/results" TargetMode="External"/><Relationship Id="rId19" Type="http://schemas.openxmlformats.org/officeDocument/2006/relationships/hyperlink" Target="https://CRAN.R-project.org/package=beepr" TargetMode="External"/><Relationship Id="rId31" Type="http://schemas.openxmlformats.org/officeDocument/2006/relationships/hyperlink" Target="https://CRAN.R-project.org/package=broom.helpers" TargetMode="External"/><Relationship Id="rId44" Type="http://schemas.openxmlformats.org/officeDocument/2006/relationships/image" Target="media/image3.tif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ecoverytrial.net/results" TargetMode="External"/><Relationship Id="rId14" Type="http://schemas.openxmlformats.org/officeDocument/2006/relationships/hyperlink" Target="https://assets.publishing.service.gov.uk/government/uploads/system/uploads/attachment_data/file/1057798/Greenbook-chapter-14a-28Feb22.pdf" TargetMode="External"/><Relationship Id="rId22" Type="http://schemas.openxmlformats.org/officeDocument/2006/relationships/hyperlink" Target="https://CRAN.R-project.org/package=DataExplorer" TargetMode="External"/><Relationship Id="rId27" Type="http://schemas.openxmlformats.org/officeDocument/2006/relationships/hyperlink" Target="https://CRAN.R-project.org/package=officer" TargetMode="External"/><Relationship Id="rId30" Type="http://schemas.openxmlformats.org/officeDocument/2006/relationships/hyperlink" Target="https://CRAN.R-project.org/package=directlabels" TargetMode="External"/><Relationship Id="rId35" Type="http://schemas.openxmlformats.org/officeDocument/2006/relationships/hyperlink" Target="https://github.com/Pakillo/grateful" TargetMode="External"/><Relationship Id="rId43" Type="http://schemas.openxmlformats.org/officeDocument/2006/relationships/image" Target="media/image2.tiff"/><Relationship Id="rId48" Type="http://schemas.openxmlformats.org/officeDocument/2006/relationships/image" Target="media/image7.png"/><Relationship Id="rId8" Type="http://schemas.openxmlformats.org/officeDocument/2006/relationships/hyperlink" Target="https://digital.nhs.uk/services/data-access-request-service-dars/data-uses-register?msclkid=480bee5ab0e111ec99ed4c48b4e33bc8" TargetMode="External"/><Relationship Id="rId51" Type="http://schemas.openxmlformats.org/officeDocument/2006/relationships/hyperlink" Target="https://www.who.int/standards/classifications/classification-of-diseases/emergency-use-icd-codes-for-covid-19-disease-outbreak" TargetMode="External"/><Relationship Id="rId3" Type="http://schemas.openxmlformats.org/officeDocument/2006/relationships/styles" Target="styles.xml"/><Relationship Id="rId12" Type="http://schemas.openxmlformats.org/officeDocument/2006/relationships/hyperlink" Target="http://digital.nhs.uk/data-and-information/data-tools-and-services/data-services/hospital-episode-statistics/hospital-episode-statistics-data-dictionary" TargetMode="External"/><Relationship Id="rId17" Type="http://schemas.openxmlformats.org/officeDocument/2006/relationships/hyperlink" Target="https://imd-by-postcode.opendatacommunities.org/imd/2019" TargetMode="External"/><Relationship Id="rId25" Type="http://schemas.openxmlformats.org/officeDocument/2006/relationships/hyperlink" Target="https://doi.org/10.5281/zenodo.4679424" TargetMode="External"/><Relationship Id="rId33" Type="http://schemas.openxmlformats.org/officeDocument/2006/relationships/hyperlink" Target="https://CRAN.R-project.org/package=patchwork" TargetMode="External"/><Relationship Id="rId38" Type="http://schemas.openxmlformats.org/officeDocument/2006/relationships/hyperlink" Target="https://CRAN.R-project.org/package=ggh4x" TargetMode="External"/><Relationship Id="rId46" Type="http://schemas.openxmlformats.org/officeDocument/2006/relationships/image" Target="media/image5.png"/><Relationship Id="rId20" Type="http://schemas.openxmlformats.org/officeDocument/2006/relationships/hyperlink" Target="https://CRAN.R-project.org/package=rgdal" TargetMode="External"/><Relationship Id="rId41" Type="http://schemas.openxmlformats.org/officeDocument/2006/relationships/hyperlink" Target="https://CRAN.R-project.org/package=ggven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eoportal.statistics.gov.uk/datasets/postcode-to-output-area-to-lower-layer-super-output-area-to-middle-layer-super-output-area-to-local-authority-district-may-2021-lookup-in-the-uk/about" TargetMode="External"/><Relationship Id="rId23" Type="http://schemas.openxmlformats.org/officeDocument/2006/relationships/hyperlink" Target="https://github.com/adayim/forestploter" TargetMode="External"/><Relationship Id="rId28" Type="http://schemas.openxmlformats.org/officeDocument/2006/relationships/hyperlink" Target="https://CRAN.R-project.org/package=fs" TargetMode="External"/><Relationship Id="rId36" Type="http://schemas.openxmlformats.org/officeDocument/2006/relationships/hyperlink" Target="https://doi.org/10.32614/RJ-2021-053" TargetMode="External"/><Relationship Id="rId4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D50CF-6375-42FA-8B62-4244C2469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5</Pages>
  <Words>11419</Words>
  <Characters>65093</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Pessoa-Amorim</dc:creator>
  <cp:keywords/>
  <dc:description/>
  <cp:lastModifiedBy>Guilherme Pessoa-Amorim</cp:lastModifiedBy>
  <cp:revision>5</cp:revision>
  <dcterms:created xsi:type="dcterms:W3CDTF">2024-01-29T08:59:00Z</dcterms:created>
  <dcterms:modified xsi:type="dcterms:W3CDTF">2024-03-0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2ACynjLF"/&gt;&lt;style id="http://www.zotero.org/styles/international-journal-of-epidemiology"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